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518AE" w14:textId="0707CA04" w:rsidR="00D347EC" w:rsidRPr="00133D06" w:rsidRDefault="00AD01A1">
      <w:pPr>
        <w:rPr>
          <w:rFonts w:cs="Open Sans"/>
        </w:rPr>
        <w:sectPr w:rsidR="00D347EC" w:rsidRPr="00133D06" w:rsidSect="00D347EC">
          <w:footerReference w:type="default" r:id="rId11"/>
          <w:pgSz w:w="11906" w:h="16838" w:code="9"/>
          <w:pgMar w:top="1440" w:right="1440" w:bottom="1440" w:left="1440" w:header="720" w:footer="720" w:gutter="0"/>
          <w:cols w:space="720"/>
          <w:titlePg/>
          <w:docGrid w:linePitch="360"/>
        </w:sectPr>
      </w:pPr>
      <w:r w:rsidRPr="006A24DE">
        <w:rPr>
          <w:rFonts w:cs="Open Sans"/>
          <w:noProof/>
        </w:rPr>
        <mc:AlternateContent>
          <mc:Choice Requires="wps">
            <w:drawing>
              <wp:anchor distT="45720" distB="45720" distL="114300" distR="114300" simplePos="0" relativeHeight="251670016" behindDoc="0" locked="0" layoutInCell="1" allowOverlap="1" wp14:anchorId="7A62794F" wp14:editId="3EA0E423">
                <wp:simplePos x="0" y="0"/>
                <wp:positionH relativeFrom="column">
                  <wp:posOffset>-266700</wp:posOffset>
                </wp:positionH>
                <wp:positionV relativeFrom="paragraph">
                  <wp:posOffset>8953500</wp:posOffset>
                </wp:positionV>
                <wp:extent cx="5657850" cy="51689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516890"/>
                        </a:xfrm>
                        <a:prstGeom prst="rect">
                          <a:avLst/>
                        </a:prstGeom>
                        <a:solidFill>
                          <a:srgbClr val="FFFFFF"/>
                        </a:solidFill>
                        <a:ln w="9525">
                          <a:noFill/>
                          <a:miter lim="800000"/>
                          <a:headEnd/>
                          <a:tailEnd/>
                        </a:ln>
                      </wps:spPr>
                      <wps:txbx>
                        <w:txbxContent>
                          <w:p w14:paraId="3EBE5875" w14:textId="3015F818" w:rsidR="000E05C1" w:rsidRPr="009B31DD" w:rsidRDefault="000E05C1" w:rsidP="00A63880">
                            <w:pPr>
                              <w:spacing w:before="0" w:after="0" w:line="240" w:lineRule="auto"/>
                              <w:rPr>
                                <w:rFonts w:cs="Open Sans"/>
                                <w:b/>
                                <w:bCs/>
                                <w:color w:val="FF0000"/>
                                <w:spacing w:val="-4"/>
                                <w:sz w:val="24"/>
                              </w:rPr>
                            </w:pPr>
                            <w:r w:rsidRPr="006A24DE">
                              <w:rPr>
                                <w:rFonts w:cs="Open Sans"/>
                                <w:color w:val="0A6EB4"/>
                                <w:spacing w:val="-4"/>
                                <w:sz w:val="24"/>
                              </w:rPr>
                              <w:t>[report number]</w:t>
                            </w:r>
                            <w:r>
                              <w:rPr>
                                <w:rFonts w:cs="Open Sans"/>
                                <w:color w:val="0A6EB4"/>
                                <w:spacing w:val="-4"/>
                                <w:sz w:val="24"/>
                              </w:rPr>
                              <w:t xml:space="preserve"> </w:t>
                            </w:r>
                            <w:r w:rsidRPr="009B31DD">
                              <w:rPr>
                                <w:rFonts w:cs="Open Sans"/>
                                <w:b/>
                                <w:bCs/>
                                <w:color w:val="FF0000"/>
                                <w:spacing w:val="-4"/>
                                <w:sz w:val="24"/>
                              </w:rPr>
                              <w:t>insert Publication reference number as</w:t>
                            </w:r>
                            <w:r>
                              <w:rPr>
                                <w:rFonts w:cs="Open Sans"/>
                                <w:b/>
                                <w:bCs/>
                                <w:color w:val="FF0000"/>
                                <w:spacing w:val="-4"/>
                                <w:sz w:val="24"/>
                              </w:rPr>
                              <w:t xml:space="preserve"> reported</w:t>
                            </w:r>
                            <w:r w:rsidRPr="009B31DD">
                              <w:rPr>
                                <w:rFonts w:cs="Open Sans"/>
                                <w:b/>
                                <w:bCs/>
                                <w:color w:val="FF0000"/>
                                <w:spacing w:val="-4"/>
                                <w:sz w:val="24"/>
                              </w:rPr>
                              <w:t xml:space="preserve"> in MIS</w:t>
                            </w:r>
                          </w:p>
                          <w:p w14:paraId="6B3A26B5" w14:textId="56815052" w:rsidR="000E05C1" w:rsidRDefault="000E05C1" w:rsidP="00A63880">
                            <w:pPr>
                              <w:spacing w:before="0" w:after="0" w:line="240" w:lineRule="auto"/>
                            </w:pPr>
                            <w:r>
                              <w:rPr>
                                <w:rFonts w:cs="Open Sans"/>
                                <w:color w:val="0A6EB4"/>
                                <w:spacing w:val="-4"/>
                                <w:sz w:val="24"/>
                              </w:rPr>
                              <w:t>Office of Evalu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62794F" id="_x0000_t202" coordsize="21600,21600" o:spt="202" path="m,l,21600r21600,l21600,xe">
                <v:stroke joinstyle="miter"/>
                <v:path gradientshapeok="t" o:connecttype="rect"/>
              </v:shapetype>
              <v:shape id="Text Box 2" o:spid="_x0000_s1026" type="#_x0000_t202" style="position:absolute;margin-left:-21pt;margin-top:705pt;width:445.5pt;height:40.7pt;z-index:251670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" stroked="f">
                <v:textbox>
                  <w:txbxContent>
                    <w:p w14:paraId="3EBE5875" w14:textId="3015F818" w:rsidR="000E05C1" w:rsidRPr="009B31DD" w:rsidRDefault="000E05C1" w:rsidP="00A63880">
                      <w:pPr>
                        <w:spacing w:before="0" w:after="0" w:line="240" w:lineRule="auto"/>
                        <w:rPr>
                          <w:rFonts w:cs="Open Sans"/>
                          <w:b/>
                          <w:bCs/>
                          <w:color w:val="FF0000"/>
                          <w:spacing w:val="-4"/>
                          <w:sz w:val="24"/>
                        </w:rPr>
                      </w:pPr>
                      <w:r w:rsidRPr="006A24DE">
                        <w:rPr>
                          <w:rFonts w:cs="Open Sans"/>
                          <w:color w:val="0A6EB4"/>
                          <w:spacing w:val="-4"/>
                          <w:sz w:val="24"/>
                        </w:rPr>
                        <w:t>[report number]</w:t>
                      </w:r>
                      <w:r>
                        <w:rPr>
                          <w:rFonts w:cs="Open Sans"/>
                          <w:color w:val="0A6EB4"/>
                          <w:spacing w:val="-4"/>
                          <w:sz w:val="24"/>
                        </w:rPr>
                        <w:t xml:space="preserve"> </w:t>
                      </w:r>
                      <w:r w:rsidRPr="009B31DD">
                        <w:rPr>
                          <w:rFonts w:cs="Open Sans"/>
                          <w:b/>
                          <w:bCs/>
                          <w:color w:val="FF0000"/>
                          <w:spacing w:val="-4"/>
                          <w:sz w:val="24"/>
                        </w:rPr>
                        <w:t>insert Publication reference number as</w:t>
                      </w:r>
                      <w:r>
                        <w:rPr>
                          <w:rFonts w:cs="Open Sans"/>
                          <w:b/>
                          <w:bCs/>
                          <w:color w:val="FF0000"/>
                          <w:spacing w:val="-4"/>
                          <w:sz w:val="24"/>
                        </w:rPr>
                        <w:t xml:space="preserve"> reported</w:t>
                      </w:r>
                      <w:r w:rsidRPr="009B31DD">
                        <w:rPr>
                          <w:rFonts w:cs="Open Sans"/>
                          <w:b/>
                          <w:bCs/>
                          <w:color w:val="FF0000"/>
                          <w:spacing w:val="-4"/>
                          <w:sz w:val="24"/>
                        </w:rPr>
                        <w:t xml:space="preserve"> in MIS</w:t>
                      </w:r>
                    </w:p>
                    <w:p w14:paraId="6B3A26B5" w14:textId="56815052" w:rsidR="000E05C1" w:rsidRDefault="000E05C1" w:rsidP="00A63880">
                      <w:pPr>
                        <w:spacing w:before="0" w:after="0" w:line="240" w:lineRule="auto"/>
                      </w:pPr>
                      <w:r>
                        <w:rPr>
                          <w:rFonts w:cs="Open Sans"/>
                          <w:color w:val="0A6EB4"/>
                          <w:spacing w:val="-4"/>
                          <w:sz w:val="24"/>
                        </w:rPr>
                        <w:t>Office of Evaluation</w:t>
                      </w:r>
                    </w:p>
                  </w:txbxContent>
                </v:textbox>
                <w10:wrap type="square"/>
              </v:shape>
            </w:pict>
          </mc:Fallback>
        </mc:AlternateContent>
      </w:r>
      <w:r w:rsidRPr="003044CF">
        <w:rPr>
          <w:rFonts w:cs="Open Sans"/>
          <w:noProof/>
          <w:lang w:val="it-IT" w:eastAsia="it-IT"/>
        </w:rPr>
        <mc:AlternateContent>
          <mc:Choice Requires="wps">
            <w:drawing>
              <wp:anchor distT="0" distB="0" distL="114300" distR="114300" simplePos="0" relativeHeight="251641344" behindDoc="0" locked="0" layoutInCell="1" allowOverlap="1" wp14:anchorId="2938877C" wp14:editId="6B5E62CD">
                <wp:simplePos x="0" y="0"/>
                <wp:positionH relativeFrom="column">
                  <wp:posOffset>-254635</wp:posOffset>
                </wp:positionH>
                <wp:positionV relativeFrom="paragraph">
                  <wp:posOffset>7943215</wp:posOffset>
                </wp:positionV>
                <wp:extent cx="5219065" cy="450850"/>
                <wp:effectExtent l="0" t="0" r="0" b="6350"/>
                <wp:wrapSquare wrapText="bothSides"/>
                <wp:docPr id="4" name="Text Box 4"/>
                <wp:cNvGraphicFramePr/>
                <a:graphic xmlns:a="http://schemas.openxmlformats.org/drawingml/2006/main">
                  <a:graphicData uri="http://schemas.microsoft.com/office/word/2010/wordprocessingShape">
                    <wps:wsp>
                      <wps:cNvSpPr txBox="1"/>
                      <wps:spPr>
                        <a:xfrm>
                          <a:off x="0" y="0"/>
                          <a:ext cx="5219065" cy="4508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52D06C1E" w14:textId="1F2003C7" w:rsidR="000E05C1" w:rsidRDefault="000E05C1" w:rsidP="00A63880">
                            <w:pPr>
                              <w:spacing w:before="0" w:line="240" w:lineRule="auto"/>
                              <w:rPr>
                                <w:rFonts w:cs="Open Sans"/>
                                <w:color w:val="0A6EB4"/>
                                <w:spacing w:val="-4"/>
                                <w:sz w:val="36"/>
                                <w:szCs w:val="32"/>
                              </w:rPr>
                            </w:pPr>
                            <w:r>
                              <w:rPr>
                                <w:rFonts w:cs="Open Sans"/>
                                <w:color w:val="0A6EB4"/>
                                <w:spacing w:val="-4"/>
                                <w:sz w:val="36"/>
                                <w:szCs w:val="32"/>
                              </w:rPr>
                              <w:t>Centralized Evaluation Report</w:t>
                            </w:r>
                          </w:p>
                          <w:p w14:paraId="6AACD279" w14:textId="77777777" w:rsidR="000E05C1" w:rsidRDefault="000E05C1" w:rsidP="00902FA6">
                            <w:pPr>
                              <w:spacing w:before="0" w:after="0" w:line="240" w:lineRule="auto"/>
                              <w:rPr>
                                <w:rFonts w:cs="Open Sans"/>
                                <w:color w:val="0A6EB4"/>
                                <w:spacing w:val="-4"/>
                                <w:sz w:val="36"/>
                                <w:szCs w:val="32"/>
                              </w:rPr>
                            </w:pPr>
                          </w:p>
                          <w:p w14:paraId="7BDE743A" w14:textId="77777777" w:rsidR="000E05C1" w:rsidRDefault="000E05C1" w:rsidP="00902FA6">
                            <w:pPr>
                              <w:spacing w:before="0" w:after="0" w:line="240" w:lineRule="auto"/>
                              <w:rPr>
                                <w:rFonts w:cs="Open Sans"/>
                                <w:color w:val="0A6EB4"/>
                                <w:spacing w:val="-4"/>
                                <w:sz w:val="36"/>
                                <w:szCs w:val="32"/>
                              </w:rPr>
                            </w:pPr>
                          </w:p>
                          <w:p w14:paraId="493C00AE" w14:textId="20D08DD9" w:rsidR="000E05C1" w:rsidRPr="00902FA6" w:rsidRDefault="000E05C1" w:rsidP="00902FA6">
                            <w:pPr>
                              <w:spacing w:before="0" w:after="0" w:line="240" w:lineRule="auto"/>
                              <w:rPr>
                                <w:rFonts w:cs="Open Sans"/>
                                <w:i/>
                                <w:color w:val="0A6EB4"/>
                                <w:spacing w:val="-4"/>
                                <w:sz w:val="28"/>
                                <w:szCs w:val="24"/>
                              </w:rPr>
                            </w:pPr>
                            <w:r>
                              <w:rPr>
                                <w:rFonts w:cs="Open Sans"/>
                                <w:color w:val="0A6EB4"/>
                                <w:spacing w:val="-4"/>
                                <w:sz w:val="28"/>
                                <w:szCs w:val="24"/>
                              </w:rPr>
                              <w:br/>
                            </w:r>
                          </w:p>
                          <w:p w14:paraId="4CC9B78D" w14:textId="15EDFE23" w:rsidR="000E05C1" w:rsidRPr="00085147" w:rsidRDefault="000E05C1" w:rsidP="003044CF">
                            <w:pPr>
                              <w:spacing w:after="0" w:line="360" w:lineRule="auto"/>
                              <w:rPr>
                                <w:rFonts w:cs="Open Sans"/>
                                <w:b/>
                                <w:i/>
                                <w:color w:val="0A6EB4"/>
                                <w:spacing w:val="-4"/>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8877C" id="Text Box 4" o:spid="_x0000_s1027" type="#_x0000_t202" style="position:absolute;margin-left:-20.05pt;margin-top:625.45pt;width:410.95pt;height:35.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" filled="f" stroked="f">
                <v:textbox>
                  <w:txbxContent>
                    <w:p w14:paraId="52D06C1E" w14:textId="1F2003C7" w:rsidR="000E05C1" w:rsidRDefault="000E05C1" w:rsidP="00A63880">
                      <w:pPr>
                        <w:spacing w:before="0" w:line="240" w:lineRule="auto"/>
                        <w:rPr>
                          <w:rFonts w:cs="Open Sans"/>
                          <w:color w:val="0A6EB4"/>
                          <w:spacing w:val="-4"/>
                          <w:sz w:val="36"/>
                          <w:szCs w:val="32"/>
                        </w:rPr>
                      </w:pPr>
                      <w:r>
                        <w:rPr>
                          <w:rFonts w:cs="Open Sans"/>
                          <w:color w:val="0A6EB4"/>
                          <w:spacing w:val="-4"/>
                          <w:sz w:val="36"/>
                          <w:szCs w:val="32"/>
                        </w:rPr>
                        <w:t>Centralized Evaluation Report</w:t>
                      </w:r>
                    </w:p>
                    <w:p w14:paraId="6AACD279" w14:textId="77777777" w:rsidR="000E05C1" w:rsidRDefault="000E05C1" w:rsidP="00902FA6">
                      <w:pPr>
                        <w:spacing w:before="0" w:after="0" w:line="240" w:lineRule="auto"/>
                        <w:rPr>
                          <w:rFonts w:cs="Open Sans"/>
                          <w:color w:val="0A6EB4"/>
                          <w:spacing w:val="-4"/>
                          <w:sz w:val="36"/>
                          <w:szCs w:val="32"/>
                        </w:rPr>
                      </w:pPr>
                    </w:p>
                    <w:p w14:paraId="7BDE743A" w14:textId="77777777" w:rsidR="000E05C1" w:rsidRDefault="000E05C1" w:rsidP="00902FA6">
                      <w:pPr>
                        <w:spacing w:before="0" w:after="0" w:line="240" w:lineRule="auto"/>
                        <w:rPr>
                          <w:rFonts w:cs="Open Sans"/>
                          <w:color w:val="0A6EB4"/>
                          <w:spacing w:val="-4"/>
                          <w:sz w:val="36"/>
                          <w:szCs w:val="32"/>
                        </w:rPr>
                      </w:pPr>
                    </w:p>
                    <w:p w14:paraId="493C00AE" w14:textId="20D08DD9" w:rsidR="000E05C1" w:rsidRPr="00902FA6" w:rsidRDefault="000E05C1" w:rsidP="00902FA6">
                      <w:pPr>
                        <w:spacing w:before="0" w:after="0" w:line="240" w:lineRule="auto"/>
                        <w:rPr>
                          <w:rFonts w:cs="Open Sans"/>
                          <w:i/>
                          <w:color w:val="0A6EB4"/>
                          <w:spacing w:val="-4"/>
                          <w:sz w:val="28"/>
                          <w:szCs w:val="24"/>
                        </w:rPr>
                      </w:pPr>
                      <w:r>
                        <w:rPr>
                          <w:rFonts w:cs="Open Sans"/>
                          <w:color w:val="0A6EB4"/>
                          <w:spacing w:val="-4"/>
                          <w:sz w:val="28"/>
                          <w:szCs w:val="24"/>
                        </w:rPr>
                        <w:br/>
                      </w:r>
                    </w:p>
                    <w:p w14:paraId="4CC9B78D" w14:textId="15EDFE23" w:rsidR="000E05C1" w:rsidRPr="00085147" w:rsidRDefault="000E05C1" w:rsidP="003044CF">
                      <w:pPr>
                        <w:spacing w:after="0" w:line="360" w:lineRule="auto"/>
                        <w:rPr>
                          <w:rFonts w:cs="Open Sans"/>
                          <w:b/>
                          <w:i/>
                          <w:color w:val="0A6EB4"/>
                          <w:spacing w:val="-4"/>
                          <w:sz w:val="24"/>
                        </w:rPr>
                      </w:pPr>
                    </w:p>
                  </w:txbxContent>
                </v:textbox>
                <w10:wrap type="square"/>
              </v:shape>
            </w:pict>
          </mc:Fallback>
        </mc:AlternateContent>
      </w:r>
      <w:r w:rsidR="00D84BFE">
        <w:rPr>
          <w:rFonts w:ascii="Times New Roman" w:hAnsi="Times New Roman" w:cs="Times New Roman"/>
          <w:noProof/>
          <w:sz w:val="24"/>
          <w:szCs w:val="24"/>
        </w:rPr>
        <w:drawing>
          <wp:anchor distT="36576" distB="36576" distL="36576" distR="36576" simplePos="0" relativeHeight="251652608" behindDoc="0" locked="0" layoutInCell="1" allowOverlap="1" wp14:anchorId="5CAAEE7F" wp14:editId="71A33F38">
            <wp:simplePos x="0" y="0"/>
            <wp:positionH relativeFrom="column">
              <wp:posOffset>-933450</wp:posOffset>
            </wp:positionH>
            <wp:positionV relativeFrom="paragraph">
              <wp:posOffset>-911547</wp:posOffset>
            </wp:positionV>
            <wp:extent cx="7620000" cy="7924800"/>
            <wp:effectExtent l="0" t="0" r="0" b="0"/>
            <wp:wrapNone/>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7620000" cy="79248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A63880" w:rsidRPr="00133D06">
        <w:rPr>
          <w:rFonts w:cs="Open Sans"/>
          <w:noProof/>
          <w:sz w:val="24"/>
          <w:szCs w:val="24"/>
          <w:lang w:val="it-IT" w:eastAsia="it-IT"/>
        </w:rPr>
        <mc:AlternateContent>
          <mc:Choice Requires="wps">
            <w:drawing>
              <wp:anchor distT="36576" distB="36576" distL="36576" distR="36576" simplePos="0" relativeHeight="251632128" behindDoc="0" locked="0" layoutInCell="1" allowOverlap="1" wp14:anchorId="26951971" wp14:editId="7DCE9E26">
                <wp:simplePos x="0" y="0"/>
                <wp:positionH relativeFrom="column">
                  <wp:posOffset>-209550</wp:posOffset>
                </wp:positionH>
                <wp:positionV relativeFrom="paragraph">
                  <wp:posOffset>7107745</wp:posOffset>
                </wp:positionV>
                <wp:extent cx="5467350" cy="131445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1314450"/>
                        </a:xfrm>
                        <a:prstGeom prst="rect">
                          <a:avLst/>
                        </a:prstGeom>
                        <a:noFill/>
                        <a:ln>
                          <a:noFill/>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5B9BD5"/>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25400">
                              <a:solidFill>
                                <a:schemeClr val="dk1">
                                  <a:lumMod val="0"/>
                                  <a:lumOff val="0"/>
                                </a:schemeClr>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14:hiddenEffects>
                          </a:ext>
                        </a:extLst>
                      </wps:spPr>
                      <wps:txbx>
                        <w:txbxContent>
                          <w:p w14:paraId="269519AD" w14:textId="19E24A33" w:rsidR="000E05C1" w:rsidRPr="00902FA6" w:rsidRDefault="000E05C1" w:rsidP="00B633C6">
                            <w:pPr>
                              <w:pStyle w:val="CoverTitle"/>
                              <w:widowControl w:val="0"/>
                              <w:spacing w:after="120" w:line="240" w:lineRule="auto"/>
                              <w:rPr>
                                <w:rFonts w:ascii="Open Sans ExtraBold" w:hAnsi="Open Sans ExtraBold" w:cs="Open Sans ExtraBold"/>
                                <w:b w:val="0"/>
                                <w:bCs w:val="0"/>
                                <w:sz w:val="48"/>
                                <w:szCs w:val="48"/>
                                <w:lang w:val="en-US"/>
                                <w14:ligatures w14:val="none"/>
                              </w:rPr>
                            </w:pPr>
                            <w:r w:rsidRPr="00902FA6">
                              <w:rPr>
                                <w:rFonts w:ascii="Open Sans ExtraBold" w:hAnsi="Open Sans ExtraBold" w:cs="Open Sans ExtraBold"/>
                                <w:sz w:val="48"/>
                                <w:szCs w:val="48"/>
                                <w:lang w:val="en-US"/>
                                <w14:ligatures w14:val="none"/>
                              </w:rPr>
                              <w:t xml:space="preserve">Evaluation </w:t>
                            </w:r>
                            <w:r>
                              <w:rPr>
                                <w:rFonts w:ascii="Open Sans ExtraBold" w:hAnsi="Open Sans ExtraBold" w:cs="Open Sans ExtraBold"/>
                                <w:sz w:val="48"/>
                                <w:szCs w:val="48"/>
                                <w:lang w:val="en-US"/>
                                <w14:ligatures w14:val="none"/>
                              </w:rPr>
                              <w:t>Title</w:t>
                            </w:r>
                            <w:r w:rsidRPr="00902FA6">
                              <w:rPr>
                                <w:rFonts w:ascii="Open Sans ExtraBold" w:hAnsi="Open Sans ExtraBold" w:cs="Open Sans ExtraBold"/>
                                <w:b w:val="0"/>
                                <w:bCs w:val="0"/>
                                <w:sz w:val="48"/>
                                <w:szCs w:val="48"/>
                                <w:lang w:val="en-US"/>
                              </w:rPr>
                              <w:t xml:space="preserve"> </w:t>
                            </w: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951971" id="Text Box 6" o:spid="_x0000_s1028" type="#_x0000_t202" style="position:absolute;margin-left:-16.5pt;margin-top:559.65pt;width:430.5pt;height:103.5pt;z-index:2516321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" filled="f" stroked="f">
                <v:textbox inset=".016mm,.016mm,.016mm,.016mm">
                  <w:txbxContent>
                    <w:p w14:paraId="269519AD" w14:textId="19E24A33" w:rsidR="000E05C1" w:rsidRPr="00902FA6" w:rsidRDefault="000E05C1" w:rsidP="00B633C6">
                      <w:pPr>
                        <w:pStyle w:val="CoverTitle"/>
                        <w:widowControl w:val="0"/>
                        <w:spacing w:after="120" w:line="240" w:lineRule="auto"/>
                        <w:rPr>
                          <w:rFonts w:ascii="Open Sans ExtraBold" w:hAnsi="Open Sans ExtraBold" w:cs="Open Sans ExtraBold"/>
                          <w:b w:val="0"/>
                          <w:bCs w:val="0"/>
                          <w:sz w:val="48"/>
                          <w:szCs w:val="48"/>
                          <w:lang w:val="en-US"/>
                          <w14:ligatures w14:val="none"/>
                        </w:rPr>
                      </w:pPr>
                      <w:r w:rsidRPr="00902FA6">
                        <w:rPr>
                          <w:rFonts w:ascii="Open Sans ExtraBold" w:hAnsi="Open Sans ExtraBold" w:cs="Open Sans ExtraBold"/>
                          <w:sz w:val="48"/>
                          <w:szCs w:val="48"/>
                          <w:lang w:val="en-US"/>
                          <w14:ligatures w14:val="none"/>
                        </w:rPr>
                        <w:t xml:space="preserve">Evaluation </w:t>
                      </w:r>
                      <w:r>
                        <w:rPr>
                          <w:rFonts w:ascii="Open Sans ExtraBold" w:hAnsi="Open Sans ExtraBold" w:cs="Open Sans ExtraBold"/>
                          <w:sz w:val="48"/>
                          <w:szCs w:val="48"/>
                          <w:lang w:val="en-US"/>
                          <w14:ligatures w14:val="none"/>
                        </w:rPr>
                        <w:t>Title</w:t>
                      </w:r>
                      <w:r w:rsidRPr="00902FA6">
                        <w:rPr>
                          <w:rFonts w:ascii="Open Sans ExtraBold" w:hAnsi="Open Sans ExtraBold" w:cs="Open Sans ExtraBold"/>
                          <w:b w:val="0"/>
                          <w:bCs w:val="0"/>
                          <w:sz w:val="48"/>
                          <w:szCs w:val="48"/>
                          <w:lang w:val="en-US"/>
                        </w:rPr>
                        <w:t xml:space="preserve"> </w:t>
                      </w:r>
                    </w:p>
                  </w:txbxContent>
                </v:textbox>
              </v:shape>
            </w:pict>
          </mc:Fallback>
        </mc:AlternateContent>
      </w:r>
      <w:r w:rsidR="0072153A">
        <w:rPr>
          <w:rFonts w:cs="Open Sans"/>
          <w:noProof/>
          <w:lang w:val="it-IT" w:eastAsia="it-IT"/>
        </w:rPr>
        <mc:AlternateContent>
          <mc:Choice Requires="wps">
            <w:drawing>
              <wp:anchor distT="0" distB="0" distL="114300" distR="114300" simplePos="0" relativeHeight="251676160" behindDoc="0" locked="0" layoutInCell="1" allowOverlap="1" wp14:anchorId="5871F5D4" wp14:editId="39CF8E3E">
                <wp:simplePos x="0" y="0"/>
                <wp:positionH relativeFrom="column">
                  <wp:posOffset>-209550</wp:posOffset>
                </wp:positionH>
                <wp:positionV relativeFrom="paragraph">
                  <wp:posOffset>6728156</wp:posOffset>
                </wp:positionV>
                <wp:extent cx="1623695" cy="28829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3695" cy="288290"/>
                        </a:xfrm>
                        <a:prstGeom prst="rect">
                          <a:avLst/>
                        </a:prstGeom>
                        <a:solidFill>
                          <a:srgbClr val="0074AC"/>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53C3E8DB" w14:textId="68869BCE" w:rsidR="000E05C1" w:rsidRPr="0072153A" w:rsidRDefault="000E05C1" w:rsidP="0072153A">
                            <w:pPr>
                              <w:spacing w:before="0" w:after="0" w:line="286" w:lineRule="auto"/>
                              <w:jc w:val="center"/>
                              <w:rPr>
                                <w:rFonts w:ascii="Open Sans ExtraBold" w:hAnsi="Open Sans ExtraBold" w:cs="Open Sans ExtraBold"/>
                                <w:b/>
                                <w:bCs/>
                                <w:color w:val="FFFFFF" w:themeColor="background1"/>
                                <w:sz w:val="26"/>
                                <w:szCs w:val="26"/>
                                <w:lang w:val="en-US"/>
                              </w:rPr>
                            </w:pPr>
                            <w:r w:rsidRPr="0072153A">
                              <w:rPr>
                                <w:rFonts w:ascii="Open Sans ExtraBold" w:hAnsi="Open Sans ExtraBold" w:cs="Open Sans ExtraBold"/>
                                <w:b/>
                                <w:bCs/>
                                <w:color w:val="FFFFFF" w:themeColor="background1"/>
                                <w:sz w:val="26"/>
                                <w:szCs w:val="26"/>
                                <w:lang w:val="en-US"/>
                              </w:rPr>
                              <w:t>WFP EVALUATION</w:t>
                            </w:r>
                          </w:p>
                        </w:txbxContent>
                      </wps:txbx>
                      <wps:bodyPr rot="0" vert="horz" wrap="square" lIns="36576" tIns="36576" rIns="36576" bIns="36576" anchor="t" anchorCtr="0" upright="1">
                        <a:noAutofit/>
                      </wps:bodyPr>
                    </wps:wsp>
                  </a:graphicData>
                </a:graphic>
                <wp14:sizeRelH relativeFrom="margin">
                  <wp14:pctWidth>0</wp14:pctWidth>
                </wp14:sizeRelH>
              </wp:anchor>
            </w:drawing>
          </mc:Choice>
          <mc:Fallback>
            <w:pict>
              <v:rect w14:anchorId="5871F5D4" id="Rectangle 3" o:spid="_x0000_s1029" style="position:absolute;margin-left:-16.5pt;margin-top:529.8pt;width:127.85pt;height:22.7pt;z-index:251676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" fillcolor="#0074ac" stroked="f" strokecolor="black [0]" strokeweight="2pt">
                <v:shadow color="black [0]"/>
                <v:textbox inset="2.88pt,2.88pt,2.88pt,2.88pt">
                  <w:txbxContent>
                    <w:p w14:paraId="53C3E8DB" w14:textId="68869BCE" w:rsidR="000E05C1" w:rsidRPr="0072153A" w:rsidRDefault="000E05C1" w:rsidP="0072153A">
                      <w:pPr>
                        <w:spacing w:before="0" w:after="0" w:line="286" w:lineRule="auto"/>
                        <w:jc w:val="center"/>
                        <w:rPr>
                          <w:rFonts w:ascii="Open Sans ExtraBold" w:hAnsi="Open Sans ExtraBold" w:cs="Open Sans ExtraBold"/>
                          <w:b/>
                          <w:bCs/>
                          <w:color w:val="FFFFFF" w:themeColor="background1"/>
                          <w:sz w:val="26"/>
                          <w:szCs w:val="26"/>
                          <w:lang w:val="en-US"/>
                        </w:rPr>
                      </w:pPr>
                      <w:r w:rsidRPr="0072153A">
                        <w:rPr>
                          <w:rFonts w:ascii="Open Sans ExtraBold" w:hAnsi="Open Sans ExtraBold" w:cs="Open Sans ExtraBold"/>
                          <w:b/>
                          <w:bCs/>
                          <w:color w:val="FFFFFF" w:themeColor="background1"/>
                          <w:sz w:val="26"/>
                          <w:szCs w:val="26"/>
                          <w:lang w:val="en-US"/>
                        </w:rPr>
                        <w:t>WFP EVALUATION</w:t>
                      </w:r>
                    </w:p>
                  </w:txbxContent>
                </v:textbox>
              </v:rect>
            </w:pict>
          </mc:Fallback>
        </mc:AlternateContent>
      </w:r>
      <w:r w:rsidR="00D33EBD">
        <w:rPr>
          <w:rFonts w:ascii="Times New Roman" w:hAnsi="Times New Roman" w:cs="Times New Roman"/>
          <w:noProof/>
          <w:sz w:val="24"/>
          <w:szCs w:val="24"/>
        </w:rPr>
        <w:drawing>
          <wp:anchor distT="36576" distB="36576" distL="36576" distR="36576" simplePos="0" relativeHeight="251658752" behindDoc="0" locked="0" layoutInCell="1" allowOverlap="1" wp14:anchorId="673E0832" wp14:editId="21C591FB">
            <wp:simplePos x="0" y="0"/>
            <wp:positionH relativeFrom="column">
              <wp:posOffset>5060315</wp:posOffset>
            </wp:positionH>
            <wp:positionV relativeFrom="paragraph">
              <wp:posOffset>5534888</wp:posOffset>
            </wp:positionV>
            <wp:extent cx="899160" cy="2380615"/>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99160" cy="238061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02FA6" w:rsidRPr="00133D06">
        <w:rPr>
          <w:rFonts w:cs="Open Sans"/>
          <w:noProof/>
          <w:sz w:val="24"/>
          <w:szCs w:val="24"/>
          <w:lang w:val="it-IT" w:eastAsia="it-IT"/>
        </w:rPr>
        <mc:AlternateContent>
          <mc:Choice Requires="wps">
            <w:drawing>
              <wp:anchor distT="36576" distB="36576" distL="36576" distR="36576" simplePos="0" relativeHeight="251625984" behindDoc="0" locked="0" layoutInCell="1" allowOverlap="1" wp14:anchorId="2695196F" wp14:editId="51AAA9A4">
                <wp:simplePos x="0" y="0"/>
                <wp:positionH relativeFrom="column">
                  <wp:posOffset>4461641</wp:posOffset>
                </wp:positionH>
                <wp:positionV relativeFrom="paragraph">
                  <wp:posOffset>9080938</wp:posOffset>
                </wp:positionV>
                <wp:extent cx="1498250" cy="273685"/>
                <wp:effectExtent l="0" t="0" r="6985" b="1206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8250" cy="273685"/>
                        </a:xfrm>
                        <a:prstGeom prst="rect">
                          <a:avLst/>
                        </a:prstGeom>
                        <a:noFill/>
                        <a:ln>
                          <a:noFill/>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5B9BD5"/>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25400">
                              <a:solidFill>
                                <a:schemeClr val="dk1">
                                  <a:lumMod val="0"/>
                                  <a:lumOff val="0"/>
                                </a:schemeClr>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14:hiddenEffects>
                          </a:ext>
                        </a:extLst>
                      </wps:spPr>
                      <wps:txbx>
                        <w:txbxContent>
                          <w:p w14:paraId="269519AB" w14:textId="77777777" w:rsidR="000E05C1" w:rsidRDefault="000E05C1" w:rsidP="00D347EC">
                            <w:pPr>
                              <w:pStyle w:val="Date"/>
                              <w:widowControl w:val="0"/>
                              <w:rPr>
                                <w:lang w:val="it-IT"/>
                                <w14:ligatures w14:val="none"/>
                              </w:rPr>
                            </w:pPr>
                            <w:r>
                              <w:t>Date</w:t>
                            </w: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95196F" id="Text Box 7" o:spid="_x0000_s1030" type="#_x0000_t202" style="position:absolute;margin-left:351.3pt;margin-top:715.05pt;width:117.95pt;height:21.55pt;z-index:2516259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" filled="f" stroked="f">
                <v:textbox inset=".016mm,.016mm,.016mm,.016mm">
                  <w:txbxContent>
                    <w:p w14:paraId="269519AB" w14:textId="77777777" w:rsidR="000E05C1" w:rsidRDefault="000E05C1" w:rsidP="00D347EC">
                      <w:pPr>
                        <w:pStyle w:val="Date"/>
                        <w:widowControl w:val="0"/>
                        <w:rPr>
                          <w:lang w:val="it-IT"/>
                          <w14:ligatures w14:val="none"/>
                        </w:rPr>
                      </w:pPr>
                      <w:r>
                        <w:t>Date</w:t>
                      </w:r>
                    </w:p>
                  </w:txbxContent>
                </v:textbox>
              </v:shape>
            </w:pict>
          </mc:Fallback>
        </mc:AlternateContent>
      </w:r>
    </w:p>
    <w:p w14:paraId="27150564" w14:textId="77777777" w:rsidR="00D25B3A" w:rsidRDefault="00D25B3A" w:rsidP="00E00B16">
      <w:pPr>
        <w:pStyle w:val="Heading1"/>
      </w:pPr>
      <w:bookmarkStart w:id="0" w:name="_Toc22551533"/>
      <w:bookmarkStart w:id="1" w:name="_Toc22551694"/>
      <w:bookmarkStart w:id="2" w:name="_Toc22551976"/>
      <w:bookmarkStart w:id="3" w:name="_Toc26267382"/>
      <w:bookmarkStart w:id="4" w:name="_Toc42157279"/>
      <w:bookmarkStart w:id="5" w:name="_Toc42157340"/>
      <w:bookmarkStart w:id="6" w:name="_Toc55478805"/>
      <w:bookmarkStart w:id="7" w:name="_Toc68860658"/>
      <w:bookmarkStart w:id="8" w:name="_Toc68860704"/>
      <w:r w:rsidRPr="00224046">
        <w:lastRenderedPageBreak/>
        <w:t>Acknowledgements</w:t>
      </w:r>
      <w:bookmarkEnd w:id="0"/>
      <w:bookmarkEnd w:id="1"/>
      <w:bookmarkEnd w:id="2"/>
      <w:bookmarkEnd w:id="3"/>
      <w:bookmarkEnd w:id="4"/>
      <w:bookmarkEnd w:id="5"/>
      <w:bookmarkEnd w:id="6"/>
      <w:bookmarkEnd w:id="7"/>
      <w:bookmarkEnd w:id="8"/>
    </w:p>
    <w:p w14:paraId="7772E000" w14:textId="0D08489A" w:rsidR="001B7F91" w:rsidRPr="00C71D97" w:rsidRDefault="001B7F91" w:rsidP="00617AAA">
      <w:pPr>
        <w:pStyle w:val="NoSpacing"/>
      </w:pPr>
      <w:r w:rsidRPr="00E90FBD">
        <w:t>Nunc gravida purus nunc, nec fermentum nibh blandit porttitor. Praesent convallis urna suscipit, hendrerit eros eu, bibendum sem</w:t>
      </w:r>
      <w:r w:rsidRPr="00E92FA2">
        <w:t>.</w:t>
      </w:r>
      <w:r w:rsidRPr="001B7F91">
        <w:t xml:space="preserve"> </w:t>
      </w:r>
      <w:r w:rsidRPr="00C71D97">
        <w:t>Nunc gravida purus nunc, nec fermentum nibh blandit porttitor. Praesent convallis urna suscipit, hendrerit eros eu, bibendum sem.</w:t>
      </w:r>
    </w:p>
    <w:p w14:paraId="5CCECA74" w14:textId="77777777" w:rsidR="001B7F91" w:rsidRPr="00C71D97" w:rsidRDefault="001B7F91" w:rsidP="00E602D3">
      <w:pPr>
        <w:pStyle w:val="NoSpacing"/>
      </w:pPr>
    </w:p>
    <w:p w14:paraId="10606351" w14:textId="77777777" w:rsidR="001B7F91" w:rsidRPr="00C71D97" w:rsidRDefault="001B7F91" w:rsidP="001B7F91">
      <w:pPr>
        <w:rPr>
          <w:lang w:val="en-US"/>
        </w:rPr>
      </w:pPr>
    </w:p>
    <w:p w14:paraId="175417BD" w14:textId="77777777" w:rsidR="006C6B23" w:rsidRPr="00AC29D4" w:rsidRDefault="006C6B23" w:rsidP="006C6B23">
      <w:pPr>
        <w:spacing w:line="240" w:lineRule="auto"/>
        <w:rPr>
          <w:b/>
          <w:bCs/>
          <w:color w:val="FF0000"/>
          <w:lang w:val="en-US"/>
        </w:rPr>
      </w:pPr>
      <w:r>
        <w:rPr>
          <w:b/>
          <w:bCs/>
          <w:color w:val="FF0000"/>
          <w:lang w:val="en-US"/>
        </w:rPr>
        <w:t xml:space="preserve">First level </w:t>
      </w:r>
      <w:r w:rsidRPr="00AC29D4">
        <w:rPr>
          <w:b/>
          <w:bCs/>
          <w:color w:val="FF0000"/>
          <w:lang w:val="en-US"/>
        </w:rPr>
        <w:t>Headers: Font Open Sans 24pt Extrabold</w:t>
      </w:r>
    </w:p>
    <w:p w14:paraId="101F7E83" w14:textId="77777777" w:rsidR="006C6B23" w:rsidRPr="00AC29D4" w:rsidRDefault="006C6B23" w:rsidP="006C6B23">
      <w:pPr>
        <w:spacing w:line="240" w:lineRule="auto"/>
        <w:rPr>
          <w:rFonts w:cs="Open Sans"/>
          <w:b/>
          <w:bCs/>
          <w:color w:val="FF0000"/>
          <w:lang w:val="en-US"/>
        </w:rPr>
      </w:pPr>
      <w:r w:rsidRPr="00AC29D4">
        <w:rPr>
          <w:rFonts w:cs="Open Sans"/>
          <w:b/>
          <w:bCs/>
          <w:color w:val="FF0000"/>
          <w:lang w:val="en-US"/>
        </w:rPr>
        <w:t>Running text: Font Open Sans 9pt</w:t>
      </w:r>
    </w:p>
    <w:p w14:paraId="23451AB1" w14:textId="77777777" w:rsidR="006C6B23" w:rsidRPr="00AC29D4" w:rsidRDefault="006C6B23" w:rsidP="006C6B23">
      <w:pPr>
        <w:spacing w:line="240" w:lineRule="auto"/>
        <w:rPr>
          <w:b/>
          <w:bCs/>
          <w:color w:val="FF0000"/>
        </w:rPr>
      </w:pPr>
      <w:r w:rsidRPr="00AC29D4">
        <w:rPr>
          <w:b/>
          <w:bCs/>
          <w:color w:val="FF0000"/>
        </w:rPr>
        <w:t xml:space="preserve">Suggested spacing: </w:t>
      </w:r>
      <w:r w:rsidRPr="00AC29D4">
        <w:rPr>
          <w:b/>
          <w:bCs/>
          <w:i/>
          <w:color w:val="FF0000"/>
        </w:rPr>
        <w:t xml:space="preserve">before: </w:t>
      </w:r>
      <w:r w:rsidRPr="00AC29D4">
        <w:rPr>
          <w:b/>
          <w:bCs/>
          <w:color w:val="FF0000"/>
        </w:rPr>
        <w:t>6pt</w:t>
      </w:r>
      <w:r w:rsidRPr="00AC29D4">
        <w:rPr>
          <w:b/>
          <w:bCs/>
          <w:i/>
          <w:color w:val="FF0000"/>
        </w:rPr>
        <w:t>, after</w:t>
      </w:r>
      <w:r w:rsidRPr="00AC29D4">
        <w:rPr>
          <w:b/>
          <w:bCs/>
          <w:color w:val="FF0000"/>
        </w:rPr>
        <w:t>: 6pt. Suggested line spacing: single</w:t>
      </w:r>
    </w:p>
    <w:p w14:paraId="702D4F7A" w14:textId="77777777" w:rsidR="00D25B3A" w:rsidRPr="00C71D97" w:rsidRDefault="00D25B3A" w:rsidP="00D25B3A">
      <w:pPr>
        <w:rPr>
          <w:rFonts w:cs="Open Sans"/>
          <w:lang w:val="en-US"/>
        </w:rPr>
      </w:pPr>
    </w:p>
    <w:p w14:paraId="154EFDB3" w14:textId="77777777" w:rsidR="00D25B3A" w:rsidRPr="00C71D97" w:rsidRDefault="00D25B3A" w:rsidP="00D25B3A">
      <w:pPr>
        <w:rPr>
          <w:rFonts w:cs="Open Sans"/>
          <w:lang w:val="en-US"/>
        </w:rPr>
      </w:pPr>
    </w:p>
    <w:p w14:paraId="1267719B" w14:textId="77777777" w:rsidR="00D25B3A" w:rsidRPr="00C71D97" w:rsidRDefault="00D25B3A" w:rsidP="00D25B3A">
      <w:pPr>
        <w:rPr>
          <w:rFonts w:cs="Open Sans"/>
          <w:lang w:val="en-US"/>
        </w:rPr>
      </w:pPr>
    </w:p>
    <w:p w14:paraId="52DE3CCF" w14:textId="77777777" w:rsidR="00D25B3A" w:rsidRPr="00C71D97" w:rsidRDefault="00D25B3A" w:rsidP="00D25B3A">
      <w:pPr>
        <w:rPr>
          <w:rFonts w:cs="Open Sans"/>
          <w:lang w:val="en-US"/>
        </w:rPr>
      </w:pPr>
    </w:p>
    <w:p w14:paraId="32CFC02B" w14:textId="77777777" w:rsidR="00D25B3A" w:rsidRPr="00C71D97" w:rsidRDefault="00D25B3A" w:rsidP="00D25B3A">
      <w:pPr>
        <w:rPr>
          <w:rFonts w:cs="Open Sans"/>
          <w:lang w:val="en-US"/>
        </w:rPr>
      </w:pPr>
    </w:p>
    <w:p w14:paraId="670C0BD5" w14:textId="77777777" w:rsidR="00D25B3A" w:rsidRPr="00C71D97" w:rsidRDefault="00D25B3A" w:rsidP="00E00B16">
      <w:pPr>
        <w:pStyle w:val="Heading1"/>
        <w:rPr>
          <w:lang w:val="en-US"/>
        </w:rPr>
      </w:pPr>
      <w:bookmarkStart w:id="9" w:name="_Toc22551534"/>
      <w:bookmarkStart w:id="10" w:name="_Toc22551695"/>
      <w:bookmarkStart w:id="11" w:name="_Toc22551977"/>
      <w:bookmarkStart w:id="12" w:name="_Toc26267383"/>
      <w:bookmarkStart w:id="13" w:name="_Toc42157280"/>
      <w:bookmarkStart w:id="14" w:name="_Toc42157341"/>
      <w:bookmarkStart w:id="15" w:name="_Toc55478806"/>
      <w:bookmarkStart w:id="16" w:name="_Toc68860659"/>
      <w:bookmarkStart w:id="17" w:name="_Toc68860705"/>
      <w:r w:rsidRPr="00C71D97">
        <w:rPr>
          <w:lang w:val="en-US"/>
        </w:rPr>
        <w:t>Disclaimer</w:t>
      </w:r>
      <w:bookmarkEnd w:id="9"/>
      <w:bookmarkEnd w:id="10"/>
      <w:bookmarkEnd w:id="11"/>
      <w:bookmarkEnd w:id="12"/>
      <w:bookmarkEnd w:id="13"/>
      <w:bookmarkEnd w:id="14"/>
      <w:bookmarkEnd w:id="15"/>
      <w:bookmarkEnd w:id="16"/>
      <w:bookmarkEnd w:id="17"/>
    </w:p>
    <w:p w14:paraId="442C9428" w14:textId="77777777" w:rsidR="00E96AC0" w:rsidRPr="00617AAA" w:rsidRDefault="00E96AC0" w:rsidP="00617AAA">
      <w:pPr>
        <w:jc w:val="both"/>
        <w:rPr>
          <w:rFonts w:cs="Open Sans"/>
          <w:sz w:val="18"/>
          <w:szCs w:val="20"/>
        </w:rPr>
      </w:pPr>
      <w:r w:rsidRPr="00617AAA">
        <w:rPr>
          <w:rFonts w:cs="Open Sans"/>
          <w:sz w:val="18"/>
          <w:szCs w:val="20"/>
        </w:rPr>
        <w:t xml:space="preserve">The opinions expressed are those of the evaluation team, and do not necessarily reflect those of the World Food Programme. Responsibility for the opinions expressed in this report rests solely with the authors. Publication of this document does not imply endorsement by WFP of the opinions expressed.   </w:t>
      </w:r>
    </w:p>
    <w:p w14:paraId="7D3CAA74" w14:textId="77777777" w:rsidR="00E96AC0" w:rsidRPr="00617AAA" w:rsidRDefault="00E96AC0" w:rsidP="00617AAA">
      <w:pPr>
        <w:jc w:val="both"/>
        <w:rPr>
          <w:rFonts w:cs="Open Sans"/>
          <w:sz w:val="18"/>
          <w:szCs w:val="20"/>
        </w:rPr>
      </w:pPr>
    </w:p>
    <w:p w14:paraId="542EDEE4" w14:textId="1B6421DF" w:rsidR="00D25B3A" w:rsidRPr="00617AAA" w:rsidRDefault="00E96AC0" w:rsidP="00617AAA">
      <w:pPr>
        <w:jc w:val="both"/>
        <w:rPr>
          <w:rFonts w:cs="Open Sans"/>
          <w:sz w:val="18"/>
          <w:szCs w:val="20"/>
        </w:rPr>
      </w:pPr>
      <w:r w:rsidRPr="00617AAA">
        <w:rPr>
          <w:rFonts w:cs="Open Sans"/>
          <w:sz w:val="18"/>
          <w:szCs w:val="20"/>
        </w:rPr>
        <w:t xml:space="preserve">The designations employed and the presentation of material in the maps do not imply the expression of any opinion whatsoever on the part of WFP concerning the legal or constitutional status of any country, territory or sea area, or concerning the delimitation of frontiers.  </w:t>
      </w:r>
    </w:p>
    <w:p w14:paraId="2529BBFA" w14:textId="77777777" w:rsidR="00D25B3A" w:rsidRDefault="00D25B3A" w:rsidP="00D25B3A">
      <w:pPr>
        <w:rPr>
          <w:rFonts w:cs="Open Sans"/>
        </w:rPr>
      </w:pPr>
    </w:p>
    <w:p w14:paraId="4D1D35EB" w14:textId="77777777" w:rsidR="00D25B3A" w:rsidRPr="00224046" w:rsidRDefault="00D25B3A" w:rsidP="00D25B3A">
      <w:pPr>
        <w:rPr>
          <w:rFonts w:cs="Open Sans"/>
        </w:rPr>
      </w:pPr>
    </w:p>
    <w:p w14:paraId="74AA58E0" w14:textId="77777777" w:rsidR="00D25B3A" w:rsidRPr="00224046" w:rsidRDefault="00D25B3A" w:rsidP="00D25B3A">
      <w:pPr>
        <w:rPr>
          <w:rFonts w:cs="Open Sans"/>
        </w:rPr>
      </w:pPr>
    </w:p>
    <w:p w14:paraId="462087C7" w14:textId="77777777" w:rsidR="00D25B3A" w:rsidRDefault="00D25B3A" w:rsidP="00D25B3A">
      <w:pPr>
        <w:spacing w:before="0" w:after="160"/>
        <w:rPr>
          <w:rFonts w:eastAsia="Times New Roman" w:cs="Open Sans"/>
          <w:b/>
          <w:bCs/>
          <w:color w:val="0074AC"/>
          <w:kern w:val="28"/>
          <w:sz w:val="48"/>
          <w:szCs w:val="48"/>
          <w14:cntxtAlts/>
        </w:rPr>
      </w:pPr>
      <w:r>
        <w:rPr>
          <w:rFonts w:eastAsia="Times New Roman" w:cs="Open Sans"/>
          <w:b/>
          <w:bCs/>
          <w:color w:val="0074AC"/>
          <w:kern w:val="28"/>
          <w:sz w:val="48"/>
          <w:szCs w:val="48"/>
          <w14:cntxtAlts/>
        </w:rPr>
        <w:br w:type="page"/>
      </w:r>
    </w:p>
    <w:p w14:paraId="1DC7C893" w14:textId="11D6054E" w:rsidR="00D25B3A" w:rsidRPr="001B7F91" w:rsidRDefault="00D25B3A" w:rsidP="001B7F91">
      <w:pPr>
        <w:pStyle w:val="Heading1"/>
      </w:pPr>
      <w:bookmarkStart w:id="18" w:name="_Toc22551535"/>
      <w:bookmarkStart w:id="19" w:name="_Toc22551696"/>
      <w:bookmarkStart w:id="20" w:name="_Toc22551978"/>
      <w:bookmarkStart w:id="21" w:name="_Toc26267384"/>
      <w:bookmarkStart w:id="22" w:name="_Toc42157281"/>
      <w:bookmarkStart w:id="23" w:name="_Toc42157342"/>
      <w:bookmarkStart w:id="24" w:name="_Toc55478807"/>
      <w:bookmarkStart w:id="25" w:name="_Toc68860660"/>
      <w:bookmarkStart w:id="26" w:name="_Toc68860706"/>
      <w:bookmarkStart w:id="27" w:name="_Hlk22557994"/>
      <w:r>
        <w:lastRenderedPageBreak/>
        <w:t>Key personnel for the evaluation</w:t>
      </w:r>
      <w:bookmarkEnd w:id="18"/>
      <w:bookmarkEnd w:id="19"/>
      <w:bookmarkEnd w:id="20"/>
      <w:bookmarkEnd w:id="21"/>
      <w:bookmarkEnd w:id="22"/>
      <w:bookmarkEnd w:id="23"/>
      <w:bookmarkEnd w:id="24"/>
      <w:bookmarkEnd w:id="25"/>
      <w:bookmarkEnd w:id="26"/>
    </w:p>
    <w:p w14:paraId="14667085" w14:textId="6FD52C31" w:rsidR="00D25B3A" w:rsidRDefault="00D25B3A" w:rsidP="00D25B3A">
      <w:pPr>
        <w:pStyle w:val="Heading2"/>
      </w:pPr>
      <w:bookmarkStart w:id="28" w:name="_Toc22551536"/>
      <w:bookmarkStart w:id="29" w:name="_Toc22551697"/>
      <w:bookmarkStart w:id="30" w:name="_Toc22551979"/>
      <w:bookmarkStart w:id="31" w:name="_Toc26267385"/>
      <w:bookmarkStart w:id="32" w:name="_Toc42157282"/>
      <w:bookmarkStart w:id="33" w:name="_Toc42157343"/>
      <w:bookmarkStart w:id="34" w:name="_Toc55478808"/>
      <w:bookmarkStart w:id="35" w:name="_Toc68860661"/>
      <w:bookmarkStart w:id="36" w:name="_Toc68860707"/>
      <w:r>
        <w:t xml:space="preserve">Office of </w:t>
      </w:r>
      <w:r w:rsidR="00831837">
        <w:t>E</w:t>
      </w:r>
      <w:r>
        <w:t>valuation</w:t>
      </w:r>
      <w:bookmarkEnd w:id="28"/>
      <w:bookmarkEnd w:id="29"/>
      <w:bookmarkEnd w:id="30"/>
      <w:bookmarkEnd w:id="31"/>
      <w:bookmarkEnd w:id="32"/>
      <w:bookmarkEnd w:id="33"/>
      <w:bookmarkEnd w:id="34"/>
      <w:bookmarkEnd w:id="35"/>
      <w:bookmarkEnd w:id="36"/>
    </w:p>
    <w:p w14:paraId="4E750CBE" w14:textId="706A47DD" w:rsidR="001B7F91" w:rsidRPr="00C71D97" w:rsidRDefault="001B7F91" w:rsidP="00E602D3">
      <w:pPr>
        <w:pStyle w:val="NoSpacing"/>
        <w:rPr>
          <w:lang w:val="es-ES"/>
        </w:rPr>
      </w:pPr>
      <w:bookmarkStart w:id="37" w:name="_Hlk22558012"/>
      <w:r w:rsidRPr="00C71D97">
        <w:rPr>
          <w:lang w:val="es-ES"/>
        </w:rPr>
        <w:t xml:space="preserve">Nunc Gravida </w:t>
      </w:r>
      <w:r w:rsidRPr="00C71D97">
        <w:rPr>
          <w:lang w:val="es-ES"/>
        </w:rPr>
        <w:tab/>
        <w:t xml:space="preserve">Purus Nunc </w:t>
      </w:r>
    </w:p>
    <w:p w14:paraId="5F6ECBD0" w14:textId="3853E704" w:rsidR="001B7F91" w:rsidRPr="00C71D97" w:rsidRDefault="001B7F91" w:rsidP="00E602D3">
      <w:pPr>
        <w:pStyle w:val="NoSpacing"/>
        <w:rPr>
          <w:lang w:val="es-ES"/>
        </w:rPr>
      </w:pPr>
      <w:r w:rsidRPr="00C71D97">
        <w:rPr>
          <w:lang w:val="es-ES"/>
        </w:rPr>
        <w:t xml:space="preserve">Frmentum nibh </w:t>
      </w:r>
      <w:r w:rsidRPr="00C71D97">
        <w:rPr>
          <w:lang w:val="es-ES"/>
        </w:rPr>
        <w:tab/>
        <w:t>Dandit Porttitor</w:t>
      </w:r>
    </w:p>
    <w:p w14:paraId="32836BC8" w14:textId="05D25681" w:rsidR="001B7F91" w:rsidRPr="00C71D97" w:rsidRDefault="001B7F91" w:rsidP="00E602D3">
      <w:pPr>
        <w:pStyle w:val="NoSpacing"/>
        <w:rPr>
          <w:lang w:val="es-ES"/>
        </w:rPr>
      </w:pPr>
      <w:r w:rsidRPr="00C71D97">
        <w:rPr>
          <w:lang w:val="es-ES"/>
        </w:rPr>
        <w:t xml:space="preserve">Nunc Gravida </w:t>
      </w:r>
      <w:r w:rsidRPr="00C71D97">
        <w:rPr>
          <w:lang w:val="es-ES"/>
        </w:rPr>
        <w:tab/>
        <w:t xml:space="preserve">Purus Nunc </w:t>
      </w:r>
    </w:p>
    <w:p w14:paraId="76CA94DF" w14:textId="714D425D" w:rsidR="001B7F91" w:rsidRPr="00387BE4" w:rsidRDefault="001B7F91" w:rsidP="00E602D3">
      <w:pPr>
        <w:pStyle w:val="NoSpacing"/>
      </w:pPr>
      <w:r w:rsidRPr="00387BE4">
        <w:t xml:space="preserve">Frmentum nibh </w:t>
      </w:r>
      <w:r w:rsidRPr="00387BE4">
        <w:tab/>
        <w:t xml:space="preserve">Dandit Porttitor. </w:t>
      </w:r>
    </w:p>
    <w:p w14:paraId="38F74BE0" w14:textId="77777777" w:rsidR="00D25B3A" w:rsidRPr="00387BE4" w:rsidRDefault="00D25B3A" w:rsidP="00E602D3">
      <w:pPr>
        <w:rPr>
          <w:rFonts w:ascii="Georgia" w:hAnsi="Georgia"/>
          <w:b/>
          <w:lang w:val="en-US"/>
        </w:rPr>
      </w:pPr>
    </w:p>
    <w:p w14:paraId="094194A1" w14:textId="0FE38ACD" w:rsidR="00D25B3A" w:rsidRPr="006C6B23" w:rsidRDefault="00D25B3A" w:rsidP="00E602D3">
      <w:pPr>
        <w:pStyle w:val="Heading2"/>
        <w:rPr>
          <w:lang w:val="en-US"/>
        </w:rPr>
      </w:pPr>
      <w:bookmarkStart w:id="38" w:name="_Toc22551537"/>
      <w:bookmarkStart w:id="39" w:name="_Toc22551698"/>
      <w:bookmarkStart w:id="40" w:name="_Toc22551980"/>
      <w:bookmarkStart w:id="41" w:name="_Toc26267386"/>
      <w:bookmarkStart w:id="42" w:name="_Toc42157283"/>
      <w:bookmarkStart w:id="43" w:name="_Toc42157344"/>
      <w:bookmarkStart w:id="44" w:name="_Toc55478809"/>
      <w:bookmarkStart w:id="45" w:name="_Toc68860662"/>
      <w:bookmarkStart w:id="46" w:name="_Toc68860708"/>
      <w:bookmarkEnd w:id="37"/>
      <w:r w:rsidRPr="006C6B23">
        <w:rPr>
          <w:lang w:val="en-US"/>
        </w:rPr>
        <w:t>External evalu</w:t>
      </w:r>
      <w:r w:rsidR="006B7F5B" w:rsidRPr="006C6B23">
        <w:rPr>
          <w:lang w:val="en-US"/>
        </w:rPr>
        <w:t>a</w:t>
      </w:r>
      <w:r w:rsidRPr="006C6B23">
        <w:rPr>
          <w:lang w:val="en-US"/>
        </w:rPr>
        <w:t>tion team</w:t>
      </w:r>
      <w:bookmarkEnd w:id="27"/>
      <w:bookmarkEnd w:id="38"/>
      <w:bookmarkEnd w:id="39"/>
      <w:bookmarkEnd w:id="40"/>
      <w:bookmarkEnd w:id="41"/>
      <w:bookmarkEnd w:id="42"/>
      <w:bookmarkEnd w:id="43"/>
      <w:bookmarkEnd w:id="44"/>
      <w:r w:rsidR="006C6B23" w:rsidRPr="006C6B23">
        <w:rPr>
          <w:lang w:val="en-US"/>
        </w:rPr>
        <w:t xml:space="preserve"> </w:t>
      </w:r>
      <w:r w:rsidR="006C6B23">
        <w:rPr>
          <w:lang w:val="en-US"/>
        </w:rPr>
        <w:br/>
      </w:r>
      <w:r w:rsidR="006C6B23">
        <w:rPr>
          <w:rFonts w:ascii="Open Sans" w:eastAsiaTheme="minorHAnsi" w:hAnsi="Open Sans" w:cs="Open Sans"/>
          <w:bCs/>
          <w:caps w:val="0"/>
          <w:color w:val="FF0000"/>
          <w:spacing w:val="-4"/>
          <w:sz w:val="20"/>
          <w:szCs w:val="18"/>
        </w:rPr>
        <w:t>Insert name of the company and composition of the external evaluation team</w:t>
      </w:r>
      <w:bookmarkEnd w:id="45"/>
      <w:bookmarkEnd w:id="46"/>
    </w:p>
    <w:p w14:paraId="1BB3AA5C" w14:textId="77777777" w:rsidR="001B7F91" w:rsidRPr="00C71D97" w:rsidRDefault="001B7F91" w:rsidP="00E602D3">
      <w:pPr>
        <w:pStyle w:val="NoSpacing"/>
        <w:rPr>
          <w:lang w:val="es-ES"/>
        </w:rPr>
      </w:pPr>
      <w:r w:rsidRPr="00C71D97">
        <w:rPr>
          <w:lang w:val="es-ES"/>
        </w:rPr>
        <w:t xml:space="preserve">Nunc Gravida </w:t>
      </w:r>
      <w:r w:rsidRPr="00C71D97">
        <w:rPr>
          <w:lang w:val="es-ES"/>
        </w:rPr>
        <w:tab/>
        <w:t xml:space="preserve">Purus Nunc </w:t>
      </w:r>
    </w:p>
    <w:p w14:paraId="569B3D9F" w14:textId="77777777" w:rsidR="001B7F91" w:rsidRPr="00C71D97" w:rsidRDefault="001B7F91" w:rsidP="00E602D3">
      <w:pPr>
        <w:pStyle w:val="NoSpacing"/>
        <w:rPr>
          <w:lang w:val="es-ES"/>
        </w:rPr>
      </w:pPr>
      <w:r w:rsidRPr="00C71D97">
        <w:rPr>
          <w:lang w:val="es-ES"/>
        </w:rPr>
        <w:t xml:space="preserve">Frmentum nibh </w:t>
      </w:r>
      <w:r w:rsidRPr="00C71D97">
        <w:rPr>
          <w:lang w:val="es-ES"/>
        </w:rPr>
        <w:tab/>
        <w:t xml:space="preserve">Dandit Porttitor. </w:t>
      </w:r>
    </w:p>
    <w:p w14:paraId="1C97F16D" w14:textId="77777777" w:rsidR="001B7F91" w:rsidRPr="00C71D97" w:rsidRDefault="001B7F91" w:rsidP="00E602D3">
      <w:pPr>
        <w:pStyle w:val="NoSpacing"/>
        <w:rPr>
          <w:lang w:val="es-ES"/>
        </w:rPr>
      </w:pPr>
      <w:r w:rsidRPr="00C71D97">
        <w:rPr>
          <w:lang w:val="es-ES"/>
        </w:rPr>
        <w:t xml:space="preserve">Nunc Gravida </w:t>
      </w:r>
      <w:r w:rsidRPr="00C71D97">
        <w:rPr>
          <w:lang w:val="es-ES"/>
        </w:rPr>
        <w:tab/>
        <w:t xml:space="preserve">Purus Nunc </w:t>
      </w:r>
    </w:p>
    <w:p w14:paraId="0C15B552" w14:textId="77777777" w:rsidR="001B7F91" w:rsidRDefault="001B7F91" w:rsidP="00E602D3">
      <w:pPr>
        <w:pStyle w:val="NoSpacing"/>
      </w:pPr>
      <w:r>
        <w:t>F</w:t>
      </w:r>
      <w:r w:rsidRPr="00E90FBD">
        <w:t xml:space="preserve">rmentum nibh </w:t>
      </w:r>
      <w:r>
        <w:tab/>
        <w:t>D</w:t>
      </w:r>
      <w:r w:rsidRPr="00E90FBD">
        <w:t xml:space="preserve">andit </w:t>
      </w:r>
      <w:r>
        <w:t>P</w:t>
      </w:r>
      <w:r w:rsidRPr="00E90FBD">
        <w:t xml:space="preserve">orttitor. </w:t>
      </w:r>
    </w:p>
    <w:p w14:paraId="54BE1836" w14:textId="77777777" w:rsidR="001B7F91" w:rsidRPr="001B7F91" w:rsidRDefault="001B7F91" w:rsidP="001B7F91">
      <w:pPr>
        <w:sectPr w:rsidR="001B7F91" w:rsidRPr="001B7F91" w:rsidSect="00D347EC">
          <w:pgSz w:w="11906" w:h="16838" w:code="9"/>
          <w:pgMar w:top="1440" w:right="1440" w:bottom="1440" w:left="1440" w:header="720" w:footer="720" w:gutter="0"/>
          <w:cols w:space="720"/>
          <w:docGrid w:linePitch="360"/>
        </w:sectPr>
      </w:pPr>
    </w:p>
    <w:sdt>
      <w:sdtPr>
        <w:rPr>
          <w:rFonts w:asciiTheme="minorHAnsi" w:eastAsiaTheme="minorHAnsi" w:hAnsiTheme="minorHAnsi" w:cstheme="minorBidi"/>
          <w:b w:val="0"/>
          <w:bCs w:val="0"/>
          <w:color w:val="auto"/>
          <w:kern w:val="0"/>
          <w:sz w:val="22"/>
          <w:szCs w:val="22"/>
          <w14:cntxtAlts w14:val="0"/>
        </w:rPr>
        <w:id w:val="-1736465022"/>
        <w:docPartObj>
          <w:docPartGallery w:val="Table of Contents"/>
          <w:docPartUnique/>
        </w:docPartObj>
      </w:sdtPr>
      <w:sdtEndPr>
        <w:rPr>
          <w:rFonts w:ascii="Open Sans" w:hAnsi="Open Sans"/>
          <w:noProof/>
          <w:sz w:val="20"/>
        </w:rPr>
      </w:sdtEndPr>
      <w:sdtContent>
        <w:p w14:paraId="1BC59DC1" w14:textId="3E306CDB" w:rsidR="00224046" w:rsidRPr="00AE5110" w:rsidRDefault="00224046" w:rsidP="00E00B16">
          <w:pPr>
            <w:pStyle w:val="TOCHeading"/>
            <w:rPr>
              <w:rStyle w:val="Heading1Char"/>
              <w:b/>
            </w:rPr>
          </w:pPr>
          <w:r w:rsidRPr="00AE5110">
            <w:rPr>
              <w:rStyle w:val="Heading1Char"/>
              <w:b/>
            </w:rPr>
            <w:t>Contents</w:t>
          </w:r>
        </w:p>
        <w:p w14:paraId="343ADAC4" w14:textId="7DFBF951" w:rsidR="006C6B23" w:rsidRDefault="00224046">
          <w:pPr>
            <w:pStyle w:val="TOC1"/>
            <w:rPr>
              <w:rFonts w:asciiTheme="minorHAnsi" w:hAnsiTheme="minorHAnsi" w:cstheme="minorBidi"/>
              <w:b w:val="0"/>
              <w:color w:val="auto"/>
              <w:sz w:val="22"/>
              <w:lang w:val="en-US"/>
            </w:rPr>
          </w:pPr>
          <w:r>
            <w:rPr>
              <w:noProof w:val="0"/>
            </w:rPr>
            <w:fldChar w:fldCharType="begin"/>
          </w:r>
          <w:r>
            <w:instrText xml:space="preserve"> TOC \o "1-3" \h \z \u </w:instrText>
          </w:r>
          <w:r>
            <w:rPr>
              <w:noProof w:val="0"/>
            </w:rPr>
            <w:fldChar w:fldCharType="separate"/>
          </w:r>
          <w:hyperlink w:anchor="_Toc68860712" w:history="1">
            <w:r w:rsidR="006C6B23" w:rsidRPr="005D0837">
              <w:rPr>
                <w:rStyle w:val="Hyperlink"/>
              </w:rPr>
              <w:t>1.</w:t>
            </w:r>
            <w:r w:rsidR="006C6B23">
              <w:rPr>
                <w:rFonts w:asciiTheme="minorHAnsi" w:hAnsiTheme="minorHAnsi" w:cstheme="minorBidi"/>
                <w:b w:val="0"/>
                <w:color w:val="auto"/>
                <w:sz w:val="22"/>
                <w:lang w:val="en-US"/>
              </w:rPr>
              <w:tab/>
            </w:r>
            <w:r w:rsidR="006C6B23" w:rsidRPr="005D0837">
              <w:rPr>
                <w:rStyle w:val="Hyperlink"/>
              </w:rPr>
              <w:t>Chapter one</w:t>
            </w:r>
            <w:r w:rsidR="006C6B23">
              <w:rPr>
                <w:webHidden/>
              </w:rPr>
              <w:tab/>
            </w:r>
            <w:r w:rsidR="006C6B23">
              <w:rPr>
                <w:webHidden/>
              </w:rPr>
              <w:fldChar w:fldCharType="begin"/>
            </w:r>
            <w:r w:rsidR="006C6B23">
              <w:rPr>
                <w:webHidden/>
              </w:rPr>
              <w:instrText xml:space="preserve"> PAGEREF _Toc68860712 \h </w:instrText>
            </w:r>
            <w:r w:rsidR="006C6B23">
              <w:rPr>
                <w:webHidden/>
              </w:rPr>
            </w:r>
            <w:r w:rsidR="006C6B23">
              <w:rPr>
                <w:webHidden/>
              </w:rPr>
              <w:fldChar w:fldCharType="separate"/>
            </w:r>
            <w:r w:rsidR="000E05C1">
              <w:rPr>
                <w:webHidden/>
              </w:rPr>
              <w:t>1</w:t>
            </w:r>
            <w:r w:rsidR="006C6B23">
              <w:rPr>
                <w:webHidden/>
              </w:rPr>
              <w:fldChar w:fldCharType="end"/>
            </w:r>
          </w:hyperlink>
        </w:p>
        <w:p w14:paraId="50E76C3E" w14:textId="25D432C8" w:rsidR="006C6B23" w:rsidRDefault="00CD4906">
          <w:pPr>
            <w:pStyle w:val="TOC2"/>
            <w:rPr>
              <w:rFonts w:asciiTheme="minorHAnsi" w:hAnsiTheme="minorHAnsi" w:cstheme="minorBidi"/>
              <w:noProof/>
              <w:sz w:val="22"/>
              <w:lang w:val="en-US"/>
            </w:rPr>
          </w:pPr>
          <w:hyperlink w:anchor="_Toc68860713" w:history="1">
            <w:r w:rsidR="006C6B23" w:rsidRPr="005D0837">
              <w:rPr>
                <w:rStyle w:val="Hyperlink"/>
                <w:noProof/>
                <w:lang w:val="en-US"/>
              </w:rPr>
              <w:t>1.1. HEADER</w:t>
            </w:r>
            <w:r w:rsidR="006C6B23">
              <w:rPr>
                <w:noProof/>
                <w:webHidden/>
              </w:rPr>
              <w:tab/>
            </w:r>
            <w:r w:rsidR="006C6B23">
              <w:rPr>
                <w:noProof/>
                <w:webHidden/>
              </w:rPr>
              <w:fldChar w:fldCharType="begin"/>
            </w:r>
            <w:r w:rsidR="006C6B23">
              <w:rPr>
                <w:noProof/>
                <w:webHidden/>
              </w:rPr>
              <w:instrText xml:space="preserve"> PAGEREF _Toc68860713 \h </w:instrText>
            </w:r>
            <w:r w:rsidR="006C6B23">
              <w:rPr>
                <w:noProof/>
                <w:webHidden/>
              </w:rPr>
            </w:r>
            <w:r w:rsidR="006C6B23">
              <w:rPr>
                <w:noProof/>
                <w:webHidden/>
              </w:rPr>
              <w:fldChar w:fldCharType="separate"/>
            </w:r>
            <w:r w:rsidR="000E05C1">
              <w:rPr>
                <w:noProof/>
                <w:webHidden/>
              </w:rPr>
              <w:t>1</w:t>
            </w:r>
            <w:r w:rsidR="006C6B23">
              <w:rPr>
                <w:noProof/>
                <w:webHidden/>
              </w:rPr>
              <w:fldChar w:fldCharType="end"/>
            </w:r>
          </w:hyperlink>
        </w:p>
        <w:p w14:paraId="59305499" w14:textId="7E039574" w:rsidR="006C6B23" w:rsidRDefault="00CD4906">
          <w:pPr>
            <w:pStyle w:val="TOC2"/>
            <w:rPr>
              <w:rFonts w:asciiTheme="minorHAnsi" w:hAnsiTheme="minorHAnsi" w:cstheme="minorBidi"/>
              <w:noProof/>
              <w:sz w:val="22"/>
              <w:lang w:val="en-US"/>
            </w:rPr>
          </w:pPr>
          <w:hyperlink w:anchor="_Toc68860714" w:history="1">
            <w:r w:rsidR="006C6B23" w:rsidRPr="005D0837">
              <w:rPr>
                <w:rStyle w:val="Hyperlink"/>
                <w:noProof/>
                <w:lang w:val="en-US"/>
              </w:rPr>
              <w:t>1.2. HEADER</w:t>
            </w:r>
            <w:r w:rsidR="006C6B23">
              <w:rPr>
                <w:noProof/>
                <w:webHidden/>
              </w:rPr>
              <w:tab/>
            </w:r>
            <w:r w:rsidR="006C6B23">
              <w:rPr>
                <w:noProof/>
                <w:webHidden/>
              </w:rPr>
              <w:fldChar w:fldCharType="begin"/>
            </w:r>
            <w:r w:rsidR="006C6B23">
              <w:rPr>
                <w:noProof/>
                <w:webHidden/>
              </w:rPr>
              <w:instrText xml:space="preserve"> PAGEREF _Toc68860714 \h </w:instrText>
            </w:r>
            <w:r w:rsidR="006C6B23">
              <w:rPr>
                <w:noProof/>
                <w:webHidden/>
              </w:rPr>
            </w:r>
            <w:r w:rsidR="006C6B23">
              <w:rPr>
                <w:noProof/>
                <w:webHidden/>
              </w:rPr>
              <w:fldChar w:fldCharType="separate"/>
            </w:r>
            <w:r w:rsidR="000E05C1">
              <w:rPr>
                <w:noProof/>
                <w:webHidden/>
              </w:rPr>
              <w:t>1</w:t>
            </w:r>
            <w:r w:rsidR="006C6B23">
              <w:rPr>
                <w:noProof/>
                <w:webHidden/>
              </w:rPr>
              <w:fldChar w:fldCharType="end"/>
            </w:r>
          </w:hyperlink>
        </w:p>
        <w:p w14:paraId="0741AA9E" w14:textId="2E2A55C3" w:rsidR="00224046" w:rsidRDefault="00224046" w:rsidP="00E90FBD">
          <w:pPr>
            <w:spacing w:line="240" w:lineRule="auto"/>
          </w:pPr>
          <w:r>
            <w:rPr>
              <w:b/>
              <w:bCs/>
              <w:noProof/>
            </w:rPr>
            <w:fldChar w:fldCharType="end"/>
          </w:r>
        </w:p>
      </w:sdtContent>
    </w:sdt>
    <w:p w14:paraId="6F7E8C32" w14:textId="77777777" w:rsidR="006C6B23" w:rsidRPr="00CB23F4" w:rsidRDefault="006C6B23" w:rsidP="006C6B23">
      <w:pPr>
        <w:spacing w:line="240" w:lineRule="auto"/>
        <w:rPr>
          <w:rFonts w:cs="Open Sans"/>
          <w:b/>
          <w:color w:val="FF0000"/>
          <w:szCs w:val="20"/>
        </w:rPr>
      </w:pPr>
      <w:r w:rsidRPr="00CB23F4">
        <w:rPr>
          <w:rFonts w:cs="Open Sans"/>
          <w:b/>
          <w:color w:val="FF0000"/>
          <w:szCs w:val="20"/>
        </w:rPr>
        <w:t xml:space="preserve">Table of Contents body: </w:t>
      </w:r>
      <w:r>
        <w:rPr>
          <w:rFonts w:cs="Open Sans"/>
          <w:b/>
          <w:color w:val="FF0000"/>
          <w:szCs w:val="20"/>
        </w:rPr>
        <w:t>Open Sans 9</w:t>
      </w:r>
      <w:r w:rsidRPr="00CB23F4">
        <w:rPr>
          <w:rFonts w:cs="Open Sans"/>
          <w:b/>
          <w:color w:val="FF0000"/>
          <w:szCs w:val="20"/>
        </w:rPr>
        <w:t>pt</w:t>
      </w:r>
    </w:p>
    <w:p w14:paraId="64D53C65" w14:textId="77777777" w:rsidR="006C6B23" w:rsidRPr="00CB23F4" w:rsidRDefault="006C6B23" w:rsidP="006C6B23">
      <w:pPr>
        <w:spacing w:line="240" w:lineRule="auto"/>
        <w:rPr>
          <w:rFonts w:cs="Open Sans"/>
          <w:b/>
          <w:color w:val="FF0000"/>
          <w:szCs w:val="20"/>
        </w:rPr>
      </w:pPr>
      <w:r w:rsidRPr="00CB23F4">
        <w:rPr>
          <w:rFonts w:cs="Open Sans"/>
          <w:b/>
          <w:color w:val="FF0000"/>
          <w:szCs w:val="20"/>
          <w:u w:val="single"/>
        </w:rPr>
        <w:t>Only</w:t>
      </w:r>
      <w:r w:rsidRPr="00CB23F4">
        <w:rPr>
          <w:rFonts w:cs="Open Sans"/>
          <w:b/>
          <w:color w:val="FF0000"/>
          <w:szCs w:val="20"/>
        </w:rPr>
        <w:t xml:space="preserve"> above titles and additional titles following the same sequence (e.g. 1.4, 1.5, 1.6, 2.4, 2.5) to be included in Table of Contents.</w:t>
      </w:r>
    </w:p>
    <w:p w14:paraId="637ACDA0" w14:textId="77777777" w:rsidR="006C6B23" w:rsidRPr="00CB23F4" w:rsidRDefault="006C6B23" w:rsidP="006C6B23">
      <w:pPr>
        <w:spacing w:line="240" w:lineRule="auto"/>
        <w:rPr>
          <w:rFonts w:cs="Open Sans"/>
          <w:b/>
          <w:i/>
          <w:color w:val="FF0000"/>
          <w:szCs w:val="20"/>
        </w:rPr>
      </w:pPr>
      <w:r w:rsidRPr="00CB23F4">
        <w:rPr>
          <w:rFonts w:cs="Open Sans"/>
          <w:b/>
          <w:color w:val="FF0000"/>
          <w:szCs w:val="20"/>
        </w:rPr>
        <w:t xml:space="preserve">Subsequent sub-headings below 1.1 level should NOT be numbered but can be font </w:t>
      </w:r>
      <w:r>
        <w:rPr>
          <w:rFonts w:cs="Open Sans"/>
          <w:b/>
          <w:color w:val="FF0000"/>
          <w:szCs w:val="20"/>
        </w:rPr>
        <w:t>Open Sans</w:t>
      </w:r>
      <w:r w:rsidRPr="00CB23F4">
        <w:rPr>
          <w:rFonts w:cs="Open Sans"/>
          <w:b/>
          <w:color w:val="FF0000"/>
          <w:szCs w:val="20"/>
        </w:rPr>
        <w:t xml:space="preserve"> </w:t>
      </w:r>
      <w:r>
        <w:rPr>
          <w:rFonts w:cs="Open Sans"/>
          <w:b/>
          <w:color w:val="FF0000"/>
          <w:szCs w:val="20"/>
        </w:rPr>
        <w:t>9</w:t>
      </w:r>
      <w:r w:rsidRPr="00CB23F4">
        <w:rPr>
          <w:rFonts w:cs="Open Sans"/>
          <w:b/>
          <w:color w:val="FF0000"/>
          <w:szCs w:val="20"/>
        </w:rPr>
        <w:t>pt bold</w:t>
      </w:r>
    </w:p>
    <w:p w14:paraId="792F5248" w14:textId="77777777" w:rsidR="006C6B23" w:rsidRPr="00470821" w:rsidRDefault="006C6B23" w:rsidP="006C6B23">
      <w:pPr>
        <w:spacing w:line="240" w:lineRule="auto"/>
        <w:rPr>
          <w:rFonts w:cs="Open Sans"/>
          <w:b/>
          <w:color w:val="FF0000"/>
          <w:szCs w:val="24"/>
        </w:rPr>
      </w:pPr>
      <w:r w:rsidRPr="00470821">
        <w:rPr>
          <w:rFonts w:cs="Open Sans"/>
          <w:b/>
          <w:iCs/>
          <w:color w:val="FF0000"/>
          <w:szCs w:val="20"/>
        </w:rPr>
        <w:t>Length of main report: maximum 30,000 words (excluding Executive Summary and Table of Contents). Annexes should not exceed 40,000 words.</w:t>
      </w:r>
    </w:p>
    <w:p w14:paraId="65545143" w14:textId="77777777" w:rsidR="006C6B23" w:rsidRDefault="006C6B23" w:rsidP="00AE5110">
      <w:pPr>
        <w:spacing w:before="0" w:after="160"/>
        <w:sectPr w:rsidR="006C6B23" w:rsidSect="00744F3B">
          <w:pgSz w:w="11906" w:h="16838" w:code="9"/>
          <w:pgMar w:top="1440" w:right="1440" w:bottom="1440" w:left="1440" w:header="720" w:footer="720" w:gutter="0"/>
          <w:pgNumType w:fmt="lowerRoman" w:start="1"/>
          <w:cols w:space="720"/>
          <w:docGrid w:linePitch="360"/>
        </w:sectPr>
      </w:pPr>
    </w:p>
    <w:p w14:paraId="6F30F1CB" w14:textId="77777777" w:rsidR="00D25B3A" w:rsidRDefault="00D25B3A" w:rsidP="00E00B16">
      <w:pPr>
        <w:pStyle w:val="Heading1"/>
      </w:pPr>
      <w:bookmarkStart w:id="47" w:name="_Toc22551538"/>
      <w:bookmarkStart w:id="48" w:name="_Toc22551699"/>
      <w:bookmarkStart w:id="49" w:name="_Toc22551981"/>
      <w:bookmarkStart w:id="50" w:name="_Toc26267387"/>
      <w:bookmarkStart w:id="51" w:name="_Toc42157284"/>
      <w:bookmarkStart w:id="52" w:name="_Toc42157345"/>
      <w:bookmarkStart w:id="53" w:name="_Toc55478810"/>
      <w:bookmarkStart w:id="54" w:name="_Toc68860663"/>
      <w:bookmarkStart w:id="55" w:name="_Toc68860709"/>
      <w:bookmarkStart w:id="56" w:name="_Hlk22558063"/>
      <w:bookmarkStart w:id="57" w:name="_Toc523150113"/>
      <w:r>
        <w:lastRenderedPageBreak/>
        <w:t>List of figures</w:t>
      </w:r>
      <w:bookmarkEnd w:id="47"/>
      <w:bookmarkEnd w:id="48"/>
      <w:bookmarkEnd w:id="49"/>
      <w:bookmarkEnd w:id="50"/>
      <w:bookmarkEnd w:id="51"/>
      <w:bookmarkEnd w:id="52"/>
      <w:bookmarkEnd w:id="53"/>
      <w:bookmarkEnd w:id="54"/>
      <w:bookmarkEnd w:id="55"/>
    </w:p>
    <w:p w14:paraId="3A72E533" w14:textId="5D247B40" w:rsidR="001B7F91" w:rsidRPr="00C32AA9" w:rsidRDefault="00CD4906" w:rsidP="001B7F91">
      <w:pPr>
        <w:pStyle w:val="TableofFigures"/>
        <w:tabs>
          <w:tab w:val="right" w:leader="dot" w:pos="9016"/>
        </w:tabs>
        <w:rPr>
          <w:rFonts w:asciiTheme="minorHAnsi" w:eastAsiaTheme="minorEastAsia" w:hAnsiTheme="minorHAnsi"/>
          <w:noProof/>
          <w:color w:val="000000" w:themeColor="text1"/>
          <w:sz w:val="22"/>
          <w:lang w:val="en-US"/>
        </w:rPr>
      </w:pPr>
      <w:hyperlink w:anchor="_Toc32848305" w:history="1">
        <w:r w:rsidR="00C32AA9">
          <w:rPr>
            <w:rStyle w:val="Hyperlink"/>
            <w:noProof/>
            <w:color w:val="000000" w:themeColor="text1"/>
            <w:u w:val="none"/>
          </w:rPr>
          <w:t>Figure</w:t>
        </w:r>
        <w:r w:rsidR="001B7F91" w:rsidRPr="00C32AA9">
          <w:rPr>
            <w:rStyle w:val="Hyperlink"/>
            <w:noProof/>
            <w:color w:val="000000" w:themeColor="text1"/>
            <w:u w:val="none"/>
          </w:rPr>
          <w:t xml:space="preserve"> 1: </w:t>
        </w:r>
        <w:r w:rsidR="00C32AA9">
          <w:rPr>
            <w:rStyle w:val="Hyperlink"/>
            <w:noProof/>
            <w:color w:val="000000" w:themeColor="text1"/>
            <w:u w:val="none"/>
          </w:rPr>
          <w:t>Country context</w:t>
        </w:r>
        <w:r w:rsidR="001B7F91" w:rsidRPr="00C32AA9">
          <w:rPr>
            <w:rStyle w:val="Hyperlink"/>
            <w:noProof/>
            <w:color w:val="000000" w:themeColor="text1"/>
            <w:u w:val="none"/>
          </w:rPr>
          <w:t xml:space="preserve"> </w:t>
        </w:r>
        <w:r w:rsidR="00C32AA9">
          <w:rPr>
            <w:rStyle w:val="Hyperlink"/>
            <w:noProof/>
            <w:color w:val="000000" w:themeColor="text1"/>
            <w:u w:val="none"/>
          </w:rPr>
          <w:t>and WFP activities</w:t>
        </w:r>
        <w:r w:rsidR="001B7F91" w:rsidRPr="00C32AA9">
          <w:rPr>
            <w:noProof/>
            <w:webHidden/>
            <w:color w:val="000000" w:themeColor="text1"/>
          </w:rPr>
          <w:tab/>
        </w:r>
        <w:r w:rsidR="00C32AA9">
          <w:rPr>
            <w:noProof/>
            <w:webHidden/>
            <w:color w:val="000000" w:themeColor="text1"/>
          </w:rPr>
          <w:t>4</w:t>
        </w:r>
      </w:hyperlink>
    </w:p>
    <w:p w14:paraId="289E0656" w14:textId="77777777" w:rsidR="00D25B3A" w:rsidRDefault="00D25B3A" w:rsidP="00D25B3A"/>
    <w:p w14:paraId="5165D7D3" w14:textId="77777777" w:rsidR="00D25B3A" w:rsidRDefault="00D25B3A" w:rsidP="00D25B3A"/>
    <w:p w14:paraId="72A052E6" w14:textId="77777777" w:rsidR="006C6B23" w:rsidRPr="00AC29D4" w:rsidRDefault="006C6B23" w:rsidP="006C6B23">
      <w:pPr>
        <w:spacing w:line="240" w:lineRule="auto"/>
        <w:rPr>
          <w:rFonts w:cs="Open Sans"/>
          <w:b/>
          <w:bCs/>
          <w:color w:val="FF0000"/>
          <w:szCs w:val="20"/>
        </w:rPr>
      </w:pPr>
      <w:r w:rsidRPr="00AC29D4">
        <w:rPr>
          <w:rFonts w:cs="Open Sans"/>
          <w:b/>
          <w:bCs/>
          <w:color w:val="FF0000"/>
          <w:szCs w:val="20"/>
        </w:rPr>
        <w:t xml:space="preserve">Ensure Table of Contents, List of Tables/Figures or Boxes are automatically, NOT manually generated. </w:t>
      </w:r>
    </w:p>
    <w:p w14:paraId="0B9929C9" w14:textId="77777777" w:rsidR="006C6B23" w:rsidRPr="00AC29D4" w:rsidRDefault="006C6B23" w:rsidP="006C6B23">
      <w:pPr>
        <w:spacing w:line="240" w:lineRule="auto"/>
        <w:rPr>
          <w:rFonts w:cs="Open Sans"/>
          <w:b/>
          <w:bCs/>
          <w:color w:val="FF0000"/>
          <w:szCs w:val="20"/>
        </w:rPr>
      </w:pPr>
      <w:r w:rsidRPr="00AC29D4">
        <w:rPr>
          <w:rFonts w:cs="Open Sans"/>
          <w:b/>
          <w:bCs/>
          <w:color w:val="FF0000"/>
          <w:szCs w:val="20"/>
        </w:rPr>
        <w:t xml:space="preserve">To create the automatic lists of tables etc. use ‘References tab/Insert Caption’ Use the heading styles as per example ToC in this template to format your text. </w:t>
      </w:r>
    </w:p>
    <w:p w14:paraId="0DE4AA9C" w14:textId="77777777" w:rsidR="006C6B23" w:rsidRPr="00AC29D4" w:rsidRDefault="006C6B23" w:rsidP="006C6B23">
      <w:pPr>
        <w:spacing w:line="240" w:lineRule="auto"/>
        <w:rPr>
          <w:rFonts w:cs="Open Sans"/>
          <w:b/>
          <w:color w:val="FF0000"/>
          <w:szCs w:val="20"/>
        </w:rPr>
      </w:pPr>
      <w:r w:rsidRPr="00AC29D4">
        <w:rPr>
          <w:rFonts w:cs="Open Sans"/>
          <w:b/>
          <w:color w:val="FF0000"/>
          <w:szCs w:val="20"/>
        </w:rPr>
        <w:t>Tables/Figures from the Executive Summary are NOT included in the List of Tables/List of Figures. Only Tables/Figures in the main body of the report should be listed.</w:t>
      </w:r>
    </w:p>
    <w:p w14:paraId="7B85B6E5" w14:textId="77777777" w:rsidR="00D25B3A" w:rsidRDefault="00D25B3A" w:rsidP="00D25B3A"/>
    <w:p w14:paraId="53C67802" w14:textId="77777777" w:rsidR="00D25B3A" w:rsidRDefault="00D25B3A" w:rsidP="00D25B3A"/>
    <w:p w14:paraId="7FF6D8A3" w14:textId="77777777" w:rsidR="00D25B3A" w:rsidRDefault="00D25B3A" w:rsidP="00D25B3A"/>
    <w:p w14:paraId="3BE1E558" w14:textId="77777777" w:rsidR="00D25B3A" w:rsidRDefault="00D25B3A" w:rsidP="00D25B3A"/>
    <w:p w14:paraId="64282BD2" w14:textId="77777777" w:rsidR="00D25B3A" w:rsidRDefault="00D25B3A" w:rsidP="00D25B3A"/>
    <w:p w14:paraId="742602BC" w14:textId="77777777" w:rsidR="00D25B3A" w:rsidRDefault="00D25B3A" w:rsidP="00D25B3A"/>
    <w:p w14:paraId="7143D244" w14:textId="77777777" w:rsidR="00D25B3A" w:rsidRDefault="00D25B3A" w:rsidP="00D25B3A"/>
    <w:p w14:paraId="51E6712A" w14:textId="77777777" w:rsidR="00D25B3A" w:rsidRDefault="00D25B3A" w:rsidP="00D25B3A"/>
    <w:p w14:paraId="109038D8" w14:textId="77777777" w:rsidR="00D25B3A" w:rsidRDefault="00D25B3A" w:rsidP="00D25B3A"/>
    <w:p w14:paraId="07E16F1E" w14:textId="77777777" w:rsidR="00D25B3A" w:rsidRDefault="00D25B3A" w:rsidP="00D25B3A"/>
    <w:p w14:paraId="6E7091A9" w14:textId="77777777" w:rsidR="00D25B3A" w:rsidRDefault="00D25B3A" w:rsidP="00D25B3A"/>
    <w:p w14:paraId="6F90F056" w14:textId="77777777" w:rsidR="00D25B3A" w:rsidRDefault="00D25B3A" w:rsidP="00E00B16">
      <w:pPr>
        <w:pStyle w:val="Heading1"/>
      </w:pPr>
      <w:bookmarkStart w:id="58" w:name="_Toc22551539"/>
      <w:bookmarkStart w:id="59" w:name="_Toc22551700"/>
      <w:bookmarkStart w:id="60" w:name="_Toc22551982"/>
      <w:bookmarkStart w:id="61" w:name="_Toc26267388"/>
      <w:bookmarkStart w:id="62" w:name="_Toc42157285"/>
      <w:bookmarkStart w:id="63" w:name="_Toc42157346"/>
      <w:bookmarkStart w:id="64" w:name="_Toc55478811"/>
      <w:bookmarkStart w:id="65" w:name="_Toc68860664"/>
      <w:bookmarkStart w:id="66" w:name="_Toc68860710"/>
      <w:r>
        <w:t>List of tables</w:t>
      </w:r>
      <w:bookmarkEnd w:id="58"/>
      <w:bookmarkEnd w:id="59"/>
      <w:bookmarkEnd w:id="60"/>
      <w:bookmarkEnd w:id="61"/>
      <w:bookmarkEnd w:id="62"/>
      <w:bookmarkEnd w:id="63"/>
      <w:bookmarkEnd w:id="64"/>
      <w:bookmarkEnd w:id="65"/>
      <w:bookmarkEnd w:id="66"/>
    </w:p>
    <w:p w14:paraId="41A4ADC6" w14:textId="1662AFAF" w:rsidR="0046262A" w:rsidRDefault="00A9008F">
      <w:pPr>
        <w:pStyle w:val="TableofFigures"/>
        <w:tabs>
          <w:tab w:val="right" w:leader="dot" w:pos="9016"/>
        </w:tabs>
        <w:rPr>
          <w:rFonts w:asciiTheme="minorHAnsi" w:eastAsiaTheme="minorEastAsia" w:hAnsiTheme="minorHAnsi"/>
          <w:noProof/>
          <w:sz w:val="22"/>
          <w:lang w:val="en-US"/>
        </w:rPr>
      </w:pPr>
      <w:r>
        <w:fldChar w:fldCharType="begin"/>
      </w:r>
      <w:r>
        <w:instrText xml:space="preserve"> TOC \h \z \c "Table" </w:instrText>
      </w:r>
      <w:r>
        <w:fldChar w:fldCharType="separate"/>
      </w:r>
      <w:hyperlink w:anchor="_Toc32848305" w:history="1">
        <w:r w:rsidR="0046262A" w:rsidRPr="008F6509">
          <w:rPr>
            <w:rStyle w:val="Hyperlink"/>
            <w:noProof/>
          </w:rPr>
          <w:t>Table 1: Example of table</w:t>
        </w:r>
        <w:r w:rsidR="0046262A">
          <w:rPr>
            <w:noProof/>
            <w:webHidden/>
          </w:rPr>
          <w:tab/>
        </w:r>
        <w:r w:rsidR="00C32AA9">
          <w:rPr>
            <w:noProof/>
            <w:webHidden/>
          </w:rPr>
          <w:t>6</w:t>
        </w:r>
        <w:r w:rsidR="00C32AA9">
          <w:rPr>
            <w:noProof/>
            <w:webHidden/>
          </w:rPr>
          <w:softHyphen/>
        </w:r>
        <w:r w:rsidR="00C32AA9">
          <w:rPr>
            <w:noProof/>
            <w:webHidden/>
          </w:rPr>
          <w:softHyphen/>
          <w:t>S</w:t>
        </w:r>
      </w:hyperlink>
    </w:p>
    <w:p w14:paraId="2660FB78" w14:textId="733B3672" w:rsidR="00D25B3A" w:rsidRDefault="00A9008F" w:rsidP="00D25B3A">
      <w:r>
        <w:fldChar w:fldCharType="end"/>
      </w:r>
    </w:p>
    <w:p w14:paraId="719BF78B" w14:textId="77777777" w:rsidR="00D25B3A" w:rsidRDefault="00D25B3A" w:rsidP="00D25B3A">
      <w:pPr>
        <w:spacing w:before="0" w:after="160"/>
      </w:pPr>
    </w:p>
    <w:p w14:paraId="07747E3E" w14:textId="77777777" w:rsidR="00D25B3A" w:rsidRDefault="00D25B3A" w:rsidP="00D25B3A">
      <w:pPr>
        <w:spacing w:before="0" w:after="160"/>
      </w:pPr>
    </w:p>
    <w:p w14:paraId="1B1BD5FC" w14:textId="77777777" w:rsidR="00D25B3A" w:rsidRDefault="00D25B3A" w:rsidP="00D25B3A">
      <w:pPr>
        <w:spacing w:before="0" w:after="160"/>
      </w:pPr>
    </w:p>
    <w:bookmarkEnd w:id="56"/>
    <w:p w14:paraId="15ECE6A3" w14:textId="77777777" w:rsidR="00D25B3A" w:rsidRDefault="00D25B3A" w:rsidP="00D25B3A">
      <w:pPr>
        <w:spacing w:before="0" w:after="160"/>
      </w:pPr>
    </w:p>
    <w:p w14:paraId="3C58B6A2" w14:textId="77777777" w:rsidR="00D25B3A" w:rsidRDefault="00D25B3A" w:rsidP="00D25B3A">
      <w:pPr>
        <w:spacing w:before="0" w:after="160"/>
      </w:pPr>
    </w:p>
    <w:p w14:paraId="32634044" w14:textId="77777777" w:rsidR="00D25B3A" w:rsidRDefault="00D25B3A" w:rsidP="00D25B3A">
      <w:pPr>
        <w:spacing w:before="0" w:after="160"/>
      </w:pPr>
    </w:p>
    <w:p w14:paraId="24A53B42" w14:textId="77777777" w:rsidR="00D25B3A" w:rsidRDefault="00D25B3A" w:rsidP="00D25B3A">
      <w:pPr>
        <w:spacing w:before="0" w:after="160"/>
      </w:pPr>
    </w:p>
    <w:p w14:paraId="71DF228C" w14:textId="77777777" w:rsidR="00D25B3A" w:rsidRDefault="00D25B3A" w:rsidP="00D25B3A">
      <w:pPr>
        <w:spacing w:before="0" w:after="160"/>
      </w:pPr>
    </w:p>
    <w:p w14:paraId="183D5151" w14:textId="77777777" w:rsidR="00D25B3A" w:rsidRDefault="00D25B3A" w:rsidP="00D25B3A">
      <w:pPr>
        <w:spacing w:before="0" w:after="160"/>
        <w:sectPr w:rsidR="00D25B3A" w:rsidSect="00744F3B">
          <w:pgSz w:w="11906" w:h="16838" w:code="9"/>
          <w:pgMar w:top="1440" w:right="1440" w:bottom="1440" w:left="1440" w:header="720" w:footer="720" w:gutter="0"/>
          <w:pgNumType w:fmt="lowerRoman" w:start="1"/>
          <w:cols w:space="720"/>
          <w:docGrid w:linePitch="360"/>
        </w:sectPr>
      </w:pPr>
    </w:p>
    <w:p w14:paraId="574AF62F" w14:textId="77777777" w:rsidR="00D25B3A" w:rsidRDefault="00D25B3A" w:rsidP="001B7F91">
      <w:pPr>
        <w:pStyle w:val="Heading1"/>
        <w:spacing w:after="360"/>
      </w:pPr>
      <w:bookmarkStart w:id="67" w:name="_Toc26267389"/>
      <w:bookmarkStart w:id="68" w:name="_Toc55478812"/>
      <w:bookmarkStart w:id="69" w:name="_Toc68860665"/>
      <w:bookmarkStart w:id="70" w:name="_Toc68860711"/>
      <w:r>
        <w:lastRenderedPageBreak/>
        <w:t>Executive Summar</w:t>
      </w:r>
      <w:bookmarkEnd w:id="57"/>
      <w:bookmarkEnd w:id="67"/>
      <w:r>
        <w:t>y</w:t>
      </w:r>
      <w:bookmarkEnd w:id="68"/>
      <w:bookmarkEnd w:id="69"/>
      <w:bookmarkEnd w:id="70"/>
    </w:p>
    <w:p w14:paraId="2A0AD495" w14:textId="61D3AE92" w:rsidR="001B7F91" w:rsidRPr="006C6B23" w:rsidRDefault="001B7F91" w:rsidP="00E602D3">
      <w:pPr>
        <w:pStyle w:val="NoSpacing"/>
      </w:pPr>
      <w:r w:rsidRPr="000C776A">
        <w:t xml:space="preserve">Lorem ipsum dolor sit amet, consectetur adipiscing elit. </w:t>
      </w:r>
      <w:r w:rsidRPr="00902FA6">
        <w:rPr>
          <w:lang w:val="fr-FR"/>
        </w:rPr>
        <w:t xml:space="preserve">Cras aliquet magna lectus, id rutrum nunc pretium vitae. Phasellus et scelerisque nunc. Lorem ipsum dolor sit amet, consectetur adipiscing elit. Cras aliquet magna lectus, id rutrum nunc pretium vitae. Phasellus et scelerisque nunc.Lorem ipsum dolor sit amet, consectetur adipiscing elit. Cras aliquet magna lectus, id rutrum nunc pretium vitae. </w:t>
      </w:r>
      <w:r w:rsidRPr="006C6B23">
        <w:t>Phasellus et scelerisque nunc.</w:t>
      </w:r>
    </w:p>
    <w:p w14:paraId="7C8A2082" w14:textId="77777777" w:rsidR="001B7F91" w:rsidRDefault="001B7F91" w:rsidP="00E602D3">
      <w:pPr>
        <w:pStyle w:val="NoSpacing"/>
      </w:pPr>
    </w:p>
    <w:p w14:paraId="7B25F2F3" w14:textId="77777777" w:rsidR="006C6B23" w:rsidRPr="00AC29D4" w:rsidRDefault="006C6B23" w:rsidP="006C6B23">
      <w:pPr>
        <w:spacing w:line="240" w:lineRule="auto"/>
        <w:jc w:val="both"/>
        <w:rPr>
          <w:rFonts w:cs="Open Sans"/>
          <w:b/>
          <w:color w:val="FF0000"/>
          <w:szCs w:val="24"/>
        </w:rPr>
      </w:pPr>
      <w:bookmarkStart w:id="71" w:name="_Hlk68860364"/>
      <w:r w:rsidRPr="00AC29D4">
        <w:rPr>
          <w:rFonts w:cs="Open Sans"/>
          <w:b/>
          <w:color w:val="FF0000"/>
          <w:szCs w:val="24"/>
        </w:rPr>
        <w:t>Font Open Sans 9pt</w:t>
      </w:r>
    </w:p>
    <w:p w14:paraId="79E64C02" w14:textId="77777777" w:rsidR="006C6B23" w:rsidRPr="00AC29D4" w:rsidRDefault="006C6B23" w:rsidP="006C6B23">
      <w:pPr>
        <w:spacing w:line="240" w:lineRule="auto"/>
        <w:rPr>
          <w:b/>
          <w:bCs/>
          <w:color w:val="FF0000"/>
        </w:rPr>
      </w:pPr>
      <w:r w:rsidRPr="00AC29D4">
        <w:rPr>
          <w:b/>
          <w:bCs/>
          <w:color w:val="FF0000"/>
        </w:rPr>
        <w:t xml:space="preserve">Suggested spacing: </w:t>
      </w:r>
      <w:r w:rsidRPr="00AC29D4">
        <w:rPr>
          <w:b/>
          <w:bCs/>
          <w:i/>
          <w:color w:val="FF0000"/>
        </w:rPr>
        <w:t xml:space="preserve">before: </w:t>
      </w:r>
      <w:r w:rsidRPr="00AC29D4">
        <w:rPr>
          <w:b/>
          <w:bCs/>
          <w:color w:val="FF0000"/>
        </w:rPr>
        <w:t>6pt</w:t>
      </w:r>
      <w:r w:rsidRPr="00AC29D4">
        <w:rPr>
          <w:b/>
          <w:bCs/>
          <w:i/>
          <w:color w:val="FF0000"/>
        </w:rPr>
        <w:t>, after</w:t>
      </w:r>
      <w:r w:rsidRPr="00AC29D4">
        <w:rPr>
          <w:b/>
          <w:bCs/>
          <w:color w:val="FF0000"/>
        </w:rPr>
        <w:t>: 6pt. Suggested line spacing: single</w:t>
      </w:r>
    </w:p>
    <w:p w14:paraId="12FEF31F" w14:textId="77777777" w:rsidR="006C6B23" w:rsidRPr="00AC29D4" w:rsidRDefault="006C6B23" w:rsidP="006C6B23">
      <w:pPr>
        <w:spacing w:line="240" w:lineRule="auto"/>
        <w:rPr>
          <w:b/>
          <w:bCs/>
          <w:color w:val="FF0000"/>
        </w:rPr>
      </w:pPr>
      <w:r w:rsidRPr="00AC29D4">
        <w:rPr>
          <w:b/>
          <w:bCs/>
          <w:color w:val="FF0000"/>
        </w:rPr>
        <w:t>Text should be ‘aligned left</w:t>
      </w:r>
      <w:r>
        <w:rPr>
          <w:b/>
          <w:bCs/>
          <w:color w:val="FF0000"/>
        </w:rPr>
        <w:t>’</w:t>
      </w:r>
      <w:r w:rsidRPr="00AC29D4">
        <w:rPr>
          <w:b/>
          <w:bCs/>
          <w:color w:val="FF0000"/>
        </w:rPr>
        <w:t xml:space="preserve"> throughout – including the footnotes. </w:t>
      </w:r>
    </w:p>
    <w:bookmarkEnd w:id="71"/>
    <w:p w14:paraId="59C1B29E" w14:textId="77777777" w:rsidR="006C6B23" w:rsidRPr="00AC29D4" w:rsidRDefault="006C6B23" w:rsidP="006C6B23">
      <w:pPr>
        <w:spacing w:line="240" w:lineRule="auto"/>
        <w:rPr>
          <w:b/>
          <w:bCs/>
          <w:color w:val="FF0000"/>
        </w:rPr>
      </w:pPr>
      <w:r w:rsidRPr="00AC29D4">
        <w:rPr>
          <w:b/>
          <w:bCs/>
          <w:color w:val="FF0000"/>
        </w:rPr>
        <w:t>Paragraph numbers start at 1. again in the main body of the report (i.e., para. numbering starts at 1. in the Executive Summary and re-starts again at 1. from Introduction until the end of the document.)</w:t>
      </w:r>
    </w:p>
    <w:p w14:paraId="03655F08" w14:textId="374DB3C7" w:rsidR="00D25B3A" w:rsidRPr="00D25B3A" w:rsidRDefault="006C6B23" w:rsidP="006C6B23">
      <w:pPr>
        <w:spacing w:before="0" w:after="160"/>
        <w:sectPr w:rsidR="00D25B3A" w:rsidRPr="00D25B3A" w:rsidSect="00744F3B">
          <w:footerReference w:type="default" r:id="rId14"/>
          <w:pgSz w:w="11906" w:h="16838" w:code="9"/>
          <w:pgMar w:top="1440" w:right="1440" w:bottom="1440" w:left="1440" w:header="720" w:footer="720" w:gutter="0"/>
          <w:pgNumType w:fmt="lowerRoman" w:start="1"/>
          <w:cols w:space="720"/>
          <w:docGrid w:linePitch="360"/>
        </w:sectPr>
      </w:pPr>
      <w:r w:rsidRPr="007F35FD">
        <w:rPr>
          <w:b/>
          <w:bCs/>
          <w:color w:val="FF0000"/>
        </w:rPr>
        <w:t>Page n</w:t>
      </w:r>
      <w:r w:rsidRPr="007F35FD">
        <w:rPr>
          <w:b/>
          <w:bCs/>
          <w:color w:val="FF0000"/>
          <w:szCs w:val="20"/>
        </w:rPr>
        <w:t>umbers</w:t>
      </w:r>
      <w:r>
        <w:rPr>
          <w:b/>
          <w:bCs/>
          <w:color w:val="FF0000"/>
          <w:szCs w:val="20"/>
        </w:rPr>
        <w:t xml:space="preserve"> in roman numerals (i,ii,iii) in the Executive Summary, starting from i.</w:t>
      </w:r>
      <w:r>
        <w:rPr>
          <w:b/>
          <w:bCs/>
          <w:color w:val="FF0000"/>
          <w:szCs w:val="20"/>
        </w:rPr>
        <w:br/>
        <w:t>Page numbers in latin numerals start again from 1 in the body of the report</w:t>
      </w:r>
    </w:p>
    <w:p w14:paraId="269518CB" w14:textId="25474549" w:rsidR="00E92FA2" w:rsidRPr="00744F3B" w:rsidRDefault="006C6B23" w:rsidP="00223818">
      <w:pPr>
        <w:pStyle w:val="Heading1"/>
        <w:numPr>
          <w:ilvl w:val="0"/>
          <w:numId w:val="1"/>
        </w:numPr>
        <w:spacing w:after="360"/>
      </w:pPr>
      <w:bookmarkStart w:id="72" w:name="_Toc68860712"/>
      <w:r>
        <w:lastRenderedPageBreak/>
        <w:t>Chapter one</w:t>
      </w:r>
      <w:bookmarkEnd w:id="72"/>
    </w:p>
    <w:p w14:paraId="269518CD" w14:textId="5B1EA5C6" w:rsidR="00E92FA2" w:rsidRPr="00C71D97" w:rsidRDefault="00E92FA2" w:rsidP="00A61403">
      <w:pPr>
        <w:pStyle w:val="ParagraphOEV"/>
      </w:pPr>
      <w:r w:rsidRPr="00C76F1E">
        <w:t xml:space="preserve">Nunc gravida purus nunc, nec fermentum nibh blandit porttitor. Praesent convallis urna suscipit, hendrerit eros eu, bibendum sem. </w:t>
      </w:r>
    </w:p>
    <w:p w14:paraId="5728F9B4" w14:textId="63B7977B" w:rsidR="00224046" w:rsidRPr="00C71D97" w:rsidRDefault="00224046" w:rsidP="00C76F1E">
      <w:pPr>
        <w:pStyle w:val="Heading2"/>
        <w:rPr>
          <w:lang w:val="en-US"/>
        </w:rPr>
      </w:pPr>
      <w:bookmarkStart w:id="73" w:name="_Toc68860713"/>
      <w:r w:rsidRPr="00C71D97">
        <w:rPr>
          <w:lang w:val="en-US"/>
        </w:rPr>
        <w:t xml:space="preserve">1.1. </w:t>
      </w:r>
      <w:r w:rsidR="006C6B23">
        <w:rPr>
          <w:lang w:val="en-US"/>
        </w:rPr>
        <w:t xml:space="preserve">HEADER </w:t>
      </w:r>
      <w:r w:rsidR="006C6B23" w:rsidRPr="00E24364">
        <w:rPr>
          <w:rFonts w:ascii="Open Sans" w:eastAsia="Times New Roman" w:hAnsi="Open Sans" w:cs="Open Sans"/>
          <w:iCs/>
          <w:caps w:val="0"/>
          <w:color w:val="FF0000"/>
          <w:sz w:val="20"/>
          <w:szCs w:val="20"/>
          <w:lang w:eastAsia="en-GB"/>
        </w:rPr>
        <w:t xml:space="preserve">Second level headers: Opens Sans 11 Extrabold, </w:t>
      </w:r>
      <w:r w:rsidR="006C6B23">
        <w:rPr>
          <w:rFonts w:ascii="Open Sans" w:eastAsia="Times New Roman" w:hAnsi="Open Sans" w:cs="Open Sans"/>
          <w:iCs/>
          <w:caps w:val="0"/>
          <w:color w:val="FF0000"/>
          <w:sz w:val="20"/>
          <w:szCs w:val="20"/>
          <w:lang w:eastAsia="en-GB"/>
        </w:rPr>
        <w:t>all caps</w:t>
      </w:r>
      <w:bookmarkEnd w:id="73"/>
    </w:p>
    <w:p w14:paraId="571C64D3" w14:textId="488A35C3" w:rsidR="006C6B23" w:rsidRDefault="00E92FA2" w:rsidP="006C6B23">
      <w:pPr>
        <w:pStyle w:val="ParagraphOEV"/>
      </w:pPr>
      <w:r w:rsidRPr="00902FA6">
        <w:rPr>
          <w:lang w:val="fr-FR"/>
        </w:rPr>
        <w:t>Integer et ex et odio laoreet iaculis sed ut dolor. Pellentesque felis magna, feugiat quis consectetur id, lacinia at nisl. Nulla viverra porttitor felis at posuere. Maecenas pretium lacus quis lorem bibendum euismod.</w:t>
      </w:r>
      <w:r w:rsidR="003161ED" w:rsidRPr="00902FA6">
        <w:rPr>
          <w:lang w:val="fr-FR"/>
        </w:rPr>
        <w:t xml:space="preserve"> Nunc gravida purus nunc, nec fermentum nibh blandit porttitor. </w:t>
      </w:r>
      <w:r w:rsidR="003161ED" w:rsidRPr="003161ED">
        <w:t>Praesent convallis urna suscipit, hendrerit eros eu, bibendum sem.</w:t>
      </w:r>
    </w:p>
    <w:p w14:paraId="64D068D7" w14:textId="77777777" w:rsidR="006C6B23" w:rsidRPr="00AC29D4" w:rsidRDefault="006C6B23" w:rsidP="006C6B23">
      <w:pPr>
        <w:spacing w:line="240" w:lineRule="auto"/>
        <w:jc w:val="both"/>
        <w:rPr>
          <w:rFonts w:cs="Open Sans"/>
          <w:b/>
          <w:color w:val="FF0000"/>
          <w:szCs w:val="24"/>
        </w:rPr>
      </w:pPr>
      <w:r w:rsidRPr="00AC29D4">
        <w:rPr>
          <w:rFonts w:cs="Open Sans"/>
          <w:b/>
          <w:color w:val="FF0000"/>
          <w:szCs w:val="24"/>
        </w:rPr>
        <w:t>Font Open Sans 9pt</w:t>
      </w:r>
    </w:p>
    <w:p w14:paraId="2A52F9F1" w14:textId="77777777" w:rsidR="006C6B23" w:rsidRPr="00AC29D4" w:rsidRDefault="006C6B23" w:rsidP="006C6B23">
      <w:pPr>
        <w:spacing w:line="240" w:lineRule="auto"/>
        <w:rPr>
          <w:b/>
          <w:bCs/>
          <w:color w:val="FF0000"/>
        </w:rPr>
      </w:pPr>
      <w:r w:rsidRPr="00AC29D4">
        <w:rPr>
          <w:b/>
          <w:bCs/>
          <w:color w:val="FF0000"/>
        </w:rPr>
        <w:t xml:space="preserve">Suggested spacing: </w:t>
      </w:r>
      <w:r w:rsidRPr="00AC29D4">
        <w:rPr>
          <w:b/>
          <w:bCs/>
          <w:i/>
          <w:color w:val="FF0000"/>
        </w:rPr>
        <w:t xml:space="preserve">before: </w:t>
      </w:r>
      <w:r w:rsidRPr="00AC29D4">
        <w:rPr>
          <w:b/>
          <w:bCs/>
          <w:color w:val="FF0000"/>
        </w:rPr>
        <w:t>6pt</w:t>
      </w:r>
      <w:r w:rsidRPr="00AC29D4">
        <w:rPr>
          <w:b/>
          <w:bCs/>
          <w:i/>
          <w:color w:val="FF0000"/>
        </w:rPr>
        <w:t>, after</w:t>
      </w:r>
      <w:r w:rsidRPr="00AC29D4">
        <w:rPr>
          <w:b/>
          <w:bCs/>
          <w:color w:val="FF0000"/>
        </w:rPr>
        <w:t>: 6pt. Suggested line spacing: single</w:t>
      </w:r>
    </w:p>
    <w:p w14:paraId="4C4B535D" w14:textId="77777777" w:rsidR="006C6B23" w:rsidRPr="00AC29D4" w:rsidRDefault="006C6B23" w:rsidP="006C6B23">
      <w:pPr>
        <w:spacing w:line="240" w:lineRule="auto"/>
        <w:rPr>
          <w:b/>
          <w:bCs/>
          <w:color w:val="FF0000"/>
        </w:rPr>
      </w:pPr>
      <w:r w:rsidRPr="00AC29D4">
        <w:rPr>
          <w:b/>
          <w:bCs/>
          <w:color w:val="FF0000"/>
        </w:rPr>
        <w:t>Text should be ‘aligned left</w:t>
      </w:r>
      <w:r>
        <w:rPr>
          <w:b/>
          <w:bCs/>
          <w:color w:val="FF0000"/>
        </w:rPr>
        <w:t>’</w:t>
      </w:r>
      <w:r w:rsidRPr="00AC29D4">
        <w:rPr>
          <w:b/>
          <w:bCs/>
          <w:color w:val="FF0000"/>
        </w:rPr>
        <w:t xml:space="preserve"> throughout – including the footnotes. </w:t>
      </w:r>
    </w:p>
    <w:p w14:paraId="57EC0ACC" w14:textId="6BA6E949" w:rsidR="00224046" w:rsidRPr="00675A28" w:rsidRDefault="00224046" w:rsidP="00C76F1E">
      <w:pPr>
        <w:pStyle w:val="Heading2"/>
        <w:rPr>
          <w:lang w:val="en-US"/>
        </w:rPr>
      </w:pPr>
      <w:bookmarkStart w:id="74" w:name="_Toc68860714"/>
      <w:r w:rsidRPr="00675A28">
        <w:rPr>
          <w:lang w:val="en-US"/>
        </w:rPr>
        <w:t xml:space="preserve">1.2. </w:t>
      </w:r>
      <w:r w:rsidR="006C6B23">
        <w:rPr>
          <w:lang w:val="en-US"/>
        </w:rPr>
        <w:t>HEADER</w:t>
      </w:r>
      <w:bookmarkEnd w:id="74"/>
    </w:p>
    <w:p w14:paraId="3FE8DC92" w14:textId="77777777" w:rsidR="003161ED" w:rsidRPr="003161ED" w:rsidRDefault="003161ED" w:rsidP="00A61403">
      <w:pPr>
        <w:pStyle w:val="ParagraphOEV"/>
      </w:pPr>
      <w:r w:rsidRPr="00902FA6">
        <w:rPr>
          <w:lang w:val="fr-FR"/>
        </w:rPr>
        <w:t xml:space="preserve">Integer et ex et odio laoreet iaculis sed ut dolor. Pellentesque felis magna, feugiat quis consectetur id, lacinia at nisl. Nulla viverra porttitor felis at posuere. Maecenas pretium lacus quis lorem bibendum euismod. Nunc gravida purus nunc, nec fermentum nibh blandit porttitor. </w:t>
      </w:r>
      <w:r w:rsidRPr="003161ED">
        <w:t>Praesent convallis urna suscipit, hendrerit eros eu, bibendum sem.</w:t>
      </w:r>
    </w:p>
    <w:p w14:paraId="5244FA45" w14:textId="77777777" w:rsidR="006C6B23" w:rsidRDefault="006C6B23" w:rsidP="006C6B23">
      <w:pPr>
        <w:pStyle w:val="NormalNumbered"/>
        <w:rPr>
          <w:rFonts w:ascii="Open Sans ExtraBold" w:hAnsi="Open Sans ExtraBold" w:cs="Open Sans"/>
          <w:b/>
          <w:bCs/>
          <w:color w:val="0074AC"/>
          <w:kern w:val="28"/>
          <w:sz w:val="48"/>
          <w:szCs w:val="48"/>
          <w:lang w:eastAsia="en-US"/>
          <w14:cntxtAlts/>
        </w:rPr>
        <w:sectPr w:rsidR="006C6B23" w:rsidSect="00744F3B">
          <w:footerReference w:type="default" r:id="rId15"/>
          <w:pgSz w:w="11906" w:h="16838" w:code="9"/>
          <w:pgMar w:top="1440" w:right="1440" w:bottom="1440" w:left="1440" w:header="720" w:footer="720" w:gutter="0"/>
          <w:pgNumType w:start="1"/>
          <w:cols w:space="720"/>
          <w:docGrid w:linePitch="360"/>
        </w:sectPr>
      </w:pPr>
      <w:bookmarkStart w:id="75" w:name="_Toc32848305"/>
    </w:p>
    <w:p w14:paraId="346A0433" w14:textId="64C41ACC" w:rsidR="006C6B23" w:rsidRPr="00E24364" w:rsidRDefault="006C6B23" w:rsidP="006C6B23">
      <w:pPr>
        <w:pStyle w:val="NormalNumbered"/>
        <w:rPr>
          <w:rFonts w:ascii="Open Sans ExtraBold" w:hAnsi="Open Sans ExtraBold" w:cs="Open Sans"/>
          <w:b/>
          <w:bCs/>
          <w:color w:val="0074AC"/>
          <w:kern w:val="28"/>
          <w:sz w:val="48"/>
          <w:szCs w:val="48"/>
          <w:lang w:eastAsia="en-US"/>
          <w14:cntxtAlts/>
        </w:rPr>
      </w:pPr>
      <w:r w:rsidRPr="00E24364">
        <w:rPr>
          <w:rFonts w:ascii="Open Sans ExtraBold" w:hAnsi="Open Sans ExtraBold" w:cs="Open Sans"/>
          <w:b/>
          <w:bCs/>
          <w:color w:val="0074AC"/>
          <w:kern w:val="28"/>
          <w:sz w:val="48"/>
          <w:szCs w:val="48"/>
          <w:lang w:eastAsia="en-US"/>
          <w14:cntxtAlts/>
        </w:rPr>
        <w:lastRenderedPageBreak/>
        <w:t>Tables and Figures</w:t>
      </w:r>
    </w:p>
    <w:p w14:paraId="622FDCDC" w14:textId="77777777" w:rsidR="006C6B23" w:rsidRPr="00CD2D95" w:rsidRDefault="006C6B23" w:rsidP="000E7B80">
      <w:pPr>
        <w:pStyle w:val="ListParagraph"/>
        <w:numPr>
          <w:ilvl w:val="0"/>
          <w:numId w:val="6"/>
        </w:numPr>
        <w:spacing w:line="240" w:lineRule="auto"/>
        <w:contextualSpacing w:val="0"/>
        <w:jc w:val="both"/>
        <w:rPr>
          <w:rFonts w:eastAsia="Times New Roman" w:cs="Open Sans"/>
          <w:b/>
          <w:color w:val="FF0000"/>
          <w:szCs w:val="20"/>
        </w:rPr>
      </w:pPr>
      <w:r w:rsidRPr="00CD2D95">
        <w:rPr>
          <w:rFonts w:eastAsia="Times New Roman" w:cs="Open Sans"/>
          <w:b/>
          <w:color w:val="FF0000"/>
          <w:szCs w:val="20"/>
        </w:rPr>
        <w:t>Ensure that tables are not 'broken' in two different pages. If the table is too large to fit on one page ensure table headings are repeated on subsequent pages.</w:t>
      </w:r>
    </w:p>
    <w:p w14:paraId="6138D6EF" w14:textId="77777777" w:rsidR="006C6B23" w:rsidRPr="00CD2D95" w:rsidRDefault="006C6B23" w:rsidP="000E7B80">
      <w:pPr>
        <w:pStyle w:val="ListParagraph"/>
        <w:numPr>
          <w:ilvl w:val="0"/>
          <w:numId w:val="6"/>
        </w:numPr>
        <w:spacing w:line="240" w:lineRule="auto"/>
        <w:contextualSpacing w:val="0"/>
        <w:jc w:val="both"/>
        <w:rPr>
          <w:rFonts w:eastAsia="Times New Roman" w:cs="Open Sans"/>
          <w:b/>
          <w:color w:val="FF0000"/>
          <w:szCs w:val="20"/>
        </w:rPr>
      </w:pPr>
      <w:r w:rsidRPr="00CD2D95">
        <w:rPr>
          <w:rFonts w:eastAsia="Times New Roman" w:cs="Open Sans"/>
          <w:b/>
          <w:color w:val="FF0000"/>
          <w:szCs w:val="20"/>
        </w:rPr>
        <w:t xml:space="preserve">Ensure that numbers/texts in tables/graphs are readable </w:t>
      </w:r>
    </w:p>
    <w:p w14:paraId="5C9A880F" w14:textId="77777777" w:rsidR="006C6B23" w:rsidRPr="00CD2D95" w:rsidRDefault="006C6B23" w:rsidP="000E7B80">
      <w:pPr>
        <w:pStyle w:val="ListParagraph"/>
        <w:numPr>
          <w:ilvl w:val="0"/>
          <w:numId w:val="6"/>
        </w:numPr>
        <w:spacing w:line="240" w:lineRule="auto"/>
        <w:contextualSpacing w:val="0"/>
        <w:jc w:val="both"/>
        <w:rPr>
          <w:rFonts w:cs="Open Sans"/>
          <w:b/>
          <w:color w:val="FF0000"/>
          <w:szCs w:val="20"/>
        </w:rPr>
      </w:pPr>
      <w:r w:rsidRPr="00CD2D95">
        <w:rPr>
          <w:rFonts w:cs="Open Sans"/>
          <w:b/>
          <w:color w:val="FF0000"/>
          <w:szCs w:val="20"/>
        </w:rPr>
        <w:t>Open Sans 9pt bold should be used for table/figure/box titles</w:t>
      </w:r>
    </w:p>
    <w:p w14:paraId="2F627D3E" w14:textId="77777777" w:rsidR="006C6B23" w:rsidRPr="00CD2D95" w:rsidRDefault="006C6B23" w:rsidP="000E7B80">
      <w:pPr>
        <w:pStyle w:val="ListParagraph"/>
        <w:numPr>
          <w:ilvl w:val="0"/>
          <w:numId w:val="6"/>
        </w:numPr>
        <w:spacing w:line="240" w:lineRule="auto"/>
        <w:contextualSpacing w:val="0"/>
        <w:jc w:val="both"/>
        <w:rPr>
          <w:rFonts w:cs="Open Sans"/>
          <w:b/>
          <w:color w:val="FF0000"/>
          <w:szCs w:val="20"/>
        </w:rPr>
      </w:pPr>
      <w:r w:rsidRPr="00CD2D95">
        <w:rPr>
          <w:rFonts w:cs="Open Sans"/>
          <w:b/>
          <w:color w:val="FF0000"/>
          <w:szCs w:val="20"/>
        </w:rPr>
        <w:t>Open Sans 8pt should be used for footnotes and source references under a table/figure/box.</w:t>
      </w:r>
    </w:p>
    <w:p w14:paraId="706B8C89" w14:textId="77777777" w:rsidR="006C6B23" w:rsidRPr="00CD2D95" w:rsidRDefault="006C6B23" w:rsidP="000E7B80">
      <w:pPr>
        <w:pStyle w:val="ListParagraph"/>
        <w:numPr>
          <w:ilvl w:val="0"/>
          <w:numId w:val="6"/>
        </w:numPr>
        <w:spacing w:line="240" w:lineRule="auto"/>
        <w:contextualSpacing w:val="0"/>
        <w:jc w:val="both"/>
        <w:rPr>
          <w:rFonts w:eastAsia="Times New Roman" w:cs="Open Sans"/>
          <w:b/>
          <w:color w:val="FF0000"/>
          <w:szCs w:val="20"/>
        </w:rPr>
      </w:pPr>
      <w:r w:rsidRPr="00CD2D95">
        <w:rPr>
          <w:rFonts w:eastAsia="Times New Roman" w:cs="Open Sans"/>
          <w:b/>
          <w:color w:val="FF0000"/>
          <w:szCs w:val="20"/>
        </w:rPr>
        <w:t>Ensure correct table/figure alignment (see below examples)</w:t>
      </w:r>
    </w:p>
    <w:p w14:paraId="68FB5BE1" w14:textId="77777777" w:rsidR="006C6B23" w:rsidRPr="00CD2D95" w:rsidRDefault="006C6B23" w:rsidP="000E7B80">
      <w:pPr>
        <w:pStyle w:val="ListParagraph"/>
        <w:numPr>
          <w:ilvl w:val="0"/>
          <w:numId w:val="6"/>
        </w:numPr>
        <w:autoSpaceDE w:val="0"/>
        <w:autoSpaceDN w:val="0"/>
        <w:adjustRightInd w:val="0"/>
        <w:spacing w:line="240" w:lineRule="auto"/>
        <w:contextualSpacing w:val="0"/>
        <w:jc w:val="both"/>
        <w:rPr>
          <w:rFonts w:cs="Open Sans"/>
          <w:b/>
          <w:color w:val="FF0000"/>
          <w:szCs w:val="20"/>
        </w:rPr>
      </w:pPr>
      <w:r w:rsidRPr="00CD2D95">
        <w:rPr>
          <w:rFonts w:cs="Open Sans"/>
          <w:b/>
          <w:color w:val="FF0000"/>
          <w:szCs w:val="20"/>
        </w:rPr>
        <w:t>A table or figure must be placed immediately after the paragraph in which it is mentioned and should have a brief, accurate title.</w:t>
      </w:r>
      <w:r>
        <w:rPr>
          <w:rFonts w:cs="Open Sans"/>
          <w:b/>
          <w:color w:val="FF0000"/>
          <w:szCs w:val="20"/>
        </w:rPr>
        <w:t xml:space="preserve">’. </w:t>
      </w:r>
      <w:r w:rsidRPr="00CD2D95">
        <w:rPr>
          <w:rFonts w:cs="Open Sans"/>
          <w:b/>
          <w:color w:val="FF0000"/>
          <w:szCs w:val="20"/>
        </w:rPr>
        <w:t>Number tables and figures separately, each in consecutive order.</w:t>
      </w:r>
      <w:r>
        <w:rPr>
          <w:rFonts w:cs="Open Sans"/>
          <w:b/>
          <w:color w:val="FF0000"/>
          <w:szCs w:val="20"/>
        </w:rPr>
        <w:t xml:space="preserve"> Titles and numbering should be generated by using the ‘Insert Caption’ in ‘References’.</w:t>
      </w:r>
    </w:p>
    <w:p w14:paraId="0E00A72D" w14:textId="77777777" w:rsidR="006C6B23" w:rsidRPr="00CD2D95" w:rsidRDefault="006C6B23" w:rsidP="006C6B23">
      <w:pPr>
        <w:spacing w:line="240" w:lineRule="auto"/>
        <w:jc w:val="both"/>
        <w:rPr>
          <w:rFonts w:eastAsia="Times New Roman" w:cs="Open Sans"/>
          <w:b/>
          <w:color w:val="FF0000"/>
          <w:szCs w:val="20"/>
        </w:rPr>
      </w:pPr>
      <w:r w:rsidRPr="00CD2D95">
        <w:rPr>
          <w:rFonts w:eastAsia="Times New Roman" w:cs="Open Sans"/>
          <w:b/>
          <w:color w:val="FF0000"/>
          <w:szCs w:val="20"/>
        </w:rPr>
        <w:t xml:space="preserve">[Example] table with correct alignment, title and source format: </w:t>
      </w:r>
    </w:p>
    <w:p w14:paraId="4A1A140E" w14:textId="1D051F52" w:rsidR="006C6B23" w:rsidRPr="00CB23F4" w:rsidRDefault="006C6B23" w:rsidP="006C6B23">
      <w:pPr>
        <w:pStyle w:val="Caption"/>
      </w:pPr>
      <w:r>
        <w:t xml:space="preserve">Table </w:t>
      </w:r>
      <w:r>
        <w:fldChar w:fldCharType="begin"/>
      </w:r>
      <w:r>
        <w:instrText xml:space="preserve"> SEQ Table \* ARABIC </w:instrText>
      </w:r>
      <w:r>
        <w:fldChar w:fldCharType="separate"/>
      </w:r>
      <w:r w:rsidR="000E05C1">
        <w:rPr>
          <w:noProof/>
        </w:rPr>
        <w:t>1</w:t>
      </w:r>
      <w:r>
        <w:fldChar w:fldCharType="end"/>
      </w:r>
      <w:r w:rsidRPr="00CB23F4">
        <w:t>: WFP Portfolio Overvie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1070"/>
        <w:gridCol w:w="1259"/>
        <w:gridCol w:w="1619"/>
        <w:gridCol w:w="1530"/>
        <w:gridCol w:w="1800"/>
        <w:gridCol w:w="1484"/>
      </w:tblGrid>
      <w:tr w:rsidR="006C6B23" w:rsidRPr="00CB23F4" w14:paraId="00AEE6DB" w14:textId="77777777" w:rsidTr="000E05C1">
        <w:trPr>
          <w:trHeight w:val="739"/>
        </w:trPr>
        <w:tc>
          <w:tcPr>
            <w:tcW w:w="259" w:type="pct"/>
            <w:shd w:val="clear" w:color="auto" w:fill="0070AC"/>
          </w:tcPr>
          <w:p w14:paraId="65804B74" w14:textId="77777777" w:rsidR="006C6B23" w:rsidRPr="00B52141" w:rsidRDefault="006C6B23" w:rsidP="000E05C1">
            <w:pPr>
              <w:pStyle w:val="Corpo"/>
              <w:keepNext/>
              <w:keepLines/>
              <w:spacing w:before="2" w:after="2"/>
              <w:rPr>
                <w:rFonts w:ascii="Open Sans" w:hAnsi="Open Sans" w:cs="Open Sans"/>
                <w:szCs w:val="18"/>
              </w:rPr>
            </w:pPr>
          </w:p>
        </w:tc>
        <w:tc>
          <w:tcPr>
            <w:tcW w:w="579" w:type="pct"/>
            <w:shd w:val="clear" w:color="auto" w:fill="0070AC"/>
            <w:noWrap/>
            <w:vAlign w:val="center"/>
          </w:tcPr>
          <w:p w14:paraId="05DB9057" w14:textId="77777777" w:rsidR="006C6B23" w:rsidRPr="009B73E4" w:rsidRDefault="006C6B23" w:rsidP="000E05C1">
            <w:pPr>
              <w:pStyle w:val="Titolo"/>
              <w:keepNext/>
              <w:keepLines/>
              <w:rPr>
                <w:rFonts w:ascii="Open Sans" w:hAnsi="Open Sans" w:cs="Open Sans"/>
                <w:color w:val="FFFFFF" w:themeColor="background1"/>
                <w:szCs w:val="18"/>
              </w:rPr>
            </w:pPr>
            <w:r w:rsidRPr="009B73E4">
              <w:rPr>
                <w:rFonts w:ascii="Open Sans" w:hAnsi="Open Sans" w:cs="Open Sans"/>
                <w:color w:val="FFFFFF" w:themeColor="background1"/>
                <w:szCs w:val="18"/>
              </w:rPr>
              <w:t>Project type</w:t>
            </w:r>
          </w:p>
        </w:tc>
        <w:tc>
          <w:tcPr>
            <w:tcW w:w="681" w:type="pct"/>
            <w:shd w:val="clear" w:color="auto" w:fill="0070AC"/>
            <w:vAlign w:val="center"/>
          </w:tcPr>
          <w:p w14:paraId="533CFBFF" w14:textId="77777777" w:rsidR="006C6B23" w:rsidRPr="009B73E4" w:rsidRDefault="006C6B23" w:rsidP="000E05C1">
            <w:pPr>
              <w:pStyle w:val="Titolo"/>
              <w:keepNext/>
              <w:keepLines/>
              <w:rPr>
                <w:rFonts w:ascii="Open Sans" w:hAnsi="Open Sans" w:cs="Open Sans"/>
                <w:color w:val="FFFFFF" w:themeColor="background1"/>
                <w:szCs w:val="18"/>
              </w:rPr>
            </w:pPr>
            <w:r w:rsidRPr="009B73E4">
              <w:rPr>
                <w:rFonts w:ascii="Open Sans" w:hAnsi="Open Sans" w:cs="Open Sans"/>
                <w:color w:val="FFFFFF" w:themeColor="background1"/>
                <w:szCs w:val="18"/>
              </w:rPr>
              <w:t xml:space="preserve">Number of </w:t>
            </w:r>
            <w:r w:rsidRPr="009B73E4">
              <w:rPr>
                <w:rFonts w:ascii="Open Sans" w:hAnsi="Open Sans" w:cs="Open Sans"/>
                <w:color w:val="FFFFFF" w:themeColor="background1"/>
                <w:szCs w:val="18"/>
              </w:rPr>
              <w:br/>
              <w:t>operations</w:t>
            </w:r>
          </w:p>
        </w:tc>
        <w:tc>
          <w:tcPr>
            <w:tcW w:w="876" w:type="pct"/>
            <w:shd w:val="clear" w:color="auto" w:fill="0070AC"/>
            <w:vAlign w:val="center"/>
          </w:tcPr>
          <w:p w14:paraId="659C4DC9" w14:textId="77777777" w:rsidR="006C6B23" w:rsidRPr="009B73E4" w:rsidRDefault="006C6B23" w:rsidP="000E05C1">
            <w:pPr>
              <w:pStyle w:val="Titolo"/>
              <w:keepNext/>
              <w:keepLines/>
              <w:rPr>
                <w:rFonts w:ascii="Open Sans" w:hAnsi="Open Sans" w:cs="Open Sans"/>
                <w:color w:val="FFFFFF" w:themeColor="background1"/>
                <w:szCs w:val="18"/>
              </w:rPr>
            </w:pPr>
            <w:r w:rsidRPr="009B73E4">
              <w:rPr>
                <w:rFonts w:ascii="Open Sans" w:hAnsi="Open Sans" w:cs="Open Sans"/>
                <w:color w:val="FFFFFF" w:themeColor="background1"/>
                <w:szCs w:val="18"/>
              </w:rPr>
              <w:t>Requirements</w:t>
            </w:r>
            <w:r w:rsidRPr="009B73E4">
              <w:rPr>
                <w:rFonts w:ascii="Open Sans" w:hAnsi="Open Sans" w:cs="Open Sans"/>
                <w:color w:val="FFFFFF" w:themeColor="background1"/>
                <w:szCs w:val="18"/>
              </w:rPr>
              <w:br/>
            </w:r>
            <w:r w:rsidRPr="009B73E4">
              <w:rPr>
                <w:rFonts w:ascii="Open Sans" w:hAnsi="Open Sans" w:cs="Open Sans"/>
                <w:i/>
                <w:color w:val="FFFFFF" w:themeColor="background1"/>
                <w:szCs w:val="18"/>
              </w:rPr>
              <w:t>(USD$)</w:t>
            </w:r>
          </w:p>
        </w:tc>
        <w:tc>
          <w:tcPr>
            <w:tcW w:w="828" w:type="pct"/>
            <w:shd w:val="clear" w:color="auto" w:fill="0070AC"/>
            <w:vAlign w:val="center"/>
          </w:tcPr>
          <w:p w14:paraId="3861044B" w14:textId="77777777" w:rsidR="006C6B23" w:rsidRPr="009B73E4" w:rsidRDefault="006C6B23" w:rsidP="000E05C1">
            <w:pPr>
              <w:pStyle w:val="Titolo"/>
              <w:keepNext/>
              <w:keepLines/>
              <w:rPr>
                <w:rFonts w:ascii="Open Sans" w:hAnsi="Open Sans" w:cs="Open Sans"/>
                <w:color w:val="FFFFFF" w:themeColor="background1"/>
                <w:szCs w:val="18"/>
              </w:rPr>
            </w:pPr>
            <w:r w:rsidRPr="009B73E4">
              <w:rPr>
                <w:rFonts w:ascii="Open Sans" w:hAnsi="Open Sans" w:cs="Open Sans"/>
                <w:color w:val="FFFFFF" w:themeColor="background1"/>
                <w:szCs w:val="18"/>
              </w:rPr>
              <w:t xml:space="preserve">% of overall requirements </w:t>
            </w:r>
            <w:r w:rsidRPr="009B73E4">
              <w:rPr>
                <w:rFonts w:ascii="Open Sans" w:hAnsi="Open Sans" w:cs="Open Sans"/>
                <w:color w:val="FFFFFF" w:themeColor="background1"/>
                <w:szCs w:val="18"/>
              </w:rPr>
              <w:br/>
            </w:r>
          </w:p>
        </w:tc>
        <w:tc>
          <w:tcPr>
            <w:tcW w:w="974" w:type="pct"/>
            <w:shd w:val="clear" w:color="auto" w:fill="0070AC"/>
            <w:vAlign w:val="center"/>
          </w:tcPr>
          <w:p w14:paraId="7CEE76C7" w14:textId="77777777" w:rsidR="006C6B23" w:rsidRPr="009B73E4" w:rsidRDefault="006C6B23" w:rsidP="000E05C1">
            <w:pPr>
              <w:pStyle w:val="Titolo"/>
              <w:keepNext/>
              <w:keepLines/>
              <w:rPr>
                <w:rFonts w:ascii="Open Sans" w:hAnsi="Open Sans" w:cs="Open Sans"/>
                <w:color w:val="FFFFFF" w:themeColor="background1"/>
                <w:szCs w:val="18"/>
              </w:rPr>
            </w:pPr>
            <w:r w:rsidRPr="009B73E4">
              <w:rPr>
                <w:rFonts w:ascii="Open Sans" w:hAnsi="Open Sans" w:cs="Open Sans"/>
                <w:color w:val="FFFFFF" w:themeColor="background1"/>
                <w:szCs w:val="18"/>
              </w:rPr>
              <w:t xml:space="preserve">WFP Strategic Objectives </w:t>
            </w:r>
          </w:p>
        </w:tc>
        <w:tc>
          <w:tcPr>
            <w:tcW w:w="803" w:type="pct"/>
            <w:shd w:val="clear" w:color="auto" w:fill="0070AC"/>
            <w:vAlign w:val="center"/>
          </w:tcPr>
          <w:p w14:paraId="634F9FB6" w14:textId="77777777" w:rsidR="006C6B23" w:rsidRPr="009B73E4" w:rsidRDefault="006C6B23" w:rsidP="000E05C1">
            <w:pPr>
              <w:pStyle w:val="Titolo"/>
              <w:keepNext/>
              <w:keepLines/>
              <w:rPr>
                <w:rFonts w:ascii="Open Sans" w:hAnsi="Open Sans" w:cs="Open Sans"/>
                <w:color w:val="FFFFFF" w:themeColor="background1"/>
                <w:szCs w:val="18"/>
              </w:rPr>
            </w:pPr>
            <w:r w:rsidRPr="009B73E4">
              <w:rPr>
                <w:rFonts w:ascii="Open Sans" w:hAnsi="Open Sans" w:cs="Open Sans"/>
                <w:color w:val="FFFFFF" w:themeColor="background1"/>
                <w:szCs w:val="18"/>
              </w:rPr>
              <w:t>Activities</w:t>
            </w:r>
          </w:p>
        </w:tc>
      </w:tr>
      <w:tr w:rsidR="006C6B23" w:rsidRPr="00CB23F4" w14:paraId="271545C1" w14:textId="77777777" w:rsidTr="000E05C1">
        <w:trPr>
          <w:trHeight w:val="315"/>
        </w:trPr>
        <w:tc>
          <w:tcPr>
            <w:tcW w:w="259" w:type="pct"/>
            <w:vMerge w:val="restart"/>
            <w:shd w:val="clear" w:color="000000" w:fill="FFFFFF"/>
            <w:textDirection w:val="btLr"/>
          </w:tcPr>
          <w:p w14:paraId="50DB1BF3" w14:textId="77777777" w:rsidR="006C6B23" w:rsidRPr="00B52141" w:rsidRDefault="006C6B23" w:rsidP="000E05C1">
            <w:pPr>
              <w:pStyle w:val="Corpo"/>
              <w:keepNext/>
              <w:keepLines/>
              <w:spacing w:before="2" w:after="2"/>
              <w:jc w:val="center"/>
              <w:rPr>
                <w:rFonts w:ascii="Open Sans" w:hAnsi="Open Sans" w:cs="Open Sans"/>
                <w:bCs/>
                <w:szCs w:val="18"/>
              </w:rPr>
            </w:pPr>
            <w:r w:rsidRPr="00B52141">
              <w:rPr>
                <w:rFonts w:ascii="Open Sans" w:hAnsi="Open Sans" w:cs="Open Sans"/>
                <w:szCs w:val="18"/>
              </w:rPr>
              <w:t>2008</w:t>
            </w:r>
            <w:r w:rsidRPr="00B52141">
              <w:rPr>
                <w:rFonts w:ascii="Open Sans" w:hAnsi="Open Sans" w:cs="Open Sans"/>
                <w:szCs w:val="18"/>
              </w:rPr>
              <w:softHyphen/>
              <w:t>–2011</w:t>
            </w:r>
          </w:p>
        </w:tc>
        <w:tc>
          <w:tcPr>
            <w:tcW w:w="579" w:type="pct"/>
            <w:shd w:val="clear" w:color="000000" w:fill="FFFFFF"/>
          </w:tcPr>
          <w:p w14:paraId="00CC228F" w14:textId="77777777" w:rsidR="006C6B23" w:rsidRPr="00B52141" w:rsidRDefault="006C6B23" w:rsidP="000E05C1">
            <w:pPr>
              <w:pStyle w:val="Corpo"/>
              <w:keepNext/>
              <w:keepLines/>
              <w:spacing w:before="2" w:after="2"/>
              <w:rPr>
                <w:rFonts w:ascii="Open Sans" w:hAnsi="Open Sans" w:cs="Open Sans"/>
                <w:szCs w:val="18"/>
              </w:rPr>
            </w:pPr>
            <w:r w:rsidRPr="00B52141">
              <w:rPr>
                <w:rFonts w:ascii="Open Sans" w:hAnsi="Open Sans" w:cs="Open Sans"/>
                <w:szCs w:val="18"/>
              </w:rPr>
              <w:t>IR-EMOP</w:t>
            </w:r>
          </w:p>
        </w:tc>
        <w:tc>
          <w:tcPr>
            <w:tcW w:w="681" w:type="pct"/>
            <w:shd w:val="clear" w:color="000000" w:fill="FFFFFF"/>
          </w:tcPr>
          <w:p w14:paraId="32566865" w14:textId="77777777" w:rsidR="006C6B23" w:rsidRPr="00B52141" w:rsidRDefault="006C6B23" w:rsidP="000E05C1">
            <w:pPr>
              <w:pStyle w:val="Corpo"/>
              <w:keepNext/>
              <w:keepLines/>
              <w:tabs>
                <w:tab w:val="decimal" w:pos="681"/>
              </w:tabs>
              <w:spacing w:before="2" w:after="2"/>
              <w:rPr>
                <w:rFonts w:ascii="Open Sans" w:hAnsi="Open Sans" w:cs="Open Sans"/>
                <w:szCs w:val="18"/>
              </w:rPr>
            </w:pPr>
            <w:r w:rsidRPr="00B52141">
              <w:rPr>
                <w:rFonts w:ascii="Open Sans" w:hAnsi="Open Sans" w:cs="Open Sans"/>
                <w:szCs w:val="18"/>
              </w:rPr>
              <w:t>2</w:t>
            </w:r>
          </w:p>
        </w:tc>
        <w:tc>
          <w:tcPr>
            <w:tcW w:w="876" w:type="pct"/>
            <w:shd w:val="clear" w:color="000000" w:fill="FFFFFF"/>
          </w:tcPr>
          <w:p w14:paraId="37EFB71F" w14:textId="77777777" w:rsidR="006C6B23" w:rsidRPr="00B52141" w:rsidRDefault="006C6B23" w:rsidP="000E05C1">
            <w:pPr>
              <w:pStyle w:val="Corpo"/>
              <w:keepNext/>
              <w:keepLines/>
              <w:tabs>
                <w:tab w:val="decimal" w:pos="1166"/>
              </w:tabs>
              <w:spacing w:before="2" w:after="2"/>
              <w:rPr>
                <w:rFonts w:ascii="Open Sans" w:hAnsi="Open Sans" w:cs="Open Sans"/>
                <w:szCs w:val="18"/>
              </w:rPr>
            </w:pPr>
            <w:r w:rsidRPr="00B52141">
              <w:rPr>
                <w:rFonts w:ascii="Open Sans" w:hAnsi="Open Sans" w:cs="Open Sans"/>
                <w:szCs w:val="18"/>
              </w:rPr>
              <w:t>997 488</w:t>
            </w:r>
          </w:p>
        </w:tc>
        <w:tc>
          <w:tcPr>
            <w:tcW w:w="828" w:type="pct"/>
            <w:shd w:val="clear" w:color="000000" w:fill="FFFFFF"/>
          </w:tcPr>
          <w:p w14:paraId="0250E9BC" w14:textId="77777777" w:rsidR="006C6B23" w:rsidRPr="00B52141" w:rsidRDefault="006C6B23" w:rsidP="000E05C1">
            <w:pPr>
              <w:pStyle w:val="Corpo"/>
              <w:keepNext/>
              <w:keepLines/>
              <w:tabs>
                <w:tab w:val="decimal" w:pos="742"/>
              </w:tabs>
              <w:spacing w:before="2" w:after="2"/>
              <w:rPr>
                <w:rFonts w:ascii="Open Sans" w:hAnsi="Open Sans" w:cs="Open Sans"/>
                <w:szCs w:val="18"/>
              </w:rPr>
            </w:pPr>
            <w:r w:rsidRPr="00B52141">
              <w:rPr>
                <w:rFonts w:ascii="Open Sans" w:hAnsi="Open Sans" w:cs="Open Sans"/>
                <w:szCs w:val="18"/>
              </w:rPr>
              <w:t>1</w:t>
            </w:r>
          </w:p>
        </w:tc>
        <w:tc>
          <w:tcPr>
            <w:tcW w:w="974" w:type="pct"/>
            <w:vMerge w:val="restart"/>
            <w:shd w:val="clear" w:color="000000" w:fill="FFFFFF"/>
          </w:tcPr>
          <w:p w14:paraId="75237569" w14:textId="77777777" w:rsidR="006C6B23" w:rsidRPr="00B52141" w:rsidRDefault="006C6B23" w:rsidP="000E05C1">
            <w:pPr>
              <w:pStyle w:val="Corpo"/>
              <w:keepNext/>
              <w:keepLines/>
              <w:spacing w:before="2" w:after="2"/>
              <w:rPr>
                <w:rFonts w:ascii="Open Sans" w:hAnsi="Open Sans" w:cs="Open Sans"/>
                <w:szCs w:val="18"/>
                <w:lang w:val="en-GB"/>
              </w:rPr>
            </w:pPr>
            <w:r w:rsidRPr="00B52141">
              <w:rPr>
                <w:rFonts w:ascii="Open Sans" w:hAnsi="Open Sans" w:cs="Open Sans"/>
                <w:szCs w:val="18"/>
                <w:lang w:val="en-GB"/>
              </w:rPr>
              <w:t>1 – Save lives and protect livelihoods in emergencies</w:t>
            </w:r>
          </w:p>
        </w:tc>
        <w:tc>
          <w:tcPr>
            <w:tcW w:w="803" w:type="pct"/>
            <w:shd w:val="clear" w:color="000000" w:fill="FFFFFF"/>
          </w:tcPr>
          <w:p w14:paraId="6C5C2C1D" w14:textId="77777777" w:rsidR="006C6B23" w:rsidRPr="00B52141" w:rsidRDefault="006C6B23" w:rsidP="000E05C1">
            <w:pPr>
              <w:pStyle w:val="Corpo"/>
              <w:keepNext/>
              <w:keepLines/>
              <w:spacing w:before="2" w:after="2"/>
              <w:rPr>
                <w:rFonts w:ascii="Open Sans" w:hAnsi="Open Sans" w:cs="Open Sans"/>
                <w:szCs w:val="18"/>
              </w:rPr>
            </w:pPr>
            <w:r w:rsidRPr="00B52141">
              <w:rPr>
                <w:rFonts w:ascii="Open Sans" w:hAnsi="Open Sans" w:cs="Open Sans"/>
                <w:szCs w:val="18"/>
              </w:rPr>
              <w:t>GFD</w:t>
            </w:r>
          </w:p>
        </w:tc>
      </w:tr>
      <w:tr w:rsidR="006C6B23" w:rsidRPr="00CB23F4" w14:paraId="2DF23276" w14:textId="77777777" w:rsidTr="000E05C1">
        <w:trPr>
          <w:trHeight w:val="300"/>
        </w:trPr>
        <w:tc>
          <w:tcPr>
            <w:tcW w:w="259" w:type="pct"/>
            <w:vMerge/>
            <w:shd w:val="clear" w:color="000000" w:fill="FFFFFF"/>
          </w:tcPr>
          <w:p w14:paraId="7621C245" w14:textId="77777777" w:rsidR="006C6B23" w:rsidRPr="00B52141" w:rsidRDefault="006C6B23" w:rsidP="000E05C1">
            <w:pPr>
              <w:pStyle w:val="Corpo"/>
              <w:keepNext/>
              <w:keepLines/>
              <w:spacing w:before="2" w:after="2"/>
              <w:jc w:val="center"/>
              <w:rPr>
                <w:rFonts w:ascii="Open Sans" w:hAnsi="Open Sans" w:cs="Open Sans"/>
                <w:szCs w:val="18"/>
              </w:rPr>
            </w:pPr>
          </w:p>
        </w:tc>
        <w:tc>
          <w:tcPr>
            <w:tcW w:w="579" w:type="pct"/>
            <w:shd w:val="clear" w:color="000000" w:fill="FFFFFF"/>
          </w:tcPr>
          <w:p w14:paraId="0826C403" w14:textId="77777777" w:rsidR="006C6B23" w:rsidRPr="00B52141" w:rsidRDefault="006C6B23" w:rsidP="000E05C1">
            <w:pPr>
              <w:pStyle w:val="Corpo"/>
              <w:keepNext/>
              <w:keepLines/>
              <w:spacing w:before="2" w:after="2"/>
              <w:rPr>
                <w:rFonts w:ascii="Open Sans" w:hAnsi="Open Sans" w:cs="Open Sans"/>
                <w:szCs w:val="18"/>
              </w:rPr>
            </w:pPr>
            <w:r w:rsidRPr="00B52141">
              <w:rPr>
                <w:rFonts w:ascii="Open Sans" w:hAnsi="Open Sans" w:cs="Open Sans"/>
                <w:szCs w:val="18"/>
              </w:rPr>
              <w:t>EMOP*</w:t>
            </w:r>
          </w:p>
        </w:tc>
        <w:tc>
          <w:tcPr>
            <w:tcW w:w="681" w:type="pct"/>
            <w:shd w:val="clear" w:color="000000" w:fill="FFFFFF"/>
          </w:tcPr>
          <w:p w14:paraId="523A4CC7" w14:textId="77777777" w:rsidR="006C6B23" w:rsidRPr="00B52141" w:rsidRDefault="006C6B23" w:rsidP="000E05C1">
            <w:pPr>
              <w:pStyle w:val="Corpo"/>
              <w:keepNext/>
              <w:keepLines/>
              <w:tabs>
                <w:tab w:val="decimal" w:pos="681"/>
              </w:tabs>
              <w:spacing w:before="2" w:after="2"/>
              <w:rPr>
                <w:rFonts w:ascii="Open Sans" w:hAnsi="Open Sans" w:cs="Open Sans"/>
                <w:szCs w:val="18"/>
              </w:rPr>
            </w:pPr>
            <w:r w:rsidRPr="00B52141">
              <w:rPr>
                <w:rFonts w:ascii="Open Sans" w:hAnsi="Open Sans" w:cs="Open Sans"/>
                <w:szCs w:val="18"/>
              </w:rPr>
              <w:t>2</w:t>
            </w:r>
          </w:p>
        </w:tc>
        <w:tc>
          <w:tcPr>
            <w:tcW w:w="876" w:type="pct"/>
            <w:shd w:val="clear" w:color="000000" w:fill="FFFFFF"/>
          </w:tcPr>
          <w:p w14:paraId="21A05625" w14:textId="77777777" w:rsidR="006C6B23" w:rsidRPr="00B52141" w:rsidRDefault="006C6B23" w:rsidP="000E05C1">
            <w:pPr>
              <w:pStyle w:val="Corpo"/>
              <w:keepNext/>
              <w:keepLines/>
              <w:tabs>
                <w:tab w:val="decimal" w:pos="1166"/>
              </w:tabs>
              <w:spacing w:before="2" w:after="2"/>
              <w:rPr>
                <w:rFonts w:ascii="Open Sans" w:hAnsi="Open Sans" w:cs="Open Sans"/>
                <w:szCs w:val="18"/>
              </w:rPr>
            </w:pPr>
            <w:r w:rsidRPr="00B52141">
              <w:rPr>
                <w:rFonts w:ascii="Open Sans" w:hAnsi="Open Sans" w:cs="Open Sans"/>
                <w:szCs w:val="18"/>
              </w:rPr>
              <w:t>47 411 984</w:t>
            </w:r>
          </w:p>
        </w:tc>
        <w:tc>
          <w:tcPr>
            <w:tcW w:w="828" w:type="pct"/>
            <w:shd w:val="clear" w:color="000000" w:fill="FFFFFF"/>
          </w:tcPr>
          <w:p w14:paraId="1F1599D8" w14:textId="77777777" w:rsidR="006C6B23" w:rsidRPr="00B52141" w:rsidRDefault="006C6B23" w:rsidP="000E05C1">
            <w:pPr>
              <w:pStyle w:val="Corpo"/>
              <w:keepNext/>
              <w:keepLines/>
              <w:tabs>
                <w:tab w:val="decimal" w:pos="742"/>
              </w:tabs>
              <w:spacing w:before="2" w:after="2"/>
              <w:rPr>
                <w:rFonts w:ascii="Open Sans" w:hAnsi="Open Sans" w:cs="Open Sans"/>
                <w:szCs w:val="18"/>
              </w:rPr>
            </w:pPr>
            <w:r w:rsidRPr="00B52141">
              <w:rPr>
                <w:rFonts w:ascii="Open Sans" w:hAnsi="Open Sans" w:cs="Open Sans"/>
                <w:szCs w:val="18"/>
              </w:rPr>
              <w:t>59</w:t>
            </w:r>
          </w:p>
        </w:tc>
        <w:tc>
          <w:tcPr>
            <w:tcW w:w="974" w:type="pct"/>
            <w:vMerge/>
            <w:shd w:val="clear" w:color="000000" w:fill="FFFFFF"/>
          </w:tcPr>
          <w:p w14:paraId="1ABBA320" w14:textId="77777777" w:rsidR="006C6B23" w:rsidRPr="00B52141" w:rsidRDefault="006C6B23" w:rsidP="000E05C1">
            <w:pPr>
              <w:pStyle w:val="Corpo"/>
              <w:keepNext/>
              <w:keepLines/>
              <w:spacing w:before="2" w:after="2"/>
              <w:rPr>
                <w:rFonts w:ascii="Open Sans" w:hAnsi="Open Sans" w:cs="Open Sans"/>
                <w:szCs w:val="18"/>
              </w:rPr>
            </w:pPr>
          </w:p>
        </w:tc>
        <w:tc>
          <w:tcPr>
            <w:tcW w:w="803" w:type="pct"/>
            <w:shd w:val="clear" w:color="000000" w:fill="FFFFFF"/>
          </w:tcPr>
          <w:p w14:paraId="2B6DCA2F" w14:textId="77777777" w:rsidR="006C6B23" w:rsidRPr="00B52141" w:rsidRDefault="006C6B23" w:rsidP="000E05C1">
            <w:pPr>
              <w:pStyle w:val="Corpo"/>
              <w:keepNext/>
              <w:keepLines/>
              <w:spacing w:before="2" w:after="2"/>
              <w:rPr>
                <w:rFonts w:ascii="Open Sans" w:hAnsi="Open Sans" w:cs="Open Sans"/>
                <w:szCs w:val="18"/>
                <w:lang w:val="en-GB"/>
              </w:rPr>
            </w:pPr>
            <w:r w:rsidRPr="00B52141">
              <w:rPr>
                <w:rFonts w:ascii="Open Sans" w:hAnsi="Open Sans" w:cs="Open Sans"/>
                <w:szCs w:val="18"/>
                <w:lang w:val="en-GB"/>
              </w:rPr>
              <w:t>GFD, VGF and FFW</w:t>
            </w:r>
          </w:p>
        </w:tc>
      </w:tr>
      <w:tr w:rsidR="006C6B23" w:rsidRPr="00CB23F4" w14:paraId="4187BEC8" w14:textId="77777777" w:rsidTr="000E05C1">
        <w:trPr>
          <w:trHeight w:val="300"/>
        </w:trPr>
        <w:tc>
          <w:tcPr>
            <w:tcW w:w="259" w:type="pct"/>
            <w:vMerge/>
            <w:shd w:val="clear" w:color="000000" w:fill="FFFFFF"/>
          </w:tcPr>
          <w:p w14:paraId="3F8693FC" w14:textId="77777777" w:rsidR="006C6B23" w:rsidRPr="00B52141" w:rsidRDefault="006C6B23" w:rsidP="000E05C1">
            <w:pPr>
              <w:pStyle w:val="Corpo"/>
              <w:keepNext/>
              <w:keepLines/>
              <w:spacing w:before="2" w:after="2"/>
              <w:jc w:val="center"/>
              <w:rPr>
                <w:rFonts w:ascii="Open Sans" w:hAnsi="Open Sans" w:cs="Open Sans"/>
                <w:szCs w:val="18"/>
                <w:lang w:val="en-GB"/>
              </w:rPr>
            </w:pPr>
          </w:p>
        </w:tc>
        <w:tc>
          <w:tcPr>
            <w:tcW w:w="579" w:type="pct"/>
            <w:shd w:val="clear" w:color="000000" w:fill="FFFFFF"/>
          </w:tcPr>
          <w:p w14:paraId="28E81073" w14:textId="77777777" w:rsidR="006C6B23" w:rsidRPr="00B52141" w:rsidRDefault="006C6B23" w:rsidP="000E05C1">
            <w:pPr>
              <w:pStyle w:val="Corpo"/>
              <w:keepNext/>
              <w:keepLines/>
              <w:spacing w:before="2" w:after="2"/>
              <w:rPr>
                <w:rFonts w:ascii="Open Sans" w:hAnsi="Open Sans" w:cs="Open Sans"/>
                <w:szCs w:val="18"/>
              </w:rPr>
            </w:pPr>
            <w:r w:rsidRPr="00B52141">
              <w:rPr>
                <w:rFonts w:ascii="Open Sans" w:hAnsi="Open Sans" w:cs="Open Sans"/>
                <w:szCs w:val="18"/>
              </w:rPr>
              <w:t>Special operation</w:t>
            </w:r>
          </w:p>
        </w:tc>
        <w:tc>
          <w:tcPr>
            <w:tcW w:w="681" w:type="pct"/>
            <w:shd w:val="clear" w:color="000000" w:fill="FFFFFF"/>
          </w:tcPr>
          <w:p w14:paraId="69CBE6D0" w14:textId="77777777" w:rsidR="006C6B23" w:rsidRPr="00B52141" w:rsidRDefault="006C6B23" w:rsidP="000E05C1">
            <w:pPr>
              <w:pStyle w:val="Corpo"/>
              <w:keepNext/>
              <w:keepLines/>
              <w:tabs>
                <w:tab w:val="decimal" w:pos="681"/>
              </w:tabs>
              <w:spacing w:before="2" w:after="2"/>
              <w:rPr>
                <w:rFonts w:ascii="Open Sans" w:hAnsi="Open Sans" w:cs="Open Sans"/>
                <w:szCs w:val="18"/>
              </w:rPr>
            </w:pPr>
            <w:r w:rsidRPr="00B52141">
              <w:rPr>
                <w:rFonts w:ascii="Open Sans" w:hAnsi="Open Sans" w:cs="Open Sans"/>
                <w:szCs w:val="18"/>
              </w:rPr>
              <w:t>1</w:t>
            </w:r>
          </w:p>
        </w:tc>
        <w:tc>
          <w:tcPr>
            <w:tcW w:w="876" w:type="pct"/>
            <w:shd w:val="clear" w:color="000000" w:fill="FFFFFF"/>
          </w:tcPr>
          <w:p w14:paraId="4E62AE00" w14:textId="77777777" w:rsidR="006C6B23" w:rsidRPr="00B52141" w:rsidRDefault="006C6B23" w:rsidP="000E05C1">
            <w:pPr>
              <w:pStyle w:val="Corpo"/>
              <w:keepNext/>
              <w:keepLines/>
              <w:tabs>
                <w:tab w:val="decimal" w:pos="1166"/>
              </w:tabs>
              <w:spacing w:before="2" w:after="2"/>
              <w:rPr>
                <w:rFonts w:ascii="Open Sans" w:hAnsi="Open Sans" w:cs="Open Sans"/>
                <w:szCs w:val="18"/>
              </w:rPr>
            </w:pPr>
            <w:r w:rsidRPr="00B52141">
              <w:rPr>
                <w:rFonts w:ascii="Open Sans" w:hAnsi="Open Sans" w:cs="Open Sans"/>
                <w:szCs w:val="18"/>
              </w:rPr>
              <w:t>4 431 378</w:t>
            </w:r>
          </w:p>
        </w:tc>
        <w:tc>
          <w:tcPr>
            <w:tcW w:w="828" w:type="pct"/>
            <w:shd w:val="clear" w:color="000000" w:fill="FFFFFF"/>
          </w:tcPr>
          <w:p w14:paraId="3ABA1A2E" w14:textId="77777777" w:rsidR="006C6B23" w:rsidRPr="00B52141" w:rsidRDefault="006C6B23" w:rsidP="000E05C1">
            <w:pPr>
              <w:pStyle w:val="Corpo"/>
              <w:keepNext/>
              <w:keepLines/>
              <w:tabs>
                <w:tab w:val="decimal" w:pos="742"/>
              </w:tabs>
              <w:spacing w:before="2" w:after="2"/>
              <w:rPr>
                <w:rFonts w:ascii="Open Sans" w:hAnsi="Open Sans" w:cs="Open Sans"/>
                <w:szCs w:val="18"/>
              </w:rPr>
            </w:pPr>
            <w:r w:rsidRPr="00B52141">
              <w:rPr>
                <w:rFonts w:ascii="Open Sans" w:hAnsi="Open Sans" w:cs="Open Sans"/>
                <w:szCs w:val="18"/>
              </w:rPr>
              <w:t>5</w:t>
            </w:r>
          </w:p>
        </w:tc>
        <w:tc>
          <w:tcPr>
            <w:tcW w:w="974" w:type="pct"/>
            <w:vMerge/>
            <w:shd w:val="clear" w:color="000000" w:fill="FFFFFF"/>
          </w:tcPr>
          <w:p w14:paraId="108B2AEF" w14:textId="77777777" w:rsidR="006C6B23" w:rsidRPr="00B52141" w:rsidRDefault="006C6B23" w:rsidP="000E05C1">
            <w:pPr>
              <w:pStyle w:val="Corpo"/>
              <w:keepNext/>
              <w:keepLines/>
              <w:spacing w:before="2" w:after="2"/>
              <w:rPr>
                <w:rFonts w:ascii="Open Sans" w:hAnsi="Open Sans" w:cs="Open Sans"/>
                <w:szCs w:val="18"/>
              </w:rPr>
            </w:pPr>
          </w:p>
        </w:tc>
        <w:tc>
          <w:tcPr>
            <w:tcW w:w="803" w:type="pct"/>
            <w:shd w:val="clear" w:color="000000" w:fill="FFFFFF"/>
          </w:tcPr>
          <w:p w14:paraId="45FACC98" w14:textId="77777777" w:rsidR="006C6B23" w:rsidRPr="00B52141" w:rsidRDefault="006C6B23" w:rsidP="000E05C1">
            <w:pPr>
              <w:pStyle w:val="Corpo"/>
              <w:keepNext/>
              <w:keepLines/>
              <w:spacing w:before="2" w:after="2"/>
              <w:rPr>
                <w:rFonts w:ascii="Open Sans" w:hAnsi="Open Sans" w:cs="Open Sans"/>
                <w:szCs w:val="18"/>
              </w:rPr>
            </w:pPr>
            <w:r w:rsidRPr="00B52141">
              <w:rPr>
                <w:rFonts w:ascii="Open Sans" w:hAnsi="Open Sans" w:cs="Open Sans"/>
                <w:szCs w:val="18"/>
              </w:rPr>
              <w:t>Logistics augmentation</w:t>
            </w:r>
          </w:p>
        </w:tc>
      </w:tr>
      <w:tr w:rsidR="006C6B23" w:rsidRPr="00CB23F4" w14:paraId="6E15989C" w14:textId="77777777" w:rsidTr="000E05C1">
        <w:trPr>
          <w:cantSplit/>
          <w:trHeight w:val="1134"/>
        </w:trPr>
        <w:tc>
          <w:tcPr>
            <w:tcW w:w="259" w:type="pct"/>
            <w:shd w:val="clear" w:color="000000" w:fill="FFFFFF"/>
            <w:textDirection w:val="btLr"/>
          </w:tcPr>
          <w:p w14:paraId="0FAED726" w14:textId="77777777" w:rsidR="006C6B23" w:rsidRPr="00B52141" w:rsidRDefault="006C6B23" w:rsidP="000E05C1">
            <w:pPr>
              <w:pStyle w:val="Corpo"/>
              <w:keepNext/>
              <w:keepLines/>
              <w:spacing w:before="2" w:after="2"/>
              <w:jc w:val="center"/>
              <w:rPr>
                <w:rFonts w:ascii="Open Sans" w:hAnsi="Open Sans" w:cs="Open Sans"/>
                <w:szCs w:val="18"/>
              </w:rPr>
            </w:pPr>
            <w:r w:rsidRPr="00B52141">
              <w:rPr>
                <w:rFonts w:ascii="Open Sans" w:hAnsi="Open Sans" w:cs="Open Sans"/>
                <w:szCs w:val="18"/>
              </w:rPr>
              <w:t>2011–2013</w:t>
            </w:r>
          </w:p>
        </w:tc>
        <w:tc>
          <w:tcPr>
            <w:tcW w:w="579" w:type="pct"/>
            <w:shd w:val="clear" w:color="000000" w:fill="FFFFFF"/>
          </w:tcPr>
          <w:p w14:paraId="41809423" w14:textId="77777777" w:rsidR="006C6B23" w:rsidRPr="00B52141" w:rsidRDefault="006C6B23" w:rsidP="000E05C1">
            <w:pPr>
              <w:pStyle w:val="Corpo"/>
              <w:keepNext/>
              <w:keepLines/>
              <w:spacing w:before="2" w:after="2"/>
              <w:rPr>
                <w:rFonts w:ascii="Open Sans" w:hAnsi="Open Sans" w:cs="Open Sans"/>
                <w:szCs w:val="18"/>
                <w:lang w:val="en-GB"/>
              </w:rPr>
            </w:pPr>
            <w:r w:rsidRPr="00B52141">
              <w:rPr>
                <w:rFonts w:ascii="Open Sans" w:hAnsi="Open Sans" w:cs="Open Sans"/>
                <w:szCs w:val="18"/>
                <w:lang w:val="en-GB"/>
              </w:rPr>
              <w:t>PRRO</w:t>
            </w:r>
          </w:p>
        </w:tc>
        <w:tc>
          <w:tcPr>
            <w:tcW w:w="681" w:type="pct"/>
            <w:shd w:val="clear" w:color="000000" w:fill="FFFFFF"/>
          </w:tcPr>
          <w:p w14:paraId="7CBFD98E" w14:textId="77777777" w:rsidR="006C6B23" w:rsidRPr="00B52141" w:rsidRDefault="006C6B23" w:rsidP="000E05C1">
            <w:pPr>
              <w:pStyle w:val="Corpo"/>
              <w:keepNext/>
              <w:keepLines/>
              <w:tabs>
                <w:tab w:val="decimal" w:pos="681"/>
              </w:tabs>
              <w:spacing w:before="2" w:after="2"/>
              <w:rPr>
                <w:rFonts w:ascii="Open Sans" w:hAnsi="Open Sans" w:cs="Open Sans"/>
                <w:szCs w:val="18"/>
              </w:rPr>
            </w:pPr>
            <w:r w:rsidRPr="00B52141">
              <w:rPr>
                <w:rFonts w:ascii="Open Sans" w:hAnsi="Open Sans" w:cs="Open Sans"/>
                <w:szCs w:val="18"/>
              </w:rPr>
              <w:t>1</w:t>
            </w:r>
          </w:p>
        </w:tc>
        <w:tc>
          <w:tcPr>
            <w:tcW w:w="876" w:type="pct"/>
            <w:shd w:val="clear" w:color="auto" w:fill="auto"/>
            <w:noWrap/>
          </w:tcPr>
          <w:p w14:paraId="670A0A6E" w14:textId="77777777" w:rsidR="006C6B23" w:rsidRPr="00B52141" w:rsidRDefault="006C6B23" w:rsidP="000E05C1">
            <w:pPr>
              <w:pStyle w:val="Corpo"/>
              <w:keepNext/>
              <w:keepLines/>
              <w:tabs>
                <w:tab w:val="decimal" w:pos="1166"/>
              </w:tabs>
              <w:spacing w:before="2" w:after="2"/>
              <w:rPr>
                <w:rFonts w:ascii="Open Sans" w:hAnsi="Open Sans" w:cs="Open Sans"/>
                <w:szCs w:val="18"/>
              </w:rPr>
            </w:pPr>
            <w:r w:rsidRPr="00B52141">
              <w:rPr>
                <w:rFonts w:ascii="Open Sans" w:hAnsi="Open Sans" w:cs="Open Sans"/>
                <w:szCs w:val="18"/>
              </w:rPr>
              <w:t>28 097 458</w:t>
            </w:r>
          </w:p>
        </w:tc>
        <w:tc>
          <w:tcPr>
            <w:tcW w:w="828" w:type="pct"/>
            <w:shd w:val="clear" w:color="000000" w:fill="FFFFFF"/>
          </w:tcPr>
          <w:p w14:paraId="073F02E5" w14:textId="77777777" w:rsidR="006C6B23" w:rsidRPr="00B52141" w:rsidRDefault="006C6B23" w:rsidP="000E05C1">
            <w:pPr>
              <w:pStyle w:val="Corpo"/>
              <w:keepNext/>
              <w:keepLines/>
              <w:tabs>
                <w:tab w:val="decimal" w:pos="742"/>
              </w:tabs>
              <w:spacing w:before="2" w:after="2"/>
              <w:rPr>
                <w:rFonts w:ascii="Open Sans" w:hAnsi="Open Sans" w:cs="Open Sans"/>
                <w:szCs w:val="18"/>
              </w:rPr>
            </w:pPr>
            <w:r w:rsidRPr="00B52141">
              <w:rPr>
                <w:rFonts w:ascii="Open Sans" w:hAnsi="Open Sans" w:cs="Open Sans"/>
                <w:szCs w:val="18"/>
              </w:rPr>
              <w:t>35</w:t>
            </w:r>
          </w:p>
        </w:tc>
        <w:tc>
          <w:tcPr>
            <w:tcW w:w="974" w:type="pct"/>
            <w:shd w:val="clear" w:color="000000" w:fill="FFFFFF"/>
          </w:tcPr>
          <w:p w14:paraId="175EB202" w14:textId="77777777" w:rsidR="006C6B23" w:rsidRPr="00B52141" w:rsidRDefault="006C6B23" w:rsidP="000E05C1">
            <w:pPr>
              <w:pStyle w:val="Corpo"/>
              <w:keepNext/>
              <w:keepLines/>
              <w:spacing w:before="2" w:after="2"/>
              <w:rPr>
                <w:rFonts w:ascii="Open Sans" w:hAnsi="Open Sans" w:cs="Open Sans"/>
                <w:szCs w:val="18"/>
                <w:lang w:val="en-GB"/>
              </w:rPr>
            </w:pPr>
            <w:r w:rsidRPr="00B52141">
              <w:rPr>
                <w:rFonts w:ascii="Open Sans" w:hAnsi="Open Sans" w:cs="Open Sans"/>
                <w:szCs w:val="18"/>
                <w:lang w:val="en-GB"/>
              </w:rPr>
              <w:t xml:space="preserve">2 – Prevent acute hunger and invest in disaster preparedness and mitigation measures; </w:t>
            </w:r>
            <w:r w:rsidRPr="00B52141">
              <w:rPr>
                <w:rFonts w:ascii="Open Sans" w:hAnsi="Open Sans" w:cs="Open Sans"/>
                <w:szCs w:val="18"/>
                <w:lang w:val="en-GB"/>
              </w:rPr>
              <w:br/>
              <w:t>3 – Restore and rebuild lives and livelihoods; and</w:t>
            </w:r>
            <w:r w:rsidRPr="00B52141">
              <w:rPr>
                <w:rFonts w:ascii="Open Sans" w:hAnsi="Open Sans" w:cs="Open Sans"/>
                <w:szCs w:val="18"/>
                <w:lang w:val="en-GB"/>
              </w:rPr>
              <w:br/>
            </w:r>
          </w:p>
        </w:tc>
        <w:tc>
          <w:tcPr>
            <w:tcW w:w="803" w:type="pct"/>
            <w:shd w:val="clear" w:color="000000" w:fill="FFFFFF"/>
          </w:tcPr>
          <w:p w14:paraId="26DFADA7" w14:textId="77777777" w:rsidR="006C6B23" w:rsidRPr="00B52141" w:rsidRDefault="006C6B23" w:rsidP="000E05C1">
            <w:pPr>
              <w:pStyle w:val="Corpo"/>
              <w:keepNext/>
              <w:keepLines/>
              <w:spacing w:before="2" w:after="2"/>
              <w:rPr>
                <w:rFonts w:ascii="Open Sans" w:hAnsi="Open Sans" w:cs="Open Sans"/>
                <w:szCs w:val="18"/>
                <w:lang w:val="en-GB"/>
              </w:rPr>
            </w:pPr>
            <w:r w:rsidRPr="00B52141">
              <w:rPr>
                <w:rFonts w:ascii="Open Sans" w:hAnsi="Open Sans" w:cs="Open Sans"/>
                <w:szCs w:val="18"/>
                <w:lang w:val="en-GB"/>
              </w:rPr>
              <w:t>VGF, FFW, FFT and capacity development</w:t>
            </w:r>
          </w:p>
        </w:tc>
      </w:tr>
      <w:tr w:rsidR="006C6B23" w:rsidRPr="00CB23F4" w14:paraId="397C3CBC" w14:textId="77777777" w:rsidTr="000E05C1">
        <w:trPr>
          <w:trHeight w:val="315"/>
        </w:trPr>
        <w:tc>
          <w:tcPr>
            <w:tcW w:w="838" w:type="pct"/>
            <w:gridSpan w:val="2"/>
            <w:shd w:val="clear" w:color="000000" w:fill="FFFFFF"/>
          </w:tcPr>
          <w:p w14:paraId="4D8C9AAC" w14:textId="77777777" w:rsidR="006C6B23" w:rsidRPr="00B52141" w:rsidRDefault="006C6B23" w:rsidP="000E05C1">
            <w:pPr>
              <w:pStyle w:val="Corpo"/>
              <w:keepNext/>
              <w:keepLines/>
              <w:spacing w:before="2" w:after="2"/>
              <w:rPr>
                <w:rFonts w:ascii="Open Sans" w:hAnsi="Open Sans" w:cs="Open Sans"/>
                <w:b/>
                <w:bCs/>
                <w:szCs w:val="18"/>
              </w:rPr>
            </w:pPr>
            <w:r w:rsidRPr="00B52141">
              <w:rPr>
                <w:rFonts w:ascii="Open Sans" w:hAnsi="Open Sans" w:cs="Open Sans"/>
                <w:b/>
                <w:bCs/>
                <w:szCs w:val="18"/>
                <w:lang w:val="en-GB"/>
              </w:rPr>
              <w:t xml:space="preserve">   </w:t>
            </w:r>
            <w:r w:rsidRPr="00B52141">
              <w:rPr>
                <w:rFonts w:ascii="Open Sans" w:hAnsi="Open Sans" w:cs="Open Sans"/>
                <w:b/>
                <w:bCs/>
                <w:szCs w:val="18"/>
              </w:rPr>
              <w:t>TOTAL</w:t>
            </w:r>
          </w:p>
        </w:tc>
        <w:tc>
          <w:tcPr>
            <w:tcW w:w="681" w:type="pct"/>
            <w:shd w:val="clear" w:color="000000" w:fill="FFFFFF"/>
            <w:noWrap/>
          </w:tcPr>
          <w:p w14:paraId="26169805" w14:textId="77777777" w:rsidR="006C6B23" w:rsidRPr="00B52141" w:rsidRDefault="006C6B23" w:rsidP="000E05C1">
            <w:pPr>
              <w:pStyle w:val="Corpo"/>
              <w:keepNext/>
              <w:keepLines/>
              <w:tabs>
                <w:tab w:val="decimal" w:pos="681"/>
              </w:tabs>
              <w:spacing w:before="2" w:after="2"/>
              <w:rPr>
                <w:rFonts w:ascii="Open Sans" w:hAnsi="Open Sans" w:cs="Open Sans"/>
                <w:b/>
                <w:bCs/>
                <w:szCs w:val="18"/>
              </w:rPr>
            </w:pPr>
            <w:r w:rsidRPr="00B52141">
              <w:rPr>
                <w:rFonts w:ascii="Open Sans" w:hAnsi="Open Sans" w:cs="Open Sans"/>
                <w:b/>
                <w:bCs/>
                <w:szCs w:val="18"/>
              </w:rPr>
              <w:t>6</w:t>
            </w:r>
          </w:p>
        </w:tc>
        <w:tc>
          <w:tcPr>
            <w:tcW w:w="876" w:type="pct"/>
            <w:shd w:val="clear" w:color="auto" w:fill="auto"/>
            <w:noWrap/>
          </w:tcPr>
          <w:p w14:paraId="4BD2C1FF" w14:textId="77777777" w:rsidR="006C6B23" w:rsidRPr="00B52141" w:rsidRDefault="006C6B23" w:rsidP="000E05C1">
            <w:pPr>
              <w:pStyle w:val="Corpo"/>
              <w:keepNext/>
              <w:keepLines/>
              <w:tabs>
                <w:tab w:val="decimal" w:pos="1166"/>
              </w:tabs>
              <w:spacing w:before="2" w:after="2"/>
              <w:rPr>
                <w:rFonts w:ascii="Open Sans" w:hAnsi="Open Sans" w:cs="Open Sans"/>
                <w:b/>
                <w:bCs/>
                <w:szCs w:val="18"/>
              </w:rPr>
            </w:pPr>
            <w:r w:rsidRPr="00B52141">
              <w:rPr>
                <w:rFonts w:ascii="Open Sans" w:hAnsi="Open Sans" w:cs="Open Sans"/>
                <w:b/>
                <w:bCs/>
                <w:szCs w:val="18"/>
              </w:rPr>
              <w:t xml:space="preserve">80 938 </w:t>
            </w:r>
            <w:r w:rsidRPr="00B52141">
              <w:rPr>
                <w:rFonts w:ascii="Open Sans" w:hAnsi="Open Sans" w:cs="Open Sans"/>
                <w:b/>
                <w:szCs w:val="18"/>
              </w:rPr>
              <w:t>308</w:t>
            </w:r>
          </w:p>
        </w:tc>
        <w:tc>
          <w:tcPr>
            <w:tcW w:w="828" w:type="pct"/>
            <w:shd w:val="clear" w:color="000000" w:fill="FFFFFF"/>
            <w:noWrap/>
          </w:tcPr>
          <w:p w14:paraId="6F6926BB" w14:textId="77777777" w:rsidR="006C6B23" w:rsidRPr="00B52141" w:rsidRDefault="006C6B23" w:rsidP="000E05C1">
            <w:pPr>
              <w:pStyle w:val="Corpo"/>
              <w:keepNext/>
              <w:keepLines/>
              <w:tabs>
                <w:tab w:val="decimal" w:pos="742"/>
              </w:tabs>
              <w:spacing w:before="2" w:after="2"/>
              <w:rPr>
                <w:rFonts w:ascii="Open Sans" w:hAnsi="Open Sans" w:cs="Open Sans"/>
                <w:b/>
                <w:bCs/>
                <w:szCs w:val="18"/>
              </w:rPr>
            </w:pPr>
            <w:r w:rsidRPr="00B52141">
              <w:rPr>
                <w:rFonts w:ascii="Open Sans" w:hAnsi="Open Sans" w:cs="Open Sans"/>
                <w:b/>
                <w:szCs w:val="18"/>
              </w:rPr>
              <w:t>100</w:t>
            </w:r>
          </w:p>
        </w:tc>
        <w:tc>
          <w:tcPr>
            <w:tcW w:w="974" w:type="pct"/>
            <w:shd w:val="clear" w:color="000000" w:fill="FFFFFF"/>
          </w:tcPr>
          <w:p w14:paraId="2FFFBEA2" w14:textId="77777777" w:rsidR="006C6B23" w:rsidRPr="00B52141" w:rsidRDefault="006C6B23" w:rsidP="000E05C1">
            <w:pPr>
              <w:pStyle w:val="Corpo"/>
              <w:keepNext/>
              <w:keepLines/>
              <w:spacing w:before="2" w:after="2"/>
              <w:rPr>
                <w:rFonts w:ascii="Open Sans" w:hAnsi="Open Sans" w:cs="Open Sans"/>
                <w:b/>
                <w:bCs/>
                <w:szCs w:val="18"/>
              </w:rPr>
            </w:pPr>
          </w:p>
        </w:tc>
        <w:tc>
          <w:tcPr>
            <w:tcW w:w="803" w:type="pct"/>
            <w:shd w:val="clear" w:color="000000" w:fill="FFFFFF"/>
          </w:tcPr>
          <w:p w14:paraId="01411982" w14:textId="77777777" w:rsidR="006C6B23" w:rsidRPr="00B52141" w:rsidRDefault="006C6B23" w:rsidP="000E05C1">
            <w:pPr>
              <w:pStyle w:val="Corpo"/>
              <w:keepNext/>
              <w:keepLines/>
              <w:spacing w:before="2" w:after="2"/>
              <w:rPr>
                <w:rFonts w:ascii="Open Sans" w:hAnsi="Open Sans" w:cs="Open Sans"/>
                <w:b/>
                <w:bCs/>
                <w:szCs w:val="18"/>
              </w:rPr>
            </w:pPr>
          </w:p>
        </w:tc>
      </w:tr>
    </w:tbl>
    <w:p w14:paraId="6E32CE17" w14:textId="77777777" w:rsidR="006C6B23" w:rsidRPr="00B52141" w:rsidRDefault="006C6B23" w:rsidP="006C6B23">
      <w:pPr>
        <w:spacing w:after="0" w:line="240" w:lineRule="auto"/>
        <w:rPr>
          <w:rFonts w:cs="Open Sans"/>
          <w:color w:val="000000"/>
          <w:sz w:val="16"/>
          <w:szCs w:val="16"/>
        </w:rPr>
      </w:pPr>
      <w:r w:rsidRPr="00B52141">
        <w:rPr>
          <w:rFonts w:cs="Open Sans"/>
          <w:i/>
          <w:color w:val="000000"/>
          <w:sz w:val="16"/>
          <w:szCs w:val="16"/>
        </w:rPr>
        <w:t xml:space="preserve">Source: </w:t>
      </w:r>
      <w:r w:rsidRPr="00B52141">
        <w:rPr>
          <w:rFonts w:cs="Open Sans"/>
          <w:color w:val="000000"/>
          <w:sz w:val="16"/>
          <w:szCs w:val="16"/>
        </w:rPr>
        <w:t>Standard Project Reports.,FFT: food for training, GFD: general food distribution, PRRO: protracted relief and recovery operation, VGF: vulnerable group feeding</w:t>
      </w:r>
    </w:p>
    <w:bookmarkEnd w:id="75"/>
    <w:p w14:paraId="52DDB495" w14:textId="35549304" w:rsidR="00C76F1E" w:rsidRPr="008A41C1" w:rsidRDefault="00E92FA2" w:rsidP="006C6B23">
      <w:pPr>
        <w:pStyle w:val="ParagraphOEV"/>
        <w:rPr>
          <w:rStyle w:val="StyleArialNarrow"/>
          <w:rFonts w:ascii="Open Sans" w:hAnsi="Open Sans" w:cs="Open Sans"/>
          <w:b/>
          <w:bCs/>
          <w:color w:val="FF0000"/>
          <w:rPrChange w:id="76" w:author="BAUMANN Soomee" w:date="2020-09-22T16:52:00Z">
            <w:rPr/>
          </w:rPrChange>
        </w:rPr>
        <w:sectPr w:rsidR="00C76F1E" w:rsidRPr="008A41C1" w:rsidSect="00744F3B">
          <w:pgSz w:w="11906" w:h="16838" w:code="9"/>
          <w:pgMar w:top="1440" w:right="1440" w:bottom="1440" w:left="1440" w:header="720" w:footer="720" w:gutter="0"/>
          <w:pgNumType w:start="1"/>
          <w:cols w:space="720"/>
          <w:docGrid w:linePitch="360"/>
        </w:sectPr>
      </w:pPr>
      <w:r w:rsidRPr="00762B02">
        <w:rPr>
          <w:lang w:val="fr-FR"/>
        </w:rPr>
        <w:t xml:space="preserve">. </w:t>
      </w:r>
    </w:p>
    <w:p w14:paraId="1167CC3A" w14:textId="77777777" w:rsidR="006C6B23" w:rsidRPr="00E24364" w:rsidRDefault="006C6B23" w:rsidP="006C6B23">
      <w:pPr>
        <w:pStyle w:val="NormalNumbered"/>
        <w:rPr>
          <w:rFonts w:ascii="Open Sans ExtraBold" w:hAnsi="Open Sans ExtraBold" w:cs="Open Sans"/>
          <w:b/>
          <w:bCs/>
          <w:color w:val="0074AC"/>
          <w:kern w:val="28"/>
          <w:sz w:val="48"/>
          <w:szCs w:val="48"/>
          <w:lang w:eastAsia="en-US"/>
          <w14:cntxtAlts/>
        </w:rPr>
      </w:pPr>
      <w:bookmarkStart w:id="77" w:name="_Toc523150123"/>
      <w:r w:rsidRPr="00E24364">
        <w:rPr>
          <w:rFonts w:ascii="Open Sans ExtraBold" w:hAnsi="Open Sans ExtraBold" w:cs="Open Sans"/>
          <w:b/>
          <w:bCs/>
          <w:color w:val="0074AC"/>
          <w:kern w:val="28"/>
          <w:sz w:val="48"/>
          <w:szCs w:val="48"/>
          <w:lang w:eastAsia="en-US"/>
          <w14:cntxtAlts/>
        </w:rPr>
        <w:lastRenderedPageBreak/>
        <w:t>Footnotes and references</w:t>
      </w:r>
    </w:p>
    <w:p w14:paraId="561292C1" w14:textId="77777777" w:rsidR="006C6B23" w:rsidRPr="00CD2D95" w:rsidRDefault="006C6B23" w:rsidP="000E7B80">
      <w:pPr>
        <w:pStyle w:val="ListParagraph"/>
        <w:numPr>
          <w:ilvl w:val="0"/>
          <w:numId w:val="6"/>
        </w:numPr>
        <w:spacing w:line="240" w:lineRule="auto"/>
        <w:contextualSpacing w:val="0"/>
        <w:jc w:val="both"/>
        <w:rPr>
          <w:rFonts w:cs="Open Sans"/>
          <w:b/>
          <w:color w:val="FF0000"/>
          <w:szCs w:val="20"/>
        </w:rPr>
      </w:pPr>
      <w:r w:rsidRPr="00CD2D95">
        <w:rPr>
          <w:rFonts w:cs="Open Sans"/>
          <w:b/>
          <w:color w:val="FF0000"/>
          <w:szCs w:val="20"/>
        </w:rPr>
        <w:t>In the body text the footnote number goes after the punctuation (not before).</w:t>
      </w:r>
    </w:p>
    <w:p w14:paraId="2194CD1B" w14:textId="77777777" w:rsidR="006C6B23" w:rsidRPr="00CD2D95" w:rsidRDefault="006C6B23" w:rsidP="000E7B80">
      <w:pPr>
        <w:pStyle w:val="ListParagraph"/>
        <w:numPr>
          <w:ilvl w:val="0"/>
          <w:numId w:val="6"/>
        </w:numPr>
        <w:spacing w:line="240" w:lineRule="auto"/>
        <w:contextualSpacing w:val="0"/>
        <w:jc w:val="both"/>
        <w:rPr>
          <w:rFonts w:cs="Open Sans"/>
          <w:b/>
          <w:color w:val="FF0000"/>
          <w:szCs w:val="20"/>
        </w:rPr>
      </w:pPr>
      <w:r w:rsidRPr="00CD2D95">
        <w:rPr>
          <w:rFonts w:cs="Open Sans"/>
          <w:b/>
          <w:color w:val="FF0000"/>
          <w:szCs w:val="20"/>
        </w:rPr>
        <w:t>Footnotes should be brief, limited to providing references or extra information that would interrupt the flow of the body of the text.</w:t>
      </w:r>
    </w:p>
    <w:p w14:paraId="648D5A3A" w14:textId="77777777" w:rsidR="006C6B23" w:rsidRPr="00CD2D95" w:rsidRDefault="006C6B23" w:rsidP="000E7B80">
      <w:pPr>
        <w:pStyle w:val="ListParagraph"/>
        <w:numPr>
          <w:ilvl w:val="0"/>
          <w:numId w:val="6"/>
        </w:numPr>
        <w:spacing w:line="240" w:lineRule="auto"/>
        <w:contextualSpacing w:val="0"/>
        <w:jc w:val="both"/>
        <w:rPr>
          <w:rFonts w:cs="Open Sans"/>
          <w:b/>
          <w:color w:val="FF0000"/>
          <w:szCs w:val="20"/>
        </w:rPr>
      </w:pPr>
      <w:r w:rsidRPr="00CD2D95">
        <w:rPr>
          <w:rFonts w:cs="Open Sans"/>
          <w:b/>
          <w:color w:val="FF0000"/>
          <w:szCs w:val="20"/>
        </w:rPr>
        <w:t xml:space="preserve">Open Sans 8pt should be used for footnotes and source references under a table/figure/box. </w:t>
      </w:r>
    </w:p>
    <w:bookmarkEnd w:id="77"/>
    <w:p w14:paraId="2695196B" w14:textId="77777777" w:rsidR="00761FB2" w:rsidRDefault="00761FB2" w:rsidP="00662F17">
      <w:pPr>
        <w:rPr>
          <w:rFonts w:cs="Open Sans"/>
        </w:rPr>
        <w:sectPr w:rsidR="00761FB2" w:rsidSect="000615FB">
          <w:pgSz w:w="11906" w:h="16838" w:code="9"/>
          <w:pgMar w:top="1440" w:right="1440" w:bottom="1440" w:left="1440" w:header="720" w:footer="720" w:gutter="0"/>
          <w:cols w:space="720"/>
          <w:docGrid w:linePitch="360"/>
        </w:sectPr>
      </w:pPr>
    </w:p>
    <w:p w14:paraId="10EC03CA" w14:textId="77777777" w:rsidR="00CD4906" w:rsidRPr="00133D06" w:rsidRDefault="00CD4906" w:rsidP="00CD4906">
      <w:pPr>
        <w:rPr>
          <w:rFonts w:cs="Open Sans"/>
        </w:rPr>
        <w:sectPr w:rsidR="00CD4906" w:rsidRPr="00133D06" w:rsidSect="00D347EC">
          <w:footerReference w:type="default" r:id="rId16"/>
          <w:pgSz w:w="11906" w:h="16838" w:code="9"/>
          <w:pgMar w:top="1440" w:right="1440" w:bottom="1440" w:left="1440" w:header="720" w:footer="720" w:gutter="0"/>
          <w:cols w:space="720"/>
          <w:titlePg/>
          <w:docGrid w:linePitch="360"/>
        </w:sectPr>
      </w:pPr>
      <w:r w:rsidRPr="00CB4EEE">
        <w:rPr>
          <w:rFonts w:cs="Open Sans"/>
          <w:noProof/>
        </w:rPr>
        <w:lastRenderedPageBreak/>
        <mc:AlternateContent>
          <mc:Choice Requires="wps">
            <w:drawing>
              <wp:anchor distT="36576" distB="36576" distL="36576" distR="36576" simplePos="0" relativeHeight="251690496" behindDoc="0" locked="0" layoutInCell="1" allowOverlap="1" wp14:anchorId="12FDE0DA" wp14:editId="30A7C7AA">
                <wp:simplePos x="0" y="0"/>
                <wp:positionH relativeFrom="column">
                  <wp:posOffset>113161</wp:posOffset>
                </wp:positionH>
                <wp:positionV relativeFrom="paragraph">
                  <wp:posOffset>345528</wp:posOffset>
                </wp:positionV>
                <wp:extent cx="5263116" cy="1556385"/>
                <wp:effectExtent l="0" t="0" r="13970" b="5715"/>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3116" cy="1556385"/>
                        </a:xfrm>
                        <a:prstGeom prst="rect">
                          <a:avLst/>
                        </a:prstGeom>
                        <a:noFill/>
                        <a:ln>
                          <a:noFill/>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5B9BD5"/>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25400">
                              <a:solidFill>
                                <a:schemeClr val="dk1">
                                  <a:lumMod val="0"/>
                                  <a:lumOff val="0"/>
                                </a:schemeClr>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14:hiddenEffects>
                          </a:ext>
                        </a:extLst>
                      </wps:spPr>
                      <wps:txbx>
                        <w:txbxContent>
                          <w:p w14:paraId="4A29962C" w14:textId="77777777" w:rsidR="00CD4906" w:rsidRPr="001564FF" w:rsidRDefault="00CD4906" w:rsidP="00CD4906">
                            <w:pPr>
                              <w:widowControl w:val="0"/>
                              <w:spacing w:before="0" w:after="0"/>
                              <w:rPr>
                                <w:rFonts w:cs="Open Sans"/>
                                <w:b/>
                                <w:bCs/>
                                <w:color w:val="0074AC"/>
                                <w:sz w:val="28"/>
                                <w:szCs w:val="28"/>
                                <w:lang w:val="en-US"/>
                              </w:rPr>
                            </w:pPr>
                            <w:r>
                              <w:rPr>
                                <w:rFonts w:ascii="Open Sans ExtraBold" w:hAnsi="Open Sans ExtraBold" w:cs="Open Sans ExtraBold"/>
                                <w:b/>
                                <w:bCs/>
                                <w:color w:val="0074AC"/>
                                <w:sz w:val="48"/>
                                <w:szCs w:val="48"/>
                                <w:lang w:val="en-US"/>
                              </w:rPr>
                              <w:t>WFP s</w:t>
                            </w:r>
                            <w:r w:rsidRPr="00AA0CDA">
                              <w:rPr>
                                <w:rFonts w:ascii="Open Sans ExtraBold" w:hAnsi="Open Sans ExtraBold" w:cs="Open Sans ExtraBold"/>
                                <w:b/>
                                <w:bCs/>
                                <w:color w:val="0074AC"/>
                                <w:sz w:val="48"/>
                                <w:szCs w:val="48"/>
                                <w:lang w:val="en-US"/>
                              </w:rPr>
                              <w:t>upplementary editorial standards for evaluation reports</w:t>
                            </w:r>
                          </w:p>
                          <w:p w14:paraId="3872F5AB" w14:textId="77777777" w:rsidR="00CD4906" w:rsidRPr="002639BE" w:rsidRDefault="00CD4906" w:rsidP="00CD4906">
                            <w:pPr>
                              <w:spacing w:before="0" w:after="0" w:line="360" w:lineRule="auto"/>
                              <w:rPr>
                                <w:rFonts w:cs="Open Sans"/>
                                <w:i/>
                                <w:color w:val="0A6EB4"/>
                                <w:spacing w:val="-4"/>
                                <w:sz w:val="32"/>
                                <w:szCs w:val="32"/>
                              </w:rPr>
                            </w:pPr>
                            <w:r>
                              <w:rPr>
                                <w:rFonts w:cs="Open Sans"/>
                                <w:color w:val="0A6EB4"/>
                                <w:spacing w:val="-4"/>
                                <w:sz w:val="32"/>
                                <w:szCs w:val="32"/>
                              </w:rPr>
                              <w:t>I</w:t>
                            </w:r>
                          </w:p>
                          <w:p w14:paraId="2D47793D" w14:textId="77777777" w:rsidR="00CD4906" w:rsidRPr="00FC6CA2" w:rsidRDefault="00CD4906" w:rsidP="00CD4906">
                            <w:pPr>
                              <w:widowControl w:val="0"/>
                              <w:rPr>
                                <w:rFonts w:cs="Open Sans"/>
                                <w:b/>
                                <w:bCs/>
                                <w:color w:val="0074AC"/>
                                <w:sz w:val="44"/>
                                <w:szCs w:val="44"/>
                                <w:lang w:val="en-US"/>
                              </w:rPr>
                            </w:pP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FDE0DA" id="_x0000_s1031" type="#_x0000_t202" style="position:absolute;margin-left:8.9pt;margin-top:27.2pt;width:414.4pt;height:122.55pt;z-index:2516904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" filled="f" stroked="f">
                <v:textbox inset=".016mm,.016mm,.016mm,.016mm">
                  <w:txbxContent>
                    <w:p w14:paraId="4A29962C" w14:textId="77777777" w:rsidR="00CD4906" w:rsidRPr="001564FF" w:rsidRDefault="00CD4906" w:rsidP="00CD4906">
                      <w:pPr>
                        <w:widowControl w:val="0"/>
                        <w:spacing w:before="0" w:after="0"/>
                        <w:rPr>
                          <w:rFonts w:cs="Open Sans"/>
                          <w:b/>
                          <w:bCs/>
                          <w:color w:val="0074AC"/>
                          <w:sz w:val="28"/>
                          <w:szCs w:val="28"/>
                          <w:lang w:val="en-US"/>
                        </w:rPr>
                      </w:pPr>
                      <w:r>
                        <w:rPr>
                          <w:rFonts w:ascii="Open Sans ExtraBold" w:hAnsi="Open Sans ExtraBold" w:cs="Open Sans ExtraBold"/>
                          <w:b/>
                          <w:bCs/>
                          <w:color w:val="0074AC"/>
                          <w:sz w:val="48"/>
                          <w:szCs w:val="48"/>
                          <w:lang w:val="en-US"/>
                        </w:rPr>
                        <w:t>WFP s</w:t>
                      </w:r>
                      <w:r w:rsidRPr="00AA0CDA">
                        <w:rPr>
                          <w:rFonts w:ascii="Open Sans ExtraBold" w:hAnsi="Open Sans ExtraBold" w:cs="Open Sans ExtraBold"/>
                          <w:b/>
                          <w:bCs/>
                          <w:color w:val="0074AC"/>
                          <w:sz w:val="48"/>
                          <w:szCs w:val="48"/>
                          <w:lang w:val="en-US"/>
                        </w:rPr>
                        <w:t>upplementary editorial standards for evaluation reports</w:t>
                      </w:r>
                    </w:p>
                    <w:p w14:paraId="3872F5AB" w14:textId="77777777" w:rsidR="00CD4906" w:rsidRPr="002639BE" w:rsidRDefault="00CD4906" w:rsidP="00CD4906">
                      <w:pPr>
                        <w:spacing w:before="0" w:after="0" w:line="360" w:lineRule="auto"/>
                        <w:rPr>
                          <w:rFonts w:cs="Open Sans"/>
                          <w:i/>
                          <w:color w:val="0A6EB4"/>
                          <w:spacing w:val="-4"/>
                          <w:sz w:val="32"/>
                          <w:szCs w:val="32"/>
                        </w:rPr>
                      </w:pPr>
                      <w:r>
                        <w:rPr>
                          <w:rFonts w:cs="Open Sans"/>
                          <w:color w:val="0A6EB4"/>
                          <w:spacing w:val="-4"/>
                          <w:sz w:val="32"/>
                          <w:szCs w:val="32"/>
                        </w:rPr>
                        <w:t>I</w:t>
                      </w:r>
                    </w:p>
                    <w:p w14:paraId="2D47793D" w14:textId="77777777" w:rsidR="00CD4906" w:rsidRPr="00FC6CA2" w:rsidRDefault="00CD4906" w:rsidP="00CD4906">
                      <w:pPr>
                        <w:widowControl w:val="0"/>
                        <w:rPr>
                          <w:rFonts w:cs="Open Sans"/>
                          <w:b/>
                          <w:bCs/>
                          <w:color w:val="0074AC"/>
                          <w:sz w:val="44"/>
                          <w:szCs w:val="44"/>
                          <w:lang w:val="en-US"/>
                        </w:rPr>
                      </w:pPr>
                    </w:p>
                  </w:txbxContent>
                </v:textbox>
              </v:shape>
            </w:pict>
          </mc:Fallback>
        </mc:AlternateContent>
      </w:r>
      <w:r w:rsidRPr="00CB4EEE">
        <w:rPr>
          <w:rFonts w:cs="Open Sans"/>
          <w:noProof/>
        </w:rPr>
        <w:drawing>
          <wp:anchor distT="36576" distB="36576" distL="36576" distR="36576" simplePos="0" relativeHeight="251691520" behindDoc="0" locked="0" layoutInCell="1" allowOverlap="1" wp14:anchorId="2FA38EA3" wp14:editId="30A3E0CD">
            <wp:simplePos x="0" y="0"/>
            <wp:positionH relativeFrom="column">
              <wp:posOffset>5370830</wp:posOffset>
            </wp:positionH>
            <wp:positionV relativeFrom="paragraph">
              <wp:posOffset>36830</wp:posOffset>
            </wp:positionV>
            <wp:extent cx="899160" cy="2380615"/>
            <wp:effectExtent l="0" t="0" r="0"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99160" cy="238061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133D06">
        <w:rPr>
          <w:rFonts w:cs="Open Sans"/>
          <w:noProof/>
          <w:sz w:val="24"/>
          <w:szCs w:val="24"/>
          <w:lang w:val="it-IT" w:eastAsia="it-IT"/>
        </w:rPr>
        <mc:AlternateContent>
          <mc:Choice Requires="wps">
            <w:drawing>
              <wp:anchor distT="36576" distB="36576" distL="36576" distR="36576" simplePos="0" relativeHeight="251688448" behindDoc="0" locked="0" layoutInCell="1" allowOverlap="1" wp14:anchorId="19F3ED4B" wp14:editId="3DE32166">
                <wp:simplePos x="0" y="0"/>
                <wp:positionH relativeFrom="column">
                  <wp:posOffset>4465674</wp:posOffset>
                </wp:positionH>
                <wp:positionV relativeFrom="paragraph">
                  <wp:posOffset>9082745</wp:posOffset>
                </wp:positionV>
                <wp:extent cx="1691640" cy="273906"/>
                <wp:effectExtent l="0" t="0" r="3810" b="1206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273906"/>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5B9BD5"/>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25400">
                              <a:solidFill>
                                <a:schemeClr val="dk1">
                                  <a:lumMod val="0"/>
                                  <a:lumOff val="0"/>
                                </a:schemeClr>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14:hiddenEffects>
                          </a:ext>
                        </a:extLst>
                      </wps:spPr>
                      <wps:txbx>
                        <w:txbxContent>
                          <w:p w14:paraId="2A02E404" w14:textId="77777777" w:rsidR="00CD4906" w:rsidRPr="00AA0CDA" w:rsidRDefault="00CD4906" w:rsidP="00CD4906">
                            <w:pPr>
                              <w:pStyle w:val="Date"/>
                              <w:widowControl w:val="0"/>
                              <w:rPr>
                                <w:lang w:val="en-US"/>
                                <w14:ligatures w14:val="none"/>
                              </w:rPr>
                            </w:pPr>
                            <w:r>
                              <w:rPr>
                                <w:lang w:val="en-US"/>
                              </w:rPr>
                              <w:t>May 2023</w:t>
                            </w: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F3ED4B" id="Text Box 5" o:spid="_x0000_s1032" type="#_x0000_t202" style="position:absolute;margin-left:351.65pt;margin-top:715.2pt;width:133.2pt;height:21.55pt;z-index:2516884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" filled="f" stroked="f">
                <v:textbox inset=".016mm,.016mm,.016mm,.016mm">
                  <w:txbxContent>
                    <w:p w14:paraId="2A02E404" w14:textId="77777777" w:rsidR="00CD4906" w:rsidRPr="00AA0CDA" w:rsidRDefault="00CD4906" w:rsidP="00CD4906">
                      <w:pPr>
                        <w:pStyle w:val="Date"/>
                        <w:widowControl w:val="0"/>
                        <w:rPr>
                          <w:lang w:val="en-US"/>
                          <w14:ligatures w14:val="none"/>
                        </w:rPr>
                      </w:pPr>
                      <w:r>
                        <w:rPr>
                          <w:lang w:val="en-US"/>
                        </w:rPr>
                        <w:t>May 2023</w:t>
                      </w:r>
                    </w:p>
                  </w:txbxContent>
                </v:textbox>
              </v:shape>
            </w:pict>
          </mc:Fallback>
        </mc:AlternateContent>
      </w:r>
    </w:p>
    <w:sdt>
      <w:sdtPr>
        <w:rPr>
          <w:rFonts w:asciiTheme="minorHAnsi" w:eastAsiaTheme="minorHAnsi" w:hAnsiTheme="minorHAnsi" w:cstheme="minorBidi"/>
          <w:b w:val="0"/>
          <w:bCs w:val="0"/>
          <w:color w:val="auto"/>
          <w:kern w:val="0"/>
          <w:sz w:val="22"/>
          <w:szCs w:val="22"/>
          <w14:cntxtAlts w14:val="0"/>
        </w:rPr>
        <w:id w:val="841897178"/>
        <w:docPartObj>
          <w:docPartGallery w:val="Table of Contents"/>
          <w:docPartUnique/>
        </w:docPartObj>
      </w:sdtPr>
      <w:sdtEndPr>
        <w:rPr>
          <w:rFonts w:ascii="Open Sans" w:hAnsi="Open Sans"/>
          <w:noProof/>
          <w:sz w:val="20"/>
        </w:rPr>
      </w:sdtEndPr>
      <w:sdtContent>
        <w:p w14:paraId="495A0FDC" w14:textId="77777777" w:rsidR="00CD4906" w:rsidRPr="00AE5110" w:rsidRDefault="00CD4906" w:rsidP="00CD4906">
          <w:pPr>
            <w:pStyle w:val="TOCHeading"/>
            <w:rPr>
              <w:rStyle w:val="Heading1Char"/>
              <w:b/>
              <w:bCs/>
            </w:rPr>
          </w:pPr>
          <w:r w:rsidRPr="00AE5110">
            <w:rPr>
              <w:rStyle w:val="Heading1Char"/>
              <w:b/>
            </w:rPr>
            <w:t>Contents</w:t>
          </w:r>
        </w:p>
        <w:p w14:paraId="1F1F3C99" w14:textId="77777777" w:rsidR="00CD4906" w:rsidRDefault="00CD4906" w:rsidP="00CD4906">
          <w:pPr>
            <w:pStyle w:val="TOC1"/>
            <w:rPr>
              <w:rFonts w:asciiTheme="minorHAnsi" w:hAnsiTheme="minorHAnsi" w:cstheme="minorBidi"/>
              <w:b w:val="0"/>
              <w:sz w:val="22"/>
              <w:lang w:val="en-US"/>
            </w:rPr>
          </w:pPr>
          <w:r>
            <w:rPr>
              <w:noProof w:val="0"/>
            </w:rPr>
            <w:fldChar w:fldCharType="begin"/>
          </w:r>
          <w:r>
            <w:instrText xml:space="preserve"> TOC \o "1-3" \h \z \u </w:instrText>
          </w:r>
          <w:r>
            <w:rPr>
              <w:noProof w:val="0"/>
            </w:rPr>
            <w:fldChar w:fldCharType="separate"/>
          </w:r>
          <w:hyperlink w:anchor="_Toc67407306" w:history="1">
            <w:r w:rsidRPr="002B4097">
              <w:rPr>
                <w:rStyle w:val="Hyperlink"/>
                <w:lang w:val="en-US"/>
              </w:rPr>
              <w:t>1.</w:t>
            </w:r>
            <w:r>
              <w:rPr>
                <w:rFonts w:asciiTheme="minorHAnsi" w:hAnsiTheme="minorHAnsi" w:cstheme="minorBidi"/>
                <w:b w:val="0"/>
                <w:sz w:val="22"/>
                <w:lang w:val="en-US"/>
              </w:rPr>
              <w:tab/>
            </w:r>
            <w:r w:rsidRPr="002B4097">
              <w:rPr>
                <w:rStyle w:val="Hyperlink"/>
              </w:rPr>
              <w:t>Main guidance</w:t>
            </w:r>
            <w:r>
              <w:rPr>
                <w:webHidden/>
              </w:rPr>
              <w:tab/>
            </w:r>
            <w:r>
              <w:rPr>
                <w:webHidden/>
              </w:rPr>
              <w:fldChar w:fldCharType="begin"/>
            </w:r>
            <w:r>
              <w:rPr>
                <w:webHidden/>
              </w:rPr>
              <w:instrText xml:space="preserve"> PAGEREF _Toc67407306 \h </w:instrText>
            </w:r>
            <w:r>
              <w:rPr>
                <w:webHidden/>
              </w:rPr>
            </w:r>
            <w:r>
              <w:rPr>
                <w:webHidden/>
              </w:rPr>
              <w:fldChar w:fldCharType="separate"/>
            </w:r>
            <w:r>
              <w:rPr>
                <w:webHidden/>
              </w:rPr>
              <w:t>1</w:t>
            </w:r>
            <w:r>
              <w:rPr>
                <w:webHidden/>
              </w:rPr>
              <w:fldChar w:fldCharType="end"/>
            </w:r>
          </w:hyperlink>
        </w:p>
        <w:p w14:paraId="0C646C9D" w14:textId="77777777" w:rsidR="00CD4906" w:rsidRDefault="00CD4906" w:rsidP="00CD4906">
          <w:pPr>
            <w:pStyle w:val="TOC2"/>
            <w:rPr>
              <w:rFonts w:asciiTheme="minorHAnsi" w:hAnsiTheme="minorHAnsi" w:cstheme="minorBidi"/>
              <w:noProof/>
              <w:sz w:val="22"/>
              <w:lang w:val="en-US"/>
            </w:rPr>
          </w:pPr>
          <w:hyperlink w:anchor="_Toc67407309" w:history="1">
            <w:r w:rsidRPr="002B4097">
              <w:rPr>
                <w:rStyle w:val="Hyperlink"/>
                <w:noProof/>
                <w:lang w:val="en-US"/>
              </w:rPr>
              <w:t>1.1. SENTENCES IN GENERAL</w:t>
            </w:r>
            <w:r>
              <w:rPr>
                <w:noProof/>
                <w:webHidden/>
              </w:rPr>
              <w:tab/>
            </w:r>
            <w:r>
              <w:rPr>
                <w:noProof/>
                <w:webHidden/>
              </w:rPr>
              <w:fldChar w:fldCharType="begin"/>
            </w:r>
            <w:r>
              <w:rPr>
                <w:noProof/>
                <w:webHidden/>
              </w:rPr>
              <w:instrText xml:space="preserve"> PAGEREF _Toc67407309 \h </w:instrText>
            </w:r>
            <w:r>
              <w:rPr>
                <w:noProof/>
                <w:webHidden/>
              </w:rPr>
            </w:r>
            <w:r>
              <w:rPr>
                <w:noProof/>
                <w:webHidden/>
              </w:rPr>
              <w:fldChar w:fldCharType="separate"/>
            </w:r>
            <w:r>
              <w:rPr>
                <w:noProof/>
                <w:webHidden/>
              </w:rPr>
              <w:t>1</w:t>
            </w:r>
            <w:r>
              <w:rPr>
                <w:noProof/>
                <w:webHidden/>
              </w:rPr>
              <w:fldChar w:fldCharType="end"/>
            </w:r>
          </w:hyperlink>
        </w:p>
        <w:p w14:paraId="03A76AE7" w14:textId="77777777" w:rsidR="00CD4906" w:rsidRDefault="00CD4906" w:rsidP="00CD4906">
          <w:pPr>
            <w:pStyle w:val="TOC2"/>
            <w:rPr>
              <w:rFonts w:asciiTheme="minorHAnsi" w:hAnsiTheme="minorHAnsi" w:cstheme="minorBidi"/>
              <w:noProof/>
              <w:sz w:val="22"/>
              <w:lang w:val="en-US"/>
            </w:rPr>
          </w:pPr>
          <w:hyperlink w:anchor="_Toc67407316" w:history="1">
            <w:r w:rsidRPr="002B4097">
              <w:rPr>
                <w:rStyle w:val="Hyperlink"/>
                <w:noProof/>
                <w:lang w:val="en-US"/>
              </w:rPr>
              <w:t>1.2. ANNEXES</w:t>
            </w:r>
            <w:r>
              <w:rPr>
                <w:noProof/>
                <w:webHidden/>
              </w:rPr>
              <w:tab/>
            </w:r>
            <w:r>
              <w:rPr>
                <w:noProof/>
                <w:webHidden/>
              </w:rPr>
              <w:fldChar w:fldCharType="begin"/>
            </w:r>
            <w:r>
              <w:rPr>
                <w:noProof/>
                <w:webHidden/>
              </w:rPr>
              <w:instrText xml:space="preserve"> PAGEREF _Toc67407316 \h </w:instrText>
            </w:r>
            <w:r>
              <w:rPr>
                <w:noProof/>
                <w:webHidden/>
              </w:rPr>
            </w:r>
            <w:r>
              <w:rPr>
                <w:noProof/>
                <w:webHidden/>
              </w:rPr>
              <w:fldChar w:fldCharType="separate"/>
            </w:r>
            <w:r>
              <w:rPr>
                <w:noProof/>
                <w:webHidden/>
              </w:rPr>
              <w:t>1</w:t>
            </w:r>
            <w:r>
              <w:rPr>
                <w:noProof/>
                <w:webHidden/>
              </w:rPr>
              <w:fldChar w:fldCharType="end"/>
            </w:r>
          </w:hyperlink>
        </w:p>
        <w:p w14:paraId="48BCC54F" w14:textId="77777777" w:rsidR="00CD4906" w:rsidRDefault="00CD4906" w:rsidP="00CD4906">
          <w:pPr>
            <w:pStyle w:val="TOC2"/>
            <w:rPr>
              <w:rFonts w:asciiTheme="minorHAnsi" w:hAnsiTheme="minorHAnsi" w:cstheme="minorBidi"/>
              <w:noProof/>
              <w:sz w:val="22"/>
              <w:lang w:val="en-US"/>
            </w:rPr>
          </w:pPr>
          <w:hyperlink w:anchor="_Toc67407317" w:history="1">
            <w:r w:rsidRPr="002B4097">
              <w:rPr>
                <w:rStyle w:val="Hyperlink"/>
                <w:noProof/>
                <w:lang w:val="en-US"/>
              </w:rPr>
              <w:t>1.3. FOOTNOTES AND BIBLIOGRAPHIES</w:t>
            </w:r>
            <w:r>
              <w:rPr>
                <w:noProof/>
                <w:webHidden/>
              </w:rPr>
              <w:tab/>
            </w:r>
            <w:r>
              <w:rPr>
                <w:noProof/>
                <w:webHidden/>
              </w:rPr>
              <w:fldChar w:fldCharType="begin"/>
            </w:r>
            <w:r>
              <w:rPr>
                <w:noProof/>
                <w:webHidden/>
              </w:rPr>
              <w:instrText xml:space="preserve"> PAGEREF _Toc67407317 \h </w:instrText>
            </w:r>
            <w:r>
              <w:rPr>
                <w:noProof/>
                <w:webHidden/>
              </w:rPr>
            </w:r>
            <w:r>
              <w:rPr>
                <w:noProof/>
                <w:webHidden/>
              </w:rPr>
              <w:fldChar w:fldCharType="separate"/>
            </w:r>
            <w:r>
              <w:rPr>
                <w:noProof/>
                <w:webHidden/>
              </w:rPr>
              <w:t>1</w:t>
            </w:r>
            <w:r>
              <w:rPr>
                <w:noProof/>
                <w:webHidden/>
              </w:rPr>
              <w:fldChar w:fldCharType="end"/>
            </w:r>
          </w:hyperlink>
        </w:p>
        <w:p w14:paraId="0CEA33AE" w14:textId="77777777" w:rsidR="00CD4906" w:rsidRDefault="00CD4906" w:rsidP="00CD4906">
          <w:pPr>
            <w:pStyle w:val="TOC2"/>
            <w:rPr>
              <w:rFonts w:asciiTheme="minorHAnsi" w:hAnsiTheme="minorHAnsi" w:cstheme="minorBidi"/>
              <w:noProof/>
              <w:sz w:val="22"/>
              <w:lang w:val="en-US"/>
            </w:rPr>
          </w:pPr>
          <w:hyperlink w:anchor="_Toc67407321" w:history="1">
            <w:r w:rsidRPr="002B4097">
              <w:rPr>
                <w:rStyle w:val="Hyperlink"/>
                <w:noProof/>
                <w:lang w:val="en-US"/>
              </w:rPr>
              <w:t>1.4. ITALICS AND BOLD</w:t>
            </w:r>
            <w:r>
              <w:rPr>
                <w:noProof/>
                <w:webHidden/>
              </w:rPr>
              <w:tab/>
            </w:r>
            <w:r>
              <w:rPr>
                <w:noProof/>
                <w:webHidden/>
              </w:rPr>
              <w:fldChar w:fldCharType="begin"/>
            </w:r>
            <w:r>
              <w:rPr>
                <w:noProof/>
                <w:webHidden/>
              </w:rPr>
              <w:instrText xml:space="preserve"> PAGEREF _Toc67407321 \h </w:instrText>
            </w:r>
            <w:r>
              <w:rPr>
                <w:noProof/>
                <w:webHidden/>
              </w:rPr>
            </w:r>
            <w:r>
              <w:rPr>
                <w:noProof/>
                <w:webHidden/>
              </w:rPr>
              <w:fldChar w:fldCharType="separate"/>
            </w:r>
            <w:r>
              <w:rPr>
                <w:noProof/>
                <w:webHidden/>
              </w:rPr>
              <w:t>2</w:t>
            </w:r>
            <w:r>
              <w:rPr>
                <w:noProof/>
                <w:webHidden/>
              </w:rPr>
              <w:fldChar w:fldCharType="end"/>
            </w:r>
          </w:hyperlink>
        </w:p>
        <w:p w14:paraId="0FCD54BC" w14:textId="77777777" w:rsidR="00CD4906" w:rsidRDefault="00CD4906" w:rsidP="00CD4906">
          <w:pPr>
            <w:pStyle w:val="TOC2"/>
            <w:rPr>
              <w:rFonts w:asciiTheme="minorHAnsi" w:hAnsiTheme="minorHAnsi" w:cstheme="minorBidi"/>
              <w:noProof/>
              <w:sz w:val="22"/>
              <w:lang w:val="en-US"/>
            </w:rPr>
          </w:pPr>
          <w:hyperlink w:anchor="_Toc67407322" w:history="1">
            <w:r w:rsidRPr="002B4097">
              <w:rPr>
                <w:rStyle w:val="Hyperlink"/>
                <w:noProof/>
                <w:shd w:val="clear" w:color="auto" w:fill="FFFFFF"/>
              </w:rPr>
              <w:t>1.5. CAPITALIZATION</w:t>
            </w:r>
            <w:r>
              <w:rPr>
                <w:noProof/>
                <w:webHidden/>
              </w:rPr>
              <w:tab/>
            </w:r>
            <w:r>
              <w:rPr>
                <w:noProof/>
                <w:webHidden/>
              </w:rPr>
              <w:fldChar w:fldCharType="begin"/>
            </w:r>
            <w:r>
              <w:rPr>
                <w:noProof/>
                <w:webHidden/>
              </w:rPr>
              <w:instrText xml:space="preserve"> PAGEREF _Toc67407322 \h </w:instrText>
            </w:r>
            <w:r>
              <w:rPr>
                <w:noProof/>
                <w:webHidden/>
              </w:rPr>
            </w:r>
            <w:r>
              <w:rPr>
                <w:noProof/>
                <w:webHidden/>
              </w:rPr>
              <w:fldChar w:fldCharType="separate"/>
            </w:r>
            <w:r>
              <w:rPr>
                <w:noProof/>
                <w:webHidden/>
              </w:rPr>
              <w:t>3</w:t>
            </w:r>
            <w:r>
              <w:rPr>
                <w:noProof/>
                <w:webHidden/>
              </w:rPr>
              <w:fldChar w:fldCharType="end"/>
            </w:r>
          </w:hyperlink>
        </w:p>
        <w:p w14:paraId="53385E74" w14:textId="77777777" w:rsidR="00CD4906" w:rsidRDefault="00CD4906" w:rsidP="00CD4906">
          <w:pPr>
            <w:pStyle w:val="TOC2"/>
            <w:rPr>
              <w:rFonts w:asciiTheme="minorHAnsi" w:hAnsiTheme="minorHAnsi" w:cstheme="minorBidi"/>
              <w:noProof/>
              <w:sz w:val="22"/>
              <w:lang w:val="en-US"/>
            </w:rPr>
          </w:pPr>
          <w:hyperlink w:anchor="_Toc67407323" w:history="1">
            <w:r w:rsidRPr="002B4097">
              <w:rPr>
                <w:rStyle w:val="Hyperlink"/>
                <w:noProof/>
                <w:shd w:val="clear" w:color="auto" w:fill="FFFFFF"/>
              </w:rPr>
              <w:t>1.6. POSSESSIVES</w:t>
            </w:r>
            <w:r>
              <w:rPr>
                <w:noProof/>
                <w:webHidden/>
              </w:rPr>
              <w:tab/>
            </w:r>
            <w:r>
              <w:rPr>
                <w:noProof/>
                <w:webHidden/>
              </w:rPr>
              <w:fldChar w:fldCharType="begin"/>
            </w:r>
            <w:r>
              <w:rPr>
                <w:noProof/>
                <w:webHidden/>
              </w:rPr>
              <w:instrText xml:space="preserve"> PAGEREF _Toc67407323 \h </w:instrText>
            </w:r>
            <w:r>
              <w:rPr>
                <w:noProof/>
                <w:webHidden/>
              </w:rPr>
            </w:r>
            <w:r>
              <w:rPr>
                <w:noProof/>
                <w:webHidden/>
              </w:rPr>
              <w:fldChar w:fldCharType="separate"/>
            </w:r>
            <w:r>
              <w:rPr>
                <w:noProof/>
                <w:webHidden/>
              </w:rPr>
              <w:t>4</w:t>
            </w:r>
            <w:r>
              <w:rPr>
                <w:noProof/>
                <w:webHidden/>
              </w:rPr>
              <w:fldChar w:fldCharType="end"/>
            </w:r>
          </w:hyperlink>
        </w:p>
        <w:p w14:paraId="348C5DC9" w14:textId="77777777" w:rsidR="00CD4906" w:rsidRDefault="00CD4906" w:rsidP="00CD4906">
          <w:pPr>
            <w:pStyle w:val="TOC2"/>
            <w:rPr>
              <w:rFonts w:asciiTheme="minorHAnsi" w:hAnsiTheme="minorHAnsi" w:cstheme="minorBidi"/>
              <w:noProof/>
              <w:sz w:val="22"/>
              <w:lang w:val="en-US"/>
            </w:rPr>
          </w:pPr>
          <w:hyperlink w:anchor="_Toc67407324" w:history="1">
            <w:r w:rsidRPr="002B4097">
              <w:rPr>
                <w:rStyle w:val="Hyperlink"/>
                <w:noProof/>
                <w:shd w:val="clear" w:color="auto" w:fill="FFFFFF"/>
              </w:rPr>
              <w:t>1.7. SPELLING, S vs Z</w:t>
            </w:r>
            <w:r>
              <w:rPr>
                <w:noProof/>
                <w:webHidden/>
              </w:rPr>
              <w:tab/>
            </w:r>
            <w:r>
              <w:rPr>
                <w:noProof/>
                <w:webHidden/>
              </w:rPr>
              <w:fldChar w:fldCharType="begin"/>
            </w:r>
            <w:r>
              <w:rPr>
                <w:noProof/>
                <w:webHidden/>
              </w:rPr>
              <w:instrText xml:space="preserve"> PAGEREF _Toc67407324 \h </w:instrText>
            </w:r>
            <w:r>
              <w:rPr>
                <w:noProof/>
                <w:webHidden/>
              </w:rPr>
            </w:r>
            <w:r>
              <w:rPr>
                <w:noProof/>
                <w:webHidden/>
              </w:rPr>
              <w:fldChar w:fldCharType="separate"/>
            </w:r>
            <w:r>
              <w:rPr>
                <w:noProof/>
                <w:webHidden/>
              </w:rPr>
              <w:t>4</w:t>
            </w:r>
            <w:r>
              <w:rPr>
                <w:noProof/>
                <w:webHidden/>
              </w:rPr>
              <w:fldChar w:fldCharType="end"/>
            </w:r>
          </w:hyperlink>
        </w:p>
        <w:p w14:paraId="07F6B31A" w14:textId="77777777" w:rsidR="00CD4906" w:rsidRDefault="00CD4906" w:rsidP="00CD4906">
          <w:pPr>
            <w:pStyle w:val="TOC2"/>
            <w:rPr>
              <w:rFonts w:asciiTheme="minorHAnsi" w:hAnsiTheme="minorHAnsi" w:cstheme="minorBidi"/>
              <w:noProof/>
              <w:sz w:val="22"/>
              <w:lang w:val="en-US"/>
            </w:rPr>
          </w:pPr>
          <w:hyperlink w:anchor="_Toc67407325" w:history="1">
            <w:r w:rsidRPr="002B4097">
              <w:rPr>
                <w:rStyle w:val="Hyperlink"/>
                <w:noProof/>
                <w:shd w:val="clear" w:color="auto" w:fill="FFFFFF"/>
              </w:rPr>
              <w:t>1.8. COUNTRY NAMES</w:t>
            </w:r>
            <w:r>
              <w:rPr>
                <w:noProof/>
                <w:webHidden/>
              </w:rPr>
              <w:tab/>
            </w:r>
            <w:r>
              <w:rPr>
                <w:noProof/>
                <w:webHidden/>
              </w:rPr>
              <w:fldChar w:fldCharType="begin"/>
            </w:r>
            <w:r>
              <w:rPr>
                <w:noProof/>
                <w:webHidden/>
              </w:rPr>
              <w:instrText xml:space="preserve"> PAGEREF _Toc67407325 \h </w:instrText>
            </w:r>
            <w:r>
              <w:rPr>
                <w:noProof/>
                <w:webHidden/>
              </w:rPr>
            </w:r>
            <w:r>
              <w:rPr>
                <w:noProof/>
                <w:webHidden/>
              </w:rPr>
              <w:fldChar w:fldCharType="separate"/>
            </w:r>
            <w:r>
              <w:rPr>
                <w:noProof/>
                <w:webHidden/>
              </w:rPr>
              <w:t>5</w:t>
            </w:r>
            <w:r>
              <w:rPr>
                <w:noProof/>
                <w:webHidden/>
              </w:rPr>
              <w:fldChar w:fldCharType="end"/>
            </w:r>
          </w:hyperlink>
        </w:p>
        <w:p w14:paraId="1E41A013" w14:textId="77777777" w:rsidR="00CD4906" w:rsidRDefault="00CD4906" w:rsidP="00CD4906">
          <w:pPr>
            <w:pStyle w:val="TOC2"/>
            <w:rPr>
              <w:rFonts w:asciiTheme="minorHAnsi" w:hAnsiTheme="minorHAnsi" w:cstheme="minorBidi"/>
              <w:noProof/>
              <w:sz w:val="22"/>
              <w:lang w:val="en-US"/>
            </w:rPr>
          </w:pPr>
          <w:hyperlink w:anchor="_Toc67407326" w:history="1">
            <w:r w:rsidRPr="002B4097">
              <w:rPr>
                <w:rStyle w:val="Hyperlink"/>
                <w:noProof/>
                <w:shd w:val="clear" w:color="auto" w:fill="FFFFFF"/>
              </w:rPr>
              <w:t>1.9. OFFICE OF EVALUATION VS EVALUATION OFFICE</w:t>
            </w:r>
            <w:r>
              <w:rPr>
                <w:noProof/>
                <w:webHidden/>
              </w:rPr>
              <w:tab/>
            </w:r>
            <w:r>
              <w:rPr>
                <w:noProof/>
                <w:webHidden/>
              </w:rPr>
              <w:fldChar w:fldCharType="begin"/>
            </w:r>
            <w:r>
              <w:rPr>
                <w:noProof/>
                <w:webHidden/>
              </w:rPr>
              <w:instrText xml:space="preserve"> PAGEREF _Toc67407326 \h </w:instrText>
            </w:r>
            <w:r>
              <w:rPr>
                <w:noProof/>
                <w:webHidden/>
              </w:rPr>
            </w:r>
            <w:r>
              <w:rPr>
                <w:noProof/>
                <w:webHidden/>
              </w:rPr>
              <w:fldChar w:fldCharType="separate"/>
            </w:r>
            <w:r>
              <w:rPr>
                <w:noProof/>
                <w:webHidden/>
              </w:rPr>
              <w:t>5</w:t>
            </w:r>
            <w:r>
              <w:rPr>
                <w:noProof/>
                <w:webHidden/>
              </w:rPr>
              <w:fldChar w:fldCharType="end"/>
            </w:r>
          </w:hyperlink>
        </w:p>
        <w:p w14:paraId="56A6B226" w14:textId="77777777" w:rsidR="00CD4906" w:rsidRDefault="00CD4906" w:rsidP="00CD4906">
          <w:pPr>
            <w:pStyle w:val="TOC2"/>
            <w:rPr>
              <w:rFonts w:asciiTheme="minorHAnsi" w:hAnsiTheme="minorHAnsi" w:cstheme="minorBidi"/>
              <w:noProof/>
              <w:sz w:val="22"/>
              <w:lang w:val="en-US"/>
            </w:rPr>
          </w:pPr>
          <w:hyperlink w:anchor="_Toc67407327" w:history="1">
            <w:r w:rsidRPr="002B4097">
              <w:rPr>
                <w:rStyle w:val="Hyperlink"/>
                <w:noProof/>
                <w:shd w:val="clear" w:color="auto" w:fill="FFFFFF"/>
              </w:rPr>
              <w:t>1,10. ABBREVIATION RULES AND ACRONYMS</w:t>
            </w:r>
            <w:r>
              <w:rPr>
                <w:noProof/>
                <w:webHidden/>
              </w:rPr>
              <w:tab/>
            </w:r>
            <w:r>
              <w:rPr>
                <w:noProof/>
                <w:webHidden/>
              </w:rPr>
              <w:fldChar w:fldCharType="begin"/>
            </w:r>
            <w:r>
              <w:rPr>
                <w:noProof/>
                <w:webHidden/>
              </w:rPr>
              <w:instrText xml:space="preserve"> PAGEREF _Toc67407327 \h </w:instrText>
            </w:r>
            <w:r>
              <w:rPr>
                <w:noProof/>
                <w:webHidden/>
              </w:rPr>
            </w:r>
            <w:r>
              <w:rPr>
                <w:noProof/>
                <w:webHidden/>
              </w:rPr>
              <w:fldChar w:fldCharType="separate"/>
            </w:r>
            <w:r>
              <w:rPr>
                <w:noProof/>
                <w:webHidden/>
              </w:rPr>
              <w:t>5</w:t>
            </w:r>
            <w:r>
              <w:rPr>
                <w:noProof/>
                <w:webHidden/>
              </w:rPr>
              <w:fldChar w:fldCharType="end"/>
            </w:r>
          </w:hyperlink>
        </w:p>
        <w:p w14:paraId="540D2CF3" w14:textId="77777777" w:rsidR="00CD4906" w:rsidRDefault="00CD4906" w:rsidP="00CD4906">
          <w:pPr>
            <w:pStyle w:val="TOC2"/>
            <w:rPr>
              <w:rFonts w:asciiTheme="minorHAnsi" w:hAnsiTheme="minorHAnsi" w:cstheme="minorBidi"/>
              <w:noProof/>
              <w:sz w:val="22"/>
              <w:lang w:val="en-US"/>
            </w:rPr>
          </w:pPr>
          <w:hyperlink w:anchor="_Toc67407328" w:history="1">
            <w:r w:rsidRPr="002B4097">
              <w:rPr>
                <w:rStyle w:val="Hyperlink"/>
                <w:noProof/>
                <w:shd w:val="clear" w:color="auto" w:fill="FFFFFF"/>
              </w:rPr>
              <w:t>1.11. QUOTES</w:t>
            </w:r>
            <w:r>
              <w:rPr>
                <w:noProof/>
                <w:webHidden/>
              </w:rPr>
              <w:tab/>
            </w:r>
            <w:r>
              <w:rPr>
                <w:noProof/>
                <w:webHidden/>
              </w:rPr>
              <w:fldChar w:fldCharType="begin"/>
            </w:r>
            <w:r>
              <w:rPr>
                <w:noProof/>
                <w:webHidden/>
              </w:rPr>
              <w:instrText xml:space="preserve"> PAGEREF _Toc67407328 \h </w:instrText>
            </w:r>
            <w:r>
              <w:rPr>
                <w:noProof/>
                <w:webHidden/>
              </w:rPr>
            </w:r>
            <w:r>
              <w:rPr>
                <w:noProof/>
                <w:webHidden/>
              </w:rPr>
              <w:fldChar w:fldCharType="separate"/>
            </w:r>
            <w:r>
              <w:rPr>
                <w:noProof/>
                <w:webHidden/>
              </w:rPr>
              <w:t>7</w:t>
            </w:r>
            <w:r>
              <w:rPr>
                <w:noProof/>
                <w:webHidden/>
              </w:rPr>
              <w:fldChar w:fldCharType="end"/>
            </w:r>
          </w:hyperlink>
        </w:p>
        <w:p w14:paraId="18825B9E" w14:textId="77777777" w:rsidR="00CD4906" w:rsidRDefault="00CD4906" w:rsidP="00CD4906">
          <w:pPr>
            <w:pStyle w:val="TOC2"/>
            <w:rPr>
              <w:rFonts w:asciiTheme="minorHAnsi" w:hAnsiTheme="minorHAnsi" w:cstheme="minorBidi"/>
              <w:noProof/>
              <w:sz w:val="22"/>
              <w:lang w:val="en-US"/>
            </w:rPr>
          </w:pPr>
          <w:hyperlink w:anchor="_Toc67407329" w:history="1">
            <w:r w:rsidRPr="002B4097">
              <w:rPr>
                <w:rStyle w:val="Hyperlink"/>
                <w:noProof/>
                <w:shd w:val="clear" w:color="auto" w:fill="FFFFFF"/>
              </w:rPr>
              <w:t>1.12. NUMBERING PARAGRAPHS AND REFERENCES TO PARAGRAPHS</w:t>
            </w:r>
            <w:r>
              <w:rPr>
                <w:noProof/>
                <w:webHidden/>
              </w:rPr>
              <w:tab/>
            </w:r>
            <w:r>
              <w:rPr>
                <w:noProof/>
                <w:webHidden/>
              </w:rPr>
              <w:fldChar w:fldCharType="begin"/>
            </w:r>
            <w:r>
              <w:rPr>
                <w:noProof/>
                <w:webHidden/>
              </w:rPr>
              <w:instrText xml:space="preserve"> PAGEREF _Toc67407329 \h </w:instrText>
            </w:r>
            <w:r>
              <w:rPr>
                <w:noProof/>
                <w:webHidden/>
              </w:rPr>
            </w:r>
            <w:r>
              <w:rPr>
                <w:noProof/>
                <w:webHidden/>
              </w:rPr>
              <w:fldChar w:fldCharType="separate"/>
            </w:r>
            <w:r>
              <w:rPr>
                <w:noProof/>
                <w:webHidden/>
              </w:rPr>
              <w:t>7</w:t>
            </w:r>
            <w:r>
              <w:rPr>
                <w:noProof/>
                <w:webHidden/>
              </w:rPr>
              <w:fldChar w:fldCharType="end"/>
            </w:r>
          </w:hyperlink>
        </w:p>
        <w:p w14:paraId="5C01811B" w14:textId="77777777" w:rsidR="00CD4906" w:rsidRDefault="00CD4906" w:rsidP="00CD4906">
          <w:pPr>
            <w:pStyle w:val="TOC2"/>
            <w:rPr>
              <w:rFonts w:asciiTheme="minorHAnsi" w:hAnsiTheme="minorHAnsi" w:cstheme="minorBidi"/>
              <w:noProof/>
              <w:sz w:val="22"/>
              <w:lang w:val="en-US"/>
            </w:rPr>
          </w:pPr>
          <w:hyperlink w:anchor="_Toc67407330" w:history="1">
            <w:r w:rsidRPr="002B4097">
              <w:rPr>
                <w:rStyle w:val="Hyperlink"/>
                <w:noProof/>
                <w:shd w:val="clear" w:color="auto" w:fill="FFFFFF"/>
              </w:rPr>
              <w:t>1.13. TABLES, FIGURES, DIAGRAMS AND BOXES</w:t>
            </w:r>
            <w:r>
              <w:rPr>
                <w:noProof/>
                <w:webHidden/>
              </w:rPr>
              <w:tab/>
            </w:r>
            <w:r>
              <w:rPr>
                <w:noProof/>
                <w:webHidden/>
              </w:rPr>
              <w:fldChar w:fldCharType="begin"/>
            </w:r>
            <w:r>
              <w:rPr>
                <w:noProof/>
                <w:webHidden/>
              </w:rPr>
              <w:instrText xml:space="preserve"> PAGEREF _Toc67407330 \h </w:instrText>
            </w:r>
            <w:r>
              <w:rPr>
                <w:noProof/>
                <w:webHidden/>
              </w:rPr>
            </w:r>
            <w:r>
              <w:rPr>
                <w:noProof/>
                <w:webHidden/>
              </w:rPr>
              <w:fldChar w:fldCharType="separate"/>
            </w:r>
            <w:r>
              <w:rPr>
                <w:noProof/>
                <w:webHidden/>
              </w:rPr>
              <w:t>7</w:t>
            </w:r>
            <w:r>
              <w:rPr>
                <w:noProof/>
                <w:webHidden/>
              </w:rPr>
              <w:fldChar w:fldCharType="end"/>
            </w:r>
          </w:hyperlink>
        </w:p>
        <w:p w14:paraId="40C2D84D" w14:textId="77777777" w:rsidR="00CD4906" w:rsidRDefault="00CD4906" w:rsidP="00CD4906">
          <w:pPr>
            <w:pStyle w:val="TOC2"/>
            <w:rPr>
              <w:rFonts w:asciiTheme="minorHAnsi" w:hAnsiTheme="minorHAnsi" w:cstheme="minorBidi"/>
              <w:noProof/>
              <w:sz w:val="22"/>
              <w:lang w:val="en-US"/>
            </w:rPr>
          </w:pPr>
          <w:hyperlink w:anchor="_Toc67407331" w:history="1">
            <w:r w:rsidRPr="002B4097">
              <w:rPr>
                <w:rStyle w:val="Hyperlink"/>
                <w:noProof/>
                <w:shd w:val="clear" w:color="auto" w:fill="FFFFFF"/>
              </w:rPr>
              <w:t>1.14 BULLET LIST</w:t>
            </w:r>
            <w:r>
              <w:rPr>
                <w:noProof/>
                <w:webHidden/>
              </w:rPr>
              <w:tab/>
            </w:r>
            <w:r>
              <w:rPr>
                <w:noProof/>
                <w:webHidden/>
              </w:rPr>
              <w:fldChar w:fldCharType="begin"/>
            </w:r>
            <w:r>
              <w:rPr>
                <w:noProof/>
                <w:webHidden/>
              </w:rPr>
              <w:instrText xml:space="preserve"> PAGEREF _Toc67407331 \h </w:instrText>
            </w:r>
            <w:r>
              <w:rPr>
                <w:noProof/>
                <w:webHidden/>
              </w:rPr>
            </w:r>
            <w:r>
              <w:rPr>
                <w:noProof/>
                <w:webHidden/>
              </w:rPr>
              <w:fldChar w:fldCharType="separate"/>
            </w:r>
            <w:r>
              <w:rPr>
                <w:noProof/>
                <w:webHidden/>
              </w:rPr>
              <w:t>8</w:t>
            </w:r>
            <w:r>
              <w:rPr>
                <w:noProof/>
                <w:webHidden/>
              </w:rPr>
              <w:fldChar w:fldCharType="end"/>
            </w:r>
          </w:hyperlink>
        </w:p>
        <w:p w14:paraId="0DF0E69B" w14:textId="77777777" w:rsidR="00CD4906" w:rsidRDefault="00CD4906" w:rsidP="00CD4906">
          <w:pPr>
            <w:pStyle w:val="TOC2"/>
            <w:rPr>
              <w:rFonts w:asciiTheme="minorHAnsi" w:hAnsiTheme="minorHAnsi" w:cstheme="minorBidi"/>
              <w:noProof/>
              <w:sz w:val="22"/>
              <w:lang w:val="en-US"/>
            </w:rPr>
          </w:pPr>
          <w:hyperlink w:anchor="_Toc67407332" w:history="1">
            <w:r w:rsidRPr="002B4097">
              <w:rPr>
                <w:rStyle w:val="Hyperlink"/>
                <w:noProof/>
                <w:shd w:val="clear" w:color="auto" w:fill="FFFFFF"/>
              </w:rPr>
              <w:t>1.15 HYPHENATED WORDS</w:t>
            </w:r>
            <w:r>
              <w:rPr>
                <w:noProof/>
                <w:webHidden/>
              </w:rPr>
              <w:tab/>
            </w:r>
            <w:r>
              <w:rPr>
                <w:noProof/>
                <w:webHidden/>
              </w:rPr>
              <w:fldChar w:fldCharType="begin"/>
            </w:r>
            <w:r>
              <w:rPr>
                <w:noProof/>
                <w:webHidden/>
              </w:rPr>
              <w:instrText xml:space="preserve"> PAGEREF _Toc67407332 \h </w:instrText>
            </w:r>
            <w:r>
              <w:rPr>
                <w:noProof/>
                <w:webHidden/>
              </w:rPr>
            </w:r>
            <w:r>
              <w:rPr>
                <w:noProof/>
                <w:webHidden/>
              </w:rPr>
              <w:fldChar w:fldCharType="separate"/>
            </w:r>
            <w:r>
              <w:rPr>
                <w:noProof/>
                <w:webHidden/>
              </w:rPr>
              <w:t>8</w:t>
            </w:r>
            <w:r>
              <w:rPr>
                <w:noProof/>
                <w:webHidden/>
              </w:rPr>
              <w:fldChar w:fldCharType="end"/>
            </w:r>
          </w:hyperlink>
        </w:p>
        <w:p w14:paraId="6DCB799C" w14:textId="77777777" w:rsidR="00CD4906" w:rsidRDefault="00CD4906" w:rsidP="00CD4906">
          <w:pPr>
            <w:pStyle w:val="TOC2"/>
            <w:rPr>
              <w:rFonts w:asciiTheme="minorHAnsi" w:hAnsiTheme="minorHAnsi" w:cstheme="minorBidi"/>
              <w:noProof/>
              <w:sz w:val="22"/>
              <w:lang w:val="en-US"/>
            </w:rPr>
          </w:pPr>
          <w:hyperlink w:anchor="_Toc67407333" w:history="1">
            <w:r w:rsidRPr="002B4097">
              <w:rPr>
                <w:rStyle w:val="Hyperlink"/>
                <w:noProof/>
                <w:shd w:val="clear" w:color="auto" w:fill="FFFFFF"/>
              </w:rPr>
              <w:t>1.16 NON-ENGLISH WORDS</w:t>
            </w:r>
            <w:r>
              <w:rPr>
                <w:noProof/>
                <w:webHidden/>
              </w:rPr>
              <w:tab/>
            </w:r>
            <w:r>
              <w:rPr>
                <w:noProof/>
                <w:webHidden/>
              </w:rPr>
              <w:fldChar w:fldCharType="begin"/>
            </w:r>
            <w:r>
              <w:rPr>
                <w:noProof/>
                <w:webHidden/>
              </w:rPr>
              <w:instrText xml:space="preserve"> PAGEREF _Toc67407333 \h </w:instrText>
            </w:r>
            <w:r>
              <w:rPr>
                <w:noProof/>
                <w:webHidden/>
              </w:rPr>
            </w:r>
            <w:r>
              <w:rPr>
                <w:noProof/>
                <w:webHidden/>
              </w:rPr>
              <w:fldChar w:fldCharType="separate"/>
            </w:r>
            <w:r>
              <w:rPr>
                <w:noProof/>
                <w:webHidden/>
              </w:rPr>
              <w:t>8</w:t>
            </w:r>
            <w:r>
              <w:rPr>
                <w:noProof/>
                <w:webHidden/>
              </w:rPr>
              <w:fldChar w:fldCharType="end"/>
            </w:r>
          </w:hyperlink>
        </w:p>
        <w:p w14:paraId="32054371" w14:textId="77777777" w:rsidR="00CD4906" w:rsidRDefault="00CD4906" w:rsidP="00CD4906">
          <w:pPr>
            <w:pStyle w:val="TOC2"/>
            <w:rPr>
              <w:rFonts w:asciiTheme="minorHAnsi" w:hAnsiTheme="minorHAnsi" w:cstheme="minorBidi"/>
              <w:noProof/>
              <w:sz w:val="22"/>
              <w:lang w:val="en-US"/>
            </w:rPr>
          </w:pPr>
          <w:hyperlink w:anchor="_Toc67407334" w:history="1">
            <w:r w:rsidRPr="002B4097">
              <w:rPr>
                <w:rStyle w:val="Hyperlink"/>
                <w:noProof/>
                <w:shd w:val="clear" w:color="auto" w:fill="FFFFFF"/>
              </w:rPr>
              <w:t>1.17 WORDS TO AVOID (AND WORDS TO USE INSTEAD). PLURALS TO USE</w:t>
            </w:r>
            <w:r>
              <w:rPr>
                <w:noProof/>
                <w:webHidden/>
              </w:rPr>
              <w:tab/>
            </w:r>
            <w:r>
              <w:rPr>
                <w:noProof/>
                <w:webHidden/>
              </w:rPr>
              <w:fldChar w:fldCharType="begin"/>
            </w:r>
            <w:r>
              <w:rPr>
                <w:noProof/>
                <w:webHidden/>
              </w:rPr>
              <w:instrText xml:space="preserve"> PAGEREF _Toc67407334 \h </w:instrText>
            </w:r>
            <w:r>
              <w:rPr>
                <w:noProof/>
                <w:webHidden/>
              </w:rPr>
            </w:r>
            <w:r>
              <w:rPr>
                <w:noProof/>
                <w:webHidden/>
              </w:rPr>
              <w:fldChar w:fldCharType="separate"/>
            </w:r>
            <w:r>
              <w:rPr>
                <w:noProof/>
                <w:webHidden/>
              </w:rPr>
              <w:t>9</w:t>
            </w:r>
            <w:r>
              <w:rPr>
                <w:noProof/>
                <w:webHidden/>
              </w:rPr>
              <w:fldChar w:fldCharType="end"/>
            </w:r>
          </w:hyperlink>
        </w:p>
        <w:p w14:paraId="0EF923F0" w14:textId="77777777" w:rsidR="00CD4906" w:rsidRDefault="00CD4906" w:rsidP="00CD4906">
          <w:pPr>
            <w:pStyle w:val="TOC2"/>
            <w:rPr>
              <w:rFonts w:asciiTheme="minorHAnsi" w:hAnsiTheme="minorHAnsi" w:cstheme="minorBidi"/>
              <w:noProof/>
              <w:sz w:val="22"/>
              <w:lang w:val="en-US"/>
            </w:rPr>
          </w:pPr>
          <w:hyperlink w:anchor="_Toc67407335" w:history="1">
            <w:r w:rsidRPr="002B4097">
              <w:rPr>
                <w:rStyle w:val="Hyperlink"/>
                <w:noProof/>
                <w:shd w:val="clear" w:color="auto" w:fill="FFFFFF"/>
              </w:rPr>
              <w:t>1.18 NUMBERS AND UNITS</w:t>
            </w:r>
            <w:r>
              <w:rPr>
                <w:noProof/>
                <w:webHidden/>
              </w:rPr>
              <w:tab/>
            </w:r>
            <w:r>
              <w:rPr>
                <w:noProof/>
                <w:webHidden/>
              </w:rPr>
              <w:fldChar w:fldCharType="begin"/>
            </w:r>
            <w:r>
              <w:rPr>
                <w:noProof/>
                <w:webHidden/>
              </w:rPr>
              <w:instrText xml:space="preserve"> PAGEREF _Toc67407335 \h </w:instrText>
            </w:r>
            <w:r>
              <w:rPr>
                <w:noProof/>
                <w:webHidden/>
              </w:rPr>
            </w:r>
            <w:r>
              <w:rPr>
                <w:noProof/>
                <w:webHidden/>
              </w:rPr>
              <w:fldChar w:fldCharType="separate"/>
            </w:r>
            <w:r>
              <w:rPr>
                <w:noProof/>
                <w:webHidden/>
              </w:rPr>
              <w:t>9</w:t>
            </w:r>
            <w:r>
              <w:rPr>
                <w:noProof/>
                <w:webHidden/>
              </w:rPr>
              <w:fldChar w:fldCharType="end"/>
            </w:r>
          </w:hyperlink>
        </w:p>
        <w:p w14:paraId="06E47885" w14:textId="77777777" w:rsidR="00CD4906" w:rsidRDefault="00CD4906" w:rsidP="00CD4906">
          <w:pPr>
            <w:pStyle w:val="TOC2"/>
            <w:rPr>
              <w:rFonts w:asciiTheme="minorHAnsi" w:hAnsiTheme="minorHAnsi" w:cstheme="minorBidi"/>
              <w:noProof/>
              <w:sz w:val="22"/>
              <w:lang w:val="en-US"/>
            </w:rPr>
          </w:pPr>
          <w:hyperlink w:anchor="_Toc67407336" w:history="1">
            <w:r w:rsidRPr="002B4097">
              <w:rPr>
                <w:rStyle w:val="Hyperlink"/>
                <w:noProof/>
                <w:shd w:val="clear" w:color="auto" w:fill="FFFFFF"/>
              </w:rPr>
              <w:t>1.19. VERB TENSES</w:t>
            </w:r>
            <w:r>
              <w:rPr>
                <w:noProof/>
                <w:webHidden/>
              </w:rPr>
              <w:tab/>
            </w:r>
            <w:r>
              <w:rPr>
                <w:noProof/>
                <w:webHidden/>
              </w:rPr>
              <w:fldChar w:fldCharType="begin"/>
            </w:r>
            <w:r>
              <w:rPr>
                <w:noProof/>
                <w:webHidden/>
              </w:rPr>
              <w:instrText xml:space="preserve"> PAGEREF _Toc67407336 \h </w:instrText>
            </w:r>
            <w:r>
              <w:rPr>
                <w:noProof/>
                <w:webHidden/>
              </w:rPr>
            </w:r>
            <w:r>
              <w:rPr>
                <w:noProof/>
                <w:webHidden/>
              </w:rPr>
              <w:fldChar w:fldCharType="separate"/>
            </w:r>
            <w:r>
              <w:rPr>
                <w:noProof/>
                <w:webHidden/>
              </w:rPr>
              <w:t>9</w:t>
            </w:r>
            <w:r>
              <w:rPr>
                <w:noProof/>
                <w:webHidden/>
              </w:rPr>
              <w:fldChar w:fldCharType="end"/>
            </w:r>
          </w:hyperlink>
        </w:p>
        <w:p w14:paraId="05F040FD" w14:textId="77777777" w:rsidR="00CD4906" w:rsidRDefault="00CD4906" w:rsidP="00CD4906">
          <w:pPr>
            <w:pStyle w:val="TOC1"/>
            <w:rPr>
              <w:rFonts w:asciiTheme="minorHAnsi" w:hAnsiTheme="minorHAnsi" w:cstheme="minorBidi"/>
              <w:b w:val="0"/>
              <w:sz w:val="22"/>
              <w:lang w:val="en-US"/>
            </w:rPr>
          </w:pPr>
          <w:hyperlink w:anchor="_Toc67407337" w:history="1">
            <w:r w:rsidRPr="002B4097">
              <w:rPr>
                <w:rStyle w:val="Hyperlink"/>
              </w:rPr>
              <w:t xml:space="preserve">2. </w:t>
            </w:r>
            <w:r>
              <w:rPr>
                <w:rStyle w:val="Hyperlink"/>
              </w:rPr>
              <w:t>Lists of e</w:t>
            </w:r>
            <w:r w:rsidRPr="002B4097">
              <w:rPr>
                <w:rStyle w:val="Hyperlink"/>
              </w:rPr>
              <w:t>xamples</w:t>
            </w:r>
            <w:r>
              <w:rPr>
                <w:webHidden/>
              </w:rPr>
              <w:tab/>
            </w:r>
            <w:r>
              <w:rPr>
                <w:webHidden/>
              </w:rPr>
              <w:fldChar w:fldCharType="begin"/>
            </w:r>
            <w:r>
              <w:rPr>
                <w:webHidden/>
              </w:rPr>
              <w:instrText xml:space="preserve"> PAGEREF _Toc67407337 \h </w:instrText>
            </w:r>
            <w:r>
              <w:rPr>
                <w:webHidden/>
              </w:rPr>
            </w:r>
            <w:r>
              <w:rPr>
                <w:webHidden/>
              </w:rPr>
              <w:fldChar w:fldCharType="separate"/>
            </w:r>
            <w:r>
              <w:rPr>
                <w:webHidden/>
              </w:rPr>
              <w:t>11</w:t>
            </w:r>
            <w:r>
              <w:rPr>
                <w:webHidden/>
              </w:rPr>
              <w:fldChar w:fldCharType="end"/>
            </w:r>
          </w:hyperlink>
        </w:p>
        <w:p w14:paraId="6CF9E600" w14:textId="77777777" w:rsidR="00CD4906" w:rsidRDefault="00CD4906" w:rsidP="00CD4906">
          <w:pPr>
            <w:pStyle w:val="TOC2"/>
            <w:rPr>
              <w:rFonts w:asciiTheme="minorHAnsi" w:hAnsiTheme="minorHAnsi" w:cstheme="minorBidi"/>
              <w:noProof/>
              <w:sz w:val="22"/>
              <w:lang w:val="en-US"/>
            </w:rPr>
          </w:pPr>
          <w:hyperlink w:anchor="_Toc67407338" w:history="1">
            <w:r w:rsidRPr="002B4097">
              <w:rPr>
                <w:rStyle w:val="Hyperlink"/>
                <w:noProof/>
                <w:lang w:val="en-US"/>
              </w:rPr>
              <w:t>2.1. CAPITALIZATION: COMMONLY USED TERMS</w:t>
            </w:r>
            <w:r>
              <w:rPr>
                <w:noProof/>
                <w:webHidden/>
              </w:rPr>
              <w:tab/>
            </w:r>
            <w:r>
              <w:rPr>
                <w:noProof/>
                <w:webHidden/>
              </w:rPr>
              <w:fldChar w:fldCharType="begin"/>
            </w:r>
            <w:r>
              <w:rPr>
                <w:noProof/>
                <w:webHidden/>
              </w:rPr>
              <w:instrText xml:space="preserve"> PAGEREF _Toc67407338 \h </w:instrText>
            </w:r>
            <w:r>
              <w:rPr>
                <w:noProof/>
                <w:webHidden/>
              </w:rPr>
            </w:r>
            <w:r>
              <w:rPr>
                <w:noProof/>
                <w:webHidden/>
              </w:rPr>
              <w:fldChar w:fldCharType="separate"/>
            </w:r>
            <w:r>
              <w:rPr>
                <w:noProof/>
                <w:webHidden/>
              </w:rPr>
              <w:t>11</w:t>
            </w:r>
            <w:r>
              <w:rPr>
                <w:noProof/>
                <w:webHidden/>
              </w:rPr>
              <w:fldChar w:fldCharType="end"/>
            </w:r>
          </w:hyperlink>
        </w:p>
        <w:p w14:paraId="49F981C4" w14:textId="77777777" w:rsidR="00CD4906" w:rsidRDefault="00CD4906" w:rsidP="00CD4906">
          <w:pPr>
            <w:pStyle w:val="TOC2"/>
            <w:rPr>
              <w:rFonts w:asciiTheme="minorHAnsi" w:hAnsiTheme="minorHAnsi" w:cstheme="minorBidi"/>
              <w:noProof/>
              <w:sz w:val="22"/>
              <w:lang w:val="en-US"/>
            </w:rPr>
          </w:pPr>
          <w:hyperlink w:anchor="_Toc67407339" w:history="1">
            <w:r w:rsidRPr="002B4097">
              <w:rPr>
                <w:rStyle w:val="Hyperlink"/>
                <w:noProof/>
                <w:lang w:val="en-US"/>
              </w:rPr>
              <w:t>2.2. HYPHENATED WORDS: COMMONLY USED TERMS</w:t>
            </w:r>
            <w:r>
              <w:rPr>
                <w:noProof/>
                <w:webHidden/>
              </w:rPr>
              <w:tab/>
            </w:r>
            <w:r>
              <w:rPr>
                <w:noProof/>
                <w:webHidden/>
              </w:rPr>
              <w:fldChar w:fldCharType="begin"/>
            </w:r>
            <w:r>
              <w:rPr>
                <w:noProof/>
                <w:webHidden/>
              </w:rPr>
              <w:instrText xml:space="preserve"> PAGEREF _Toc67407339 \h </w:instrText>
            </w:r>
            <w:r>
              <w:rPr>
                <w:noProof/>
                <w:webHidden/>
              </w:rPr>
            </w:r>
            <w:r>
              <w:rPr>
                <w:noProof/>
                <w:webHidden/>
              </w:rPr>
              <w:fldChar w:fldCharType="separate"/>
            </w:r>
            <w:r>
              <w:rPr>
                <w:noProof/>
                <w:webHidden/>
              </w:rPr>
              <w:t>13</w:t>
            </w:r>
            <w:r>
              <w:rPr>
                <w:noProof/>
                <w:webHidden/>
              </w:rPr>
              <w:fldChar w:fldCharType="end"/>
            </w:r>
          </w:hyperlink>
        </w:p>
        <w:p w14:paraId="03F4081C" w14:textId="77777777" w:rsidR="00CD4906" w:rsidRDefault="00CD4906" w:rsidP="00CD4906">
          <w:pPr>
            <w:pStyle w:val="TOC2"/>
            <w:rPr>
              <w:rFonts w:asciiTheme="minorHAnsi" w:hAnsiTheme="minorHAnsi" w:cstheme="minorBidi"/>
              <w:noProof/>
              <w:sz w:val="22"/>
              <w:lang w:val="en-US"/>
            </w:rPr>
          </w:pPr>
          <w:hyperlink w:anchor="_Toc67407342" w:history="1">
            <w:r w:rsidRPr="002B4097">
              <w:rPr>
                <w:rStyle w:val="Hyperlink"/>
                <w:noProof/>
                <w:lang w:val="en-US"/>
              </w:rPr>
              <w:t xml:space="preserve">2.3. </w:t>
            </w:r>
            <w:r>
              <w:rPr>
                <w:rStyle w:val="Hyperlink"/>
                <w:noProof/>
                <w:lang w:val="en-US"/>
              </w:rPr>
              <w:t>WORDS TO AVOID</w:t>
            </w:r>
            <w:r w:rsidRPr="002B4097">
              <w:rPr>
                <w:rStyle w:val="Hyperlink"/>
                <w:noProof/>
                <w:lang w:val="en-US"/>
              </w:rPr>
              <w:t xml:space="preserve"> (</w:t>
            </w:r>
            <w:r>
              <w:rPr>
                <w:rStyle w:val="Hyperlink"/>
                <w:noProof/>
                <w:lang w:val="en-US"/>
              </w:rPr>
              <w:t>AND</w:t>
            </w:r>
            <w:r w:rsidRPr="002B4097">
              <w:rPr>
                <w:rStyle w:val="Hyperlink"/>
                <w:noProof/>
                <w:lang w:val="en-US"/>
              </w:rPr>
              <w:t xml:space="preserve"> </w:t>
            </w:r>
            <w:r>
              <w:rPr>
                <w:rStyle w:val="Hyperlink"/>
                <w:noProof/>
                <w:lang w:val="en-US"/>
              </w:rPr>
              <w:t>WORDS TO USE INSTEAD</w:t>
            </w:r>
            <w:r w:rsidRPr="002B4097">
              <w:rPr>
                <w:rStyle w:val="Hyperlink"/>
                <w:noProof/>
                <w:lang w:val="en-US"/>
              </w:rPr>
              <w:t>): COMMONLY USED TERMS</w:t>
            </w:r>
            <w:r>
              <w:rPr>
                <w:noProof/>
                <w:webHidden/>
              </w:rPr>
              <w:tab/>
            </w:r>
            <w:r>
              <w:rPr>
                <w:noProof/>
                <w:webHidden/>
              </w:rPr>
              <w:fldChar w:fldCharType="begin"/>
            </w:r>
            <w:r>
              <w:rPr>
                <w:noProof/>
                <w:webHidden/>
              </w:rPr>
              <w:instrText xml:space="preserve"> PAGEREF _Toc67407342 \h </w:instrText>
            </w:r>
            <w:r>
              <w:rPr>
                <w:noProof/>
                <w:webHidden/>
              </w:rPr>
            </w:r>
            <w:r>
              <w:rPr>
                <w:noProof/>
                <w:webHidden/>
              </w:rPr>
              <w:fldChar w:fldCharType="separate"/>
            </w:r>
            <w:r>
              <w:rPr>
                <w:noProof/>
                <w:webHidden/>
              </w:rPr>
              <w:t>16</w:t>
            </w:r>
            <w:r>
              <w:rPr>
                <w:noProof/>
                <w:webHidden/>
              </w:rPr>
              <w:fldChar w:fldCharType="end"/>
            </w:r>
          </w:hyperlink>
        </w:p>
        <w:p w14:paraId="43E7CDB9" w14:textId="77777777" w:rsidR="00CD4906" w:rsidRDefault="00CD4906" w:rsidP="00CD4906">
          <w:pPr>
            <w:spacing w:before="0" w:line="240" w:lineRule="auto"/>
            <w:rPr>
              <w:noProof/>
            </w:rPr>
          </w:pPr>
          <w:r>
            <w:rPr>
              <w:b/>
              <w:bCs/>
              <w:noProof/>
            </w:rPr>
            <w:fldChar w:fldCharType="end"/>
          </w:r>
        </w:p>
      </w:sdtContent>
    </w:sdt>
    <w:p w14:paraId="2ECC0AD9" w14:textId="77777777" w:rsidR="00CD4906" w:rsidRDefault="00CD4906" w:rsidP="00CD4906">
      <w:pPr>
        <w:pStyle w:val="Heading1"/>
        <w:sectPr w:rsidR="00CD4906" w:rsidSect="00744F3B">
          <w:footerReference w:type="default" r:id="rId17"/>
          <w:pgSz w:w="11906" w:h="16838" w:code="9"/>
          <w:pgMar w:top="1440" w:right="1440" w:bottom="1440" w:left="1440" w:header="720" w:footer="720" w:gutter="0"/>
          <w:pgNumType w:start="1"/>
          <w:cols w:space="720"/>
          <w:docGrid w:linePitch="360"/>
        </w:sectPr>
      </w:pPr>
    </w:p>
    <w:p w14:paraId="64C8FC19" w14:textId="77777777" w:rsidR="00CD4906" w:rsidRPr="00435A22" w:rsidRDefault="00CD4906" w:rsidP="00CD4906">
      <w:pPr>
        <w:pStyle w:val="Heading1"/>
      </w:pPr>
      <w:bookmarkStart w:id="78" w:name="_Toc523150114"/>
      <w:bookmarkStart w:id="79" w:name="_Toc67407306"/>
      <w:r>
        <w:rPr>
          <w:lang w:val="en-US"/>
        </w:rPr>
        <w:lastRenderedPageBreak/>
        <w:t>1</w:t>
      </w:r>
      <w:r w:rsidRPr="0068338B">
        <w:rPr>
          <w:lang w:val="en-US"/>
        </w:rPr>
        <w:t>.</w:t>
      </w:r>
      <w:r w:rsidRPr="0068338B">
        <w:rPr>
          <w:lang w:val="en-US"/>
        </w:rPr>
        <w:tab/>
      </w:r>
      <w:bookmarkEnd w:id="78"/>
      <w:r>
        <w:t>Main guidance</w:t>
      </w:r>
      <w:bookmarkEnd w:id="79"/>
    </w:p>
    <w:p w14:paraId="0D7C400C" w14:textId="77777777" w:rsidR="00CD4906" w:rsidRPr="00185ACD" w:rsidRDefault="00CD4906" w:rsidP="00CD4906">
      <w:pPr>
        <w:pStyle w:val="NormalNumbered"/>
        <w:rPr>
          <w:rFonts w:eastAsiaTheme="minorHAnsi"/>
          <w:lang w:val="en-US"/>
        </w:rPr>
      </w:pPr>
      <w:bookmarkStart w:id="80" w:name="_Toc67407307"/>
      <w:r w:rsidRPr="00185ACD">
        <w:rPr>
          <w:rFonts w:eastAsiaTheme="minorHAnsi"/>
          <w:lang w:val="en-US"/>
        </w:rPr>
        <w:t xml:space="preserve">WFP Evaluation Office documents, publications and other written material follow the WFP editorial guidelines, available here: </w:t>
      </w:r>
      <w:hyperlink r:id="rId18" w:history="1">
        <w:r w:rsidRPr="00185ACD">
          <w:rPr>
            <w:rStyle w:val="Hyperlink"/>
            <w:rFonts w:eastAsiaTheme="minorHAnsi" w:cstheme="minorBidi"/>
            <w:b/>
            <w:caps/>
            <w:lang w:val="en-US"/>
          </w:rPr>
          <w:t>https://cdn.wfp.org/guides/editorial/</w:t>
        </w:r>
        <w:bookmarkEnd w:id="80"/>
      </w:hyperlink>
      <w:r w:rsidRPr="00185ACD">
        <w:rPr>
          <w:rFonts w:eastAsiaTheme="minorHAnsi"/>
          <w:lang w:val="en-US"/>
        </w:rPr>
        <w:t xml:space="preserve">  </w:t>
      </w:r>
    </w:p>
    <w:p w14:paraId="72B1D496" w14:textId="77777777" w:rsidR="00CD4906" w:rsidRPr="00185ACD" w:rsidRDefault="00CD4906" w:rsidP="00CD4906">
      <w:pPr>
        <w:pStyle w:val="NormalNumbered"/>
        <w:rPr>
          <w:rFonts w:eastAsiaTheme="minorHAnsi" w:cs="Open Sans"/>
          <w:color w:val="000000"/>
        </w:rPr>
      </w:pPr>
      <w:bookmarkStart w:id="81" w:name="_Toc67407308"/>
      <w:r w:rsidRPr="00185ACD">
        <w:rPr>
          <w:rFonts w:eastAsiaTheme="minorHAnsi" w:cs="Open Sans"/>
          <w:color w:val="000000"/>
        </w:rPr>
        <w:t>Building on the WFP editorial guidelines, the supplementary editorial guidelines contained here cover some common editorial points that are encountered in evaluation reports.</w:t>
      </w:r>
      <w:bookmarkEnd w:id="81"/>
    </w:p>
    <w:p w14:paraId="2B358298" w14:textId="77777777" w:rsidR="00CD4906" w:rsidRPr="00AA0CDA" w:rsidRDefault="00CD4906" w:rsidP="00CD4906">
      <w:pPr>
        <w:pStyle w:val="Heading2"/>
        <w:rPr>
          <w:lang w:val="en-US"/>
        </w:rPr>
      </w:pPr>
      <w:r w:rsidRPr="00AA0CDA">
        <w:rPr>
          <w:rFonts w:ascii="Open Sans" w:eastAsiaTheme="minorHAnsi" w:hAnsi="Open Sans" w:cstheme="minorBidi"/>
          <w:b w:val="0"/>
          <w:caps w:val="0"/>
          <w:color w:val="auto"/>
          <w:sz w:val="18"/>
          <w:szCs w:val="22"/>
          <w:lang w:val="en-US"/>
        </w:rPr>
        <w:t xml:space="preserve"> </w:t>
      </w:r>
      <w:bookmarkStart w:id="82" w:name="_Toc67407309"/>
      <w:r w:rsidRPr="00AA0CDA">
        <w:rPr>
          <w:lang w:val="en-US"/>
        </w:rPr>
        <w:t>1.1</w:t>
      </w:r>
      <w:r w:rsidRPr="00AA0CDA">
        <w:rPr>
          <w:caps w:val="0"/>
          <w:lang w:val="en-US"/>
        </w:rPr>
        <w:t xml:space="preserve"> SENTENCES IN GENERAL</w:t>
      </w:r>
      <w:bookmarkEnd w:id="82"/>
    </w:p>
    <w:p w14:paraId="3EDFBDB0" w14:textId="77777777" w:rsidR="00CD4906" w:rsidRPr="00185ACD" w:rsidRDefault="00CD4906" w:rsidP="00CD4906">
      <w:pPr>
        <w:pStyle w:val="NormalNumbered"/>
        <w:rPr>
          <w:rFonts w:eastAsiaTheme="minorHAnsi"/>
        </w:rPr>
      </w:pPr>
      <w:bookmarkStart w:id="83" w:name="_Toc67407310"/>
      <w:r w:rsidRPr="00185ACD">
        <w:rPr>
          <w:rFonts w:eastAsiaTheme="minorHAnsi"/>
        </w:rPr>
        <w:t>Avoid long, complicated sentences. Short, clear sentences convey meaning more effectively.</w:t>
      </w:r>
      <w:bookmarkEnd w:id="83"/>
    </w:p>
    <w:p w14:paraId="287CD2D2" w14:textId="77777777" w:rsidR="00CD4906" w:rsidRPr="00185ACD" w:rsidRDefault="00CD4906" w:rsidP="00CD4906">
      <w:pPr>
        <w:pStyle w:val="NormalNumbered"/>
        <w:rPr>
          <w:rFonts w:eastAsiaTheme="minorHAnsi"/>
        </w:rPr>
      </w:pPr>
      <w:bookmarkStart w:id="84" w:name="_Toc67407311"/>
      <w:r w:rsidRPr="00185ACD">
        <w:rPr>
          <w:rFonts w:eastAsiaTheme="minorHAnsi"/>
        </w:rPr>
        <w:t>Do not pair two words where one will suffice. For example:</w:t>
      </w:r>
      <w:bookmarkEnd w:id="84"/>
    </w:p>
    <w:p w14:paraId="57B07983" w14:textId="77777777" w:rsidR="00CD4906" w:rsidRPr="00185ACD" w:rsidRDefault="00CD4906" w:rsidP="00CD4906">
      <w:pPr>
        <w:pStyle w:val="NormalNumbered"/>
        <w:rPr>
          <w:rFonts w:eastAsiaTheme="minorHAnsi"/>
        </w:rPr>
      </w:pPr>
      <w:bookmarkStart w:id="85" w:name="_Toc67407312"/>
      <w:r w:rsidRPr="00185ACD">
        <w:rPr>
          <w:rFonts w:eastAsiaTheme="minorHAnsi"/>
        </w:rPr>
        <w:t>“… their relevance and significance to planning and implementation …”. The terms in italics have the same meaning, so one or the other will suffice. The meaning is clearer in “… their relevance to planning and implementation…“. The addition of a paired synonym does not strengthen a sentence; it weakens it.</w:t>
      </w:r>
      <w:bookmarkEnd w:id="85"/>
    </w:p>
    <w:p w14:paraId="28326B69" w14:textId="77777777" w:rsidR="00CD4906" w:rsidRPr="00185ACD" w:rsidRDefault="00CD4906" w:rsidP="00CD4906">
      <w:pPr>
        <w:pStyle w:val="NormalNumbered"/>
        <w:rPr>
          <w:rFonts w:eastAsiaTheme="minorHAnsi"/>
        </w:rPr>
      </w:pPr>
      <w:bookmarkStart w:id="86" w:name="_Toc67407313"/>
      <w:r w:rsidRPr="00185ACD">
        <w:rPr>
          <w:rFonts w:eastAsiaTheme="minorHAnsi"/>
        </w:rPr>
        <w:t>Avoid the use of metaphors, where possible. They can be difficult to translate and difficult concepts for non-native speakers to understand.</w:t>
      </w:r>
      <w:bookmarkEnd w:id="86"/>
    </w:p>
    <w:p w14:paraId="314F664D" w14:textId="77777777" w:rsidR="00CD4906" w:rsidRPr="00185ACD" w:rsidRDefault="00CD4906" w:rsidP="00CD4906">
      <w:pPr>
        <w:pStyle w:val="NormalNumbered"/>
        <w:rPr>
          <w:rFonts w:eastAsiaTheme="minorHAnsi"/>
        </w:rPr>
      </w:pPr>
      <w:bookmarkStart w:id="87" w:name="_Toc67407314"/>
      <w:r w:rsidRPr="00185ACD">
        <w:rPr>
          <w:rFonts w:eastAsiaTheme="minorHAnsi"/>
        </w:rPr>
        <w:t>Use the active voice over the passive whenever possible and try to use verbs rather than a string of nouns. For example, “The implementation and modification of the report is being undertaken by the Government.” can be written more clearly as  “the Government is modifying and implementing the report.” (The second sentence shows a change from passive to active voice and uses verbs rather than a string of nouns)</w:t>
      </w:r>
      <w:bookmarkEnd w:id="87"/>
    </w:p>
    <w:p w14:paraId="4E145291" w14:textId="77777777" w:rsidR="00CD4906" w:rsidRPr="00185ACD" w:rsidRDefault="00CD4906" w:rsidP="00CD4906">
      <w:pPr>
        <w:pStyle w:val="NormalNumbered"/>
        <w:rPr>
          <w:rFonts w:eastAsiaTheme="minorHAnsi"/>
        </w:rPr>
      </w:pPr>
      <w:bookmarkStart w:id="88" w:name="_Toc67407315"/>
      <w:r w:rsidRPr="00185ACD">
        <w:rPr>
          <w:rFonts w:eastAsiaTheme="minorHAnsi"/>
        </w:rPr>
        <w:t>Avoid using too many adjectives and adverbs. They can impede clarity, rather than add to it.</w:t>
      </w:r>
      <w:bookmarkEnd w:id="88"/>
    </w:p>
    <w:p w14:paraId="7CB06029" w14:textId="77777777" w:rsidR="00CD4906" w:rsidRPr="00D16826" w:rsidRDefault="00CD4906" w:rsidP="00CD4906">
      <w:pPr>
        <w:pStyle w:val="Heading2"/>
        <w:rPr>
          <w:lang w:val="en-US"/>
        </w:rPr>
      </w:pPr>
      <w:bookmarkStart w:id="89" w:name="_Toc67407316"/>
      <w:r w:rsidRPr="00D16826">
        <w:rPr>
          <w:lang w:val="en-US"/>
        </w:rPr>
        <w:t xml:space="preserve">1.2 </w:t>
      </w:r>
      <w:r w:rsidRPr="00AA0CDA">
        <w:rPr>
          <w:lang w:val="en-US"/>
        </w:rPr>
        <w:t>ANNEXES</w:t>
      </w:r>
      <w:bookmarkEnd w:id="89"/>
    </w:p>
    <w:p w14:paraId="1565FCC8" w14:textId="77777777" w:rsidR="00CD4906" w:rsidRDefault="00CD4906" w:rsidP="00CD4906">
      <w:pPr>
        <w:pStyle w:val="NormalNumbered"/>
        <w:rPr>
          <w:lang w:val="en-US"/>
        </w:rPr>
      </w:pPr>
      <w:r w:rsidRPr="00AA0CDA">
        <w:rPr>
          <w:lang w:val="en-US"/>
        </w:rPr>
        <w:t>Note that Annexes should be numbered in roman capital numerals I, II, III, etc. Further all references to the annexes in the principle report should also be in roman capital numerals.</w:t>
      </w:r>
    </w:p>
    <w:p w14:paraId="049F501D" w14:textId="77777777" w:rsidR="00CD4906" w:rsidRDefault="00CD4906" w:rsidP="00CD4906">
      <w:pPr>
        <w:pStyle w:val="Heading2"/>
        <w:rPr>
          <w:lang w:val="en-US"/>
        </w:rPr>
      </w:pPr>
      <w:bookmarkStart w:id="90" w:name="_Toc67407317"/>
      <w:r w:rsidRPr="00D16826">
        <w:rPr>
          <w:lang w:val="en-US"/>
        </w:rPr>
        <w:t>1.</w:t>
      </w:r>
      <w:r>
        <w:rPr>
          <w:lang w:val="en-US"/>
        </w:rPr>
        <w:t>3</w:t>
      </w:r>
      <w:r w:rsidRPr="00D16826">
        <w:rPr>
          <w:lang w:val="en-US"/>
        </w:rPr>
        <w:t xml:space="preserve"> </w:t>
      </w:r>
      <w:r w:rsidRPr="00AA0CDA">
        <w:rPr>
          <w:lang w:val="en-US"/>
        </w:rPr>
        <w:t>FOOTNOTES AND BIBLIOGRAPHIES</w:t>
      </w:r>
      <w:bookmarkEnd w:id="90"/>
    </w:p>
    <w:p w14:paraId="6ED118A3" w14:textId="77777777" w:rsidR="00CD4906" w:rsidRPr="00420F28" w:rsidRDefault="00CD4906" w:rsidP="00CD4906">
      <w:pPr>
        <w:pStyle w:val="NormalNumbered"/>
      </w:pPr>
      <w:r w:rsidRPr="00420F28">
        <w:t>The general guideline for footnotes is to keep them as brief as possible. We should use the Oxford style of referencing. The UN guidelines don’t have any specific rule that state a footnote</w:t>
      </w:r>
      <w:r w:rsidRPr="00420F28">
        <w:rPr>
          <w:rStyle w:val="apple-converted-space"/>
        </w:rPr>
        <w:t> </w:t>
      </w:r>
      <w:r w:rsidRPr="00420F28">
        <w:rPr>
          <w:u w:val="single"/>
        </w:rPr>
        <w:t>shouldn’t</w:t>
      </w:r>
      <w:r w:rsidRPr="00420F28">
        <w:rPr>
          <w:rStyle w:val="apple-converted-space"/>
          <w:u w:val="single"/>
        </w:rPr>
        <w:t> </w:t>
      </w:r>
      <w:r w:rsidRPr="00420F28">
        <w:t xml:space="preserve">be the Harvard style. </w:t>
      </w:r>
    </w:p>
    <w:p w14:paraId="66AB1694" w14:textId="77777777" w:rsidR="00CD4906" w:rsidRDefault="00CD4906" w:rsidP="00CD4906">
      <w:pPr>
        <w:pStyle w:val="NormalNumbered"/>
        <w:rPr>
          <w:color w:val="000000" w:themeColor="text1"/>
          <w:shd w:val="clear" w:color="auto" w:fill="FFFFFF"/>
        </w:rPr>
      </w:pPr>
      <w:r w:rsidRPr="00420F28">
        <w:rPr>
          <w:color w:val="000000" w:themeColor="text1"/>
          <w:shd w:val="clear" w:color="auto" w:fill="FFFFFF"/>
        </w:rPr>
        <w:t>Footnotes should be brief, limited to providing references or extra information that would be out of context in the body of the text.</w:t>
      </w:r>
    </w:p>
    <w:p w14:paraId="4C8E2539" w14:textId="77777777" w:rsidR="00CD4906" w:rsidRDefault="00CD4906" w:rsidP="00CD4906">
      <w:pPr>
        <w:pStyle w:val="NormalNumbered"/>
        <w:rPr>
          <w:color w:val="000000" w:themeColor="text1"/>
          <w:shd w:val="clear" w:color="auto" w:fill="FFFFFF"/>
        </w:rPr>
      </w:pPr>
      <w:r w:rsidRPr="00420F28">
        <w:rPr>
          <w:color w:val="000000" w:themeColor="text1"/>
          <w:shd w:val="clear" w:color="auto" w:fill="FFFFFF"/>
        </w:rPr>
        <w:t xml:space="preserve">Note for footnote numbering, the superscript number goes after any punctuation. </w:t>
      </w:r>
    </w:p>
    <w:p w14:paraId="0436E669" w14:textId="77777777" w:rsidR="00CD4906" w:rsidRPr="000B7EE2" w:rsidRDefault="00CD4906" w:rsidP="00CD4906">
      <w:pPr>
        <w:pStyle w:val="NormalNumbered"/>
        <w:rPr>
          <w:i/>
          <w:iCs/>
          <w:color w:val="000000" w:themeColor="text1"/>
          <w:shd w:val="clear" w:color="auto" w:fill="FFFFFF"/>
        </w:rPr>
      </w:pPr>
      <w:r w:rsidRPr="00420F28">
        <w:rPr>
          <w:color w:val="000000" w:themeColor="text1"/>
          <w:shd w:val="clear" w:color="auto" w:fill="FFFFFF"/>
        </w:rPr>
        <w:t>For example</w:t>
      </w:r>
      <w:r>
        <w:rPr>
          <w:color w:val="000000" w:themeColor="text1"/>
          <w:shd w:val="clear" w:color="auto" w:fill="FFFFFF"/>
        </w:rPr>
        <w:t>:</w:t>
      </w:r>
      <w:r w:rsidRPr="00420F28">
        <w:rPr>
          <w:color w:val="000000" w:themeColor="text1"/>
          <w:shd w:val="clear" w:color="auto" w:fill="FFFFFF"/>
        </w:rPr>
        <w:t xml:space="preserve"> </w:t>
      </w:r>
      <w:r w:rsidRPr="000B7EE2">
        <w:rPr>
          <w:color w:val="000000" w:themeColor="text1"/>
          <w:shd w:val="clear" w:color="auto" w:fill="FFFFFF"/>
        </w:rPr>
        <w:t>“… at the end of the programme,</w:t>
      </w:r>
      <w:r w:rsidRPr="000B7EE2">
        <w:rPr>
          <w:color w:val="000000" w:themeColor="text1"/>
          <w:shd w:val="clear" w:color="auto" w:fill="FFFFFF"/>
          <w:vertAlign w:val="superscript"/>
        </w:rPr>
        <w:t>7</w:t>
      </w:r>
      <w:r w:rsidRPr="000B7EE2">
        <w:rPr>
          <w:color w:val="000000" w:themeColor="text1"/>
          <w:shd w:val="clear" w:color="auto" w:fill="FFFFFF"/>
        </w:rPr>
        <w:t> when …”</w:t>
      </w:r>
      <w:r>
        <w:rPr>
          <w:color w:val="000000" w:themeColor="text1"/>
          <w:shd w:val="clear" w:color="auto" w:fill="FFFFFF"/>
        </w:rPr>
        <w:t xml:space="preserve"> </w:t>
      </w:r>
      <w:r w:rsidRPr="000B7EE2">
        <w:rPr>
          <w:i/>
          <w:iCs/>
          <w:color w:val="000000" w:themeColor="text1"/>
          <w:shd w:val="clear" w:color="auto" w:fill="FFFFFF"/>
        </w:rPr>
        <w:t>(note placement of superscript number after the punctuation.)</w:t>
      </w:r>
    </w:p>
    <w:p w14:paraId="4931F06F" w14:textId="77777777" w:rsidR="00CD4906" w:rsidRPr="00F5686D" w:rsidRDefault="00CD4906" w:rsidP="00CD4906">
      <w:pPr>
        <w:pStyle w:val="Heading3"/>
        <w:rPr>
          <w:shd w:val="clear" w:color="auto" w:fill="FFFFFF"/>
        </w:rPr>
      </w:pPr>
      <w:bookmarkStart w:id="91" w:name="_Toc67407318"/>
      <w:r w:rsidRPr="00F5686D">
        <w:rPr>
          <w:shd w:val="clear" w:color="auto" w:fill="FFFFFF"/>
        </w:rPr>
        <w:t>Accepted footnote styles:</w:t>
      </w:r>
      <w:bookmarkEnd w:id="91"/>
    </w:p>
    <w:p w14:paraId="1BE1A533" w14:textId="77777777" w:rsidR="00CD4906" w:rsidRPr="00FB668A" w:rsidRDefault="00CD4906" w:rsidP="00CD4906">
      <w:pPr>
        <w:pStyle w:val="ListParagraph"/>
        <w:numPr>
          <w:ilvl w:val="0"/>
          <w:numId w:val="8"/>
        </w:numPr>
        <w:overflowPunct w:val="0"/>
        <w:autoSpaceDE w:val="0"/>
        <w:autoSpaceDN w:val="0"/>
        <w:adjustRightInd w:val="0"/>
        <w:spacing w:before="0" w:line="240" w:lineRule="auto"/>
        <w:contextualSpacing w:val="0"/>
        <w:jc w:val="both"/>
        <w:textAlignment w:val="baseline"/>
        <w:rPr>
          <w:rFonts w:cs="Open Sans"/>
          <w:color w:val="000000" w:themeColor="text1"/>
          <w:shd w:val="clear" w:color="auto" w:fill="FFFFFF"/>
        </w:rPr>
      </w:pPr>
      <w:r w:rsidRPr="00B2640D">
        <w:rPr>
          <w:rFonts w:cs="Open Sans"/>
          <w:color w:val="000000" w:themeColor="text1"/>
          <w:u w:val="single"/>
          <w:shd w:val="clear" w:color="auto" w:fill="FFFFFF"/>
        </w:rPr>
        <w:t>For published references</w:t>
      </w:r>
      <w:r w:rsidRPr="00FB668A">
        <w:rPr>
          <w:rFonts w:cs="Open Sans"/>
          <w:color w:val="000000" w:themeColor="text1"/>
          <w:shd w:val="clear" w:color="auto" w:fill="FFFFFF"/>
        </w:rPr>
        <w:t>:</w:t>
      </w:r>
    </w:p>
    <w:p w14:paraId="3A8B44F5" w14:textId="77777777" w:rsidR="00CD4906" w:rsidRPr="00420F28" w:rsidRDefault="00CD4906" w:rsidP="00CD4906">
      <w:pPr>
        <w:jc w:val="both"/>
        <w:rPr>
          <w:rFonts w:cs="Open Sans"/>
          <w:color w:val="000000" w:themeColor="text1"/>
          <w:szCs w:val="20"/>
          <w:shd w:val="clear" w:color="auto" w:fill="FFFFFF"/>
        </w:rPr>
      </w:pPr>
      <w:r w:rsidRPr="000B7EE2">
        <w:rPr>
          <w:rFonts w:cs="Open Sans"/>
          <w:color w:val="000000" w:themeColor="text1"/>
          <w:szCs w:val="20"/>
          <w:shd w:val="clear" w:color="auto" w:fill="FFFFFF"/>
        </w:rPr>
        <w:t>Smith</w:t>
      </w:r>
      <w:r w:rsidRPr="00420F28">
        <w:rPr>
          <w:rFonts w:cs="Open Sans"/>
          <w:color w:val="000000" w:themeColor="text1"/>
          <w:szCs w:val="20"/>
          <w:shd w:val="clear" w:color="auto" w:fill="FFFFFF"/>
        </w:rPr>
        <w:t>, J. &amp; Brown, J.B. 2001. </w:t>
      </w:r>
      <w:r w:rsidRPr="00420F28">
        <w:rPr>
          <w:rFonts w:cs="Open Sans"/>
          <w:i/>
          <w:iCs/>
          <w:color w:val="000000" w:themeColor="text1"/>
          <w:szCs w:val="20"/>
          <w:shd w:val="clear" w:color="auto" w:fill="FFFFFF"/>
        </w:rPr>
        <w:t>The School Feeding Handbook.</w:t>
      </w:r>
      <w:r w:rsidRPr="00420F28">
        <w:rPr>
          <w:rFonts w:cs="Open Sans"/>
          <w:color w:val="000000" w:themeColor="text1"/>
          <w:szCs w:val="20"/>
          <w:shd w:val="clear" w:color="auto" w:fill="FFFFFF"/>
        </w:rPr>
        <w:t> New York, HarperCollins.</w:t>
      </w:r>
    </w:p>
    <w:p w14:paraId="0BE14406" w14:textId="77777777" w:rsidR="00CD4906" w:rsidRPr="00420F28" w:rsidRDefault="00CD4906" w:rsidP="00CD4906">
      <w:pPr>
        <w:jc w:val="both"/>
        <w:rPr>
          <w:rFonts w:cs="Open Sans"/>
          <w:color w:val="000000" w:themeColor="text1"/>
          <w:szCs w:val="20"/>
          <w:shd w:val="clear" w:color="auto" w:fill="FFFFFF"/>
        </w:rPr>
      </w:pPr>
      <w:r w:rsidRPr="00420F28">
        <w:rPr>
          <w:rFonts w:cs="Open Sans"/>
          <w:color w:val="000000" w:themeColor="text1"/>
          <w:szCs w:val="20"/>
          <w:shd w:val="clear" w:color="auto" w:fill="FFFFFF"/>
        </w:rPr>
        <w:t>Smith, J. 1999. Feeding Children. </w:t>
      </w:r>
      <w:r w:rsidRPr="00420F28">
        <w:rPr>
          <w:rFonts w:cs="Open Sans"/>
          <w:i/>
          <w:iCs/>
          <w:color w:val="000000" w:themeColor="text1"/>
          <w:szCs w:val="20"/>
          <w:shd w:val="clear" w:color="auto" w:fill="FFFFFF"/>
        </w:rPr>
        <w:t>Journal of Nutrition</w:t>
      </w:r>
      <w:r w:rsidRPr="00420F28">
        <w:rPr>
          <w:rFonts w:cs="Open Sans"/>
          <w:color w:val="000000" w:themeColor="text1"/>
          <w:szCs w:val="20"/>
          <w:shd w:val="clear" w:color="auto" w:fill="FFFFFF"/>
        </w:rPr>
        <w:t> 8(6): 22–23.</w:t>
      </w:r>
    </w:p>
    <w:p w14:paraId="5BFB4590" w14:textId="77777777" w:rsidR="00CD4906" w:rsidRPr="00420F28" w:rsidRDefault="00CD4906" w:rsidP="00CD4906">
      <w:pPr>
        <w:jc w:val="both"/>
        <w:rPr>
          <w:rFonts w:cs="Open Sans"/>
          <w:color w:val="000000" w:themeColor="text1"/>
          <w:szCs w:val="20"/>
          <w:shd w:val="clear" w:color="auto" w:fill="FFFFFF"/>
        </w:rPr>
      </w:pPr>
      <w:r w:rsidRPr="00420F28">
        <w:rPr>
          <w:rFonts w:cs="Open Sans"/>
          <w:color w:val="000000" w:themeColor="text1"/>
          <w:szCs w:val="20"/>
          <w:shd w:val="clear" w:color="auto" w:fill="FFFFFF"/>
        </w:rPr>
        <w:t>Note that the titles of articles are set in normal font. The titles of books and book-length documents such as manuals and handbooks are </w:t>
      </w:r>
      <w:r w:rsidRPr="00420F28">
        <w:rPr>
          <w:rFonts w:cs="Open Sans"/>
          <w:i/>
          <w:iCs/>
          <w:color w:val="000000" w:themeColor="text1"/>
          <w:szCs w:val="20"/>
          <w:shd w:val="clear" w:color="auto" w:fill="FFFFFF"/>
        </w:rPr>
        <w:t>italicized</w:t>
      </w:r>
      <w:r w:rsidRPr="00420F28">
        <w:rPr>
          <w:rFonts w:cs="Open Sans"/>
          <w:color w:val="000000" w:themeColor="text1"/>
          <w:szCs w:val="20"/>
          <w:shd w:val="clear" w:color="auto" w:fill="FFFFFF"/>
        </w:rPr>
        <w:t>.</w:t>
      </w:r>
    </w:p>
    <w:p w14:paraId="51A885AB" w14:textId="77777777" w:rsidR="00CD4906" w:rsidRPr="00B2640D" w:rsidRDefault="00CD4906" w:rsidP="00CD4906">
      <w:pPr>
        <w:pStyle w:val="ListParagraph"/>
        <w:numPr>
          <w:ilvl w:val="0"/>
          <w:numId w:val="8"/>
        </w:numPr>
        <w:overflowPunct w:val="0"/>
        <w:autoSpaceDE w:val="0"/>
        <w:autoSpaceDN w:val="0"/>
        <w:adjustRightInd w:val="0"/>
        <w:spacing w:before="0" w:line="240" w:lineRule="auto"/>
        <w:contextualSpacing w:val="0"/>
        <w:jc w:val="both"/>
        <w:textAlignment w:val="baseline"/>
        <w:rPr>
          <w:rFonts w:cs="Open Sans"/>
          <w:color w:val="000000" w:themeColor="text1"/>
          <w:u w:val="single"/>
          <w:shd w:val="clear" w:color="auto" w:fill="FFFFFF"/>
        </w:rPr>
      </w:pPr>
      <w:r w:rsidRPr="00B2640D">
        <w:rPr>
          <w:rFonts w:cs="Open Sans"/>
          <w:color w:val="000000" w:themeColor="text1"/>
          <w:u w:val="single"/>
          <w:shd w:val="clear" w:color="auto" w:fill="FFFFFF"/>
        </w:rPr>
        <w:t>For Executive Board documents</w:t>
      </w:r>
      <w:r>
        <w:rPr>
          <w:rFonts w:cs="Open Sans"/>
          <w:color w:val="000000" w:themeColor="text1"/>
          <w:u w:val="single"/>
          <w:shd w:val="clear" w:color="auto" w:fill="FFFFFF"/>
        </w:rPr>
        <w:t xml:space="preserve"> only</w:t>
      </w:r>
      <w:r w:rsidRPr="00B2640D">
        <w:rPr>
          <w:rFonts w:cs="Open Sans"/>
          <w:color w:val="000000" w:themeColor="text1"/>
          <w:u w:val="single"/>
          <w:shd w:val="clear" w:color="auto" w:fill="FFFFFF"/>
        </w:rPr>
        <w:t>:</w:t>
      </w:r>
    </w:p>
    <w:p w14:paraId="491CE197" w14:textId="77777777" w:rsidR="00CD4906" w:rsidRPr="00420F28" w:rsidRDefault="00CD4906" w:rsidP="00CD4906">
      <w:pPr>
        <w:jc w:val="both"/>
        <w:rPr>
          <w:rFonts w:cs="Open Sans"/>
          <w:color w:val="000000" w:themeColor="text1"/>
          <w:szCs w:val="20"/>
          <w:shd w:val="clear" w:color="auto" w:fill="FFFFFF"/>
        </w:rPr>
      </w:pPr>
      <w:r w:rsidRPr="00420F28">
        <w:rPr>
          <w:rFonts w:cs="Open Sans"/>
          <w:color w:val="000000" w:themeColor="text1"/>
          <w:szCs w:val="20"/>
          <w:shd w:val="clear" w:color="auto" w:fill="FFFFFF"/>
        </w:rPr>
        <w:t>“Food Aid for All” (WFP/EB.1/2007/5-A).</w:t>
      </w:r>
    </w:p>
    <w:p w14:paraId="740729FB" w14:textId="77777777" w:rsidR="00CD4906" w:rsidRPr="00B2640D" w:rsidRDefault="00CD4906" w:rsidP="00CD4906">
      <w:pPr>
        <w:pStyle w:val="ListParagraph"/>
        <w:numPr>
          <w:ilvl w:val="0"/>
          <w:numId w:val="8"/>
        </w:numPr>
        <w:overflowPunct w:val="0"/>
        <w:autoSpaceDE w:val="0"/>
        <w:autoSpaceDN w:val="0"/>
        <w:adjustRightInd w:val="0"/>
        <w:spacing w:before="0" w:line="240" w:lineRule="auto"/>
        <w:contextualSpacing w:val="0"/>
        <w:jc w:val="both"/>
        <w:textAlignment w:val="baseline"/>
        <w:rPr>
          <w:rFonts w:cs="Open Sans"/>
          <w:color w:val="000000" w:themeColor="text1"/>
          <w:u w:val="single"/>
          <w:shd w:val="clear" w:color="auto" w:fill="FFFFFF"/>
        </w:rPr>
      </w:pPr>
      <w:r w:rsidRPr="00B2640D">
        <w:rPr>
          <w:rFonts w:cs="Open Sans"/>
          <w:color w:val="000000" w:themeColor="text1"/>
          <w:u w:val="single"/>
          <w:shd w:val="clear" w:color="auto" w:fill="FFFFFF"/>
        </w:rPr>
        <w:t xml:space="preserve">For </w:t>
      </w:r>
      <w:r>
        <w:rPr>
          <w:rFonts w:cs="Open Sans"/>
          <w:color w:val="000000" w:themeColor="text1"/>
          <w:u w:val="single"/>
          <w:shd w:val="clear" w:color="auto" w:fill="FFFFFF"/>
        </w:rPr>
        <w:t xml:space="preserve">all </w:t>
      </w:r>
      <w:r w:rsidRPr="00B2640D">
        <w:rPr>
          <w:rFonts w:cs="Open Sans"/>
          <w:color w:val="000000" w:themeColor="text1"/>
          <w:u w:val="single"/>
          <w:shd w:val="clear" w:color="auto" w:fill="FFFFFF"/>
        </w:rPr>
        <w:t>non-Executive Board documents</w:t>
      </w:r>
      <w:r>
        <w:rPr>
          <w:rFonts w:cs="Open Sans"/>
          <w:color w:val="000000" w:themeColor="text1"/>
          <w:u w:val="single"/>
          <w:shd w:val="clear" w:color="auto" w:fill="FFFFFF"/>
        </w:rPr>
        <w:t>, including evaluations</w:t>
      </w:r>
      <w:r w:rsidRPr="00B2640D">
        <w:rPr>
          <w:rFonts w:cs="Open Sans"/>
          <w:color w:val="000000" w:themeColor="text1"/>
          <w:u w:val="single"/>
          <w:shd w:val="clear" w:color="auto" w:fill="FFFFFF"/>
        </w:rPr>
        <w:t>:</w:t>
      </w:r>
    </w:p>
    <w:p w14:paraId="51E27100" w14:textId="77777777" w:rsidR="00CD4906" w:rsidRPr="00420F28" w:rsidRDefault="00CD4906" w:rsidP="00CD4906">
      <w:pPr>
        <w:jc w:val="both"/>
        <w:rPr>
          <w:rFonts w:cs="Open Sans"/>
          <w:color w:val="000000" w:themeColor="text1"/>
          <w:szCs w:val="20"/>
          <w:shd w:val="clear" w:color="auto" w:fill="FFFFFF"/>
        </w:rPr>
      </w:pPr>
      <w:r w:rsidRPr="00420F28">
        <w:rPr>
          <w:rFonts w:cs="Open Sans"/>
          <w:color w:val="000000" w:themeColor="text1"/>
          <w:szCs w:val="20"/>
          <w:shd w:val="clear" w:color="auto" w:fill="FFFFFF"/>
        </w:rPr>
        <w:lastRenderedPageBreak/>
        <w:t>WFP. 2007. </w:t>
      </w:r>
      <w:r w:rsidRPr="00420F28">
        <w:rPr>
          <w:rFonts w:cs="Open Sans"/>
          <w:i/>
          <w:iCs/>
          <w:color w:val="000000" w:themeColor="text1"/>
          <w:szCs w:val="20"/>
          <w:shd w:val="clear" w:color="auto" w:fill="FFFFFF"/>
        </w:rPr>
        <w:t>Fundraising: Challenges and Opportunities.</w:t>
      </w:r>
      <w:r w:rsidRPr="00420F28">
        <w:rPr>
          <w:rFonts w:cs="Open Sans"/>
          <w:color w:val="000000" w:themeColor="text1"/>
          <w:szCs w:val="20"/>
          <w:shd w:val="clear" w:color="auto" w:fill="FFFFFF"/>
        </w:rPr>
        <w:t> Internal report, unpublished.</w:t>
      </w:r>
    </w:p>
    <w:p w14:paraId="7715FFB6" w14:textId="77777777" w:rsidR="00CD4906" w:rsidRPr="00B2640D" w:rsidRDefault="00CD4906" w:rsidP="00CD4906">
      <w:pPr>
        <w:pStyle w:val="ListParagraph"/>
        <w:numPr>
          <w:ilvl w:val="0"/>
          <w:numId w:val="8"/>
        </w:numPr>
        <w:overflowPunct w:val="0"/>
        <w:autoSpaceDE w:val="0"/>
        <w:autoSpaceDN w:val="0"/>
        <w:adjustRightInd w:val="0"/>
        <w:spacing w:before="0" w:line="240" w:lineRule="auto"/>
        <w:contextualSpacing w:val="0"/>
        <w:jc w:val="both"/>
        <w:textAlignment w:val="baseline"/>
        <w:rPr>
          <w:rFonts w:cs="Open Sans"/>
          <w:color w:val="000000" w:themeColor="text1"/>
          <w:u w:val="single"/>
          <w:shd w:val="clear" w:color="auto" w:fill="FFFFFF"/>
        </w:rPr>
      </w:pPr>
      <w:r w:rsidRPr="00B2640D">
        <w:rPr>
          <w:rFonts w:cs="Open Sans"/>
          <w:color w:val="000000" w:themeColor="text1"/>
          <w:u w:val="single"/>
          <w:shd w:val="clear" w:color="auto" w:fill="FFFFFF"/>
        </w:rPr>
        <w:t>For other documents:</w:t>
      </w:r>
    </w:p>
    <w:p w14:paraId="21FFECD8" w14:textId="77777777" w:rsidR="00CD4906" w:rsidRPr="00420F28" w:rsidRDefault="00CD4906" w:rsidP="00CD4906">
      <w:pPr>
        <w:jc w:val="both"/>
        <w:rPr>
          <w:rFonts w:cs="Open Sans"/>
          <w:color w:val="000000" w:themeColor="text1"/>
          <w:szCs w:val="20"/>
          <w:shd w:val="clear" w:color="auto" w:fill="FFFFFF"/>
        </w:rPr>
      </w:pPr>
      <w:r w:rsidRPr="00420F28">
        <w:rPr>
          <w:rFonts w:cs="Open Sans"/>
          <w:color w:val="000000" w:themeColor="text1"/>
          <w:szCs w:val="20"/>
          <w:shd w:val="clear" w:color="auto" w:fill="FFFFFF"/>
        </w:rPr>
        <w:t>Pietersen, K.P. 2007. </w:t>
      </w:r>
      <w:r w:rsidRPr="00420F28">
        <w:rPr>
          <w:rFonts w:cs="Open Sans"/>
          <w:i/>
          <w:iCs/>
          <w:color w:val="000000" w:themeColor="text1"/>
          <w:szCs w:val="20"/>
          <w:shd w:val="clear" w:color="auto" w:fill="FFFFFF"/>
        </w:rPr>
        <w:t>World Hunger - a Statistical Analysis.</w:t>
      </w:r>
      <w:r w:rsidRPr="00420F28">
        <w:rPr>
          <w:rFonts w:cs="Open Sans"/>
          <w:color w:val="000000" w:themeColor="text1"/>
          <w:szCs w:val="20"/>
          <w:shd w:val="clear" w:color="auto" w:fill="FFFFFF"/>
        </w:rPr>
        <w:t> Ph.D. thesis, unpublished.</w:t>
      </w:r>
    </w:p>
    <w:p w14:paraId="722DDA88" w14:textId="77777777" w:rsidR="00CD4906" w:rsidRPr="00373F8C" w:rsidRDefault="00CD4906" w:rsidP="00CD4906">
      <w:pPr>
        <w:jc w:val="both"/>
        <w:rPr>
          <w:rFonts w:cs="Open Sans"/>
          <w:color w:val="000000" w:themeColor="text1"/>
          <w:szCs w:val="20"/>
          <w:shd w:val="clear" w:color="auto" w:fill="FFFFFF"/>
        </w:rPr>
      </w:pPr>
      <w:r w:rsidRPr="00420F28">
        <w:rPr>
          <w:rFonts w:cs="Open Sans"/>
          <w:color w:val="000000" w:themeColor="text1"/>
          <w:szCs w:val="20"/>
          <w:shd w:val="clear" w:color="auto" w:fill="FFFFFF"/>
        </w:rPr>
        <w:t>Compton, D.C.S. 2007. </w:t>
      </w:r>
      <w:r w:rsidRPr="00420F28">
        <w:rPr>
          <w:rFonts w:cs="Open Sans"/>
          <w:i/>
          <w:iCs/>
          <w:color w:val="000000" w:themeColor="text1"/>
          <w:szCs w:val="20"/>
          <w:shd w:val="clear" w:color="auto" w:fill="FFFFFF"/>
        </w:rPr>
        <w:t>Hybrid Crops for Food Production.</w:t>
      </w:r>
      <w:r w:rsidRPr="00420F28">
        <w:rPr>
          <w:rFonts w:cs="Open Sans"/>
          <w:color w:val="000000" w:themeColor="text1"/>
          <w:szCs w:val="20"/>
          <w:shd w:val="clear" w:color="auto" w:fill="FFFFFF"/>
        </w:rPr>
        <w:t> London, forthcoming.</w:t>
      </w:r>
    </w:p>
    <w:p w14:paraId="642578DB" w14:textId="77777777" w:rsidR="00CD4906" w:rsidRPr="00F5686D" w:rsidRDefault="00CD4906" w:rsidP="00CD4906">
      <w:pPr>
        <w:pStyle w:val="Heading3"/>
        <w:rPr>
          <w:shd w:val="clear" w:color="auto" w:fill="FFFFFF"/>
        </w:rPr>
      </w:pPr>
      <w:bookmarkStart w:id="92" w:name="_Toc67407319"/>
      <w:r w:rsidRPr="00F5686D">
        <w:rPr>
          <w:shd w:val="clear" w:color="auto" w:fill="FFFFFF"/>
        </w:rPr>
        <w:t>Accepted bibliography styles:</w:t>
      </w:r>
      <w:bookmarkEnd w:id="92"/>
    </w:p>
    <w:p w14:paraId="0C9A67AB" w14:textId="77777777" w:rsidR="00CD4906" w:rsidRDefault="00CD4906" w:rsidP="00CD4906">
      <w:pPr>
        <w:jc w:val="both"/>
        <w:rPr>
          <w:rFonts w:cs="Open Sans"/>
          <w:color w:val="000000" w:themeColor="text1"/>
          <w:shd w:val="clear" w:color="auto" w:fill="FFFFFF"/>
        </w:rPr>
      </w:pPr>
      <w:r w:rsidRPr="004F3494">
        <w:rPr>
          <w:rFonts w:cs="Open Sans"/>
          <w:color w:val="000000" w:themeColor="text1"/>
          <w:shd w:val="clear" w:color="auto" w:fill="FFFFFF"/>
        </w:rPr>
        <w:t>For published sources all references must include:</w:t>
      </w:r>
    </w:p>
    <w:p w14:paraId="1A87B323" w14:textId="77777777" w:rsidR="00CD4906" w:rsidRDefault="00CD4906" w:rsidP="00CD4906">
      <w:pPr>
        <w:jc w:val="both"/>
        <w:rPr>
          <w:rFonts w:cs="Open Sans"/>
          <w:color w:val="000000" w:themeColor="text1"/>
          <w:szCs w:val="20"/>
          <w:shd w:val="clear" w:color="auto" w:fill="FFFFFF"/>
        </w:rPr>
      </w:pPr>
      <w:r w:rsidRPr="004F3494">
        <w:rPr>
          <w:rFonts w:cs="Open Sans"/>
          <w:color w:val="000000" w:themeColor="text1"/>
          <w:szCs w:val="20"/>
          <w:shd w:val="clear" w:color="auto" w:fill="FFFFFF"/>
        </w:rPr>
        <w:t xml:space="preserve">i) </w:t>
      </w:r>
      <w:r w:rsidRPr="00F87C81">
        <w:rPr>
          <w:rFonts w:cs="Open Sans"/>
          <w:color w:val="000000" w:themeColor="text1"/>
          <w:szCs w:val="20"/>
          <w:u w:val="single"/>
          <w:shd w:val="clear" w:color="auto" w:fill="FFFFFF"/>
        </w:rPr>
        <w:t>BOOK</w:t>
      </w:r>
      <w:r w:rsidRPr="004F3494">
        <w:rPr>
          <w:rFonts w:cs="Open Sans"/>
          <w:b/>
          <w:bCs/>
          <w:color w:val="000000" w:themeColor="text1"/>
          <w:szCs w:val="20"/>
          <w:shd w:val="clear" w:color="auto" w:fill="FFFFFF"/>
        </w:rPr>
        <w:t xml:space="preserve"> </w:t>
      </w:r>
      <w:r w:rsidRPr="004F3494">
        <w:rPr>
          <w:rFonts w:cs="Open Sans"/>
          <w:color w:val="000000" w:themeColor="text1"/>
          <w:szCs w:val="20"/>
          <w:shd w:val="clear" w:color="auto" w:fill="FFFFFF"/>
        </w:rPr>
        <w:t xml:space="preserve">– </w:t>
      </w:r>
      <w:r w:rsidRPr="004F3494">
        <w:rPr>
          <w:rFonts w:cs="Open Sans"/>
          <w:b/>
          <w:bCs/>
          <w:color w:val="000000" w:themeColor="text1"/>
          <w:szCs w:val="20"/>
          <w:shd w:val="clear" w:color="auto" w:fill="FFFFFF"/>
        </w:rPr>
        <w:t>name of author(s)</w:t>
      </w:r>
      <w:r w:rsidRPr="004F3494">
        <w:rPr>
          <w:rFonts w:cs="Open Sans"/>
          <w:color w:val="000000" w:themeColor="text1"/>
          <w:szCs w:val="20"/>
          <w:shd w:val="clear" w:color="auto" w:fill="FFFFFF"/>
        </w:rPr>
        <w:t xml:space="preserve"> </w:t>
      </w:r>
      <w:r>
        <w:rPr>
          <w:rFonts w:cs="Open Sans"/>
          <w:color w:val="000000" w:themeColor="text1"/>
          <w:szCs w:val="20"/>
          <w:shd w:val="clear" w:color="auto" w:fill="FFFFFF"/>
        </w:rPr>
        <w:t>(</w:t>
      </w:r>
      <w:r w:rsidRPr="004F3494">
        <w:rPr>
          <w:rFonts w:cs="Open Sans"/>
          <w:color w:val="000000" w:themeColor="text1"/>
          <w:szCs w:val="20"/>
          <w:shd w:val="clear" w:color="auto" w:fill="FFFFFF"/>
        </w:rPr>
        <w:t>bold</w:t>
      </w:r>
      <w:r>
        <w:rPr>
          <w:rFonts w:cs="Open Sans"/>
          <w:color w:val="000000" w:themeColor="text1"/>
          <w:szCs w:val="20"/>
          <w:shd w:val="clear" w:color="auto" w:fill="FFFFFF"/>
        </w:rPr>
        <w:t>)</w:t>
      </w:r>
      <w:r w:rsidRPr="004F3494">
        <w:rPr>
          <w:rFonts w:cs="Open Sans"/>
          <w:color w:val="000000" w:themeColor="text1"/>
          <w:szCs w:val="20"/>
          <w:shd w:val="clear" w:color="auto" w:fill="FFFFFF"/>
        </w:rPr>
        <w:t xml:space="preserve">, </w:t>
      </w:r>
      <w:r w:rsidRPr="004F3494">
        <w:rPr>
          <w:rFonts w:cs="Open Sans"/>
          <w:i/>
          <w:iCs/>
          <w:color w:val="000000" w:themeColor="text1"/>
          <w:szCs w:val="20"/>
          <w:shd w:val="clear" w:color="auto" w:fill="FFFFFF"/>
        </w:rPr>
        <w:t>year of publication and title</w:t>
      </w:r>
      <w:r w:rsidRPr="004F3494">
        <w:rPr>
          <w:rFonts w:cs="Open Sans"/>
          <w:color w:val="000000" w:themeColor="text1"/>
          <w:szCs w:val="20"/>
          <w:shd w:val="clear" w:color="auto" w:fill="FFFFFF"/>
        </w:rPr>
        <w:t xml:space="preserve"> (italics)</w:t>
      </w:r>
      <w:r>
        <w:rPr>
          <w:rFonts w:cs="Open Sans"/>
          <w:color w:val="000000" w:themeColor="text1"/>
          <w:szCs w:val="20"/>
          <w:shd w:val="clear" w:color="auto" w:fill="FFFFFF"/>
        </w:rPr>
        <w:t>. Also</w:t>
      </w:r>
      <w:r w:rsidRPr="004F3494">
        <w:rPr>
          <w:rFonts w:cs="Open Sans"/>
          <w:color w:val="000000" w:themeColor="text1"/>
          <w:szCs w:val="20"/>
          <w:shd w:val="clear" w:color="auto" w:fill="FFFFFF"/>
        </w:rPr>
        <w:t xml:space="preserve"> internet address rather than place of publication and publisher when possible; if the place of publication is a national capital, there is no need to include the name of the country</w:t>
      </w:r>
    </w:p>
    <w:p w14:paraId="62EFF90A" w14:textId="77777777" w:rsidR="00CD4906" w:rsidRPr="004F3494" w:rsidRDefault="00CD4906" w:rsidP="00CD4906">
      <w:pPr>
        <w:jc w:val="both"/>
        <w:rPr>
          <w:rFonts w:cs="Open Sans"/>
          <w:color w:val="000000" w:themeColor="text1"/>
          <w:szCs w:val="20"/>
          <w:shd w:val="clear" w:color="auto" w:fill="FFFFFF"/>
        </w:rPr>
      </w:pPr>
      <w:r>
        <w:rPr>
          <w:rFonts w:cs="Open Sans"/>
          <w:color w:val="000000" w:themeColor="text1"/>
          <w:szCs w:val="20"/>
          <w:shd w:val="clear" w:color="auto" w:fill="FFFFFF"/>
        </w:rPr>
        <w:t>EG:</w:t>
      </w:r>
      <w:r>
        <w:rPr>
          <w:rFonts w:cs="Open Sans"/>
          <w:b/>
          <w:bCs/>
          <w:color w:val="000000" w:themeColor="text1"/>
          <w:szCs w:val="20"/>
          <w:shd w:val="clear" w:color="auto" w:fill="FFFFFF"/>
        </w:rPr>
        <w:t xml:space="preserve"> </w:t>
      </w:r>
      <w:r w:rsidRPr="004F3494">
        <w:rPr>
          <w:rFonts w:cs="Open Sans"/>
          <w:b/>
          <w:bCs/>
          <w:color w:val="000000" w:themeColor="text1"/>
          <w:szCs w:val="20"/>
          <w:shd w:val="clear" w:color="auto" w:fill="FFFFFF"/>
        </w:rPr>
        <w:t xml:space="preserve">Hobbs, J.B., Sutcliffe, H. &amp; Hammond, W. </w:t>
      </w:r>
      <w:r w:rsidRPr="004F3494">
        <w:rPr>
          <w:rFonts w:cs="Open Sans"/>
          <w:i/>
          <w:iCs/>
          <w:color w:val="000000" w:themeColor="text1"/>
          <w:szCs w:val="20"/>
          <w:shd w:val="clear" w:color="auto" w:fill="FFFFFF"/>
        </w:rPr>
        <w:t>2005.</w:t>
      </w:r>
      <w:r w:rsidRPr="004F3494">
        <w:rPr>
          <w:rFonts w:cs="Open Sans"/>
          <w:color w:val="000000" w:themeColor="text1"/>
          <w:szCs w:val="20"/>
          <w:shd w:val="clear" w:color="auto" w:fill="FFFFFF"/>
        </w:rPr>
        <w:t> </w:t>
      </w:r>
      <w:r w:rsidRPr="004F3494">
        <w:rPr>
          <w:rFonts w:cs="Open Sans"/>
          <w:i/>
          <w:iCs/>
          <w:color w:val="000000" w:themeColor="text1"/>
          <w:szCs w:val="20"/>
          <w:shd w:val="clear" w:color="auto" w:fill="FFFFFF"/>
        </w:rPr>
        <w:t>The</w:t>
      </w:r>
      <w:r w:rsidRPr="004F3494">
        <w:rPr>
          <w:rFonts w:cs="Open Sans"/>
          <w:color w:val="000000" w:themeColor="text1"/>
          <w:szCs w:val="20"/>
          <w:shd w:val="clear" w:color="auto" w:fill="FFFFFF"/>
        </w:rPr>
        <w:t> </w:t>
      </w:r>
      <w:r w:rsidRPr="004F3494">
        <w:rPr>
          <w:rFonts w:cs="Open Sans"/>
          <w:i/>
          <w:iCs/>
          <w:color w:val="000000" w:themeColor="text1"/>
          <w:szCs w:val="20"/>
          <w:shd w:val="clear" w:color="auto" w:fill="FFFFFF"/>
        </w:rPr>
        <w:t>Statistics of Emergency Aid.</w:t>
      </w:r>
      <w:r w:rsidRPr="004F3494">
        <w:rPr>
          <w:rFonts w:cs="Open Sans"/>
          <w:color w:val="000000" w:themeColor="text1"/>
          <w:szCs w:val="20"/>
          <w:shd w:val="clear" w:color="auto" w:fill="FFFFFF"/>
        </w:rPr>
        <w:t> Bristol, UK, University of Wessex Press.</w:t>
      </w:r>
    </w:p>
    <w:p w14:paraId="2B31DEBC" w14:textId="77777777" w:rsidR="00CD4906" w:rsidRDefault="00CD4906" w:rsidP="00CD4906">
      <w:pPr>
        <w:jc w:val="both"/>
        <w:rPr>
          <w:rFonts w:cs="Open Sans"/>
          <w:color w:val="000000" w:themeColor="text1"/>
          <w:szCs w:val="20"/>
          <w:shd w:val="clear" w:color="auto" w:fill="FFFFFF"/>
        </w:rPr>
      </w:pPr>
      <w:r w:rsidRPr="004F3494">
        <w:rPr>
          <w:rFonts w:cs="Open Sans"/>
          <w:color w:val="000000" w:themeColor="text1"/>
          <w:szCs w:val="20"/>
          <w:shd w:val="clear" w:color="auto" w:fill="FFFFFF"/>
        </w:rPr>
        <w:t xml:space="preserve">ii) </w:t>
      </w:r>
      <w:r w:rsidRPr="000B7EE2">
        <w:rPr>
          <w:rFonts w:cs="Open Sans"/>
          <w:color w:val="000000" w:themeColor="text1"/>
          <w:szCs w:val="20"/>
          <w:u w:val="single"/>
          <w:shd w:val="clear" w:color="auto" w:fill="FFFFFF"/>
        </w:rPr>
        <w:t>ARTICLE</w:t>
      </w:r>
      <w:r w:rsidRPr="004F3494">
        <w:rPr>
          <w:rFonts w:cs="Open Sans"/>
          <w:color w:val="000000" w:themeColor="text1"/>
          <w:szCs w:val="20"/>
          <w:shd w:val="clear" w:color="auto" w:fill="FFFFFF"/>
        </w:rPr>
        <w:t xml:space="preserve"> – </w:t>
      </w:r>
      <w:r w:rsidRPr="004F3494">
        <w:rPr>
          <w:rFonts w:cs="Open Sans"/>
          <w:b/>
          <w:bCs/>
          <w:color w:val="000000" w:themeColor="text1"/>
          <w:szCs w:val="20"/>
          <w:shd w:val="clear" w:color="auto" w:fill="FFFFFF"/>
        </w:rPr>
        <w:t>author(s)</w:t>
      </w:r>
      <w:r w:rsidRPr="004F3494">
        <w:rPr>
          <w:rFonts w:cs="Open Sans"/>
          <w:color w:val="000000" w:themeColor="text1"/>
          <w:szCs w:val="20"/>
          <w:shd w:val="clear" w:color="auto" w:fill="FFFFFF"/>
        </w:rPr>
        <w:t>(bold), year, article title (in normal font</w:t>
      </w:r>
      <w:r w:rsidRPr="004F3494">
        <w:rPr>
          <w:rFonts w:cs="Open Sans"/>
          <w:i/>
          <w:iCs/>
          <w:color w:val="000000" w:themeColor="text1"/>
          <w:szCs w:val="20"/>
          <w:shd w:val="clear" w:color="auto" w:fill="FFFFFF"/>
        </w:rPr>
        <w:t xml:space="preserve">), journal title </w:t>
      </w:r>
      <w:r w:rsidRPr="004F3494">
        <w:rPr>
          <w:rFonts w:cs="Open Sans"/>
          <w:color w:val="000000" w:themeColor="text1"/>
          <w:szCs w:val="20"/>
          <w:shd w:val="clear" w:color="auto" w:fill="FFFFFF"/>
        </w:rPr>
        <w:t>(italic), volume (issue no. in brackets) and pages.</w:t>
      </w:r>
    </w:p>
    <w:p w14:paraId="333A8D91" w14:textId="77777777" w:rsidR="00CD4906" w:rsidRPr="00373F8C" w:rsidRDefault="00CD4906" w:rsidP="00CD4906">
      <w:pPr>
        <w:jc w:val="both"/>
        <w:rPr>
          <w:rFonts w:cs="Open Sans"/>
          <w:color w:val="000000" w:themeColor="text1"/>
          <w:szCs w:val="20"/>
          <w:shd w:val="clear" w:color="auto" w:fill="FFFFFF"/>
        </w:rPr>
      </w:pPr>
      <w:r w:rsidRPr="00F87C81">
        <w:rPr>
          <w:rFonts w:cs="Open Sans"/>
          <w:color w:val="000000" w:themeColor="text1"/>
          <w:szCs w:val="20"/>
          <w:shd w:val="clear" w:color="auto" w:fill="FFFFFF"/>
        </w:rPr>
        <w:t>EG:</w:t>
      </w:r>
      <w:r>
        <w:rPr>
          <w:rFonts w:cs="Open Sans"/>
          <w:b/>
          <w:bCs/>
          <w:color w:val="000000" w:themeColor="text1"/>
          <w:szCs w:val="20"/>
          <w:shd w:val="clear" w:color="auto" w:fill="FFFFFF"/>
        </w:rPr>
        <w:t xml:space="preserve"> </w:t>
      </w:r>
      <w:r w:rsidRPr="004F3494">
        <w:rPr>
          <w:rFonts w:cs="Open Sans"/>
          <w:b/>
          <w:bCs/>
          <w:color w:val="000000" w:themeColor="text1"/>
          <w:szCs w:val="20"/>
          <w:shd w:val="clear" w:color="auto" w:fill="FFFFFF"/>
        </w:rPr>
        <w:t>Haines, S. &amp; Hunter, C.</w:t>
      </w:r>
      <w:r w:rsidRPr="004F3494">
        <w:rPr>
          <w:rFonts w:cs="Open Sans"/>
          <w:color w:val="000000" w:themeColor="text1"/>
          <w:szCs w:val="20"/>
          <w:shd w:val="clear" w:color="auto" w:fill="FFFFFF"/>
        </w:rPr>
        <w:t> 1996. Exocortis Virus of Citrus. </w:t>
      </w:r>
      <w:r w:rsidRPr="004F3494">
        <w:rPr>
          <w:rFonts w:cs="Open Sans"/>
          <w:i/>
          <w:iCs/>
          <w:color w:val="000000" w:themeColor="text1"/>
          <w:szCs w:val="20"/>
          <w:shd w:val="clear" w:color="auto" w:fill="FFFFFF"/>
        </w:rPr>
        <w:t>Citrus Ind.</w:t>
      </w:r>
      <w:r w:rsidRPr="004F3494">
        <w:rPr>
          <w:rFonts w:cs="Open Sans"/>
          <w:color w:val="000000" w:themeColor="text1"/>
          <w:szCs w:val="20"/>
          <w:shd w:val="clear" w:color="auto" w:fill="FFFFFF"/>
        </w:rPr>
        <w:t>, 49(1): 13– 17.</w:t>
      </w:r>
    </w:p>
    <w:p w14:paraId="6855C126" w14:textId="77777777" w:rsidR="00CD4906" w:rsidRPr="00F87C81" w:rsidRDefault="00CD4906" w:rsidP="00CD4906">
      <w:pPr>
        <w:pStyle w:val="Heading3"/>
        <w:rPr>
          <w:shd w:val="clear" w:color="auto" w:fill="FFFFFF"/>
        </w:rPr>
      </w:pPr>
      <w:bookmarkStart w:id="93" w:name="_Toc67407320"/>
      <w:r>
        <w:rPr>
          <w:shd w:val="clear" w:color="auto" w:fill="FFFFFF"/>
        </w:rPr>
        <w:t>Additional n</w:t>
      </w:r>
      <w:r w:rsidRPr="00F87C81">
        <w:rPr>
          <w:shd w:val="clear" w:color="auto" w:fill="FFFFFF"/>
        </w:rPr>
        <w:t>otes</w:t>
      </w:r>
      <w:bookmarkEnd w:id="93"/>
    </w:p>
    <w:p w14:paraId="3CDFC7F7" w14:textId="77777777" w:rsidR="00CD4906" w:rsidRPr="005F66C8" w:rsidRDefault="00CD4906" w:rsidP="00CD4906">
      <w:pPr>
        <w:pStyle w:val="ListParagraph"/>
        <w:numPr>
          <w:ilvl w:val="0"/>
          <w:numId w:val="22"/>
        </w:numPr>
        <w:overflowPunct w:val="0"/>
        <w:autoSpaceDE w:val="0"/>
        <w:autoSpaceDN w:val="0"/>
        <w:adjustRightInd w:val="0"/>
        <w:spacing w:before="0" w:line="240" w:lineRule="auto"/>
        <w:jc w:val="both"/>
        <w:textAlignment w:val="baseline"/>
        <w:rPr>
          <w:rFonts w:cs="Open Sans"/>
          <w:color w:val="000000" w:themeColor="text1"/>
          <w:shd w:val="clear" w:color="auto" w:fill="FFFFFF"/>
        </w:rPr>
      </w:pPr>
      <w:r w:rsidRPr="005F66C8">
        <w:rPr>
          <w:rFonts w:cs="Open Sans"/>
          <w:color w:val="000000" w:themeColor="text1"/>
          <w:shd w:val="clear" w:color="auto" w:fill="FFFFFF"/>
        </w:rPr>
        <w:t>Give the names of all the authors of a work. When an author has written more than one work in the same year, use a, b, etc. to differentiate, e.g. 1996a, 1996b.</w:t>
      </w:r>
    </w:p>
    <w:p w14:paraId="70071D8D" w14:textId="77777777" w:rsidR="00CD4906" w:rsidRPr="005F66C8" w:rsidRDefault="00CD4906" w:rsidP="00CD4906">
      <w:pPr>
        <w:pStyle w:val="ListParagraph"/>
        <w:numPr>
          <w:ilvl w:val="0"/>
          <w:numId w:val="22"/>
        </w:numPr>
        <w:overflowPunct w:val="0"/>
        <w:autoSpaceDE w:val="0"/>
        <w:autoSpaceDN w:val="0"/>
        <w:adjustRightInd w:val="0"/>
        <w:spacing w:before="0" w:line="240" w:lineRule="auto"/>
        <w:jc w:val="both"/>
        <w:textAlignment w:val="baseline"/>
        <w:rPr>
          <w:rFonts w:cs="Open Sans"/>
          <w:color w:val="000000" w:themeColor="text1"/>
          <w:shd w:val="clear" w:color="auto" w:fill="FFFFFF"/>
        </w:rPr>
      </w:pPr>
      <w:r w:rsidRPr="005F66C8">
        <w:rPr>
          <w:rFonts w:cs="Open Sans"/>
          <w:color w:val="000000" w:themeColor="text1"/>
          <w:shd w:val="clear" w:color="auto" w:fill="FFFFFF"/>
        </w:rPr>
        <w:t>Use the ampersand (&amp;) between the names of the last two authors in the bibliography, but use “and” in the text.</w:t>
      </w:r>
    </w:p>
    <w:p w14:paraId="5C05ADB8" w14:textId="77777777" w:rsidR="00CD4906" w:rsidRPr="005F66C8" w:rsidRDefault="00CD4906" w:rsidP="00CD4906">
      <w:pPr>
        <w:pStyle w:val="ListParagraph"/>
        <w:numPr>
          <w:ilvl w:val="0"/>
          <w:numId w:val="22"/>
        </w:numPr>
        <w:overflowPunct w:val="0"/>
        <w:autoSpaceDE w:val="0"/>
        <w:autoSpaceDN w:val="0"/>
        <w:adjustRightInd w:val="0"/>
        <w:spacing w:before="0" w:line="240" w:lineRule="auto"/>
        <w:jc w:val="both"/>
        <w:textAlignment w:val="baseline"/>
        <w:rPr>
          <w:rFonts w:cs="Open Sans"/>
          <w:color w:val="000000" w:themeColor="text1"/>
          <w:shd w:val="clear" w:color="auto" w:fill="FFFFFF"/>
        </w:rPr>
      </w:pPr>
      <w:r w:rsidRPr="005F66C8">
        <w:rPr>
          <w:rFonts w:cs="Open Sans"/>
          <w:color w:val="000000" w:themeColor="text1"/>
          <w:shd w:val="clear" w:color="auto" w:fill="FFFFFF"/>
        </w:rPr>
        <w:t>Titles of books and journals are </w:t>
      </w:r>
      <w:r w:rsidRPr="005F66C8">
        <w:rPr>
          <w:rFonts w:cs="Open Sans"/>
          <w:i/>
          <w:iCs/>
          <w:color w:val="000000" w:themeColor="text1"/>
          <w:shd w:val="clear" w:color="auto" w:fill="FFFFFF"/>
        </w:rPr>
        <w:t>italicized</w:t>
      </w:r>
      <w:r w:rsidRPr="005F66C8">
        <w:rPr>
          <w:rFonts w:cs="Open Sans"/>
          <w:color w:val="000000" w:themeColor="text1"/>
          <w:shd w:val="clear" w:color="auto" w:fill="FFFFFF"/>
        </w:rPr>
        <w:t>. Titles of articles and chapters are set in a regular font (i.e. not bold or italic). The principal words are capitalized.</w:t>
      </w:r>
    </w:p>
    <w:p w14:paraId="60E663A7" w14:textId="77777777" w:rsidR="00CD4906" w:rsidRDefault="00CD4906" w:rsidP="00CD4906">
      <w:pPr>
        <w:pStyle w:val="ListParagraph"/>
        <w:numPr>
          <w:ilvl w:val="0"/>
          <w:numId w:val="22"/>
        </w:numPr>
        <w:overflowPunct w:val="0"/>
        <w:autoSpaceDE w:val="0"/>
        <w:autoSpaceDN w:val="0"/>
        <w:adjustRightInd w:val="0"/>
        <w:spacing w:before="0" w:line="240" w:lineRule="auto"/>
        <w:jc w:val="both"/>
        <w:textAlignment w:val="baseline"/>
        <w:rPr>
          <w:rFonts w:cs="Open Sans"/>
          <w:color w:val="000000" w:themeColor="text1"/>
          <w:shd w:val="clear" w:color="auto" w:fill="FFFFFF"/>
        </w:rPr>
      </w:pPr>
      <w:r w:rsidRPr="005F66C8">
        <w:rPr>
          <w:rFonts w:cs="Open Sans"/>
          <w:color w:val="000000" w:themeColor="text1"/>
          <w:shd w:val="clear" w:color="auto" w:fill="FFFFFF"/>
        </w:rPr>
        <w:t>In bibliographies “UK” and “USA” are acceptable as abbreviations.</w:t>
      </w:r>
    </w:p>
    <w:p w14:paraId="0189E885" w14:textId="77777777" w:rsidR="00CD4906" w:rsidRPr="005F66C8" w:rsidRDefault="00CD4906" w:rsidP="00CD4906">
      <w:pPr>
        <w:pStyle w:val="ListParagraph"/>
        <w:numPr>
          <w:ilvl w:val="0"/>
          <w:numId w:val="22"/>
        </w:numPr>
        <w:overflowPunct w:val="0"/>
        <w:autoSpaceDE w:val="0"/>
        <w:autoSpaceDN w:val="0"/>
        <w:adjustRightInd w:val="0"/>
        <w:spacing w:before="0" w:line="240" w:lineRule="auto"/>
        <w:jc w:val="both"/>
        <w:textAlignment w:val="baseline"/>
        <w:rPr>
          <w:rFonts w:cs="Open Sans"/>
          <w:color w:val="000000" w:themeColor="text1"/>
          <w:shd w:val="clear" w:color="auto" w:fill="FFFFFF"/>
        </w:rPr>
      </w:pPr>
      <w:r>
        <w:rPr>
          <w:color w:val="000000" w:themeColor="text1"/>
          <w:shd w:val="clear" w:color="auto" w:fill="FFFFFF"/>
        </w:rPr>
        <w:t>When we meet Executive Board and other WFP documents, (for example strategic plans, annual reports etc,) in running text, we do not put quote marks round them, or have them in italics</w:t>
      </w:r>
    </w:p>
    <w:p w14:paraId="22A9EA8B" w14:textId="77777777" w:rsidR="00CD4906" w:rsidRPr="00AA0CDA" w:rsidRDefault="00CD4906" w:rsidP="00CD4906">
      <w:pPr>
        <w:pStyle w:val="Heading2"/>
        <w:rPr>
          <w:lang w:val="en-US"/>
        </w:rPr>
      </w:pPr>
      <w:bookmarkStart w:id="94" w:name="_Toc67407321"/>
      <w:r>
        <w:rPr>
          <w:lang w:val="en-US"/>
        </w:rPr>
        <w:t xml:space="preserve">1.4 </w:t>
      </w:r>
      <w:r w:rsidRPr="00AA0CDA">
        <w:rPr>
          <w:lang w:val="en-US"/>
        </w:rPr>
        <w:t>ITALICS AND BOLD</w:t>
      </w:r>
      <w:bookmarkEnd w:id="94"/>
    </w:p>
    <w:p w14:paraId="6B97A120" w14:textId="77777777" w:rsidR="00CD4906" w:rsidRPr="00420F28" w:rsidRDefault="00CD4906" w:rsidP="00CD4906">
      <w:pPr>
        <w:jc w:val="both"/>
        <w:rPr>
          <w:rFonts w:eastAsia="Times New Roman" w:cs="Open Sans"/>
          <w:color w:val="000000" w:themeColor="text1"/>
          <w:szCs w:val="20"/>
          <w:shd w:val="clear" w:color="auto" w:fill="FFFFFF"/>
        </w:rPr>
      </w:pPr>
      <w:r w:rsidRPr="00420F28">
        <w:rPr>
          <w:rFonts w:eastAsia="Times New Roman" w:cs="Open Sans"/>
          <w:color w:val="000000" w:themeColor="text1"/>
          <w:szCs w:val="20"/>
          <w:shd w:val="clear" w:color="auto" w:fill="FFFFFF"/>
        </w:rPr>
        <w:t>Do not use italic or bold fonts in text to denote emphasis. The emphasis should be reflected in the phrasing.</w:t>
      </w:r>
    </w:p>
    <w:p w14:paraId="330D2AAB" w14:textId="77777777" w:rsidR="00CD4906" w:rsidRPr="00420F28" w:rsidRDefault="00CD4906" w:rsidP="00CD4906">
      <w:pPr>
        <w:jc w:val="both"/>
        <w:rPr>
          <w:rFonts w:eastAsia="Times New Roman" w:cs="Open Sans"/>
          <w:color w:val="000000" w:themeColor="text1"/>
          <w:szCs w:val="20"/>
          <w:shd w:val="clear" w:color="auto" w:fill="FFFFFF"/>
        </w:rPr>
      </w:pPr>
      <w:r w:rsidRPr="00420F28">
        <w:rPr>
          <w:rFonts w:eastAsia="Times New Roman" w:cs="Open Sans"/>
          <w:color w:val="000000" w:themeColor="text1"/>
          <w:szCs w:val="20"/>
          <w:shd w:val="clear" w:color="auto" w:fill="FFFFFF"/>
        </w:rPr>
        <w:t>Use </w:t>
      </w:r>
      <w:r w:rsidRPr="00420F28">
        <w:rPr>
          <w:rFonts w:eastAsia="Times New Roman" w:cs="Open Sans"/>
          <w:b/>
          <w:bCs/>
          <w:i/>
          <w:iCs/>
          <w:color w:val="000000" w:themeColor="text1"/>
          <w:szCs w:val="20"/>
        </w:rPr>
        <w:t>italic</w:t>
      </w:r>
      <w:r w:rsidRPr="00420F28">
        <w:rPr>
          <w:rFonts w:eastAsia="Times New Roman" w:cs="Open Sans"/>
          <w:color w:val="000000" w:themeColor="text1"/>
          <w:szCs w:val="20"/>
          <w:shd w:val="clear" w:color="auto" w:fill="FFFFFF"/>
        </w:rPr>
        <w:t> exclusively for publications, book titles and for words and expressions in languages other than English.</w:t>
      </w:r>
    </w:p>
    <w:p w14:paraId="1B2AC2DB" w14:textId="77777777" w:rsidR="00CD4906" w:rsidRDefault="00CD4906" w:rsidP="00CD4906">
      <w:pPr>
        <w:spacing w:after="240"/>
        <w:rPr>
          <w:rFonts w:eastAsia="Times New Roman" w:cs="Open Sans"/>
          <w:color w:val="000000"/>
          <w:szCs w:val="20"/>
        </w:rPr>
      </w:pPr>
      <w:r w:rsidRPr="00420F28">
        <w:rPr>
          <w:rFonts w:eastAsia="Times New Roman" w:cs="Open Sans"/>
          <w:color w:val="000000"/>
          <w:szCs w:val="20"/>
        </w:rPr>
        <w:t xml:space="preserve">Take out any bold in the middle of a sentence and any italics (which should only be used for published document titles). However, Introductory headings </w:t>
      </w:r>
      <w:r>
        <w:rPr>
          <w:rFonts w:eastAsia="Times New Roman" w:cs="Open Sans"/>
          <w:color w:val="000000"/>
          <w:szCs w:val="20"/>
        </w:rPr>
        <w:t xml:space="preserve">in bold </w:t>
      </w:r>
      <w:r w:rsidRPr="00420F28">
        <w:rPr>
          <w:rFonts w:eastAsia="Times New Roman" w:cs="Open Sans"/>
          <w:color w:val="000000"/>
          <w:szCs w:val="20"/>
        </w:rPr>
        <w:t>within paragraphs are acceptable as a style – see below:</w:t>
      </w:r>
    </w:p>
    <w:p w14:paraId="52821224" w14:textId="77777777" w:rsidR="00CD4906" w:rsidRPr="00420F28" w:rsidRDefault="00CD4906" w:rsidP="00CD4906">
      <w:pPr>
        <w:jc w:val="both"/>
        <w:rPr>
          <w:rFonts w:eastAsia="Times New Roman" w:cs="Open Sans"/>
          <w:color w:val="000000"/>
          <w:szCs w:val="20"/>
        </w:rPr>
      </w:pPr>
      <w:r w:rsidRPr="00420F28">
        <w:rPr>
          <w:rFonts w:eastAsia="Times New Roman" w:cs="Open Sans"/>
          <w:color w:val="000000"/>
          <w:szCs w:val="20"/>
        </w:rPr>
        <w:t>1. </w:t>
      </w:r>
      <w:r>
        <w:rPr>
          <w:rFonts w:eastAsia="Times New Roman" w:cs="Open Sans"/>
          <w:color w:val="000000"/>
          <w:szCs w:val="20"/>
        </w:rPr>
        <w:tab/>
      </w:r>
      <w:r w:rsidRPr="00420F28">
        <w:rPr>
          <w:rFonts w:eastAsia="Times New Roman" w:cs="Open Sans"/>
          <w:b/>
          <w:bCs/>
          <w:color w:val="000000"/>
          <w:szCs w:val="20"/>
        </w:rPr>
        <w:t>Stability and fragility</w:t>
      </w:r>
      <w:r w:rsidRPr="00420F28">
        <w:rPr>
          <w:rFonts w:eastAsia="Times New Roman" w:cs="Open Sans"/>
          <w:color w:val="000000"/>
          <w:szCs w:val="20"/>
        </w:rPr>
        <w:t>: Operations in Zambia, Swaziland and Lesotho were implemented within comparatively stable operating environments, but those in Madagascar, Mozambique and Zimbabwe faced governance and political challenges. In Malawi, a corruption scandal affected aid relationships, and both Malawi and Zimbabwe faced financial crisis, including high inflation.</w:t>
      </w:r>
    </w:p>
    <w:p w14:paraId="62FECCF6" w14:textId="77777777" w:rsidR="00CD4906" w:rsidRPr="00420F28" w:rsidRDefault="00CD4906" w:rsidP="00CD4906">
      <w:pPr>
        <w:jc w:val="both"/>
        <w:rPr>
          <w:rFonts w:eastAsia="Times New Roman" w:cs="Open Sans"/>
          <w:color w:val="000000"/>
          <w:szCs w:val="20"/>
        </w:rPr>
      </w:pPr>
      <w:r w:rsidRPr="00420F28">
        <w:rPr>
          <w:rFonts w:eastAsia="Times New Roman" w:cs="Open Sans"/>
          <w:color w:val="000000"/>
          <w:szCs w:val="20"/>
        </w:rPr>
        <w:t>2. </w:t>
      </w:r>
      <w:r>
        <w:rPr>
          <w:rFonts w:eastAsia="Times New Roman" w:cs="Open Sans"/>
          <w:color w:val="000000"/>
          <w:szCs w:val="20"/>
        </w:rPr>
        <w:tab/>
      </w:r>
      <w:r w:rsidRPr="00420F28">
        <w:rPr>
          <w:rFonts w:eastAsia="Times New Roman" w:cs="Open Sans"/>
          <w:b/>
          <w:bCs/>
          <w:color w:val="000000"/>
          <w:szCs w:val="20"/>
        </w:rPr>
        <w:t>Economic contexts:</w:t>
      </w:r>
      <w:r w:rsidRPr="00420F28">
        <w:rPr>
          <w:rFonts w:eastAsia="Times New Roman" w:cs="Open Sans"/>
          <w:color w:val="000000"/>
          <w:szCs w:val="20"/>
        </w:rPr>
        <w:t> Operations were implemented in four low-income countries (Madagascar, Malawi, Mozambique, Zimbabwe) and in three middle income countries (Lesotho, Swaziland, Zambia).</w:t>
      </w:r>
    </w:p>
    <w:p w14:paraId="6409EA0F" w14:textId="77777777" w:rsidR="00CD4906" w:rsidRDefault="00CD4906" w:rsidP="00CD4906">
      <w:pPr>
        <w:jc w:val="both"/>
        <w:rPr>
          <w:rFonts w:eastAsia="Times New Roman" w:cs="Open Sans"/>
          <w:color w:val="000000"/>
          <w:szCs w:val="20"/>
        </w:rPr>
      </w:pPr>
      <w:r w:rsidRPr="00420F28">
        <w:rPr>
          <w:rFonts w:eastAsia="Times New Roman" w:cs="Open Sans"/>
          <w:color w:val="000000"/>
          <w:szCs w:val="20"/>
        </w:rPr>
        <w:lastRenderedPageBreak/>
        <w:t>3.</w:t>
      </w:r>
      <w:r>
        <w:rPr>
          <w:rFonts w:eastAsia="Times New Roman" w:cs="Open Sans"/>
          <w:color w:val="000000"/>
          <w:szCs w:val="20"/>
        </w:rPr>
        <w:tab/>
      </w:r>
      <w:r w:rsidRPr="00420F28">
        <w:rPr>
          <w:rFonts w:eastAsia="Times New Roman" w:cs="Open Sans"/>
          <w:b/>
          <w:bCs/>
          <w:color w:val="000000"/>
          <w:szCs w:val="20"/>
        </w:rPr>
        <w:t>Activities/modalities:</w:t>
      </w:r>
      <w:r w:rsidRPr="00420F28">
        <w:rPr>
          <w:rFonts w:eastAsia="Times New Roman" w:cs="Open Sans"/>
          <w:color w:val="000000"/>
          <w:szCs w:val="20"/>
        </w:rPr>
        <w:t> The operations comprised a range of activities and modalities.)</w:t>
      </w:r>
    </w:p>
    <w:p w14:paraId="6B65227B" w14:textId="77777777" w:rsidR="00CD4906" w:rsidRPr="00420F28" w:rsidRDefault="00CD4906" w:rsidP="00CD4906">
      <w:pPr>
        <w:pStyle w:val="Heading2"/>
        <w:rPr>
          <w:shd w:val="clear" w:color="auto" w:fill="FFFFFF"/>
        </w:rPr>
      </w:pPr>
      <w:bookmarkStart w:id="95" w:name="_Toc67407322"/>
      <w:r>
        <w:rPr>
          <w:shd w:val="clear" w:color="auto" w:fill="FFFFFF"/>
        </w:rPr>
        <w:t xml:space="preserve">1.5 </w:t>
      </w:r>
      <w:r w:rsidRPr="00420F28">
        <w:rPr>
          <w:shd w:val="clear" w:color="auto" w:fill="FFFFFF"/>
        </w:rPr>
        <w:t>CAPITALIZATION</w:t>
      </w:r>
      <w:bookmarkEnd w:id="95"/>
    </w:p>
    <w:p w14:paraId="21E8AB24" w14:textId="77777777" w:rsidR="00CD4906" w:rsidRPr="00420F28" w:rsidRDefault="00CD4906" w:rsidP="00CD4906">
      <w:pPr>
        <w:pStyle w:val="NormalNumbered"/>
      </w:pPr>
      <w:r w:rsidRPr="00420F28">
        <w:t>Use capitals sparingly. Here are examples of using capitals:</w:t>
      </w:r>
    </w:p>
    <w:p w14:paraId="75FA51A0" w14:textId="77777777" w:rsidR="00CD4906" w:rsidRPr="00420F28" w:rsidRDefault="00CD4906" w:rsidP="00CD4906">
      <w:pPr>
        <w:pStyle w:val="NormalNumbered"/>
        <w:rPr>
          <w:iCs/>
        </w:rPr>
      </w:pPr>
      <w:r w:rsidRPr="00420F28">
        <w:rPr>
          <w:iCs/>
        </w:rPr>
        <w:t>Use initial capitals to mark the beginning of the first word of a sentence, the first word of a subparagraph or an item on a list.</w:t>
      </w:r>
    </w:p>
    <w:p w14:paraId="1F1A6741" w14:textId="77777777" w:rsidR="00CD4906" w:rsidRDefault="00CD4906" w:rsidP="00CD4906">
      <w:pPr>
        <w:pStyle w:val="NormalNumbered"/>
        <w:rPr>
          <w:iCs/>
        </w:rPr>
      </w:pPr>
      <w:r w:rsidRPr="00420F28">
        <w:rPr>
          <w:iCs/>
        </w:rPr>
        <w:t>We do not need to use capitals when using a phrase that is often shown as an acronym. For example, gender-based violence is often written GBV. However, when we are writing “gender-based violence” in running text, we don’t write “Gender-Based Violence”, but, “gender-based violence”. Another example would be “people living with HIV”. If written out, we don’t need to write “People Living with HIV” just because the acronym is “PLHIV”.</w:t>
      </w:r>
    </w:p>
    <w:p w14:paraId="52F7F377" w14:textId="77777777" w:rsidR="00CD4906" w:rsidRDefault="00CD4906" w:rsidP="00CD4906">
      <w:pPr>
        <w:pStyle w:val="NormalNumbered"/>
        <w:rPr>
          <w:iCs/>
        </w:rPr>
      </w:pPr>
      <w:r>
        <w:rPr>
          <w:iCs/>
        </w:rPr>
        <w:t>NOTE: In the acronym list, when writing out the explanation of the acronym, write it as it would appear in running text, not as a means to identify the capital letters. For example:</w:t>
      </w:r>
    </w:p>
    <w:p w14:paraId="0D4407AE" w14:textId="77777777" w:rsidR="00CD4906" w:rsidRDefault="00CD4906" w:rsidP="00CD4906">
      <w:pPr>
        <w:pStyle w:val="NormalNumbered"/>
        <w:rPr>
          <w:iCs/>
        </w:rPr>
      </w:pPr>
      <w:r>
        <w:rPr>
          <w:iCs/>
        </w:rPr>
        <w:tab/>
        <w:t xml:space="preserve">PLHIV </w:t>
      </w:r>
      <w:r>
        <w:rPr>
          <w:iCs/>
        </w:rPr>
        <w:tab/>
      </w:r>
      <w:r>
        <w:rPr>
          <w:iCs/>
        </w:rPr>
        <w:tab/>
        <w:t>people living with HIV</w:t>
      </w:r>
    </w:p>
    <w:p w14:paraId="05E763D3" w14:textId="77777777" w:rsidR="00CD4906" w:rsidRDefault="00CD4906" w:rsidP="00CD4906">
      <w:pPr>
        <w:pStyle w:val="NormalNumbered"/>
        <w:rPr>
          <w:iCs/>
        </w:rPr>
      </w:pPr>
      <w:r>
        <w:rPr>
          <w:iCs/>
        </w:rPr>
        <w:tab/>
        <w:t>GBV</w:t>
      </w:r>
      <w:r>
        <w:rPr>
          <w:iCs/>
        </w:rPr>
        <w:tab/>
      </w:r>
      <w:r>
        <w:rPr>
          <w:iCs/>
        </w:rPr>
        <w:tab/>
        <w:t>gender-based violence</w:t>
      </w:r>
    </w:p>
    <w:p w14:paraId="18ED3F51" w14:textId="77777777" w:rsidR="00CD4906" w:rsidRDefault="00CD4906" w:rsidP="00CD4906">
      <w:pPr>
        <w:pStyle w:val="NormalNumbered"/>
        <w:rPr>
          <w:iCs/>
        </w:rPr>
      </w:pPr>
      <w:r>
        <w:rPr>
          <w:iCs/>
        </w:rPr>
        <w:t>And not</w:t>
      </w:r>
    </w:p>
    <w:p w14:paraId="60A2B99A" w14:textId="77777777" w:rsidR="00CD4906" w:rsidRDefault="00CD4906" w:rsidP="00CD4906">
      <w:pPr>
        <w:pStyle w:val="NormalNumbered"/>
        <w:rPr>
          <w:iCs/>
        </w:rPr>
      </w:pPr>
      <w:r>
        <w:rPr>
          <w:iCs/>
        </w:rPr>
        <w:tab/>
        <w:t>PLHIV</w:t>
      </w:r>
      <w:r>
        <w:rPr>
          <w:iCs/>
        </w:rPr>
        <w:tab/>
      </w:r>
      <w:r>
        <w:rPr>
          <w:iCs/>
        </w:rPr>
        <w:tab/>
        <w:t xml:space="preserve">People Living with HIV </w:t>
      </w:r>
    </w:p>
    <w:p w14:paraId="5DB7251B" w14:textId="77777777" w:rsidR="00CD4906" w:rsidRPr="00420F28" w:rsidRDefault="00CD4906" w:rsidP="00CD4906">
      <w:pPr>
        <w:pStyle w:val="NormalNumbered"/>
        <w:rPr>
          <w:iCs/>
        </w:rPr>
      </w:pPr>
      <w:r>
        <w:rPr>
          <w:iCs/>
        </w:rPr>
        <w:tab/>
        <w:t>GBV</w:t>
      </w:r>
      <w:r>
        <w:rPr>
          <w:iCs/>
        </w:rPr>
        <w:tab/>
      </w:r>
      <w:r>
        <w:rPr>
          <w:iCs/>
        </w:rPr>
        <w:tab/>
        <w:t>Gender-Based Violence</w:t>
      </w:r>
    </w:p>
    <w:p w14:paraId="561766AE" w14:textId="77777777" w:rsidR="00CD4906" w:rsidRPr="00AA0CDA" w:rsidRDefault="00CD4906" w:rsidP="00CD4906">
      <w:pPr>
        <w:pStyle w:val="NormalNumbered"/>
      </w:pPr>
      <w:r w:rsidRPr="00207094">
        <w:rPr>
          <w:rStyle w:val="Emphasis"/>
          <w:rFonts w:cs="Open Sans"/>
          <w:b/>
          <w:bCs/>
          <w:i w:val="0"/>
          <w:iCs w:val="0"/>
          <w:color w:val="000000" w:themeColor="text1"/>
        </w:rPr>
        <w:t>Job titles</w:t>
      </w:r>
      <w:r w:rsidRPr="00207094">
        <w:rPr>
          <w:b/>
          <w:bCs/>
          <w:i/>
          <w:iCs/>
        </w:rPr>
        <w:t>:</w:t>
      </w:r>
      <w:r w:rsidRPr="00AA0CDA">
        <w:rPr>
          <w:i/>
        </w:rPr>
        <w:t xml:space="preserve"> </w:t>
      </w:r>
      <w:r w:rsidRPr="00AA0CDA">
        <w:t>References in text to WFP job titles such as budget officer, project director and accountant are not given as acronyms or capitalized. However the following titles are capitalized: Secretary-General, Executive Director, Assistant Executive Director, Regional Director, Country Director, President, Vice-President, Treasurer, Chief, External Auditor, Chief Financial Officer, Director of Evaluation.</w:t>
      </w:r>
    </w:p>
    <w:p w14:paraId="5ACB144D" w14:textId="77777777" w:rsidR="00CD4906" w:rsidRPr="00AA0CDA" w:rsidRDefault="00CD4906" w:rsidP="00CD4906">
      <w:pPr>
        <w:pStyle w:val="NormalNumbered"/>
        <w:rPr>
          <w:b/>
          <w:bCs/>
          <w:i/>
          <w:iCs/>
        </w:rPr>
      </w:pPr>
      <w:r w:rsidRPr="00207094">
        <w:rPr>
          <w:rStyle w:val="Emphasis"/>
          <w:rFonts w:cs="Open Sans"/>
          <w:b/>
          <w:bCs/>
          <w:i w:val="0"/>
          <w:iCs w:val="0"/>
          <w:color w:val="000000" w:themeColor="text1"/>
        </w:rPr>
        <w:t>Programmes, conferences, seminars, workshops</w:t>
      </w:r>
      <w:r w:rsidRPr="00207094">
        <w:rPr>
          <w:b/>
          <w:bCs/>
          <w:i/>
          <w:iCs/>
        </w:rPr>
        <w:t xml:space="preserve">: </w:t>
      </w:r>
      <w:r w:rsidRPr="00AA0CDA">
        <w:rPr>
          <w:iCs/>
        </w:rPr>
        <w:t xml:space="preserve">Official titles of persons, councils, commissions, committees, secretariat units, organizations, institutions, political parties, organized movements and plans are capitalized. However. </w:t>
      </w:r>
      <w:r w:rsidRPr="00AA0CDA">
        <w:t>once the full title is given, references to the programme, the conference, etc. are not capitalized.</w:t>
      </w:r>
    </w:p>
    <w:p w14:paraId="3BD6A7D0" w14:textId="77777777" w:rsidR="00CD4906" w:rsidRPr="00AA0CDA" w:rsidRDefault="00CD4906" w:rsidP="00CD4906">
      <w:pPr>
        <w:pStyle w:val="NormalNumbered"/>
      </w:pPr>
      <w:r w:rsidRPr="00207094">
        <w:rPr>
          <w:rStyle w:val="Emphasis"/>
          <w:rFonts w:cs="Open Sans"/>
          <w:b/>
          <w:bCs/>
          <w:i w:val="0"/>
          <w:iCs w:val="0"/>
          <w:color w:val="000000" w:themeColor="text1"/>
        </w:rPr>
        <w:t>Bodies proposed but not yet established</w:t>
      </w:r>
      <w:r w:rsidRPr="00207094">
        <w:rPr>
          <w:b/>
          <w:bCs/>
          <w:i/>
          <w:iCs/>
        </w:rPr>
        <w:t>:</w:t>
      </w:r>
      <w:r w:rsidRPr="00AA0CDA">
        <w:t xml:space="preserve"> These are not capitalized. The same holds true for references to draft conventions and treaties that do not yet exist.</w:t>
      </w:r>
    </w:p>
    <w:p w14:paraId="34F0A83C" w14:textId="77777777" w:rsidR="00CD4906" w:rsidRPr="00AA0CDA" w:rsidRDefault="00CD4906" w:rsidP="00CD4906">
      <w:pPr>
        <w:pStyle w:val="NormalNumbered"/>
      </w:pPr>
      <w:r w:rsidRPr="00207094">
        <w:rPr>
          <w:rStyle w:val="Emphasis"/>
          <w:rFonts w:cs="Open Sans"/>
          <w:b/>
          <w:bCs/>
          <w:i w:val="0"/>
          <w:iCs w:val="0"/>
          <w:color w:val="000000" w:themeColor="text1"/>
        </w:rPr>
        <w:t>References to parts of documents</w:t>
      </w:r>
      <w:r w:rsidRPr="00207094">
        <w:rPr>
          <w:b/>
          <w:bCs/>
          <w:i/>
          <w:iCs/>
        </w:rPr>
        <w:t>:</w:t>
      </w:r>
      <w:r w:rsidRPr="00AA0CDA">
        <w:t xml:space="preserve"> Do not capitalize</w:t>
      </w:r>
      <w:r w:rsidRPr="00AA0CDA">
        <w:rPr>
          <w:rStyle w:val="apple-converted-space"/>
          <w:rFonts w:cs="Open Sans"/>
          <w:color w:val="000000" w:themeColor="text1"/>
        </w:rPr>
        <w:t> </w:t>
      </w:r>
      <w:r w:rsidRPr="00AA0CDA">
        <w:rPr>
          <w:rStyle w:val="Emphasis"/>
          <w:rFonts w:cs="Open Sans"/>
          <w:color w:val="000000" w:themeColor="text1"/>
        </w:rPr>
        <w:t>paragraph</w:t>
      </w:r>
      <w:r w:rsidRPr="00AA0CDA">
        <w:t>, e.g. “In paragraph 12, reference is made to …”. However,</w:t>
      </w:r>
      <w:r w:rsidRPr="00AA0CDA">
        <w:rPr>
          <w:rStyle w:val="apple-converted-space"/>
          <w:rFonts w:cs="Open Sans"/>
          <w:color w:val="000000" w:themeColor="text1"/>
        </w:rPr>
        <w:t> </w:t>
      </w:r>
      <w:r w:rsidRPr="00AA0CDA">
        <w:rPr>
          <w:rStyle w:val="Emphasis"/>
          <w:rFonts w:cs="Open Sans"/>
          <w:color w:val="000000" w:themeColor="text1"/>
        </w:rPr>
        <w:t>Annex</w:t>
      </w:r>
      <w:r w:rsidRPr="00AA0CDA">
        <w:rPr>
          <w:rStyle w:val="apple-converted-space"/>
          <w:rFonts w:cs="Open Sans"/>
          <w:color w:val="000000" w:themeColor="text1"/>
        </w:rPr>
        <w:t> </w:t>
      </w:r>
      <w:r w:rsidRPr="00AA0CDA">
        <w:t xml:space="preserve">is capitalized, e.g. “See Annex IV”. </w:t>
      </w:r>
    </w:p>
    <w:p w14:paraId="0F72DF31" w14:textId="77777777" w:rsidR="00CD4906" w:rsidRDefault="00CD4906" w:rsidP="00CD4906">
      <w:pPr>
        <w:pStyle w:val="NormalNumbered"/>
        <w:rPr>
          <w:rFonts w:cs="Open Sans"/>
          <w:color w:val="000000" w:themeColor="text1"/>
          <w:shd w:val="clear" w:color="auto" w:fill="FFFFFF"/>
        </w:rPr>
      </w:pPr>
      <w:r w:rsidRPr="00207094">
        <w:rPr>
          <w:rStyle w:val="Emphasis"/>
          <w:rFonts w:cs="Open Sans"/>
          <w:b/>
          <w:bCs/>
          <w:i w:val="0"/>
          <w:iCs w:val="0"/>
          <w:color w:val="000000" w:themeColor="text1"/>
        </w:rPr>
        <w:t>Titles of documents and publications</w:t>
      </w:r>
      <w:r w:rsidRPr="00207094">
        <w:rPr>
          <w:b/>
          <w:bCs/>
          <w:i/>
          <w:iCs/>
        </w:rPr>
        <w:t>:</w:t>
      </w:r>
      <w:r w:rsidRPr="00AA0CDA">
        <w:t xml:space="preserve"> The titles of</w:t>
      </w:r>
      <w:r w:rsidRPr="00AA0CDA">
        <w:rPr>
          <w:rStyle w:val="apple-converted-space"/>
          <w:rFonts w:cs="Open Sans"/>
          <w:color w:val="000000" w:themeColor="text1"/>
        </w:rPr>
        <w:t> </w:t>
      </w:r>
      <w:r w:rsidRPr="00AA0CDA">
        <w:rPr>
          <w:rStyle w:val="Strong"/>
          <w:rFonts w:cs="Open Sans"/>
          <w:color w:val="000000" w:themeColor="text1"/>
        </w:rPr>
        <w:t>documents</w:t>
      </w:r>
      <w:r w:rsidRPr="00AA0CDA">
        <w:rPr>
          <w:rStyle w:val="apple-converted-space"/>
          <w:rFonts w:cs="Open Sans"/>
          <w:b/>
          <w:bCs/>
          <w:color w:val="000000" w:themeColor="text1"/>
        </w:rPr>
        <w:t> </w:t>
      </w:r>
      <w:r w:rsidRPr="00AA0CDA">
        <w:t xml:space="preserve">are set in roman, with capital initial letters except for articles and prepositions. For </w:t>
      </w:r>
      <w:r w:rsidRPr="00207094">
        <w:rPr>
          <w:b/>
        </w:rPr>
        <w:t>publications</w:t>
      </w:r>
      <w:r w:rsidRPr="00AA0CDA">
        <w:t xml:space="preserve">, use capitals for the initial letters except for articles and prepositions, and set the title in </w:t>
      </w:r>
      <w:r w:rsidRPr="00AA0CDA">
        <w:rPr>
          <w:i/>
          <w:iCs/>
        </w:rPr>
        <w:t>italics</w:t>
      </w:r>
      <w:r w:rsidRPr="00AA0CDA">
        <w:t>.</w:t>
      </w:r>
      <w:r>
        <w:t xml:space="preserve"> </w:t>
      </w:r>
      <w:r>
        <w:rPr>
          <w:rFonts w:cs="Open Sans"/>
          <w:color w:val="000000" w:themeColor="text1"/>
          <w:shd w:val="clear" w:color="auto" w:fill="FFFFFF"/>
        </w:rPr>
        <w:t>An exception to the italics rule would be Executive Board and other WFP documents, (for example strategic plans, annual reports etc,) only when in running text. We do not put these in italics (or put quotes round them).</w:t>
      </w:r>
      <w:r w:rsidRPr="00AA0CDA">
        <w:t xml:space="preserve"> </w:t>
      </w:r>
      <w:r w:rsidRPr="00B3433A">
        <w:rPr>
          <w:rFonts w:cs="Open Sans"/>
          <w:color w:val="000000" w:themeColor="text1"/>
          <w:shd w:val="clear" w:color="auto" w:fill="FFFFFF"/>
        </w:rPr>
        <w:t xml:space="preserve"> </w:t>
      </w:r>
    </w:p>
    <w:p w14:paraId="44E902AA" w14:textId="77777777" w:rsidR="00CD4906" w:rsidRDefault="00CD4906" w:rsidP="00CD4906">
      <w:pPr>
        <w:spacing w:before="0" w:after="160"/>
        <w:rPr>
          <w:rFonts w:eastAsia="Times New Roman" w:cs="Open Sans"/>
          <w:color w:val="000000" w:themeColor="text1"/>
          <w:szCs w:val="20"/>
          <w:shd w:val="clear" w:color="auto" w:fill="FFFFFF"/>
          <w:lang w:eastAsia="en-GB"/>
        </w:rPr>
      </w:pPr>
      <w:r>
        <w:rPr>
          <w:rFonts w:cs="Open Sans"/>
          <w:color w:val="000000" w:themeColor="text1"/>
          <w:shd w:val="clear" w:color="auto" w:fill="FFFFFF"/>
        </w:rPr>
        <w:br w:type="page"/>
      </w:r>
    </w:p>
    <w:p w14:paraId="3A17FF83" w14:textId="77777777" w:rsidR="00CD4906" w:rsidRPr="00AA0CDA" w:rsidRDefault="00CD4906" w:rsidP="00CD4906">
      <w:pPr>
        <w:pStyle w:val="NormalNumbered"/>
      </w:pPr>
    </w:p>
    <w:p w14:paraId="45B21091" w14:textId="77777777" w:rsidR="00CD4906" w:rsidRPr="00AA0CDA" w:rsidRDefault="00CD4906" w:rsidP="00CD4906">
      <w:pPr>
        <w:pStyle w:val="NormalNumbered"/>
      </w:pPr>
      <w:r w:rsidRPr="00207094">
        <w:rPr>
          <w:rStyle w:val="Emphasis"/>
          <w:rFonts w:cs="Open Sans"/>
          <w:b/>
          <w:bCs/>
          <w:i w:val="0"/>
          <w:iCs w:val="0"/>
          <w:color w:val="000000" w:themeColor="text1"/>
        </w:rPr>
        <w:t xml:space="preserve">Government names: </w:t>
      </w:r>
      <w:r w:rsidRPr="00AA0CDA">
        <w:t>Government is capitalized when it refers to a certain government but not when it is plural or used as an adjective:</w:t>
      </w:r>
    </w:p>
    <w:p w14:paraId="5B326B8F" w14:textId="77777777" w:rsidR="00CD4906" w:rsidRPr="00AA0CDA" w:rsidRDefault="00CD4906" w:rsidP="00CD4906">
      <w:pPr>
        <w:numPr>
          <w:ilvl w:val="0"/>
          <w:numId w:val="7"/>
        </w:numPr>
        <w:spacing w:before="100" w:beforeAutospacing="1" w:after="100" w:afterAutospacing="1" w:line="240" w:lineRule="auto"/>
        <w:jc w:val="both"/>
        <w:rPr>
          <w:rFonts w:eastAsia="Times New Roman" w:cs="Open Sans"/>
          <w:szCs w:val="20"/>
          <w:lang w:val="en-US"/>
        </w:rPr>
      </w:pPr>
      <w:r w:rsidRPr="00AA0CDA">
        <w:rPr>
          <w:rFonts w:eastAsia="Times New Roman" w:cs="Open Sans"/>
          <w:szCs w:val="20"/>
          <w:lang w:val="en-US"/>
        </w:rPr>
        <w:t>the Government will provide funding</w:t>
      </w:r>
    </w:p>
    <w:p w14:paraId="38552178" w14:textId="77777777" w:rsidR="00CD4906" w:rsidRPr="00AA0CDA" w:rsidRDefault="00CD4906" w:rsidP="00CD4906">
      <w:pPr>
        <w:numPr>
          <w:ilvl w:val="0"/>
          <w:numId w:val="7"/>
        </w:numPr>
        <w:spacing w:before="100" w:beforeAutospacing="1" w:after="100" w:afterAutospacing="1" w:line="240" w:lineRule="auto"/>
        <w:jc w:val="both"/>
        <w:rPr>
          <w:rFonts w:eastAsia="Times New Roman" w:cs="Open Sans"/>
          <w:szCs w:val="20"/>
          <w:lang w:val="en-US"/>
        </w:rPr>
      </w:pPr>
      <w:r w:rsidRPr="00AA0CDA">
        <w:rPr>
          <w:rFonts w:eastAsia="Times New Roman" w:cs="Open Sans"/>
          <w:szCs w:val="20"/>
          <w:lang w:val="en-US"/>
        </w:rPr>
        <w:t>it is a government programme</w:t>
      </w:r>
    </w:p>
    <w:p w14:paraId="34F1CE3D" w14:textId="77777777" w:rsidR="00CD4906" w:rsidRPr="00AA0CDA" w:rsidRDefault="00CD4906" w:rsidP="00CD4906">
      <w:pPr>
        <w:numPr>
          <w:ilvl w:val="0"/>
          <w:numId w:val="7"/>
        </w:numPr>
        <w:spacing w:before="100" w:beforeAutospacing="1" w:after="100" w:afterAutospacing="1" w:line="240" w:lineRule="auto"/>
        <w:jc w:val="both"/>
        <w:rPr>
          <w:rFonts w:eastAsia="Times New Roman" w:cs="Open Sans"/>
          <w:szCs w:val="20"/>
          <w:lang w:val="en-US"/>
        </w:rPr>
      </w:pPr>
      <w:r w:rsidRPr="00AA0CDA">
        <w:rPr>
          <w:rFonts w:eastAsia="Times New Roman" w:cs="Open Sans"/>
          <w:szCs w:val="20"/>
          <w:lang w:val="en-US"/>
        </w:rPr>
        <w:t>the governments of the Russian Federation and Mozambique were present</w:t>
      </w:r>
    </w:p>
    <w:p w14:paraId="3B81C53D" w14:textId="77777777" w:rsidR="00CD4906" w:rsidRPr="00AA0CDA" w:rsidRDefault="00CD4906" w:rsidP="00CD4906">
      <w:pPr>
        <w:numPr>
          <w:ilvl w:val="0"/>
          <w:numId w:val="7"/>
        </w:numPr>
        <w:spacing w:before="100" w:beforeAutospacing="1" w:after="100" w:afterAutospacing="1" w:line="240" w:lineRule="auto"/>
        <w:jc w:val="both"/>
        <w:rPr>
          <w:rFonts w:eastAsia="Times New Roman" w:cs="Open Sans"/>
          <w:szCs w:val="20"/>
          <w:lang w:val="en-US"/>
        </w:rPr>
      </w:pPr>
      <w:r w:rsidRPr="00AA0CDA">
        <w:rPr>
          <w:rFonts w:eastAsia="Times New Roman" w:cs="Open Sans"/>
          <w:szCs w:val="20"/>
          <w:lang w:val="en-US"/>
        </w:rPr>
        <w:t>the Government of Uganda responded.</w:t>
      </w:r>
    </w:p>
    <w:p w14:paraId="7C788F25" w14:textId="77777777" w:rsidR="00CD4906" w:rsidRPr="00AA0CDA" w:rsidRDefault="00CD4906" w:rsidP="00CD4906">
      <w:pPr>
        <w:pStyle w:val="NormalNumbered"/>
        <w:rPr>
          <w:iCs/>
          <w:color w:val="000000" w:themeColor="text1"/>
        </w:rPr>
      </w:pPr>
      <w:r w:rsidRPr="00AA0CDA">
        <w:t xml:space="preserve">Words such as </w:t>
      </w:r>
      <w:r w:rsidRPr="00AA0CDA">
        <w:rPr>
          <w:i/>
          <w:iCs/>
        </w:rPr>
        <w:t>committee</w:t>
      </w:r>
      <w:r w:rsidRPr="00AA0CDA">
        <w:t xml:space="preserve"> and </w:t>
      </w:r>
      <w:r w:rsidRPr="00AA0CDA">
        <w:rPr>
          <w:i/>
          <w:iCs/>
        </w:rPr>
        <w:t>commission</w:t>
      </w:r>
      <w:r w:rsidRPr="00AA0CDA">
        <w:t xml:space="preserve"> take a capital letter only when used as part of a proper name. The word </w:t>
      </w:r>
      <w:r w:rsidRPr="00AA0CDA">
        <w:rPr>
          <w:i/>
          <w:iCs/>
        </w:rPr>
        <w:t>Secretariat</w:t>
      </w:r>
      <w:r w:rsidRPr="00AA0CDA">
        <w:t xml:space="preserve"> takes a capital letter when referring to WFP. </w:t>
      </w:r>
      <w:r w:rsidRPr="00AA0CDA">
        <w:rPr>
          <w:iCs/>
          <w:color w:val="000000" w:themeColor="text1"/>
        </w:rPr>
        <w:t xml:space="preserve">Equally we would write “the Member State(s) of WFP”, but member state(s)/country(ies) if it’s another institution or undefined. Do not use acronyms to refer to governments or ministry departments. </w:t>
      </w:r>
    </w:p>
    <w:p w14:paraId="3818846A" w14:textId="77777777" w:rsidR="00CD4906" w:rsidRPr="00DA2FF2" w:rsidRDefault="00CD4906" w:rsidP="00CD4906">
      <w:pPr>
        <w:pStyle w:val="NormalNumbered"/>
        <w:rPr>
          <w:b/>
          <w:color w:val="000000" w:themeColor="text1"/>
          <w:shd w:val="clear" w:color="auto" w:fill="FFFFFF"/>
        </w:rPr>
      </w:pPr>
      <w:r w:rsidRPr="00DA2FF2">
        <w:rPr>
          <w:b/>
          <w:color w:val="000000" w:themeColor="text1"/>
          <w:shd w:val="clear" w:color="auto" w:fill="FFFFFF"/>
        </w:rPr>
        <w:t>Information on what words require capitalization and which don’t can be found in the FAO term portal</w:t>
      </w:r>
      <w:r w:rsidRPr="00DA2FF2">
        <w:rPr>
          <w:b/>
          <w:color w:val="000000" w:themeColor="text1"/>
          <w:shd w:val="clear" w:color="auto" w:fill="FFFFFF"/>
        </w:rPr>
        <w:br/>
      </w:r>
      <w:hyperlink r:id="rId19" w:history="1">
        <w:r w:rsidRPr="00DA2FF2">
          <w:rPr>
            <w:rStyle w:val="Hyperlink"/>
            <w:rFonts w:cs="Open Sans"/>
            <w:b/>
            <w:shd w:val="clear" w:color="auto" w:fill="FFFFFF"/>
          </w:rPr>
          <w:t>FAO TERM PORTAL | Food and Agriculture Organization of the United Nations</w:t>
        </w:r>
      </w:hyperlink>
    </w:p>
    <w:p w14:paraId="1F9CA7A8" w14:textId="77777777" w:rsidR="00CD4906" w:rsidRPr="00AA0CDA" w:rsidRDefault="00CD4906" w:rsidP="00CD4906">
      <w:pPr>
        <w:pStyle w:val="NormalNumbered"/>
        <w:rPr>
          <w:bCs/>
          <w:color w:val="000000" w:themeColor="text1"/>
          <w:shd w:val="clear" w:color="auto" w:fill="FFFFFF"/>
        </w:rPr>
      </w:pPr>
      <w:r w:rsidRPr="00AA0CDA">
        <w:rPr>
          <w:bCs/>
          <w:color w:val="000000" w:themeColor="text1"/>
          <w:shd w:val="clear" w:color="auto" w:fill="FFFFFF"/>
        </w:rPr>
        <w:t xml:space="preserve">However, as a general rule, if the ‘thing’ in question is a specific and/or unique ‘thing’, then the title of that thing is capitalised. But if the ‘thing’ is one of many ‘things’ (eg, it’s a yearly report, plan etc, then it’s not capitalised. So, if we meet: “the country strategic plan states that X”, it is not capitalised. However, if we meet “The Country Strategic Plan (2017-2020) (ie a proper title), then it is capitalised. </w:t>
      </w:r>
    </w:p>
    <w:p w14:paraId="57D8A701" w14:textId="77777777" w:rsidR="00CD4906" w:rsidRPr="00207094" w:rsidRDefault="00CD4906" w:rsidP="00CD4906">
      <w:pPr>
        <w:pStyle w:val="NormalNumbered"/>
        <w:rPr>
          <w:bCs/>
          <w:color w:val="000000" w:themeColor="text1"/>
          <w:shd w:val="clear" w:color="auto" w:fill="FFFFFF"/>
        </w:rPr>
      </w:pPr>
      <w:r w:rsidRPr="00207094">
        <w:rPr>
          <w:bCs/>
          <w:color w:val="000000" w:themeColor="text1"/>
          <w:shd w:val="clear" w:color="auto" w:fill="FFFFFF"/>
        </w:rPr>
        <w:t xml:space="preserve">A list of commonly used terms can be found in </w:t>
      </w:r>
      <w:hyperlink w:anchor="_2.1._CAPITALIZATION:_COMMONLY" w:history="1">
        <w:r w:rsidRPr="00207094">
          <w:rPr>
            <w:rStyle w:val="Hyperlink"/>
            <w:rFonts w:cs="Open Sans"/>
            <w:bCs/>
            <w:shd w:val="clear" w:color="auto" w:fill="FFFFFF"/>
          </w:rPr>
          <w:t>2.1</w:t>
        </w:r>
      </w:hyperlink>
    </w:p>
    <w:p w14:paraId="2D8BBC70" w14:textId="77777777" w:rsidR="00CD4906" w:rsidRPr="00420F28" w:rsidRDefault="00CD4906" w:rsidP="00CD4906">
      <w:pPr>
        <w:pStyle w:val="Heading2"/>
        <w:rPr>
          <w:shd w:val="clear" w:color="auto" w:fill="FFFFFF"/>
        </w:rPr>
      </w:pPr>
      <w:bookmarkStart w:id="96" w:name="_Toc67407323"/>
      <w:r>
        <w:rPr>
          <w:shd w:val="clear" w:color="auto" w:fill="FFFFFF"/>
        </w:rPr>
        <w:t xml:space="preserve">1.6. </w:t>
      </w:r>
      <w:r w:rsidRPr="00420F28">
        <w:rPr>
          <w:shd w:val="clear" w:color="auto" w:fill="FFFFFF"/>
        </w:rPr>
        <w:t>POSSESSIVES</w:t>
      </w:r>
      <w:bookmarkEnd w:id="96"/>
    </w:p>
    <w:p w14:paraId="64C8DDD1" w14:textId="77777777" w:rsidR="00CD4906" w:rsidRPr="00420F28" w:rsidRDefault="00CD4906" w:rsidP="00CD4906">
      <w:pPr>
        <w:pStyle w:val="NormalNumbered"/>
      </w:pPr>
      <w:r w:rsidRPr="00420F28">
        <w:t>Don’t use the possessive with:</w:t>
      </w:r>
    </w:p>
    <w:p w14:paraId="08F27F8F" w14:textId="77777777" w:rsidR="00CD4906" w:rsidRPr="002B7884" w:rsidRDefault="00CD4906" w:rsidP="00CD4906">
      <w:pPr>
        <w:pStyle w:val="NormalNumbered"/>
        <w:numPr>
          <w:ilvl w:val="0"/>
          <w:numId w:val="24"/>
        </w:numPr>
        <w:jc w:val="left"/>
      </w:pPr>
      <w:r w:rsidRPr="002B7884">
        <w:t>Inanimate objects</w:t>
      </w:r>
    </w:p>
    <w:p w14:paraId="5A144240" w14:textId="77777777" w:rsidR="00CD4906" w:rsidRPr="002B7884" w:rsidRDefault="00CD4906" w:rsidP="00CD4906">
      <w:pPr>
        <w:pStyle w:val="NormalNumbered"/>
        <w:numPr>
          <w:ilvl w:val="0"/>
          <w:numId w:val="24"/>
        </w:numPr>
        <w:jc w:val="left"/>
      </w:pPr>
      <w:r w:rsidRPr="002B7884">
        <w:t>UN and other organisation acronyms (like WFP, WHO)</w:t>
      </w:r>
    </w:p>
    <w:p w14:paraId="563E7F05" w14:textId="77777777" w:rsidR="00CD4906" w:rsidRPr="00420F28" w:rsidRDefault="00CD4906" w:rsidP="00CD4906">
      <w:pPr>
        <w:pStyle w:val="NormalNumbered"/>
        <w:numPr>
          <w:ilvl w:val="0"/>
          <w:numId w:val="24"/>
        </w:numPr>
        <w:jc w:val="left"/>
      </w:pPr>
      <w:r w:rsidRPr="002B7884">
        <w:t>Names of countries (eg use Government of Brazil, not Brazil’s Government</w:t>
      </w:r>
      <w:r w:rsidRPr="00420F28">
        <w:t>)</w:t>
      </w:r>
    </w:p>
    <w:p w14:paraId="369BC0A1" w14:textId="77777777" w:rsidR="00CD4906" w:rsidRPr="00643625" w:rsidRDefault="00CD4906" w:rsidP="00CD4906">
      <w:pPr>
        <w:pStyle w:val="NormalNumbered"/>
      </w:pPr>
      <w:r>
        <w:t xml:space="preserve">Try to avoid using “WFP’s” but not so that it causes awkward sentence structures.  </w:t>
      </w:r>
    </w:p>
    <w:p w14:paraId="1039A3DA" w14:textId="77777777" w:rsidR="00CD4906" w:rsidRPr="00420F28" w:rsidRDefault="00CD4906" w:rsidP="00CD4906">
      <w:pPr>
        <w:pStyle w:val="Heading2"/>
        <w:rPr>
          <w:shd w:val="clear" w:color="auto" w:fill="FFFFFF"/>
        </w:rPr>
      </w:pPr>
      <w:bookmarkStart w:id="97" w:name="_Toc67407324"/>
      <w:r>
        <w:rPr>
          <w:shd w:val="clear" w:color="auto" w:fill="FFFFFF"/>
        </w:rPr>
        <w:t xml:space="preserve">1.7. </w:t>
      </w:r>
      <w:r w:rsidRPr="00420F28">
        <w:rPr>
          <w:shd w:val="clear" w:color="auto" w:fill="FFFFFF"/>
        </w:rPr>
        <w:t>SPELLING, S vs Z</w:t>
      </w:r>
      <w:bookmarkEnd w:id="97"/>
    </w:p>
    <w:p w14:paraId="0E4FA0FD" w14:textId="77777777" w:rsidR="00CD4906" w:rsidRPr="0044417B" w:rsidRDefault="00CD4906" w:rsidP="00CD4906">
      <w:pPr>
        <w:pStyle w:val="NormalNumbered"/>
        <w:spacing w:before="0" w:after="0"/>
      </w:pPr>
      <w:r w:rsidRPr="0044417B">
        <w:t xml:space="preserve">Note that </w:t>
      </w:r>
      <w:r>
        <w:t>“</w:t>
      </w:r>
      <w:r w:rsidRPr="0044417B">
        <w:t>-ize</w:t>
      </w:r>
      <w:r>
        <w:t>”</w:t>
      </w:r>
      <w:r w:rsidRPr="0044417B">
        <w:t xml:space="preserve"> is a suffix added to convert nouns and adjectives (such as character,</w:t>
      </w:r>
    </w:p>
    <w:p w14:paraId="1FDFC5A1" w14:textId="77777777" w:rsidR="00CD4906" w:rsidRPr="0044417B" w:rsidRDefault="00CD4906" w:rsidP="00CD4906">
      <w:pPr>
        <w:pStyle w:val="NormalNumbered"/>
        <w:spacing w:before="0" w:after="0"/>
      </w:pPr>
      <w:r w:rsidRPr="0044417B">
        <w:t>real and sympathy) into verbs, and the primary spelling in the Oxford English</w:t>
      </w:r>
    </w:p>
    <w:p w14:paraId="66AD8269" w14:textId="77777777" w:rsidR="00CD4906" w:rsidRDefault="00CD4906" w:rsidP="00CD4906">
      <w:pPr>
        <w:pStyle w:val="NormalNumbered"/>
        <w:spacing w:before="0" w:after="0"/>
      </w:pPr>
      <w:r w:rsidRPr="0044417B">
        <w:t>dictionary;</w:t>
      </w:r>
      <w:r>
        <w:t xml:space="preserve"> whereas</w:t>
      </w:r>
      <w:r w:rsidRPr="0044417B">
        <w:t xml:space="preserve"> </w:t>
      </w:r>
      <w:r>
        <w:t>“</w:t>
      </w:r>
      <w:r w:rsidRPr="0044417B">
        <w:t>-ise</w:t>
      </w:r>
      <w:r>
        <w:t>”</w:t>
      </w:r>
      <w:r w:rsidRPr="0044417B">
        <w:t xml:space="preserve"> is an integral part of the roots of some words.</w:t>
      </w:r>
    </w:p>
    <w:p w14:paraId="2970D694" w14:textId="77777777" w:rsidR="00CD4906" w:rsidRDefault="00CD4906" w:rsidP="00CD4906">
      <w:pPr>
        <w:pStyle w:val="NormalNumbered"/>
      </w:pPr>
      <w:r>
        <w:t>Here are examples of verbs ending in -ize:</w:t>
      </w:r>
    </w:p>
    <w:p w14:paraId="68E4BCD6" w14:textId="77777777" w:rsidR="00CD4906" w:rsidRDefault="00CD4906" w:rsidP="00CD4906">
      <w:pPr>
        <w:pStyle w:val="NormalNumbered"/>
      </w:pPr>
      <w:r w:rsidRPr="00641FC8">
        <w:t>acclimatize equalize minimize scrutinize alphabetize finalize mobilize sensitize anabolize generalize neutralize specialize antagonize harmonize optimize stabilize apologize homogenize organize standardize authorize hospitalize oxidize sterilize capitalize hypothesize pasteurize stigmatizecategorize immunize prioritize summarize centralize ionize publicize synthesize</w:t>
      </w:r>
      <w:r>
        <w:t xml:space="preserve"> </w:t>
      </w:r>
      <w:r w:rsidRPr="00641FC8">
        <w:t>criticize jeopardize randomize tranquillize decentralize localize rationalize utilize</w:t>
      </w:r>
      <w:r>
        <w:t xml:space="preserve"> </w:t>
      </w:r>
      <w:r w:rsidRPr="00641FC8">
        <w:t xml:space="preserve">desensitize maximize realize vaporize emphasize metabolize recognize visualize </w:t>
      </w:r>
    </w:p>
    <w:p w14:paraId="2A2D4C1D" w14:textId="77777777" w:rsidR="00CD4906" w:rsidRDefault="00CD4906" w:rsidP="00CD4906">
      <w:pPr>
        <w:pStyle w:val="NormalNumbered"/>
      </w:pPr>
      <w:r>
        <w:t>Here are examples of verbs ending in -ise:</w:t>
      </w:r>
    </w:p>
    <w:p w14:paraId="26CDBD5E" w14:textId="77777777" w:rsidR="00CD4906" w:rsidRDefault="00CD4906" w:rsidP="00CD4906">
      <w:pPr>
        <w:pStyle w:val="NormalNumbered"/>
      </w:pPr>
      <w:r>
        <w:t xml:space="preserve">Advise, comprise, compromise, devise, exercise, franchise, improvise, practise, premise, promise, revise, supervise, surprise, </w:t>
      </w:r>
    </w:p>
    <w:p w14:paraId="3DE687E7" w14:textId="77777777" w:rsidR="00CD4906" w:rsidRDefault="00CD4906" w:rsidP="00CD4906">
      <w:pPr>
        <w:pStyle w:val="NormalNumbered"/>
      </w:pPr>
      <w:r>
        <w:t>The ending “-yze” is never used. Here are examples of verbs ending in -yse:</w:t>
      </w:r>
    </w:p>
    <w:p w14:paraId="4FF89111" w14:textId="77777777" w:rsidR="00CD4906" w:rsidRDefault="00CD4906" w:rsidP="00CD4906">
      <w:pPr>
        <w:pStyle w:val="NormalNumbered"/>
      </w:pPr>
      <w:r>
        <w:t>Analyse, catalyse, dialyse, hydrolyse, lyse, paralyse</w:t>
      </w:r>
    </w:p>
    <w:p w14:paraId="0DE22573" w14:textId="77777777" w:rsidR="00CD4906" w:rsidRPr="00420F28" w:rsidRDefault="00CD4906" w:rsidP="00CD4906">
      <w:pPr>
        <w:pStyle w:val="Heading2"/>
        <w:rPr>
          <w:shd w:val="clear" w:color="auto" w:fill="FFFFFF"/>
        </w:rPr>
      </w:pPr>
      <w:bookmarkStart w:id="98" w:name="_Toc67407325"/>
      <w:r>
        <w:rPr>
          <w:shd w:val="clear" w:color="auto" w:fill="FFFFFF"/>
        </w:rPr>
        <w:lastRenderedPageBreak/>
        <w:t xml:space="preserve">1.8. </w:t>
      </w:r>
      <w:r w:rsidRPr="00420F28">
        <w:rPr>
          <w:shd w:val="clear" w:color="auto" w:fill="FFFFFF"/>
        </w:rPr>
        <w:t>COUNTRY NAMES</w:t>
      </w:r>
      <w:bookmarkEnd w:id="98"/>
    </w:p>
    <w:p w14:paraId="37C37250" w14:textId="77777777" w:rsidR="00CD4906" w:rsidRPr="00420F28" w:rsidRDefault="00CD4906" w:rsidP="00CD4906">
      <w:pPr>
        <w:pStyle w:val="NormalNumbered"/>
      </w:pPr>
      <w:r w:rsidRPr="00420F28">
        <w:t xml:space="preserve">WFP generally uses the "short names" from </w:t>
      </w:r>
      <w:hyperlink r:id="rId20" w:history="1">
        <w:r w:rsidRPr="00420F28">
          <w:rPr>
            <w:rStyle w:val="Hyperlink"/>
            <w:rFonts w:cs="Open Sans"/>
          </w:rPr>
          <w:t>FAO Country Names terminology site</w:t>
        </w:r>
      </w:hyperlink>
    </w:p>
    <w:p w14:paraId="6005301E" w14:textId="77777777" w:rsidR="00CD4906" w:rsidRPr="00420F28" w:rsidRDefault="00CD4906" w:rsidP="00CD4906">
      <w:pPr>
        <w:pStyle w:val="NormalNumbered"/>
        <w:rPr>
          <w:szCs w:val="18"/>
        </w:rPr>
      </w:pPr>
      <w:r w:rsidRPr="00420F28">
        <w:t>It's acceptable to use the full name – “The Republic of Sudan” for example – the first ​time the country is named, and then switch to the short name after that</w:t>
      </w:r>
      <w:r w:rsidRPr="00420F28">
        <w:rPr>
          <w:szCs w:val="18"/>
        </w:rPr>
        <w:t>. </w:t>
      </w:r>
    </w:p>
    <w:p w14:paraId="4213CC8F" w14:textId="77777777" w:rsidR="00CD4906" w:rsidRPr="00F5686D" w:rsidRDefault="00CD4906" w:rsidP="00CD4906">
      <w:pPr>
        <w:pStyle w:val="NormalNumbered"/>
      </w:pPr>
      <w:r w:rsidRPr="00420F28">
        <w:t xml:space="preserve">Write out all country names in full – only use acronyms for </w:t>
      </w:r>
      <w:r w:rsidRPr="00420F28">
        <w:rPr>
          <w:color w:val="000000"/>
        </w:rPr>
        <w:t xml:space="preserve">DRC and DPRK – and only after the names have been written out in full in the first instance. </w:t>
      </w:r>
    </w:p>
    <w:p w14:paraId="0C9B65BD" w14:textId="77777777" w:rsidR="00CD4906" w:rsidRPr="00420F28" w:rsidRDefault="00CD4906" w:rsidP="00CD4906">
      <w:pPr>
        <w:pStyle w:val="Heading2"/>
        <w:rPr>
          <w:shd w:val="clear" w:color="auto" w:fill="FFFFFF"/>
        </w:rPr>
      </w:pPr>
      <w:bookmarkStart w:id="99" w:name="_Toc67407326"/>
      <w:r>
        <w:rPr>
          <w:shd w:val="clear" w:color="auto" w:fill="FFFFFF"/>
        </w:rPr>
        <w:t xml:space="preserve">1.9. </w:t>
      </w:r>
      <w:r w:rsidRPr="00420F28">
        <w:rPr>
          <w:shd w:val="clear" w:color="auto" w:fill="FFFFFF"/>
        </w:rPr>
        <w:t>OFFICE OF EVALUATION VS EVALUATION OFFICE</w:t>
      </w:r>
      <w:bookmarkEnd w:id="99"/>
    </w:p>
    <w:p w14:paraId="409ACAB1" w14:textId="77777777" w:rsidR="00CD4906" w:rsidRPr="00420F28" w:rsidRDefault="00CD4906" w:rsidP="00CD4906">
      <w:pPr>
        <w:pStyle w:val="NormalNumbered"/>
      </w:pPr>
      <w:r w:rsidRPr="00420F28">
        <w:t>Always refer to OEV as the Office of Evaluation.</w:t>
      </w:r>
      <w:r>
        <w:t xml:space="preserve"> Write out “the Office of Evaluation” in running text, rather than using the acronym OEV.</w:t>
      </w:r>
    </w:p>
    <w:p w14:paraId="0D5EC9A3" w14:textId="77777777" w:rsidR="00CD4906" w:rsidRPr="00420F28" w:rsidRDefault="00CD4906" w:rsidP="00CD4906">
      <w:pPr>
        <w:pStyle w:val="Heading2"/>
        <w:rPr>
          <w:shd w:val="clear" w:color="auto" w:fill="FFFFFF"/>
        </w:rPr>
      </w:pPr>
      <w:bookmarkStart w:id="100" w:name="_Toc67407327"/>
      <w:r>
        <w:rPr>
          <w:shd w:val="clear" w:color="auto" w:fill="FFFFFF"/>
        </w:rPr>
        <w:t xml:space="preserve">1,10. </w:t>
      </w:r>
      <w:r w:rsidRPr="00420F28">
        <w:rPr>
          <w:shd w:val="clear" w:color="auto" w:fill="FFFFFF"/>
        </w:rPr>
        <w:t>ABBREVIATION RULES AND ACRONYMS</w:t>
      </w:r>
      <w:bookmarkEnd w:id="100"/>
    </w:p>
    <w:p w14:paraId="086A23D2" w14:textId="77777777" w:rsidR="00CD4906" w:rsidRPr="00F827EA" w:rsidRDefault="00CD4906" w:rsidP="00CD4906">
      <w:pPr>
        <w:pStyle w:val="NormalNumbered"/>
      </w:pPr>
      <w:r w:rsidRPr="00F827EA">
        <w:t xml:space="preserve">Acronyms and spelled out version of acronyms are written as per </w:t>
      </w:r>
      <w:hyperlink r:id="rId21" w:history="1">
        <w:r w:rsidRPr="00F827EA">
          <w:rPr>
            <w:rStyle w:val="Hyperlink"/>
            <w:rFonts w:cs="Open Sans"/>
          </w:rPr>
          <w:t>FAO TERM portal.</w:t>
        </w:r>
      </w:hyperlink>
      <w:r w:rsidRPr="00F827EA">
        <w:t xml:space="preserve"> The FAO term portal also advises on capitalization of acronyms.</w:t>
      </w:r>
    </w:p>
    <w:p w14:paraId="6AECEC34" w14:textId="77777777" w:rsidR="00CD4906" w:rsidRPr="00420F28" w:rsidRDefault="00CD4906" w:rsidP="00CD4906">
      <w:pPr>
        <w:pStyle w:val="NormalNumbered"/>
        <w:rPr>
          <w:lang w:val="en-US"/>
        </w:rPr>
      </w:pPr>
      <w:r w:rsidRPr="00F827EA">
        <w:rPr>
          <w:lang w:val="en-US"/>
        </w:rPr>
        <w:t xml:space="preserve">Acronyms should be used sparingly. </w:t>
      </w:r>
      <w:r w:rsidRPr="00420F28">
        <w:rPr>
          <w:lang w:val="en-US"/>
        </w:rPr>
        <w:t xml:space="preserve">This is written in every editing manual, but a great many acronyms are still routinely used in documents. </w:t>
      </w:r>
    </w:p>
    <w:p w14:paraId="1E2E7A95" w14:textId="77777777" w:rsidR="00CD4906" w:rsidRPr="00420F28" w:rsidRDefault="00CD4906" w:rsidP="00CD4906">
      <w:pPr>
        <w:pStyle w:val="NormalNumbered"/>
        <w:rPr>
          <w:rFonts w:cs="Open Sans"/>
        </w:rPr>
      </w:pPr>
      <w:r w:rsidRPr="00420F28">
        <w:rPr>
          <w:rFonts w:cs="Open Sans"/>
        </w:rPr>
        <w:t>Acronyms should be spel</w:t>
      </w:r>
      <w:r>
        <w:rPr>
          <w:rFonts w:cs="Open Sans"/>
        </w:rPr>
        <w:t>led</w:t>
      </w:r>
      <w:r w:rsidRPr="00420F28">
        <w:rPr>
          <w:rFonts w:cs="Open Sans"/>
        </w:rPr>
        <w:t xml:space="preserve"> out in full at their first occurrence in text. A list of acronyms must be attached to documents in which acronyms are used. Always check that the acronym used is in the list.</w:t>
      </w:r>
    </w:p>
    <w:p w14:paraId="78216AFC" w14:textId="77777777" w:rsidR="00CD4906" w:rsidRPr="00420F28" w:rsidRDefault="00CD4906" w:rsidP="00CD4906">
      <w:pPr>
        <w:pStyle w:val="NormalNumbered"/>
        <w:rPr>
          <w:rFonts w:cs="Open Sans"/>
          <w:color w:val="000000" w:themeColor="text1"/>
          <w:lang w:val="en-US"/>
        </w:rPr>
      </w:pPr>
      <w:r w:rsidRPr="00420F28">
        <w:rPr>
          <w:rFonts w:cs="Open Sans"/>
          <w:color w:val="000000" w:themeColor="text1"/>
          <w:lang w:val="en-US"/>
        </w:rPr>
        <w:t>If an acronym appears in a document three times or fewer, it should be written out in full each time.</w:t>
      </w:r>
    </w:p>
    <w:p w14:paraId="351242FA" w14:textId="77777777" w:rsidR="00CD4906" w:rsidRDefault="00CD4906" w:rsidP="00CD4906">
      <w:pPr>
        <w:pStyle w:val="NormalNumbered"/>
        <w:rPr>
          <w:rFonts w:cs="Open Sans"/>
          <w:color w:val="000000" w:themeColor="text1"/>
          <w:lang w:val="en-US"/>
        </w:rPr>
      </w:pPr>
      <w:r w:rsidRPr="00420F28">
        <w:rPr>
          <w:rFonts w:cs="Open Sans"/>
          <w:color w:val="000000" w:themeColor="text1"/>
          <w:lang w:val="en-US"/>
        </w:rPr>
        <w:t xml:space="preserve">If the acronym </w:t>
      </w:r>
      <w:r>
        <w:rPr>
          <w:rFonts w:cs="Open Sans"/>
          <w:color w:val="000000" w:themeColor="text1"/>
          <w:lang w:val="en-US"/>
        </w:rPr>
        <w:t>has fewer</w:t>
      </w:r>
      <w:r w:rsidRPr="00420F28">
        <w:rPr>
          <w:rFonts w:cs="Open Sans"/>
          <w:color w:val="000000" w:themeColor="text1"/>
          <w:lang w:val="en-US"/>
        </w:rPr>
        <w:t xml:space="preserve"> than three</w:t>
      </w:r>
      <w:r>
        <w:rPr>
          <w:rFonts w:cs="Open Sans"/>
          <w:color w:val="000000" w:themeColor="text1"/>
          <w:lang w:val="en-US"/>
        </w:rPr>
        <w:t xml:space="preserve"> letters (for example CO, RO, HQ)</w:t>
      </w:r>
      <w:r w:rsidRPr="00420F28">
        <w:rPr>
          <w:rFonts w:cs="Open Sans"/>
          <w:color w:val="000000" w:themeColor="text1"/>
          <w:lang w:val="en-US"/>
        </w:rPr>
        <w:t xml:space="preserve">, </w:t>
      </w:r>
      <w:r>
        <w:rPr>
          <w:rFonts w:cs="Open Sans"/>
          <w:color w:val="000000" w:themeColor="text1"/>
          <w:lang w:val="en-US"/>
        </w:rPr>
        <w:t>write</w:t>
      </w:r>
      <w:r w:rsidRPr="00420F28">
        <w:rPr>
          <w:rFonts w:cs="Open Sans"/>
          <w:color w:val="000000" w:themeColor="text1"/>
          <w:lang w:val="en-US"/>
        </w:rPr>
        <w:t xml:space="preserve"> it out in full unless it is very frequently used. </w:t>
      </w:r>
    </w:p>
    <w:p w14:paraId="18A04D5C" w14:textId="77777777" w:rsidR="00CD4906" w:rsidRPr="00420F28" w:rsidRDefault="00CD4906" w:rsidP="00CD4906">
      <w:pPr>
        <w:spacing w:before="100" w:beforeAutospacing="1" w:after="100" w:afterAutospacing="1" w:line="240" w:lineRule="auto"/>
        <w:jc w:val="both"/>
        <w:rPr>
          <w:rFonts w:eastAsia="Times New Roman" w:cs="Open Sans"/>
          <w:color w:val="000000" w:themeColor="text1"/>
          <w:szCs w:val="20"/>
          <w:lang w:val="en-US"/>
        </w:rPr>
      </w:pPr>
      <w:r w:rsidRPr="00420F28">
        <w:rPr>
          <w:rFonts w:eastAsia="Times New Roman" w:cs="Open Sans"/>
          <w:color w:val="000000" w:themeColor="text1"/>
          <w:szCs w:val="20"/>
          <w:lang w:val="en-US"/>
        </w:rPr>
        <w:t>There are some exceptions to the acronym rule</w:t>
      </w:r>
      <w:r>
        <w:rPr>
          <w:rFonts w:eastAsia="Times New Roman" w:cs="Open Sans"/>
          <w:color w:val="000000" w:themeColor="text1"/>
          <w:szCs w:val="20"/>
          <w:lang w:val="en-US"/>
        </w:rPr>
        <w:t>. The following table show acronyms that are common and how to use them</w:t>
      </w:r>
      <w:r w:rsidRPr="00420F28">
        <w:rPr>
          <w:rFonts w:eastAsia="Times New Roman" w:cs="Open Sans"/>
          <w:color w:val="000000" w:themeColor="text1"/>
          <w:szCs w:val="20"/>
          <w:lang w:val="en-US"/>
        </w:rPr>
        <w:t>:</w:t>
      </w:r>
    </w:p>
    <w:tbl>
      <w:tblPr>
        <w:tblStyle w:val="TableGrid"/>
        <w:tblW w:w="0" w:type="auto"/>
        <w:tblLook w:val="04A0" w:firstRow="1" w:lastRow="0" w:firstColumn="1" w:lastColumn="0" w:noHBand="0" w:noVBand="1"/>
      </w:tblPr>
      <w:tblGrid>
        <w:gridCol w:w="3084"/>
        <w:gridCol w:w="3075"/>
        <w:gridCol w:w="3083"/>
      </w:tblGrid>
      <w:tr w:rsidR="00CD4906" w14:paraId="29798AF5" w14:textId="77777777" w:rsidTr="00C97509">
        <w:tc>
          <w:tcPr>
            <w:tcW w:w="3116" w:type="dxa"/>
          </w:tcPr>
          <w:p w14:paraId="58C48269" w14:textId="77777777" w:rsidR="00CD4906" w:rsidRPr="00875983" w:rsidRDefault="00CD4906" w:rsidP="00C97509">
            <w:pPr>
              <w:rPr>
                <w:rFonts w:ascii="Segoe UI" w:hAnsi="Segoe UI" w:cs="Segoe UI"/>
                <w:b/>
                <w:bCs/>
                <w:color w:val="242424"/>
                <w:sz w:val="21"/>
                <w:szCs w:val="21"/>
                <w:shd w:val="clear" w:color="auto" w:fill="FFFFFF"/>
              </w:rPr>
            </w:pPr>
            <w:r w:rsidRPr="00875983">
              <w:rPr>
                <w:rFonts w:ascii="Segoe UI" w:hAnsi="Segoe UI" w:cs="Segoe UI"/>
                <w:b/>
                <w:bCs/>
                <w:color w:val="242424"/>
                <w:sz w:val="21"/>
                <w:szCs w:val="21"/>
                <w:shd w:val="clear" w:color="auto" w:fill="FFFFFF"/>
              </w:rPr>
              <w:t>Term</w:t>
            </w:r>
          </w:p>
        </w:tc>
        <w:tc>
          <w:tcPr>
            <w:tcW w:w="3117" w:type="dxa"/>
          </w:tcPr>
          <w:p w14:paraId="05CBD4A2" w14:textId="77777777" w:rsidR="00CD4906" w:rsidRPr="00875983" w:rsidRDefault="00CD4906" w:rsidP="00C97509">
            <w:pPr>
              <w:rPr>
                <w:rFonts w:ascii="Segoe UI" w:hAnsi="Segoe UI" w:cs="Segoe UI"/>
                <w:b/>
                <w:bCs/>
                <w:color w:val="242424"/>
                <w:sz w:val="21"/>
                <w:szCs w:val="21"/>
                <w:shd w:val="clear" w:color="auto" w:fill="FFFFFF"/>
              </w:rPr>
            </w:pPr>
            <w:r w:rsidRPr="00875983">
              <w:rPr>
                <w:rFonts w:ascii="Segoe UI" w:hAnsi="Segoe UI" w:cs="Segoe UI"/>
                <w:b/>
                <w:bCs/>
                <w:color w:val="242424"/>
                <w:sz w:val="21"/>
                <w:szCs w:val="21"/>
                <w:shd w:val="clear" w:color="auto" w:fill="FFFFFF"/>
              </w:rPr>
              <w:t>Acronym</w:t>
            </w:r>
          </w:p>
        </w:tc>
        <w:tc>
          <w:tcPr>
            <w:tcW w:w="3117" w:type="dxa"/>
          </w:tcPr>
          <w:p w14:paraId="77A90033" w14:textId="77777777" w:rsidR="00CD4906" w:rsidRPr="00875983" w:rsidRDefault="00CD4906" w:rsidP="00C97509">
            <w:pPr>
              <w:rPr>
                <w:rFonts w:ascii="Segoe UI" w:hAnsi="Segoe UI" w:cs="Segoe UI"/>
                <w:b/>
                <w:bCs/>
                <w:color w:val="242424"/>
                <w:sz w:val="21"/>
                <w:szCs w:val="21"/>
                <w:shd w:val="clear" w:color="auto" w:fill="FFFFFF"/>
              </w:rPr>
            </w:pPr>
            <w:r w:rsidRPr="00875983">
              <w:rPr>
                <w:rFonts w:ascii="Segoe UI" w:hAnsi="Segoe UI" w:cs="Segoe UI"/>
                <w:b/>
                <w:bCs/>
                <w:color w:val="242424"/>
                <w:sz w:val="21"/>
                <w:szCs w:val="21"/>
                <w:shd w:val="clear" w:color="auto" w:fill="FFFFFF"/>
              </w:rPr>
              <w:t>Use</w:t>
            </w:r>
          </w:p>
        </w:tc>
      </w:tr>
      <w:tr w:rsidR="00CD4906" w14:paraId="05F5F1A3" w14:textId="77777777" w:rsidTr="00C97509">
        <w:tc>
          <w:tcPr>
            <w:tcW w:w="3116" w:type="dxa"/>
          </w:tcPr>
          <w:p w14:paraId="36D4982B" w14:textId="77777777" w:rsidR="00CD4906" w:rsidRPr="00875983" w:rsidRDefault="00CD4906" w:rsidP="00C97509">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c</w:t>
            </w:r>
            <w:r w:rsidRPr="00875983">
              <w:rPr>
                <w:rFonts w:ascii="Segoe UI" w:hAnsi="Segoe UI" w:cs="Segoe UI"/>
                <w:color w:val="242424"/>
                <w:sz w:val="21"/>
                <w:szCs w:val="21"/>
                <w:shd w:val="clear" w:color="auto" w:fill="FFFFFF"/>
              </w:rPr>
              <w:t xml:space="preserve">ountry </w:t>
            </w:r>
            <w:r>
              <w:rPr>
                <w:rFonts w:ascii="Segoe UI" w:hAnsi="Segoe UI" w:cs="Segoe UI"/>
                <w:color w:val="242424"/>
                <w:sz w:val="21"/>
                <w:szCs w:val="21"/>
                <w:shd w:val="clear" w:color="auto" w:fill="FFFFFF"/>
              </w:rPr>
              <w:t>s</w:t>
            </w:r>
            <w:r w:rsidRPr="00875983">
              <w:rPr>
                <w:rFonts w:ascii="Segoe UI" w:hAnsi="Segoe UI" w:cs="Segoe UI"/>
                <w:color w:val="242424"/>
                <w:sz w:val="21"/>
                <w:szCs w:val="21"/>
                <w:shd w:val="clear" w:color="auto" w:fill="FFFFFF"/>
              </w:rPr>
              <w:t xml:space="preserve">trategic </w:t>
            </w:r>
            <w:r>
              <w:rPr>
                <w:rFonts w:ascii="Segoe UI" w:hAnsi="Segoe UI" w:cs="Segoe UI"/>
                <w:color w:val="242424"/>
                <w:sz w:val="21"/>
                <w:szCs w:val="21"/>
                <w:shd w:val="clear" w:color="auto" w:fill="FFFFFF"/>
              </w:rPr>
              <w:t>p</w:t>
            </w:r>
            <w:r w:rsidRPr="00875983">
              <w:rPr>
                <w:rFonts w:ascii="Segoe UI" w:hAnsi="Segoe UI" w:cs="Segoe UI"/>
                <w:color w:val="242424"/>
                <w:sz w:val="21"/>
                <w:szCs w:val="21"/>
                <w:shd w:val="clear" w:color="auto" w:fill="FFFFFF"/>
              </w:rPr>
              <w:t>lan</w:t>
            </w:r>
          </w:p>
        </w:tc>
        <w:tc>
          <w:tcPr>
            <w:tcW w:w="3117" w:type="dxa"/>
          </w:tcPr>
          <w:p w14:paraId="14DE882F" w14:textId="77777777" w:rsidR="00CD4906" w:rsidRPr="00875983" w:rsidRDefault="00CD4906" w:rsidP="00C97509">
            <w:pPr>
              <w:rPr>
                <w:rFonts w:ascii="Segoe UI" w:hAnsi="Segoe UI" w:cs="Segoe UI"/>
                <w:color w:val="242424"/>
                <w:sz w:val="21"/>
                <w:szCs w:val="21"/>
                <w:shd w:val="clear" w:color="auto" w:fill="FFFFFF"/>
              </w:rPr>
            </w:pPr>
            <w:r w:rsidRPr="00875983">
              <w:rPr>
                <w:rFonts w:ascii="Segoe UI" w:hAnsi="Segoe UI" w:cs="Segoe UI"/>
                <w:color w:val="242424"/>
                <w:sz w:val="21"/>
                <w:szCs w:val="21"/>
                <w:shd w:val="clear" w:color="auto" w:fill="FFFFFF"/>
              </w:rPr>
              <w:t>CSP</w:t>
            </w:r>
          </w:p>
        </w:tc>
        <w:tc>
          <w:tcPr>
            <w:tcW w:w="3117" w:type="dxa"/>
          </w:tcPr>
          <w:p w14:paraId="381B2F64" w14:textId="77777777" w:rsidR="00CD4906" w:rsidRPr="00875983" w:rsidRDefault="00CD4906" w:rsidP="00C97509">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Acronym used always and included in Annex (acronym list). First instance will be in SER. Use initial caps and write in full when giving the full title of a country strategic plan</w:t>
            </w:r>
          </w:p>
        </w:tc>
      </w:tr>
      <w:tr w:rsidR="00CD4906" w14:paraId="1EC70881" w14:textId="77777777" w:rsidTr="00C97509">
        <w:tc>
          <w:tcPr>
            <w:tcW w:w="3116" w:type="dxa"/>
          </w:tcPr>
          <w:p w14:paraId="4743B9AE" w14:textId="77777777" w:rsidR="00CD4906" w:rsidRPr="00875983" w:rsidRDefault="00CD4906" w:rsidP="00C97509">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country office</w:t>
            </w:r>
          </w:p>
        </w:tc>
        <w:tc>
          <w:tcPr>
            <w:tcW w:w="3117" w:type="dxa"/>
          </w:tcPr>
          <w:p w14:paraId="0C371C49" w14:textId="77777777" w:rsidR="00CD4906" w:rsidRPr="00875983" w:rsidRDefault="00CD4906" w:rsidP="00C97509">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CO</w:t>
            </w:r>
          </w:p>
        </w:tc>
        <w:tc>
          <w:tcPr>
            <w:tcW w:w="3117" w:type="dxa"/>
          </w:tcPr>
          <w:p w14:paraId="3944C85A" w14:textId="77777777" w:rsidR="00CD4906" w:rsidRDefault="00CD4906" w:rsidP="00C97509">
            <w:pPr>
              <w:rPr>
                <w:rFonts w:ascii="Segoe UI" w:hAnsi="Segoe UI" w:cs="Segoe UI"/>
                <w:color w:val="242424"/>
                <w:sz w:val="21"/>
                <w:szCs w:val="21"/>
                <w:shd w:val="clear" w:color="auto" w:fill="FFFFFF"/>
              </w:rPr>
            </w:pPr>
            <w:r w:rsidRPr="00733218">
              <w:rPr>
                <w:rFonts w:ascii="Segoe UI" w:hAnsi="Segoe UI" w:cs="Segoe UI"/>
                <w:color w:val="242424"/>
                <w:sz w:val="21"/>
                <w:szCs w:val="21"/>
                <w:shd w:val="clear" w:color="auto" w:fill="FFFFFF"/>
              </w:rPr>
              <w:t>Write in full except when used in tables/graphs</w:t>
            </w:r>
            <w:r>
              <w:rPr>
                <w:rFonts w:ascii="Segoe UI" w:hAnsi="Segoe UI" w:cs="Segoe UI"/>
                <w:color w:val="242424"/>
                <w:sz w:val="21"/>
                <w:szCs w:val="21"/>
                <w:shd w:val="clear" w:color="auto" w:fill="FFFFFF"/>
              </w:rPr>
              <w:t xml:space="preserve"> Include in Annex (acronym list)</w:t>
            </w:r>
          </w:p>
        </w:tc>
      </w:tr>
      <w:tr w:rsidR="00CD4906" w14:paraId="30631FA0" w14:textId="77777777" w:rsidTr="00C97509">
        <w:tc>
          <w:tcPr>
            <w:tcW w:w="3116" w:type="dxa"/>
          </w:tcPr>
          <w:p w14:paraId="549DEE3D" w14:textId="77777777" w:rsidR="00CD4906" w:rsidRPr="00733218" w:rsidRDefault="00CD4906" w:rsidP="00C97509">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s</w:t>
            </w:r>
            <w:r w:rsidRPr="00733218">
              <w:rPr>
                <w:rFonts w:ascii="Segoe UI" w:hAnsi="Segoe UI" w:cs="Segoe UI"/>
                <w:color w:val="242424"/>
                <w:sz w:val="21"/>
                <w:szCs w:val="21"/>
                <w:shd w:val="clear" w:color="auto" w:fill="FFFFFF"/>
              </w:rPr>
              <w:t xml:space="preserve">trategic </w:t>
            </w:r>
            <w:r>
              <w:rPr>
                <w:rFonts w:ascii="Segoe UI" w:hAnsi="Segoe UI" w:cs="Segoe UI"/>
                <w:color w:val="242424"/>
                <w:sz w:val="21"/>
                <w:szCs w:val="21"/>
                <w:shd w:val="clear" w:color="auto" w:fill="FFFFFF"/>
              </w:rPr>
              <w:t>o</w:t>
            </w:r>
            <w:r w:rsidRPr="00733218">
              <w:rPr>
                <w:rFonts w:ascii="Segoe UI" w:hAnsi="Segoe UI" w:cs="Segoe UI"/>
                <w:color w:val="242424"/>
                <w:sz w:val="21"/>
                <w:szCs w:val="21"/>
                <w:shd w:val="clear" w:color="auto" w:fill="FFFFFF"/>
              </w:rPr>
              <w:t>bjective</w:t>
            </w:r>
          </w:p>
        </w:tc>
        <w:tc>
          <w:tcPr>
            <w:tcW w:w="3117" w:type="dxa"/>
          </w:tcPr>
          <w:p w14:paraId="49C98EE6" w14:textId="77777777" w:rsidR="00CD4906" w:rsidRPr="00733218" w:rsidRDefault="00CD4906" w:rsidP="00C97509">
            <w:pPr>
              <w:rPr>
                <w:rFonts w:ascii="Segoe UI" w:hAnsi="Segoe UI" w:cs="Segoe UI"/>
                <w:color w:val="242424"/>
                <w:sz w:val="21"/>
                <w:szCs w:val="21"/>
                <w:shd w:val="clear" w:color="auto" w:fill="FFFFFF"/>
              </w:rPr>
            </w:pPr>
            <w:r w:rsidRPr="00733218">
              <w:rPr>
                <w:rFonts w:ascii="Segoe UI" w:hAnsi="Segoe UI" w:cs="Segoe UI"/>
                <w:color w:val="242424"/>
                <w:sz w:val="21"/>
                <w:szCs w:val="21"/>
                <w:shd w:val="clear" w:color="auto" w:fill="FFFFFF"/>
              </w:rPr>
              <w:t>SO</w:t>
            </w:r>
          </w:p>
        </w:tc>
        <w:tc>
          <w:tcPr>
            <w:tcW w:w="3117" w:type="dxa"/>
          </w:tcPr>
          <w:p w14:paraId="547BE73E" w14:textId="77777777" w:rsidR="00CD4906" w:rsidRPr="00733218" w:rsidRDefault="00CD4906" w:rsidP="00C97509">
            <w:pPr>
              <w:rPr>
                <w:rFonts w:ascii="Segoe UI" w:hAnsi="Segoe UI" w:cs="Segoe UI"/>
                <w:color w:val="242424"/>
                <w:sz w:val="21"/>
                <w:szCs w:val="21"/>
                <w:shd w:val="clear" w:color="auto" w:fill="FFFFFF"/>
              </w:rPr>
            </w:pPr>
            <w:r w:rsidRPr="00733218">
              <w:rPr>
                <w:rFonts w:ascii="Segoe UI" w:hAnsi="Segoe UI" w:cs="Segoe UI"/>
                <w:color w:val="242424"/>
                <w:sz w:val="21"/>
                <w:szCs w:val="21"/>
                <w:shd w:val="clear" w:color="auto" w:fill="FFFFFF"/>
              </w:rPr>
              <w:t>Write in full except when used in tables/graphs and when used with numbers, e.g. SO1, SO2…</w:t>
            </w:r>
            <w:r>
              <w:rPr>
                <w:rFonts w:ascii="Segoe UI" w:hAnsi="Segoe UI" w:cs="Segoe UI"/>
                <w:color w:val="242424"/>
                <w:sz w:val="21"/>
                <w:szCs w:val="21"/>
                <w:shd w:val="clear" w:color="auto" w:fill="FFFFFF"/>
              </w:rPr>
              <w:t xml:space="preserve"> Include in Annex (acronym list)</w:t>
            </w:r>
          </w:p>
        </w:tc>
      </w:tr>
      <w:tr w:rsidR="00CD4906" w14:paraId="6CD8D3B1" w14:textId="77777777" w:rsidTr="00C97509">
        <w:tc>
          <w:tcPr>
            <w:tcW w:w="3116" w:type="dxa"/>
          </w:tcPr>
          <w:p w14:paraId="65C0F864" w14:textId="77777777" w:rsidR="00CD4906" w:rsidRPr="001C2E22" w:rsidRDefault="00CD4906" w:rsidP="00C97509">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e</w:t>
            </w:r>
            <w:r w:rsidRPr="001C2E22">
              <w:rPr>
                <w:rFonts w:ascii="Segoe UI" w:hAnsi="Segoe UI" w:cs="Segoe UI"/>
                <w:color w:val="242424"/>
                <w:sz w:val="21"/>
                <w:szCs w:val="21"/>
                <w:shd w:val="clear" w:color="auto" w:fill="FFFFFF"/>
              </w:rPr>
              <w:t xml:space="preserve">valuation </w:t>
            </w:r>
            <w:r>
              <w:rPr>
                <w:rFonts w:ascii="Segoe UI" w:hAnsi="Segoe UI" w:cs="Segoe UI"/>
                <w:color w:val="242424"/>
                <w:sz w:val="21"/>
                <w:szCs w:val="21"/>
                <w:shd w:val="clear" w:color="auto" w:fill="FFFFFF"/>
              </w:rPr>
              <w:t>t</w:t>
            </w:r>
            <w:r w:rsidRPr="001C2E22">
              <w:rPr>
                <w:rFonts w:ascii="Segoe UI" w:hAnsi="Segoe UI" w:cs="Segoe UI"/>
                <w:color w:val="242424"/>
                <w:sz w:val="21"/>
                <w:szCs w:val="21"/>
                <w:shd w:val="clear" w:color="auto" w:fill="FFFFFF"/>
              </w:rPr>
              <w:t>eam</w:t>
            </w:r>
          </w:p>
        </w:tc>
        <w:tc>
          <w:tcPr>
            <w:tcW w:w="3117" w:type="dxa"/>
          </w:tcPr>
          <w:p w14:paraId="3706082B" w14:textId="77777777" w:rsidR="00CD4906" w:rsidRPr="001C2E22" w:rsidRDefault="00CD4906" w:rsidP="00C97509">
            <w:pPr>
              <w:rPr>
                <w:rFonts w:ascii="Segoe UI" w:hAnsi="Segoe UI" w:cs="Segoe UI"/>
                <w:color w:val="242424"/>
                <w:sz w:val="21"/>
                <w:szCs w:val="21"/>
                <w:shd w:val="clear" w:color="auto" w:fill="FFFFFF"/>
              </w:rPr>
            </w:pPr>
            <w:r w:rsidRPr="001C2E22">
              <w:rPr>
                <w:rFonts w:ascii="Segoe UI" w:hAnsi="Segoe UI" w:cs="Segoe UI"/>
                <w:color w:val="242424"/>
                <w:sz w:val="21"/>
                <w:szCs w:val="21"/>
                <w:shd w:val="clear" w:color="auto" w:fill="FFFFFF"/>
              </w:rPr>
              <w:t>ET</w:t>
            </w:r>
          </w:p>
        </w:tc>
        <w:tc>
          <w:tcPr>
            <w:tcW w:w="3117" w:type="dxa"/>
          </w:tcPr>
          <w:p w14:paraId="7D742C6A" w14:textId="77777777" w:rsidR="00CD4906" w:rsidRPr="00733218" w:rsidRDefault="00CD4906" w:rsidP="00C97509">
            <w:pPr>
              <w:rPr>
                <w:rFonts w:ascii="Segoe UI" w:hAnsi="Segoe UI" w:cs="Segoe UI"/>
                <w:color w:val="242424"/>
                <w:sz w:val="21"/>
                <w:szCs w:val="21"/>
                <w:shd w:val="clear" w:color="auto" w:fill="FFFFFF"/>
              </w:rPr>
            </w:pPr>
            <w:r w:rsidRPr="00733218">
              <w:rPr>
                <w:rFonts w:ascii="Segoe UI" w:hAnsi="Segoe UI" w:cs="Segoe UI"/>
                <w:color w:val="242424"/>
                <w:sz w:val="21"/>
                <w:szCs w:val="21"/>
                <w:shd w:val="clear" w:color="auto" w:fill="FFFFFF"/>
              </w:rPr>
              <w:t>Write in full</w:t>
            </w:r>
          </w:p>
        </w:tc>
      </w:tr>
      <w:tr w:rsidR="00CD4906" w14:paraId="20A819EF" w14:textId="77777777" w:rsidTr="00C97509">
        <w:tc>
          <w:tcPr>
            <w:tcW w:w="3116" w:type="dxa"/>
          </w:tcPr>
          <w:p w14:paraId="553E30CD" w14:textId="77777777" w:rsidR="00CD4906" w:rsidRPr="001C2E22" w:rsidRDefault="00CD4906" w:rsidP="00C97509">
            <w:pPr>
              <w:rPr>
                <w:rFonts w:ascii="Segoe UI" w:hAnsi="Segoe UI" w:cs="Segoe UI"/>
                <w:color w:val="242424"/>
                <w:sz w:val="21"/>
                <w:szCs w:val="21"/>
                <w:shd w:val="clear" w:color="auto" w:fill="FFFFFF"/>
              </w:rPr>
            </w:pPr>
            <w:r w:rsidRPr="001C2E22">
              <w:rPr>
                <w:rFonts w:ascii="Segoe UI" w:hAnsi="Segoe UI" w:cs="Segoe UI"/>
                <w:color w:val="242424"/>
                <w:sz w:val="21"/>
                <w:szCs w:val="21"/>
                <w:shd w:val="clear" w:color="auto" w:fill="FFFFFF"/>
              </w:rPr>
              <w:t>Sustainable Development Goal</w:t>
            </w:r>
          </w:p>
        </w:tc>
        <w:tc>
          <w:tcPr>
            <w:tcW w:w="3117" w:type="dxa"/>
          </w:tcPr>
          <w:p w14:paraId="4DE2F9EB" w14:textId="77777777" w:rsidR="00CD4906" w:rsidRPr="001C2E22" w:rsidRDefault="00CD4906" w:rsidP="00C97509">
            <w:pPr>
              <w:rPr>
                <w:rFonts w:ascii="Segoe UI" w:hAnsi="Segoe UI" w:cs="Segoe UI"/>
                <w:color w:val="242424"/>
                <w:sz w:val="21"/>
                <w:szCs w:val="21"/>
                <w:shd w:val="clear" w:color="auto" w:fill="FFFFFF"/>
              </w:rPr>
            </w:pPr>
            <w:r w:rsidRPr="001C2E22">
              <w:rPr>
                <w:rFonts w:ascii="Segoe UI" w:hAnsi="Segoe UI" w:cs="Segoe UI"/>
                <w:color w:val="242424"/>
                <w:sz w:val="21"/>
                <w:szCs w:val="21"/>
                <w:shd w:val="clear" w:color="auto" w:fill="FFFFFF"/>
              </w:rPr>
              <w:t>SDG</w:t>
            </w:r>
          </w:p>
        </w:tc>
        <w:tc>
          <w:tcPr>
            <w:tcW w:w="3117" w:type="dxa"/>
          </w:tcPr>
          <w:p w14:paraId="179A9739" w14:textId="77777777" w:rsidR="00CD4906" w:rsidRDefault="00CD4906" w:rsidP="00C97509">
            <w:pPr>
              <w:rPr>
                <w:rFonts w:ascii="Segoe UI" w:hAnsi="Segoe UI" w:cs="Segoe UI"/>
                <w:b/>
                <w:bCs/>
                <w:color w:val="242424"/>
                <w:sz w:val="21"/>
                <w:szCs w:val="21"/>
                <w:u w:val="single"/>
                <w:shd w:val="clear" w:color="auto" w:fill="FFFFFF"/>
              </w:rPr>
            </w:pPr>
            <w:r>
              <w:rPr>
                <w:rFonts w:ascii="Segoe UI" w:hAnsi="Segoe UI" w:cs="Segoe UI"/>
                <w:color w:val="242424"/>
                <w:sz w:val="21"/>
                <w:szCs w:val="21"/>
                <w:shd w:val="clear" w:color="auto" w:fill="FFFFFF"/>
              </w:rPr>
              <w:t xml:space="preserve">Acronym used always after first use. Include in Annex </w:t>
            </w:r>
            <w:r>
              <w:rPr>
                <w:rFonts w:ascii="Segoe UI" w:hAnsi="Segoe UI" w:cs="Segoe UI"/>
                <w:color w:val="242424"/>
                <w:sz w:val="21"/>
                <w:szCs w:val="21"/>
                <w:shd w:val="clear" w:color="auto" w:fill="FFFFFF"/>
              </w:rPr>
              <w:lastRenderedPageBreak/>
              <w:t>(acronym list)</w:t>
            </w:r>
          </w:p>
        </w:tc>
      </w:tr>
      <w:tr w:rsidR="00CD4906" w14:paraId="535E10A1" w14:textId="77777777" w:rsidTr="00C97509">
        <w:tc>
          <w:tcPr>
            <w:tcW w:w="3116" w:type="dxa"/>
          </w:tcPr>
          <w:p w14:paraId="6BF7B073" w14:textId="77777777" w:rsidR="00CD4906" w:rsidRPr="001C2E22" w:rsidRDefault="00CD4906" w:rsidP="00C97509">
            <w:pPr>
              <w:rPr>
                <w:rFonts w:ascii="Segoe UI" w:hAnsi="Segoe UI" w:cs="Segoe UI"/>
                <w:color w:val="242424"/>
                <w:sz w:val="21"/>
                <w:szCs w:val="21"/>
                <w:shd w:val="clear" w:color="auto" w:fill="FFFFFF"/>
              </w:rPr>
            </w:pPr>
            <w:r w:rsidRPr="001C2E22">
              <w:rPr>
                <w:rFonts w:ascii="Segoe UI" w:hAnsi="Segoe UI" w:cs="Segoe UI"/>
                <w:color w:val="242424"/>
                <w:sz w:val="21"/>
                <w:szCs w:val="21"/>
                <w:shd w:val="clear" w:color="auto" w:fill="FFFFFF"/>
              </w:rPr>
              <w:lastRenderedPageBreak/>
              <w:t>Office of Evaluation</w:t>
            </w:r>
          </w:p>
        </w:tc>
        <w:tc>
          <w:tcPr>
            <w:tcW w:w="3117" w:type="dxa"/>
          </w:tcPr>
          <w:p w14:paraId="183928B0" w14:textId="77777777" w:rsidR="00CD4906" w:rsidRPr="001C2E22" w:rsidRDefault="00CD4906" w:rsidP="00C97509">
            <w:pPr>
              <w:rPr>
                <w:rFonts w:ascii="Segoe UI" w:hAnsi="Segoe UI" w:cs="Segoe UI"/>
                <w:color w:val="242424"/>
                <w:sz w:val="21"/>
                <w:szCs w:val="21"/>
                <w:shd w:val="clear" w:color="auto" w:fill="FFFFFF"/>
              </w:rPr>
            </w:pPr>
            <w:r w:rsidRPr="001C2E22">
              <w:rPr>
                <w:rFonts w:ascii="Segoe UI" w:hAnsi="Segoe UI" w:cs="Segoe UI"/>
                <w:color w:val="242424"/>
                <w:sz w:val="21"/>
                <w:szCs w:val="21"/>
                <w:shd w:val="clear" w:color="auto" w:fill="FFFFFF"/>
              </w:rPr>
              <w:t>OEV</w:t>
            </w:r>
          </w:p>
        </w:tc>
        <w:tc>
          <w:tcPr>
            <w:tcW w:w="3117" w:type="dxa"/>
          </w:tcPr>
          <w:p w14:paraId="63DA939E" w14:textId="77777777" w:rsidR="00CD4906" w:rsidRDefault="00CD4906" w:rsidP="00C97509">
            <w:pPr>
              <w:rPr>
                <w:rFonts w:ascii="Segoe UI" w:hAnsi="Segoe UI" w:cs="Segoe UI"/>
                <w:b/>
                <w:bCs/>
                <w:color w:val="242424"/>
                <w:sz w:val="21"/>
                <w:szCs w:val="21"/>
                <w:u w:val="single"/>
                <w:shd w:val="clear" w:color="auto" w:fill="FFFFFF"/>
              </w:rPr>
            </w:pPr>
            <w:r w:rsidRPr="00733218">
              <w:rPr>
                <w:rFonts w:ascii="Segoe UI" w:hAnsi="Segoe UI" w:cs="Segoe UI"/>
                <w:color w:val="242424"/>
                <w:sz w:val="21"/>
                <w:szCs w:val="21"/>
                <w:shd w:val="clear" w:color="auto" w:fill="FFFFFF"/>
              </w:rPr>
              <w:t>Write in full except when used in tables/graphs</w:t>
            </w:r>
            <w:r>
              <w:rPr>
                <w:rFonts w:ascii="Segoe UI" w:hAnsi="Segoe UI" w:cs="Segoe UI"/>
                <w:color w:val="242424"/>
                <w:sz w:val="21"/>
                <w:szCs w:val="21"/>
                <w:shd w:val="clear" w:color="auto" w:fill="FFFFFF"/>
              </w:rPr>
              <w:t xml:space="preserve"> Include in Annex (acronym list)</w:t>
            </w:r>
          </w:p>
        </w:tc>
      </w:tr>
      <w:tr w:rsidR="00CD4906" w14:paraId="7B607FDD" w14:textId="77777777" w:rsidTr="00C97509">
        <w:tc>
          <w:tcPr>
            <w:tcW w:w="3116" w:type="dxa"/>
          </w:tcPr>
          <w:p w14:paraId="5AB0D078" w14:textId="77777777" w:rsidR="00CD4906" w:rsidRPr="001C2E22" w:rsidRDefault="00CD4906" w:rsidP="00C97509">
            <w:pPr>
              <w:rPr>
                <w:rFonts w:ascii="Segoe UI" w:hAnsi="Segoe UI" w:cs="Segoe UI"/>
                <w:color w:val="242424"/>
                <w:sz w:val="21"/>
                <w:szCs w:val="21"/>
                <w:shd w:val="clear" w:color="auto" w:fill="FFFFFF"/>
              </w:rPr>
            </w:pPr>
            <w:r w:rsidRPr="001C2E22">
              <w:rPr>
                <w:rFonts w:ascii="Segoe UI" w:hAnsi="Segoe UI" w:cs="Segoe UI"/>
                <w:color w:val="242424"/>
                <w:sz w:val="21"/>
                <w:szCs w:val="21"/>
                <w:shd w:val="clear" w:color="auto" w:fill="FFFFFF"/>
              </w:rPr>
              <w:t>United Nations</w:t>
            </w:r>
          </w:p>
        </w:tc>
        <w:tc>
          <w:tcPr>
            <w:tcW w:w="3117" w:type="dxa"/>
          </w:tcPr>
          <w:p w14:paraId="4C3A7F95" w14:textId="77777777" w:rsidR="00CD4906" w:rsidRPr="001C2E22" w:rsidRDefault="00CD4906" w:rsidP="00C97509">
            <w:pPr>
              <w:rPr>
                <w:rFonts w:ascii="Segoe UI" w:hAnsi="Segoe UI" w:cs="Segoe UI"/>
                <w:color w:val="242424"/>
                <w:sz w:val="21"/>
                <w:szCs w:val="21"/>
                <w:shd w:val="clear" w:color="auto" w:fill="FFFFFF"/>
              </w:rPr>
            </w:pPr>
            <w:r w:rsidRPr="001C2E22">
              <w:rPr>
                <w:rFonts w:ascii="Segoe UI" w:hAnsi="Segoe UI" w:cs="Segoe UI"/>
                <w:color w:val="242424"/>
                <w:sz w:val="21"/>
                <w:szCs w:val="21"/>
                <w:shd w:val="clear" w:color="auto" w:fill="FFFFFF"/>
              </w:rPr>
              <w:t>UN</w:t>
            </w:r>
          </w:p>
        </w:tc>
        <w:tc>
          <w:tcPr>
            <w:tcW w:w="3117" w:type="dxa"/>
          </w:tcPr>
          <w:p w14:paraId="7B3D57DC" w14:textId="77777777" w:rsidR="00CD4906" w:rsidRDefault="00CD4906" w:rsidP="00C97509">
            <w:pPr>
              <w:rPr>
                <w:rFonts w:ascii="Segoe UI" w:hAnsi="Segoe UI" w:cs="Segoe UI"/>
                <w:b/>
                <w:bCs/>
                <w:color w:val="242424"/>
                <w:sz w:val="21"/>
                <w:szCs w:val="21"/>
                <w:u w:val="single"/>
                <w:shd w:val="clear" w:color="auto" w:fill="FFFFFF"/>
              </w:rPr>
            </w:pPr>
            <w:r w:rsidRPr="00733218">
              <w:rPr>
                <w:rFonts w:ascii="Segoe UI" w:hAnsi="Segoe UI" w:cs="Segoe UI"/>
                <w:color w:val="242424"/>
                <w:sz w:val="21"/>
                <w:szCs w:val="21"/>
                <w:shd w:val="clear" w:color="auto" w:fill="FFFFFF"/>
              </w:rPr>
              <w:t>Write in full except when used in tables/graphs</w:t>
            </w:r>
            <w:r>
              <w:rPr>
                <w:rFonts w:ascii="Segoe UI" w:hAnsi="Segoe UI" w:cs="Segoe UI"/>
                <w:color w:val="242424"/>
                <w:sz w:val="21"/>
                <w:szCs w:val="21"/>
                <w:shd w:val="clear" w:color="auto" w:fill="FFFFFF"/>
              </w:rPr>
              <w:t xml:space="preserve"> Include in Annex (acronym list)</w:t>
            </w:r>
          </w:p>
        </w:tc>
      </w:tr>
      <w:tr w:rsidR="00CD4906" w14:paraId="76C52049" w14:textId="77777777" w:rsidTr="00C97509">
        <w:tc>
          <w:tcPr>
            <w:tcW w:w="3116" w:type="dxa"/>
          </w:tcPr>
          <w:p w14:paraId="401645AF" w14:textId="77777777" w:rsidR="00CD4906" w:rsidRPr="001C2E22" w:rsidRDefault="00CD4906" w:rsidP="00C97509">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gender equality and empowerment of women</w:t>
            </w:r>
          </w:p>
        </w:tc>
        <w:tc>
          <w:tcPr>
            <w:tcW w:w="3117" w:type="dxa"/>
          </w:tcPr>
          <w:p w14:paraId="317C22EA" w14:textId="77777777" w:rsidR="00CD4906" w:rsidRPr="001C2E22" w:rsidRDefault="00CD4906" w:rsidP="00C97509">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GEEW</w:t>
            </w:r>
          </w:p>
        </w:tc>
        <w:tc>
          <w:tcPr>
            <w:tcW w:w="3117" w:type="dxa"/>
          </w:tcPr>
          <w:p w14:paraId="02544AC5" w14:textId="77777777" w:rsidR="00CD4906" w:rsidRPr="00733218" w:rsidRDefault="00CD4906" w:rsidP="00C97509">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Acronym used always after first use. Include in Annex (acronym list) *Use GEEW not GEWE</w:t>
            </w:r>
          </w:p>
        </w:tc>
      </w:tr>
      <w:tr w:rsidR="00CD4906" w14:paraId="50B319D5" w14:textId="77777777" w:rsidTr="00C97509">
        <w:tc>
          <w:tcPr>
            <w:tcW w:w="3116" w:type="dxa"/>
          </w:tcPr>
          <w:p w14:paraId="03747D9F" w14:textId="77777777" w:rsidR="00CD4906" w:rsidRPr="001C2E22" w:rsidRDefault="00CD4906" w:rsidP="00C97509">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w:t>
            </w:r>
            <w:r w:rsidRPr="001C2E22">
              <w:rPr>
                <w:rFonts w:ascii="Segoe UI" w:hAnsi="Segoe UI" w:cs="Segoe UI"/>
                <w:color w:val="242424"/>
                <w:sz w:val="21"/>
                <w:szCs w:val="21"/>
                <w:shd w:val="clear" w:color="auto" w:fill="FFFFFF"/>
              </w:rPr>
              <w:t>on-governmental organi</w:t>
            </w:r>
            <w:r>
              <w:rPr>
                <w:rFonts w:ascii="Segoe UI" w:hAnsi="Segoe UI" w:cs="Segoe UI"/>
                <w:color w:val="242424"/>
                <w:sz w:val="21"/>
                <w:szCs w:val="21"/>
                <w:shd w:val="clear" w:color="auto" w:fill="FFFFFF"/>
              </w:rPr>
              <w:t>z</w:t>
            </w:r>
            <w:r w:rsidRPr="001C2E22">
              <w:rPr>
                <w:rFonts w:ascii="Segoe UI" w:hAnsi="Segoe UI" w:cs="Segoe UI"/>
                <w:color w:val="242424"/>
                <w:sz w:val="21"/>
                <w:szCs w:val="21"/>
                <w:shd w:val="clear" w:color="auto" w:fill="FFFFFF"/>
              </w:rPr>
              <w:t>ation</w:t>
            </w:r>
          </w:p>
        </w:tc>
        <w:tc>
          <w:tcPr>
            <w:tcW w:w="3117" w:type="dxa"/>
          </w:tcPr>
          <w:p w14:paraId="2703F2F0" w14:textId="77777777" w:rsidR="00CD4906" w:rsidRPr="001C2E22" w:rsidRDefault="00CD4906" w:rsidP="00C97509">
            <w:pPr>
              <w:rPr>
                <w:rFonts w:ascii="Segoe UI" w:hAnsi="Segoe UI" w:cs="Segoe UI"/>
                <w:color w:val="242424"/>
                <w:sz w:val="21"/>
                <w:szCs w:val="21"/>
                <w:shd w:val="clear" w:color="auto" w:fill="FFFFFF"/>
              </w:rPr>
            </w:pPr>
            <w:r w:rsidRPr="001C2E22">
              <w:rPr>
                <w:rFonts w:ascii="Segoe UI" w:hAnsi="Segoe UI" w:cs="Segoe UI"/>
                <w:color w:val="242424"/>
                <w:sz w:val="21"/>
                <w:szCs w:val="21"/>
                <w:shd w:val="clear" w:color="auto" w:fill="FFFFFF"/>
              </w:rPr>
              <w:t>NGO</w:t>
            </w:r>
          </w:p>
        </w:tc>
        <w:tc>
          <w:tcPr>
            <w:tcW w:w="3117" w:type="dxa"/>
          </w:tcPr>
          <w:p w14:paraId="5D8BA12D" w14:textId="77777777" w:rsidR="00CD4906" w:rsidRDefault="00CD4906" w:rsidP="00C97509">
            <w:pPr>
              <w:rPr>
                <w:rFonts w:ascii="Segoe UI" w:hAnsi="Segoe UI" w:cs="Segoe UI"/>
                <w:b/>
                <w:bCs/>
                <w:color w:val="242424"/>
                <w:sz w:val="21"/>
                <w:szCs w:val="21"/>
                <w:u w:val="single"/>
                <w:shd w:val="clear" w:color="auto" w:fill="FFFFFF"/>
              </w:rPr>
            </w:pPr>
            <w:r>
              <w:rPr>
                <w:rFonts w:ascii="Segoe UI" w:hAnsi="Segoe UI" w:cs="Segoe UI"/>
                <w:color w:val="242424"/>
                <w:sz w:val="21"/>
                <w:szCs w:val="21"/>
                <w:shd w:val="clear" w:color="auto" w:fill="FFFFFF"/>
              </w:rPr>
              <w:t>Acronym used always after first use. Include in Annex (acronym list)</w:t>
            </w:r>
          </w:p>
        </w:tc>
      </w:tr>
      <w:tr w:rsidR="00CD4906" w14:paraId="69032AC4" w14:textId="77777777" w:rsidTr="00C97509">
        <w:tc>
          <w:tcPr>
            <w:tcW w:w="3116" w:type="dxa"/>
          </w:tcPr>
          <w:p w14:paraId="01F2DC18" w14:textId="77777777" w:rsidR="00CD4906" w:rsidRPr="001C2E22" w:rsidRDefault="00CD4906" w:rsidP="00C97509">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g</w:t>
            </w:r>
            <w:r w:rsidRPr="001C2E22">
              <w:rPr>
                <w:rFonts w:ascii="Segoe UI" w:hAnsi="Segoe UI" w:cs="Segoe UI"/>
                <w:color w:val="242424"/>
                <w:sz w:val="21"/>
                <w:szCs w:val="21"/>
                <w:shd w:val="clear" w:color="auto" w:fill="FFFFFF"/>
              </w:rPr>
              <w:t>ross domestic product</w:t>
            </w:r>
          </w:p>
        </w:tc>
        <w:tc>
          <w:tcPr>
            <w:tcW w:w="3117" w:type="dxa"/>
          </w:tcPr>
          <w:p w14:paraId="5CF244C8" w14:textId="77777777" w:rsidR="00CD4906" w:rsidRPr="001C2E22" w:rsidRDefault="00CD4906" w:rsidP="00C97509">
            <w:pPr>
              <w:rPr>
                <w:rFonts w:ascii="Segoe UI" w:hAnsi="Segoe UI" w:cs="Segoe UI"/>
                <w:color w:val="242424"/>
                <w:sz w:val="21"/>
                <w:szCs w:val="21"/>
                <w:shd w:val="clear" w:color="auto" w:fill="FFFFFF"/>
              </w:rPr>
            </w:pPr>
            <w:r w:rsidRPr="001C2E22">
              <w:rPr>
                <w:rFonts w:ascii="Segoe UI" w:hAnsi="Segoe UI" w:cs="Segoe UI"/>
                <w:color w:val="242424"/>
                <w:sz w:val="21"/>
                <w:szCs w:val="21"/>
                <w:shd w:val="clear" w:color="auto" w:fill="FFFFFF"/>
              </w:rPr>
              <w:t>GDP</w:t>
            </w:r>
          </w:p>
        </w:tc>
        <w:tc>
          <w:tcPr>
            <w:tcW w:w="3117" w:type="dxa"/>
          </w:tcPr>
          <w:p w14:paraId="5545921C" w14:textId="77777777" w:rsidR="00CD4906" w:rsidRDefault="00CD4906" w:rsidP="00C97509">
            <w:pPr>
              <w:rPr>
                <w:rFonts w:ascii="Segoe UI" w:hAnsi="Segoe UI" w:cs="Segoe UI"/>
                <w:b/>
                <w:bCs/>
                <w:color w:val="242424"/>
                <w:sz w:val="21"/>
                <w:szCs w:val="21"/>
                <w:u w:val="single"/>
                <w:shd w:val="clear" w:color="auto" w:fill="FFFFFF"/>
              </w:rPr>
            </w:pPr>
            <w:r>
              <w:rPr>
                <w:rFonts w:ascii="Segoe UI" w:hAnsi="Segoe UI" w:cs="Segoe UI"/>
                <w:color w:val="242424"/>
                <w:sz w:val="21"/>
                <w:szCs w:val="21"/>
                <w:shd w:val="clear" w:color="auto" w:fill="FFFFFF"/>
              </w:rPr>
              <w:t>Acronym used always after first use. Include in Annex (acronym list)</w:t>
            </w:r>
          </w:p>
        </w:tc>
      </w:tr>
    </w:tbl>
    <w:p w14:paraId="398C7EF0" w14:textId="77777777" w:rsidR="00CD4906" w:rsidRPr="00FB668A" w:rsidRDefault="00CD4906" w:rsidP="00CD4906">
      <w:pPr>
        <w:pStyle w:val="NormalNumbered"/>
      </w:pPr>
      <w:r w:rsidRPr="00420F28">
        <w:rPr>
          <w:lang w:val="en-US"/>
        </w:rPr>
        <w:t>If the acronym has not been encountered for a number of pages, and is not a common one, you should consider rewriting it in full for the convenience of your reader</w:t>
      </w:r>
      <w:r w:rsidRPr="00FB668A">
        <w:rPr>
          <w:lang w:val="en-US"/>
        </w:rPr>
        <w:t xml:space="preserve">. </w:t>
      </w:r>
      <w:r w:rsidRPr="00FB668A">
        <w:rPr>
          <w:shd w:val="clear" w:color="auto" w:fill="FFFFFF"/>
        </w:rPr>
        <w:t>In a long document, for example, there may be an isolated reference or two to a name or phrase early in the document followed by many pages where it is not mentioned at all and then a section in which it is used repeatedly. In such a case if the acronym is defined after the first instance the reader may forget what it stands for by the time he or she reaches the section where it is used extensively. This is a matter of judgment for the author</w:t>
      </w:r>
      <w:r>
        <w:rPr>
          <w:shd w:val="clear" w:color="auto" w:fill="FFFFFF"/>
        </w:rPr>
        <w:t>.</w:t>
      </w:r>
    </w:p>
    <w:p w14:paraId="5DEE9FF1" w14:textId="77777777" w:rsidR="00CD4906" w:rsidRPr="00420F28" w:rsidRDefault="00CD4906" w:rsidP="00CD4906">
      <w:pPr>
        <w:pStyle w:val="NormalNumbered"/>
      </w:pPr>
      <w:r w:rsidRPr="00420F28">
        <w:rPr>
          <w:lang w:val="en-US"/>
        </w:rPr>
        <w:t>Do not use acronyms to refer to governments or ministries</w:t>
      </w:r>
      <w:r>
        <w:rPr>
          <w:lang w:val="en-US"/>
        </w:rPr>
        <w:t>, or government posts. (For example, write “the Ministry of Health”, not MoH)</w:t>
      </w:r>
      <w:r w:rsidRPr="00420F28">
        <w:rPr>
          <w:lang w:val="en-US"/>
        </w:rPr>
        <w:t>.</w:t>
      </w:r>
      <w:r w:rsidRPr="00420F28">
        <w:rPr>
          <w:color w:val="5B9BD5" w:themeColor="accent1"/>
          <w:lang w:val="en-US"/>
        </w:rPr>
        <w:t xml:space="preserve"> </w:t>
      </w:r>
      <w:r w:rsidRPr="00420F28">
        <w:rPr>
          <w:shd w:val="clear" w:color="auto" w:fill="FFFFFF"/>
          <w:lang w:val="en-US"/>
        </w:rPr>
        <w:t xml:space="preserve">The only countries referred to by an acronym are the Democratic People’s Republic of Korea (DPRK) and the Democratic Republic of the Congo (DRC). </w:t>
      </w:r>
      <w:r w:rsidRPr="00420F28">
        <w:t xml:space="preserve">WFP generally uses the "short names" from </w:t>
      </w:r>
      <w:hyperlink r:id="rId22" w:history="1">
        <w:r w:rsidRPr="00420F28">
          <w:rPr>
            <w:rStyle w:val="Hyperlink"/>
            <w:rFonts w:cs="Open Sans"/>
          </w:rPr>
          <w:t>FAO Country Names terminology site</w:t>
        </w:r>
      </w:hyperlink>
      <w:r>
        <w:t>.</w:t>
      </w:r>
    </w:p>
    <w:p w14:paraId="267AC9D4" w14:textId="77777777" w:rsidR="00CD4906" w:rsidRPr="00420F28" w:rsidRDefault="00CD4906" w:rsidP="00CD4906">
      <w:pPr>
        <w:pStyle w:val="NormalNumbered"/>
      </w:pPr>
      <w:r w:rsidRPr="00420F28">
        <w:t xml:space="preserve">If an acronym is being used, make sure you are not repeating part of the acronym. For example: we should not write “the BSFP programme”. This reads “the blanket supplementary feeding programme programme”. </w:t>
      </w:r>
    </w:p>
    <w:p w14:paraId="4F9D855C" w14:textId="77777777" w:rsidR="00CD4906" w:rsidRPr="00420F28" w:rsidRDefault="00CD4906" w:rsidP="00CD4906">
      <w:pPr>
        <w:pStyle w:val="NormalNumbered"/>
      </w:pPr>
      <w:r w:rsidRPr="00420F28">
        <w:t xml:space="preserve">Acronyms should not be used in titles or subtitles, unless they are so long that they muddy the meaning of the </w:t>
      </w:r>
      <w:r>
        <w:t>title</w:t>
      </w:r>
      <w:r w:rsidRPr="00420F28">
        <w:t xml:space="preserve"> or sub</w:t>
      </w:r>
      <w:r>
        <w:t>title</w:t>
      </w:r>
      <w:r w:rsidRPr="00420F28">
        <w:t xml:space="preserve">. </w:t>
      </w:r>
    </w:p>
    <w:p w14:paraId="6911EEDD" w14:textId="77777777" w:rsidR="00CD4906" w:rsidRDefault="00CD4906" w:rsidP="00CD4906">
      <w:pPr>
        <w:pStyle w:val="NormalNumbered"/>
        <w:rPr>
          <w:shd w:val="clear" w:color="auto" w:fill="FFFFFF"/>
        </w:rPr>
      </w:pPr>
      <w:r>
        <w:rPr>
          <w:shd w:val="clear" w:color="auto" w:fill="FFFFFF"/>
        </w:rPr>
        <w:t>I</w:t>
      </w:r>
      <w:r w:rsidRPr="00FB668A">
        <w:rPr>
          <w:shd w:val="clear" w:color="auto" w:fill="FFFFFF"/>
        </w:rPr>
        <w:t>n the case of an organization whose acronym is widely known but whose name is not</w:t>
      </w:r>
      <w:r>
        <w:rPr>
          <w:shd w:val="clear" w:color="auto" w:fill="FFFFFF"/>
        </w:rPr>
        <w:t>,</w:t>
      </w:r>
      <w:r w:rsidRPr="00FB668A">
        <w:rPr>
          <w:shd w:val="clear" w:color="auto" w:fill="FFFFFF"/>
        </w:rPr>
        <w:t xml:space="preserve"> an author may choose to use the organization’s acronym even though the organization is referred to only once or twice in the document. An example of this would be UNICEF. In such a case the name of the organization should still be spelled out in full at its first occurrence and the acronym “defined”. </w:t>
      </w:r>
    </w:p>
    <w:p w14:paraId="70058952" w14:textId="77777777" w:rsidR="00CD4906" w:rsidRPr="00420F28" w:rsidRDefault="00CD4906" w:rsidP="00CD4906">
      <w:pPr>
        <w:pStyle w:val="Heading2"/>
        <w:rPr>
          <w:shd w:val="clear" w:color="auto" w:fill="FFFFFF"/>
        </w:rPr>
      </w:pPr>
      <w:bookmarkStart w:id="101" w:name="_Toc67407328"/>
      <w:r>
        <w:rPr>
          <w:shd w:val="clear" w:color="auto" w:fill="FFFFFF"/>
        </w:rPr>
        <w:t xml:space="preserve">1.11. </w:t>
      </w:r>
      <w:r w:rsidRPr="00420F28">
        <w:rPr>
          <w:shd w:val="clear" w:color="auto" w:fill="FFFFFF"/>
        </w:rPr>
        <w:t>QUOTES</w:t>
      </w:r>
      <w:bookmarkEnd w:id="101"/>
    </w:p>
    <w:p w14:paraId="1F72045B" w14:textId="77777777" w:rsidR="00CD4906" w:rsidRPr="00420F28" w:rsidRDefault="00CD4906" w:rsidP="00CD4906">
      <w:pPr>
        <w:pStyle w:val="NormalNumbered"/>
      </w:pPr>
      <w:r w:rsidRPr="00420F28">
        <w:t>Direct quotations should reproduce the original text exactly and should be carefully checked for accuracy. Only typographical and other clearly unintentional errors may be corrected.</w:t>
      </w:r>
    </w:p>
    <w:p w14:paraId="741DCA62" w14:textId="77777777" w:rsidR="00CD4906" w:rsidRPr="00420F28" w:rsidRDefault="00CD4906" w:rsidP="00CD4906">
      <w:pPr>
        <w:pStyle w:val="NormalNumbered"/>
      </w:pPr>
      <w:r w:rsidRPr="00420F28">
        <w:t>When the quote forms part of a sentence, the final quotation mark goes inside the full stop. This is because the punctuation is for the whole sentence, not for the quote. When the quote is a full sentence in its own right, it has its own integral punctuation. For example:</w:t>
      </w:r>
    </w:p>
    <w:p w14:paraId="35E9FBB3" w14:textId="77777777" w:rsidR="00CD4906" w:rsidRPr="005F66C8" w:rsidRDefault="00CD4906" w:rsidP="00CD4906">
      <w:pPr>
        <w:pStyle w:val="ListParagraph"/>
        <w:numPr>
          <w:ilvl w:val="0"/>
          <w:numId w:val="23"/>
        </w:numPr>
        <w:overflowPunct w:val="0"/>
        <w:autoSpaceDE w:val="0"/>
        <w:autoSpaceDN w:val="0"/>
        <w:adjustRightInd w:val="0"/>
        <w:spacing w:before="0" w:line="240" w:lineRule="auto"/>
        <w:jc w:val="both"/>
        <w:textAlignment w:val="baseline"/>
        <w:rPr>
          <w:rFonts w:cs="Open Sans"/>
          <w:color w:val="000000" w:themeColor="text1"/>
        </w:rPr>
      </w:pPr>
      <w:r w:rsidRPr="005F66C8">
        <w:rPr>
          <w:rFonts w:cs="Open Sans"/>
          <w:color w:val="000000" w:themeColor="text1"/>
        </w:rPr>
        <w:t>Mr Smith was said to be “resigned to his fate”.</w:t>
      </w:r>
    </w:p>
    <w:p w14:paraId="6C69E3A8" w14:textId="77777777" w:rsidR="00CD4906" w:rsidRPr="005F66C8" w:rsidRDefault="00CD4906" w:rsidP="00CD4906">
      <w:pPr>
        <w:pStyle w:val="ListParagraph"/>
        <w:numPr>
          <w:ilvl w:val="0"/>
          <w:numId w:val="23"/>
        </w:numPr>
        <w:overflowPunct w:val="0"/>
        <w:autoSpaceDE w:val="0"/>
        <w:autoSpaceDN w:val="0"/>
        <w:adjustRightInd w:val="0"/>
        <w:spacing w:before="0" w:line="240" w:lineRule="auto"/>
        <w:jc w:val="both"/>
        <w:textAlignment w:val="baseline"/>
        <w:rPr>
          <w:rFonts w:cs="Open Sans"/>
          <w:color w:val="000000" w:themeColor="text1"/>
        </w:rPr>
      </w:pPr>
      <w:r w:rsidRPr="005F66C8">
        <w:rPr>
          <w:rFonts w:cs="Open Sans"/>
          <w:color w:val="000000" w:themeColor="text1"/>
        </w:rPr>
        <w:lastRenderedPageBreak/>
        <w:t>Mr Smith was said to be “resigned to his fate in the restructuring. He did not expect miracles.”</w:t>
      </w:r>
    </w:p>
    <w:p w14:paraId="354F97DF" w14:textId="77777777" w:rsidR="00CD4906" w:rsidRPr="00420F28" w:rsidRDefault="00CD4906" w:rsidP="00CD4906">
      <w:pPr>
        <w:pStyle w:val="NormalNumbered"/>
      </w:pPr>
      <w:r w:rsidRPr="00420F28">
        <w:t xml:space="preserve">If the quote is more than three lines long it should be indented. </w:t>
      </w:r>
    </w:p>
    <w:p w14:paraId="498218F5" w14:textId="77777777" w:rsidR="00CD4906" w:rsidRPr="00420F28" w:rsidRDefault="00CD4906" w:rsidP="00CD4906">
      <w:pPr>
        <w:pStyle w:val="NormalNumbered"/>
      </w:pPr>
      <w:r w:rsidRPr="00420F28">
        <w:t xml:space="preserve">The quote does not need an introductory colon as long as the sentence flows smoothly into the quote. </w:t>
      </w:r>
    </w:p>
    <w:p w14:paraId="1F044BC4" w14:textId="77777777" w:rsidR="00CD4906" w:rsidRPr="00420F28" w:rsidRDefault="00CD4906" w:rsidP="00CD4906">
      <w:pPr>
        <w:pStyle w:val="NormalNumbered"/>
      </w:pPr>
      <w:r w:rsidRPr="00420F28">
        <w:t>The quote should not be in italics.</w:t>
      </w:r>
    </w:p>
    <w:p w14:paraId="02DB731A" w14:textId="77777777" w:rsidR="00CD4906" w:rsidRDefault="00CD4906" w:rsidP="00CD4906">
      <w:pPr>
        <w:pStyle w:val="NormalNumbered"/>
      </w:pPr>
      <w:r w:rsidRPr="00420F28">
        <w:t>If there is a clash in tenses between the quote and the running text, break the quote into phrases that can be accommodated by the running text.</w:t>
      </w:r>
    </w:p>
    <w:p w14:paraId="37DB5834" w14:textId="77777777" w:rsidR="00CD4906" w:rsidRPr="00420F28" w:rsidRDefault="00CD4906" w:rsidP="00CD4906">
      <w:pPr>
        <w:pStyle w:val="NormalNumbered"/>
      </w:pPr>
      <w:r w:rsidRPr="00796759">
        <w:t>Double quotation marks are used for quoting sentences, phrases or words.</w:t>
      </w:r>
    </w:p>
    <w:p w14:paraId="74D39FBA" w14:textId="77777777" w:rsidR="00CD4906" w:rsidRPr="00420F28" w:rsidRDefault="00CD4906" w:rsidP="00CD4906">
      <w:pPr>
        <w:pStyle w:val="Heading2"/>
        <w:rPr>
          <w:shd w:val="clear" w:color="auto" w:fill="FFFFFF"/>
        </w:rPr>
      </w:pPr>
      <w:bookmarkStart w:id="102" w:name="_Toc67407329"/>
      <w:r>
        <w:rPr>
          <w:shd w:val="clear" w:color="auto" w:fill="FFFFFF"/>
        </w:rPr>
        <w:t xml:space="preserve">1.12. </w:t>
      </w:r>
      <w:r w:rsidRPr="00420F28">
        <w:rPr>
          <w:shd w:val="clear" w:color="auto" w:fill="FFFFFF"/>
        </w:rPr>
        <w:t>NUMBERING PARAGRAPHS AND REFERENCES TO PARAGRAPHS</w:t>
      </w:r>
      <w:bookmarkEnd w:id="102"/>
    </w:p>
    <w:p w14:paraId="75A3956F" w14:textId="77777777" w:rsidR="00CD4906" w:rsidRPr="00420F28" w:rsidRDefault="00CD4906" w:rsidP="00CD4906">
      <w:pPr>
        <w:pStyle w:val="NormalNumbered"/>
      </w:pPr>
      <w:r w:rsidRPr="00420F28">
        <w:t>The paragraphs are not numbered in summaries or other front matter.</w:t>
      </w:r>
    </w:p>
    <w:p w14:paraId="1FA8AEB3" w14:textId="77777777" w:rsidR="00CD4906" w:rsidRPr="00420F28" w:rsidRDefault="00CD4906" w:rsidP="00CD4906">
      <w:pPr>
        <w:pStyle w:val="NormalNumbered"/>
      </w:pPr>
      <w:r w:rsidRPr="00420F28">
        <w:t>Break up paragraphs to create space</w:t>
      </w:r>
    </w:p>
    <w:p w14:paraId="2542C7BF" w14:textId="77777777" w:rsidR="00CD4906" w:rsidRPr="00420F28" w:rsidRDefault="00CD4906" w:rsidP="00CD4906">
      <w:pPr>
        <w:pStyle w:val="NormalNumbered"/>
      </w:pPr>
      <w:r w:rsidRPr="00420F28">
        <w:t>Use paragraph numbering for evaluation reports (only)</w:t>
      </w:r>
    </w:p>
    <w:p w14:paraId="0DF59F24" w14:textId="77777777" w:rsidR="00CD4906" w:rsidRDefault="00CD4906" w:rsidP="00CD4906">
      <w:pPr>
        <w:pStyle w:val="NormalNumbered"/>
      </w:pPr>
      <w:r w:rsidRPr="00420F28">
        <w:t>Do not use ‘As referred to previously”, or “as set out below/above” – instead use the precise paragraph number.</w:t>
      </w:r>
    </w:p>
    <w:p w14:paraId="22E6D6C3" w14:textId="77777777" w:rsidR="00CD4906" w:rsidRPr="00643625" w:rsidRDefault="00CD4906" w:rsidP="00CD4906">
      <w:pPr>
        <w:pStyle w:val="NormalNumbered"/>
        <w:rPr>
          <w:b/>
          <w:bCs/>
        </w:rPr>
      </w:pPr>
      <w:r w:rsidRPr="00643625">
        <w:t xml:space="preserve">Ensure that the numbering system (in brackets or in running text) is consistent. For example  consistently have (1), (2), (3) rather than </w:t>
      </w:r>
      <w:r>
        <w:t xml:space="preserve">change style to </w:t>
      </w:r>
      <w:r w:rsidRPr="00643625">
        <w:t xml:space="preserve">(a) (b), (c) </w:t>
      </w:r>
      <w:r>
        <w:t>further on in the report. O</w:t>
      </w:r>
      <w:r w:rsidRPr="00643625">
        <w:t>r always</w:t>
      </w:r>
      <w:r>
        <w:t xml:space="preserve"> use</w:t>
      </w:r>
      <w:r w:rsidRPr="00643625">
        <w:t xml:space="preserve"> (i), (ii), (iii) rather than (1), (2), (3)  etc, but do not have a mixture of different styles in the text</w:t>
      </w:r>
      <w:r>
        <w:t>.</w:t>
      </w:r>
    </w:p>
    <w:p w14:paraId="0CC9B08A" w14:textId="77777777" w:rsidR="00CD4906" w:rsidRPr="00643625" w:rsidRDefault="00CD4906" w:rsidP="00CD4906">
      <w:pPr>
        <w:pStyle w:val="NormalNumbered"/>
        <w:rPr>
          <w:b/>
          <w:bCs/>
        </w:rPr>
      </w:pPr>
      <w:r w:rsidRPr="00643625">
        <w:t xml:space="preserve">Always use initial lower case letters after (i) and (ii) etc. in running text, </w:t>
      </w:r>
      <w:r>
        <w:t>(</w:t>
      </w:r>
      <w:r w:rsidRPr="00643625">
        <w:t xml:space="preserve">but initial capital letters </w:t>
      </w:r>
      <w:r>
        <w:t xml:space="preserve">are used </w:t>
      </w:r>
      <w:r w:rsidRPr="00643625">
        <w:t>in bulleted lis</w:t>
      </w:r>
      <w:r>
        <w:t>t).</w:t>
      </w:r>
    </w:p>
    <w:p w14:paraId="30864C5D" w14:textId="77777777" w:rsidR="00CD4906" w:rsidRPr="00420F28" w:rsidRDefault="00CD4906" w:rsidP="00CD4906">
      <w:pPr>
        <w:pStyle w:val="Heading2"/>
        <w:rPr>
          <w:shd w:val="clear" w:color="auto" w:fill="FFFFFF"/>
        </w:rPr>
      </w:pPr>
      <w:bookmarkStart w:id="103" w:name="_Toc67407330"/>
      <w:r>
        <w:rPr>
          <w:shd w:val="clear" w:color="auto" w:fill="FFFFFF"/>
        </w:rPr>
        <w:t xml:space="preserve">1.13. </w:t>
      </w:r>
      <w:r w:rsidRPr="00420F28">
        <w:rPr>
          <w:shd w:val="clear" w:color="auto" w:fill="FFFFFF"/>
        </w:rPr>
        <w:t xml:space="preserve">TABLES, FIGURES, DIAGRAMS </w:t>
      </w:r>
      <w:r>
        <w:rPr>
          <w:shd w:val="clear" w:color="auto" w:fill="FFFFFF"/>
        </w:rPr>
        <w:t xml:space="preserve">AND </w:t>
      </w:r>
      <w:r w:rsidRPr="00420F28">
        <w:rPr>
          <w:shd w:val="clear" w:color="auto" w:fill="FFFFFF"/>
        </w:rPr>
        <w:t>BOXES</w:t>
      </w:r>
      <w:bookmarkEnd w:id="103"/>
    </w:p>
    <w:p w14:paraId="2B2C6866" w14:textId="77777777" w:rsidR="00CD4906" w:rsidRPr="00420F28" w:rsidRDefault="00CD4906" w:rsidP="00CD4906">
      <w:pPr>
        <w:pStyle w:val="NormalNumbered"/>
      </w:pPr>
      <w:r w:rsidRPr="00420F28">
        <w:rPr>
          <w:shd w:val="clear" w:color="auto" w:fill="FFFFFF"/>
        </w:rPr>
        <w:t>Each table, figure, diagram or box should have a title that describes it accurately and briefly and should be numbered.</w:t>
      </w:r>
    </w:p>
    <w:p w14:paraId="61ADD803" w14:textId="77777777" w:rsidR="00CD4906" w:rsidRPr="00420F28" w:rsidRDefault="00CD4906" w:rsidP="00CD4906">
      <w:pPr>
        <w:pStyle w:val="NormalNumbered"/>
      </w:pPr>
      <w:r w:rsidRPr="00420F28">
        <w:t>The title is set in bold type, flush left and is next to the table number. Only the first word is capitalized (unless it’s supposed to be capitalised in running text).</w:t>
      </w:r>
    </w:p>
    <w:p w14:paraId="6544C574" w14:textId="77777777" w:rsidR="00CD4906" w:rsidRDefault="00CD4906" w:rsidP="00CD4906">
      <w:pPr>
        <w:pStyle w:val="NormalNumbered"/>
      </w:pPr>
      <w:r w:rsidRPr="006F0BC2">
        <w:t xml:space="preserve">Check that references to figures, boxes etc. in running text correspond with the figure </w:t>
      </w:r>
      <w:r>
        <w:t>etc. to which</w:t>
      </w:r>
      <w:r w:rsidRPr="006F0BC2">
        <w:t xml:space="preserve"> they</w:t>
      </w:r>
      <w:r>
        <w:t xml:space="preserve"> refer.</w:t>
      </w:r>
      <w:r w:rsidRPr="006F0BC2">
        <w:t xml:space="preserve"> </w:t>
      </w:r>
    </w:p>
    <w:p w14:paraId="1A57CF3B" w14:textId="77777777" w:rsidR="00CD4906" w:rsidRDefault="00CD4906" w:rsidP="00CD4906">
      <w:pPr>
        <w:pStyle w:val="NormalNumbered"/>
      </w:pPr>
      <w:r w:rsidRPr="006F0BC2">
        <w:t>Titles of tables etc. should be justified left rather than centred</w:t>
      </w:r>
      <w:r>
        <w:t>.</w:t>
      </w:r>
    </w:p>
    <w:p w14:paraId="35B5C6FA" w14:textId="77777777" w:rsidR="00CD4906" w:rsidRPr="00420F28" w:rsidRDefault="00CD4906" w:rsidP="00CD4906">
      <w:pPr>
        <w:pStyle w:val="NormalNumbered"/>
      </w:pPr>
      <w:r w:rsidRPr="006F0BC2">
        <w:t>Check that figures</w:t>
      </w:r>
      <w:r>
        <w:t xml:space="preserve"> and diagrams</w:t>
      </w:r>
      <w:r w:rsidRPr="006F0BC2">
        <w:t xml:space="preserve"> have sources. Tables and boxes do not necessarily need sources.</w:t>
      </w:r>
    </w:p>
    <w:p w14:paraId="199F35AC" w14:textId="77777777" w:rsidR="00CD4906" w:rsidRPr="00420F28" w:rsidRDefault="00CD4906" w:rsidP="00CD4906">
      <w:pPr>
        <w:pStyle w:val="Heading2"/>
        <w:rPr>
          <w:shd w:val="clear" w:color="auto" w:fill="FFFFFF"/>
        </w:rPr>
      </w:pPr>
      <w:bookmarkStart w:id="104" w:name="_Toc67407331"/>
      <w:r>
        <w:rPr>
          <w:shd w:val="clear" w:color="auto" w:fill="FFFFFF"/>
        </w:rPr>
        <w:t xml:space="preserve">1.14 </w:t>
      </w:r>
      <w:r w:rsidRPr="00420F28">
        <w:rPr>
          <w:shd w:val="clear" w:color="auto" w:fill="FFFFFF"/>
        </w:rPr>
        <w:t>BULLET</w:t>
      </w:r>
      <w:r>
        <w:rPr>
          <w:shd w:val="clear" w:color="auto" w:fill="FFFFFF"/>
        </w:rPr>
        <w:t xml:space="preserve"> </w:t>
      </w:r>
      <w:r w:rsidRPr="00420F28">
        <w:rPr>
          <w:shd w:val="clear" w:color="auto" w:fill="FFFFFF"/>
        </w:rPr>
        <w:t>LIST</w:t>
      </w:r>
      <w:bookmarkEnd w:id="104"/>
    </w:p>
    <w:p w14:paraId="0BDABA97" w14:textId="77777777" w:rsidR="00CD4906" w:rsidRPr="00420F28" w:rsidRDefault="00CD4906" w:rsidP="00CD4906">
      <w:pPr>
        <w:rPr>
          <w:rFonts w:eastAsia="Times New Roman" w:cs="Open Sans"/>
          <w:color w:val="000000" w:themeColor="text1"/>
          <w:szCs w:val="20"/>
          <w:shd w:val="clear" w:color="auto" w:fill="FFFFFF"/>
        </w:rPr>
      </w:pPr>
      <w:r w:rsidRPr="00420F28">
        <w:rPr>
          <w:rFonts w:eastAsia="Times New Roman" w:cs="Open Sans"/>
          <w:color w:val="000000" w:themeColor="text1"/>
          <w:szCs w:val="20"/>
          <w:shd w:val="clear" w:color="auto" w:fill="FFFFFF"/>
        </w:rPr>
        <w:t xml:space="preserve">A bullet list </w:t>
      </w:r>
      <w:r>
        <w:rPr>
          <w:rFonts w:eastAsia="Times New Roman" w:cs="Open Sans"/>
          <w:color w:val="000000" w:themeColor="text1"/>
          <w:szCs w:val="20"/>
          <w:shd w:val="clear" w:color="auto" w:fill="FFFFFF"/>
        </w:rPr>
        <w:t xml:space="preserve">is a visual breakdown of one sentence. It </w:t>
      </w:r>
      <w:r w:rsidRPr="00420F28">
        <w:rPr>
          <w:rFonts w:eastAsia="Times New Roman" w:cs="Open Sans"/>
          <w:color w:val="000000" w:themeColor="text1"/>
          <w:szCs w:val="20"/>
          <w:shd w:val="clear" w:color="auto" w:fill="FFFFFF"/>
        </w:rPr>
        <w:t>should</w:t>
      </w:r>
      <w:r>
        <w:rPr>
          <w:rFonts w:eastAsia="Times New Roman" w:cs="Open Sans"/>
          <w:color w:val="000000" w:themeColor="text1"/>
          <w:szCs w:val="20"/>
          <w:shd w:val="clear" w:color="auto" w:fill="FFFFFF"/>
        </w:rPr>
        <w:t xml:space="preserve"> therefore</w:t>
      </w:r>
      <w:r w:rsidRPr="00420F28">
        <w:rPr>
          <w:rFonts w:eastAsia="Times New Roman" w:cs="Open Sans"/>
          <w:color w:val="000000" w:themeColor="text1"/>
          <w:szCs w:val="20"/>
          <w:shd w:val="clear" w:color="auto" w:fill="FFFFFF"/>
        </w:rPr>
        <w:t>:</w:t>
      </w:r>
    </w:p>
    <w:p w14:paraId="6134E1AF" w14:textId="77777777" w:rsidR="00CD4906" w:rsidRDefault="00CD4906" w:rsidP="00CD4906">
      <w:pPr>
        <w:pStyle w:val="ListParagraph"/>
        <w:numPr>
          <w:ilvl w:val="0"/>
          <w:numId w:val="21"/>
        </w:numPr>
        <w:rPr>
          <w:rFonts w:eastAsia="Times New Roman" w:cs="Open Sans"/>
          <w:color w:val="000000" w:themeColor="text1"/>
          <w:szCs w:val="20"/>
          <w:shd w:val="clear" w:color="auto" w:fill="FFFFFF"/>
        </w:rPr>
      </w:pPr>
      <w:r>
        <w:rPr>
          <w:rFonts w:eastAsia="Times New Roman" w:cs="Open Sans"/>
          <w:color w:val="000000" w:themeColor="text1"/>
          <w:szCs w:val="20"/>
          <w:shd w:val="clear" w:color="auto" w:fill="FFFFFF"/>
        </w:rPr>
        <w:t>a</w:t>
      </w:r>
      <w:r w:rsidRPr="005F66C8">
        <w:rPr>
          <w:rFonts w:eastAsia="Times New Roman" w:cs="Open Sans"/>
          <w:color w:val="000000" w:themeColor="text1"/>
          <w:szCs w:val="20"/>
          <w:shd w:val="clear" w:color="auto" w:fill="FFFFFF"/>
        </w:rPr>
        <w:t>lways agree with the ‘platform’ sentence before the colon</w:t>
      </w:r>
      <w:r>
        <w:rPr>
          <w:rFonts w:eastAsia="Times New Roman" w:cs="Open Sans"/>
          <w:color w:val="000000" w:themeColor="text1"/>
          <w:szCs w:val="20"/>
          <w:shd w:val="clear" w:color="auto" w:fill="FFFFFF"/>
        </w:rPr>
        <w:t>;</w:t>
      </w:r>
    </w:p>
    <w:p w14:paraId="44C2E492" w14:textId="77777777" w:rsidR="00CD4906" w:rsidRDefault="00CD4906" w:rsidP="00CD4906">
      <w:pPr>
        <w:pStyle w:val="ListParagraph"/>
        <w:numPr>
          <w:ilvl w:val="0"/>
          <w:numId w:val="21"/>
        </w:numPr>
        <w:rPr>
          <w:rFonts w:eastAsia="Times New Roman" w:cs="Open Sans"/>
          <w:color w:val="000000" w:themeColor="text1"/>
          <w:szCs w:val="20"/>
          <w:shd w:val="clear" w:color="auto" w:fill="FFFFFF"/>
        </w:rPr>
      </w:pPr>
      <w:r>
        <w:rPr>
          <w:rFonts w:eastAsia="Times New Roman" w:cs="Open Sans"/>
          <w:color w:val="000000" w:themeColor="text1"/>
          <w:szCs w:val="20"/>
          <w:shd w:val="clear" w:color="auto" w:fill="FFFFFF"/>
        </w:rPr>
        <w:t>be introduced with a colon;</w:t>
      </w:r>
    </w:p>
    <w:p w14:paraId="03C78165" w14:textId="77777777" w:rsidR="00CD4906" w:rsidRPr="005F66C8" w:rsidRDefault="00CD4906" w:rsidP="00CD4906">
      <w:pPr>
        <w:pStyle w:val="ListParagraph"/>
        <w:numPr>
          <w:ilvl w:val="0"/>
          <w:numId w:val="21"/>
        </w:numPr>
        <w:rPr>
          <w:rFonts w:eastAsia="Times New Roman" w:cs="Open Sans"/>
          <w:color w:val="000000" w:themeColor="text1"/>
          <w:szCs w:val="20"/>
          <w:shd w:val="clear" w:color="auto" w:fill="FFFFFF"/>
        </w:rPr>
      </w:pPr>
      <w:r>
        <w:rPr>
          <w:rFonts w:eastAsia="Times New Roman" w:cs="Open Sans"/>
          <w:color w:val="000000" w:themeColor="text1"/>
          <w:szCs w:val="20"/>
          <w:shd w:val="clear" w:color="auto" w:fill="FFFFFF"/>
        </w:rPr>
        <w:t>use lower case at the start of the list;</w:t>
      </w:r>
    </w:p>
    <w:p w14:paraId="17BBB6B1" w14:textId="77777777" w:rsidR="00CD4906" w:rsidRPr="005F66C8" w:rsidRDefault="00CD4906" w:rsidP="00CD4906">
      <w:pPr>
        <w:pStyle w:val="ListParagraph"/>
        <w:numPr>
          <w:ilvl w:val="0"/>
          <w:numId w:val="21"/>
        </w:numPr>
        <w:rPr>
          <w:rFonts w:eastAsia="Times New Roman" w:cs="Open Sans"/>
          <w:color w:val="000000" w:themeColor="text1"/>
          <w:szCs w:val="20"/>
          <w:shd w:val="clear" w:color="auto" w:fill="FFFFFF"/>
        </w:rPr>
      </w:pPr>
      <w:r w:rsidRPr="005F66C8">
        <w:rPr>
          <w:rFonts w:eastAsia="Times New Roman" w:cs="Open Sans"/>
          <w:color w:val="000000" w:themeColor="text1"/>
          <w:szCs w:val="20"/>
          <w:shd w:val="clear" w:color="auto" w:fill="FFFFFF"/>
        </w:rPr>
        <w:t xml:space="preserve">have </w:t>
      </w:r>
      <w:r>
        <w:rPr>
          <w:rFonts w:eastAsia="Times New Roman" w:cs="Open Sans"/>
          <w:color w:val="000000" w:themeColor="text1"/>
          <w:szCs w:val="20"/>
          <w:shd w:val="clear" w:color="auto" w:fill="FFFFFF"/>
        </w:rPr>
        <w:t xml:space="preserve">a </w:t>
      </w:r>
      <w:r w:rsidRPr="005F66C8">
        <w:rPr>
          <w:rFonts w:eastAsia="Times New Roman" w:cs="Open Sans"/>
          <w:color w:val="000000" w:themeColor="text1"/>
          <w:szCs w:val="20"/>
          <w:shd w:val="clear" w:color="auto" w:fill="FFFFFF"/>
        </w:rPr>
        <w:t>semicolon at the end of each item</w:t>
      </w:r>
      <w:r>
        <w:rPr>
          <w:rFonts w:eastAsia="Times New Roman" w:cs="Open Sans"/>
          <w:color w:val="000000" w:themeColor="text1"/>
          <w:szCs w:val="20"/>
          <w:shd w:val="clear" w:color="auto" w:fill="FFFFFF"/>
        </w:rPr>
        <w:t>;</w:t>
      </w:r>
    </w:p>
    <w:p w14:paraId="175C6438" w14:textId="77777777" w:rsidR="00CD4906" w:rsidRPr="005F66C8" w:rsidRDefault="00CD4906" w:rsidP="00CD4906">
      <w:pPr>
        <w:pStyle w:val="ListParagraph"/>
        <w:numPr>
          <w:ilvl w:val="0"/>
          <w:numId w:val="21"/>
        </w:numPr>
        <w:rPr>
          <w:rFonts w:eastAsia="Times New Roman" w:cs="Open Sans"/>
          <w:color w:val="000000" w:themeColor="text1"/>
          <w:szCs w:val="20"/>
          <w:shd w:val="clear" w:color="auto" w:fill="FFFFFF"/>
        </w:rPr>
      </w:pPr>
      <w:r w:rsidRPr="005F66C8">
        <w:rPr>
          <w:rFonts w:eastAsia="Times New Roman" w:cs="Open Sans"/>
          <w:color w:val="000000" w:themeColor="text1"/>
          <w:szCs w:val="20"/>
          <w:shd w:val="clear" w:color="auto" w:fill="FFFFFF"/>
        </w:rPr>
        <w:t>have ‘and’ after the penultimate item</w:t>
      </w:r>
      <w:r>
        <w:rPr>
          <w:rFonts w:eastAsia="Times New Roman" w:cs="Open Sans"/>
          <w:color w:val="000000" w:themeColor="text1"/>
          <w:szCs w:val="20"/>
          <w:shd w:val="clear" w:color="auto" w:fill="FFFFFF"/>
        </w:rPr>
        <w:t>; and</w:t>
      </w:r>
    </w:p>
    <w:p w14:paraId="4E7D697F" w14:textId="77777777" w:rsidR="00CD4906" w:rsidRPr="005F66C8" w:rsidRDefault="00CD4906" w:rsidP="00CD4906">
      <w:pPr>
        <w:pStyle w:val="ListParagraph"/>
        <w:numPr>
          <w:ilvl w:val="0"/>
          <w:numId w:val="21"/>
        </w:numPr>
        <w:rPr>
          <w:rFonts w:eastAsia="Times New Roman" w:cs="Open Sans"/>
          <w:color w:val="000000" w:themeColor="text1"/>
          <w:szCs w:val="20"/>
          <w:shd w:val="clear" w:color="auto" w:fill="FFFFFF"/>
        </w:rPr>
      </w:pPr>
      <w:r>
        <w:rPr>
          <w:rFonts w:eastAsia="Times New Roman" w:cs="Open Sans"/>
          <w:color w:val="000000" w:themeColor="text1"/>
          <w:szCs w:val="20"/>
          <w:shd w:val="clear" w:color="auto" w:fill="FFFFFF"/>
        </w:rPr>
        <w:t>c</w:t>
      </w:r>
      <w:r w:rsidRPr="005F66C8">
        <w:rPr>
          <w:rFonts w:eastAsia="Times New Roman" w:cs="Open Sans"/>
          <w:color w:val="000000" w:themeColor="text1"/>
          <w:szCs w:val="20"/>
          <w:shd w:val="clear" w:color="auto" w:fill="FFFFFF"/>
        </w:rPr>
        <w:t xml:space="preserve">lose with a full stop. </w:t>
      </w:r>
    </w:p>
    <w:p w14:paraId="3C450CF8" w14:textId="77777777" w:rsidR="00CD4906" w:rsidRPr="00420F28" w:rsidRDefault="00CD4906" w:rsidP="00CD4906">
      <w:pPr>
        <w:pStyle w:val="NormalNumbered"/>
        <w:rPr>
          <w:shd w:val="clear" w:color="auto" w:fill="FFFFFF"/>
        </w:rPr>
      </w:pPr>
      <w:r>
        <w:rPr>
          <w:shd w:val="clear" w:color="auto" w:fill="FFFFFF"/>
        </w:rPr>
        <w:t>However, i</w:t>
      </w:r>
      <w:r w:rsidRPr="00420F28">
        <w:rPr>
          <w:shd w:val="clear" w:color="auto" w:fill="FFFFFF"/>
        </w:rPr>
        <w:t xml:space="preserve">f each bullet list entry is a complete sentence in itself, </w:t>
      </w:r>
      <w:r>
        <w:rPr>
          <w:shd w:val="clear" w:color="auto" w:fill="FFFFFF"/>
        </w:rPr>
        <w:t xml:space="preserve">or if there is a complete sentence within the bullet list, </w:t>
      </w:r>
      <w:r w:rsidRPr="00420F28">
        <w:rPr>
          <w:shd w:val="clear" w:color="auto" w:fill="FFFFFF"/>
        </w:rPr>
        <w:t xml:space="preserve">then </w:t>
      </w:r>
      <w:r>
        <w:rPr>
          <w:shd w:val="clear" w:color="auto" w:fill="FFFFFF"/>
        </w:rPr>
        <w:t>the bullet list is seen as a paragraph and not as one sentence. E</w:t>
      </w:r>
      <w:r w:rsidRPr="00420F28">
        <w:rPr>
          <w:shd w:val="clear" w:color="auto" w:fill="FFFFFF"/>
        </w:rPr>
        <w:t xml:space="preserve">ach </w:t>
      </w:r>
      <w:r>
        <w:rPr>
          <w:shd w:val="clear" w:color="auto" w:fill="FFFFFF"/>
        </w:rPr>
        <w:t>entry</w:t>
      </w:r>
      <w:r w:rsidRPr="00420F28">
        <w:rPr>
          <w:shd w:val="clear" w:color="auto" w:fill="FFFFFF"/>
        </w:rPr>
        <w:t xml:space="preserve"> </w:t>
      </w:r>
      <w:r>
        <w:rPr>
          <w:shd w:val="clear" w:color="auto" w:fill="FFFFFF"/>
        </w:rPr>
        <w:t xml:space="preserve">therefore </w:t>
      </w:r>
      <w:r w:rsidRPr="00420F28">
        <w:rPr>
          <w:shd w:val="clear" w:color="auto" w:fill="FFFFFF"/>
        </w:rPr>
        <w:t xml:space="preserve">would </w:t>
      </w:r>
      <w:r>
        <w:rPr>
          <w:shd w:val="clear" w:color="auto" w:fill="FFFFFF"/>
        </w:rPr>
        <w:t xml:space="preserve">start with an initial cap and </w:t>
      </w:r>
      <w:r w:rsidRPr="00420F28">
        <w:rPr>
          <w:shd w:val="clear" w:color="auto" w:fill="FFFFFF"/>
        </w:rPr>
        <w:t>end with a full stop.</w:t>
      </w:r>
    </w:p>
    <w:p w14:paraId="400F6C25" w14:textId="77777777" w:rsidR="00CD4906" w:rsidRPr="00420F28" w:rsidRDefault="00CD4906" w:rsidP="00CD4906">
      <w:pPr>
        <w:pStyle w:val="Heading2"/>
        <w:rPr>
          <w:shd w:val="clear" w:color="auto" w:fill="FFFFFF"/>
        </w:rPr>
      </w:pPr>
      <w:bookmarkStart w:id="105" w:name="_Toc67407332"/>
      <w:r>
        <w:rPr>
          <w:shd w:val="clear" w:color="auto" w:fill="FFFFFF"/>
        </w:rPr>
        <w:lastRenderedPageBreak/>
        <w:t xml:space="preserve">1.15 </w:t>
      </w:r>
      <w:r w:rsidRPr="00420F28">
        <w:rPr>
          <w:shd w:val="clear" w:color="auto" w:fill="FFFFFF"/>
        </w:rPr>
        <w:t>HYPHENATED WORDS</w:t>
      </w:r>
      <w:bookmarkEnd w:id="105"/>
    </w:p>
    <w:p w14:paraId="2AB4B06B" w14:textId="77777777" w:rsidR="00CD4906" w:rsidRPr="00420F28" w:rsidRDefault="00CD4906" w:rsidP="00CD4906">
      <w:pPr>
        <w:pStyle w:val="NormalNumbered"/>
      </w:pPr>
      <w:r w:rsidRPr="00420F28">
        <w:t>The hyphen is used in writing compound words which, without the hyphen, would be ambiguous, hard to read or overly long. Here, more than anywhere else in the whole field of punctuation, there is room for individual taste and judgement; nevertheless, certain principles may be identified. These are:</w:t>
      </w:r>
    </w:p>
    <w:p w14:paraId="70E0BEB4" w14:textId="77777777" w:rsidR="00CD4906" w:rsidRPr="00420F28" w:rsidRDefault="00CD4906" w:rsidP="00CD4906">
      <w:pPr>
        <w:numPr>
          <w:ilvl w:val="0"/>
          <w:numId w:val="18"/>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Above all, strive for clarity</w:t>
      </w:r>
    </w:p>
    <w:p w14:paraId="7900E451" w14:textId="77777777" w:rsidR="00CD4906" w:rsidRPr="00420F28" w:rsidRDefault="00CD4906" w:rsidP="00CD4906">
      <w:pPr>
        <w:numPr>
          <w:ilvl w:val="0"/>
          <w:numId w:val="18"/>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Don’t use a hyphen unless it’s necessary</w:t>
      </w:r>
    </w:p>
    <w:p w14:paraId="3243EB0B" w14:textId="77777777" w:rsidR="00CD4906" w:rsidRDefault="00CD4906" w:rsidP="00CD4906">
      <w:pPr>
        <w:numPr>
          <w:ilvl w:val="0"/>
          <w:numId w:val="18"/>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Where possible, follow established usage.</w:t>
      </w:r>
    </w:p>
    <w:p w14:paraId="729CC2F6" w14:textId="77777777" w:rsidR="00CD4906" w:rsidRPr="00420F28" w:rsidRDefault="00CD4906" w:rsidP="00CD4906">
      <w:pPr>
        <w:pStyle w:val="NormalNumbered"/>
      </w:pPr>
      <w:r>
        <w:t>The punctuation page of the WFP editorial guidelines (</w:t>
      </w:r>
      <w:hyperlink r:id="rId23" w:history="1">
        <w:r w:rsidRPr="001216CA">
          <w:rPr>
            <w:rStyle w:val="Hyperlink"/>
            <w:rFonts w:cs="Open Sans"/>
          </w:rPr>
          <w:t>https://styleguides.manuals.wfp.org/en/punctuation/</w:t>
        </w:r>
      </w:hyperlink>
      <w:r>
        <w:t xml:space="preserve"> ) provides an extensive list of hyphenated and unhyphenated examples and there are further examples in the style guide word index. The examples in both lists have been added together for convenience and can be found in </w:t>
      </w:r>
      <w:hyperlink w:anchor="_2.2._HYPHENATED_WORDS:" w:history="1">
        <w:r w:rsidRPr="005F66C8">
          <w:rPr>
            <w:rStyle w:val="Hyperlink"/>
            <w:rFonts w:cs="Open Sans"/>
          </w:rPr>
          <w:t>2.2</w:t>
        </w:r>
      </w:hyperlink>
      <w:r>
        <w:t>.</w:t>
      </w:r>
    </w:p>
    <w:p w14:paraId="02F03987" w14:textId="77777777" w:rsidR="00CD4906" w:rsidRPr="00420F28" w:rsidRDefault="00CD4906" w:rsidP="00CD4906">
      <w:pPr>
        <w:pStyle w:val="Heading2"/>
        <w:rPr>
          <w:color w:val="404040"/>
          <w:szCs w:val="20"/>
          <w:lang w:eastAsia="en-GB"/>
        </w:rPr>
      </w:pPr>
      <w:bookmarkStart w:id="106" w:name="_Toc67407333"/>
      <w:r>
        <w:rPr>
          <w:shd w:val="clear" w:color="auto" w:fill="FFFFFF"/>
        </w:rPr>
        <w:t xml:space="preserve">1.16 </w:t>
      </w:r>
      <w:r w:rsidRPr="00420F28">
        <w:rPr>
          <w:shd w:val="clear" w:color="auto" w:fill="FFFFFF"/>
        </w:rPr>
        <w:t>NON-ENGLISH WORDS</w:t>
      </w:r>
      <w:bookmarkEnd w:id="106"/>
      <w:r w:rsidRPr="00420F28">
        <w:rPr>
          <w:shd w:val="clear" w:color="auto" w:fill="FFFFFF"/>
        </w:rPr>
        <w:t xml:space="preserve"> </w:t>
      </w:r>
    </w:p>
    <w:p w14:paraId="54DBA1B8" w14:textId="77777777" w:rsidR="00CD4906" w:rsidRPr="00420F28" w:rsidRDefault="00CD4906" w:rsidP="00CD4906">
      <w:pPr>
        <w:pStyle w:val="NormalNumbered"/>
      </w:pPr>
      <w:r w:rsidRPr="00420F28">
        <w:t>If necessary, briefly explain local terms in a footnote or, if it can be done succinctly, in brackets next to the word when they’re first mentioned, for example “…</w:t>
      </w:r>
      <w:r w:rsidRPr="00420F28">
        <w:rPr>
          <w:b/>
          <w:bCs/>
          <w:i/>
          <w:iCs/>
        </w:rPr>
        <w:t>walo</w:t>
      </w:r>
      <w:r w:rsidRPr="00420F28">
        <w:t> (low-lying land flooded during part of the year)…”,”…</w:t>
      </w:r>
      <w:r w:rsidRPr="00420F28">
        <w:rPr>
          <w:b/>
          <w:bCs/>
          <w:i/>
          <w:iCs/>
        </w:rPr>
        <w:t>woreda</w:t>
      </w:r>
      <w:r w:rsidRPr="00420F28">
        <w:t> (administrative district)…”.</w:t>
      </w:r>
    </w:p>
    <w:p w14:paraId="08D7FA19" w14:textId="77777777" w:rsidR="00CD4906" w:rsidRPr="00420F28" w:rsidRDefault="00CD4906" w:rsidP="00CD4906">
      <w:pPr>
        <w:pStyle w:val="NormalNumbered"/>
      </w:pPr>
      <w:r w:rsidRPr="00420F28">
        <w:t>Non-English words are set in italics, without using quotes.</w:t>
      </w:r>
    </w:p>
    <w:p w14:paraId="60A24AED" w14:textId="77777777" w:rsidR="00CD4906" w:rsidRPr="00420F28" w:rsidRDefault="00CD4906" w:rsidP="00CD4906">
      <w:pPr>
        <w:pStyle w:val="NormalNumbered"/>
      </w:pPr>
      <w:r w:rsidRPr="00420F28">
        <w:t>Some </w:t>
      </w:r>
      <w:r w:rsidRPr="006F0BC2">
        <w:t>Greek and Latin </w:t>
      </w:r>
      <w:r w:rsidRPr="00420F28">
        <w:t>words have passed into common usage in English and can be used – but be careful with the plural forms:</w:t>
      </w:r>
    </w:p>
    <w:p w14:paraId="4D2148A1" w14:textId="77777777" w:rsidR="00CD4906" w:rsidRPr="00420F28" w:rsidRDefault="00CD4906" w:rsidP="00CD4906">
      <w:pPr>
        <w:numPr>
          <w:ilvl w:val="0"/>
          <w:numId w:val="20"/>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henomenon/phenomena</w:t>
      </w:r>
    </w:p>
    <w:p w14:paraId="10EC1CDC" w14:textId="77777777" w:rsidR="00CD4906" w:rsidRPr="00420F28" w:rsidRDefault="00CD4906" w:rsidP="00CD4906">
      <w:pPr>
        <w:numPr>
          <w:ilvl w:val="0"/>
          <w:numId w:val="20"/>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riterion/criteria</w:t>
      </w:r>
    </w:p>
    <w:p w14:paraId="4D1BEBA1" w14:textId="77777777" w:rsidR="00CD4906" w:rsidRPr="00420F28" w:rsidRDefault="00CD4906" w:rsidP="00CD4906">
      <w:pPr>
        <w:numPr>
          <w:ilvl w:val="0"/>
          <w:numId w:val="20"/>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genus/genera</w:t>
      </w:r>
    </w:p>
    <w:p w14:paraId="432B52CF" w14:textId="77777777" w:rsidR="00CD4906" w:rsidRPr="00420F28" w:rsidRDefault="00CD4906" w:rsidP="00CD4906">
      <w:pPr>
        <w:numPr>
          <w:ilvl w:val="0"/>
          <w:numId w:val="20"/>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datum (rare in the singular)/data</w:t>
      </w:r>
    </w:p>
    <w:p w14:paraId="7014A870" w14:textId="77777777" w:rsidR="00CD4906" w:rsidRDefault="00CD4906" w:rsidP="00CD4906">
      <w:pPr>
        <w:numPr>
          <w:ilvl w:val="0"/>
          <w:numId w:val="20"/>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medium/media.</w:t>
      </w:r>
    </w:p>
    <w:p w14:paraId="638EB756" w14:textId="77777777" w:rsidR="00CD4906" w:rsidRPr="005F66C8" w:rsidRDefault="00CD4906" w:rsidP="00CD4906">
      <w:pPr>
        <w:spacing w:before="100" w:beforeAutospacing="1" w:after="100" w:afterAutospacing="1" w:line="240" w:lineRule="auto"/>
        <w:rPr>
          <w:rStyle w:val="NormalNumberedChar"/>
          <w:rFonts w:eastAsiaTheme="minorHAnsi"/>
        </w:rPr>
      </w:pPr>
      <w:r>
        <w:rPr>
          <w:rFonts w:eastAsia="Times New Roman" w:cs="Open Sans"/>
          <w:color w:val="000000" w:themeColor="text1"/>
          <w:szCs w:val="20"/>
          <w:lang w:eastAsia="en-GB"/>
        </w:rPr>
        <w:t>(</w:t>
      </w:r>
      <w:r w:rsidRPr="005F66C8">
        <w:rPr>
          <w:rStyle w:val="NormalNumberedChar"/>
          <w:rFonts w:eastAsiaTheme="minorHAnsi"/>
        </w:rPr>
        <w:t xml:space="preserve">Note: “forum/fora” would also fall into the above category, but the accepted plural for “forum” is now “forums”, even although “fora” is technically correct.)  </w:t>
      </w:r>
    </w:p>
    <w:p w14:paraId="751C58BF" w14:textId="77777777" w:rsidR="00CD4906" w:rsidRDefault="00CD4906" w:rsidP="00CD4906">
      <w:pPr>
        <w:pStyle w:val="Heading2"/>
        <w:rPr>
          <w:shd w:val="clear" w:color="auto" w:fill="FFFFFF"/>
        </w:rPr>
      </w:pPr>
      <w:bookmarkStart w:id="107" w:name="_Toc67407334"/>
      <w:r>
        <w:rPr>
          <w:shd w:val="clear" w:color="auto" w:fill="FFFFFF"/>
        </w:rPr>
        <w:t xml:space="preserve">1.17 </w:t>
      </w:r>
      <w:r w:rsidRPr="00420F28">
        <w:rPr>
          <w:shd w:val="clear" w:color="auto" w:fill="FFFFFF"/>
        </w:rPr>
        <w:t xml:space="preserve">WORDS TO AVOID </w:t>
      </w:r>
      <w:r>
        <w:rPr>
          <w:shd w:val="clear" w:color="auto" w:fill="FFFFFF"/>
        </w:rPr>
        <w:t>(</w:t>
      </w:r>
      <w:r w:rsidRPr="00420F28">
        <w:rPr>
          <w:shd w:val="clear" w:color="auto" w:fill="FFFFFF"/>
        </w:rPr>
        <w:t>AND WORDS TO USE INSTEAD</w:t>
      </w:r>
      <w:r>
        <w:rPr>
          <w:shd w:val="clear" w:color="auto" w:fill="FFFFFF"/>
        </w:rPr>
        <w:t>)</w:t>
      </w:r>
      <w:r w:rsidRPr="00420F28">
        <w:rPr>
          <w:shd w:val="clear" w:color="auto" w:fill="FFFFFF"/>
        </w:rPr>
        <w:t>. PLURALS TO USE</w:t>
      </w:r>
      <w:bookmarkEnd w:id="107"/>
    </w:p>
    <w:p w14:paraId="5B8596EA" w14:textId="77777777" w:rsidR="00CD4906" w:rsidRPr="009E73F5" w:rsidRDefault="00CD4906" w:rsidP="00CD4906">
      <w:pPr>
        <w:pStyle w:val="NormalNumbered"/>
        <w:rPr>
          <w:color w:val="000000" w:themeColor="text1"/>
          <w:shd w:val="clear" w:color="auto" w:fill="FFFFFF"/>
        </w:rPr>
      </w:pPr>
      <w:r w:rsidRPr="009E73F5">
        <w:rPr>
          <w:color w:val="000000" w:themeColor="text1"/>
          <w:shd w:val="clear" w:color="auto" w:fill="FFFFFF"/>
        </w:rPr>
        <w:t xml:space="preserve">The </w:t>
      </w:r>
      <w:r>
        <w:rPr>
          <w:color w:val="000000" w:themeColor="text1"/>
          <w:shd w:val="clear" w:color="auto" w:fill="FFFFFF"/>
        </w:rPr>
        <w:t xml:space="preserve">WFP editorial </w:t>
      </w:r>
      <w:r w:rsidRPr="009E73F5">
        <w:rPr>
          <w:color w:val="000000" w:themeColor="text1"/>
          <w:shd w:val="clear" w:color="auto" w:fill="FFFFFF"/>
        </w:rPr>
        <w:t>style</w:t>
      </w:r>
      <w:r>
        <w:rPr>
          <w:color w:val="000000" w:themeColor="text1"/>
          <w:shd w:val="clear" w:color="auto" w:fill="FFFFFF"/>
        </w:rPr>
        <w:t xml:space="preserve"> guide presents two lists: “Things to avoid (</w:t>
      </w:r>
      <w:hyperlink r:id="rId24" w:history="1">
        <w:r w:rsidRPr="001216CA">
          <w:rPr>
            <w:rStyle w:val="Hyperlink"/>
            <w:rFonts w:cs="Open Sans"/>
            <w:bCs/>
            <w:shd w:val="clear" w:color="auto" w:fill="FFFFFF"/>
          </w:rPr>
          <w:t>https://styleguides.manuals.wfp.org/en/more-information-on-things-to-avoid/</w:t>
        </w:r>
      </w:hyperlink>
      <w:r>
        <w:rPr>
          <w:color w:val="000000" w:themeColor="text1"/>
          <w:shd w:val="clear" w:color="auto" w:fill="FFFFFF"/>
        </w:rPr>
        <w:t>)” and “Word Index”  (</w:t>
      </w:r>
      <w:hyperlink r:id="rId25" w:history="1">
        <w:r w:rsidRPr="001216CA">
          <w:rPr>
            <w:rStyle w:val="Hyperlink"/>
            <w:rFonts w:cs="Open Sans"/>
            <w:bCs/>
            <w:shd w:val="clear" w:color="auto" w:fill="FFFFFF"/>
          </w:rPr>
          <w:t>https://styleguides.manuals.wfp.org/en/word-index/</w:t>
        </w:r>
      </w:hyperlink>
      <w:r>
        <w:rPr>
          <w:color w:val="000000" w:themeColor="text1"/>
          <w:shd w:val="clear" w:color="auto" w:fill="FFFFFF"/>
        </w:rPr>
        <w:t xml:space="preserve">)”. Those which are most commonly used in evaluations have been formulated into a list is available in </w:t>
      </w:r>
      <w:hyperlink w:anchor="_2.3._WORDS_TO" w:history="1">
        <w:r w:rsidRPr="005F66C8">
          <w:rPr>
            <w:rStyle w:val="Hyperlink"/>
            <w:rFonts w:cs="Open Sans"/>
            <w:bCs/>
            <w:shd w:val="clear" w:color="auto" w:fill="FFFFFF"/>
          </w:rPr>
          <w:t>2.3.</w:t>
        </w:r>
      </w:hyperlink>
    </w:p>
    <w:p w14:paraId="2EFB6ED8" w14:textId="77777777" w:rsidR="00CD4906" w:rsidRPr="00854428" w:rsidRDefault="00CD4906" w:rsidP="00CD4906">
      <w:pPr>
        <w:pStyle w:val="Heading2"/>
        <w:rPr>
          <w:shd w:val="clear" w:color="auto" w:fill="FFFFFF"/>
        </w:rPr>
      </w:pPr>
      <w:bookmarkStart w:id="108" w:name="_Toc67407335"/>
      <w:r>
        <w:rPr>
          <w:shd w:val="clear" w:color="auto" w:fill="FFFFFF"/>
        </w:rPr>
        <w:t xml:space="preserve">1.18 </w:t>
      </w:r>
      <w:r w:rsidRPr="00F17ED7">
        <w:rPr>
          <w:shd w:val="clear" w:color="auto" w:fill="FFFFFF"/>
        </w:rPr>
        <w:t>NUMBERS AND UNITS</w:t>
      </w:r>
      <w:bookmarkEnd w:id="108"/>
    </w:p>
    <w:p w14:paraId="7ED81427" w14:textId="77777777" w:rsidR="00CD4906" w:rsidRPr="00420F28" w:rsidRDefault="00CD4906" w:rsidP="00CD4906">
      <w:pPr>
        <w:pStyle w:val="NormalNumbered"/>
      </w:pPr>
      <w:r w:rsidRPr="00343C54">
        <w:rPr>
          <w:b/>
        </w:rPr>
        <w:t xml:space="preserve">Percentages: </w:t>
      </w:r>
      <w:r w:rsidRPr="00420F28">
        <w:t xml:space="preserve">In running text </w:t>
      </w:r>
      <w:r w:rsidRPr="00854428">
        <w:rPr>
          <w:color w:val="000000" w:themeColor="text1"/>
        </w:rPr>
        <w:t xml:space="preserve">and in footnotes </w:t>
      </w:r>
      <w:r w:rsidRPr="00420F28">
        <w:t xml:space="preserve">write out the words “percent” (not per cent). The symbol % can </w:t>
      </w:r>
      <w:r>
        <w:t xml:space="preserve">only </w:t>
      </w:r>
      <w:r w:rsidRPr="00420F28">
        <w:t xml:space="preserve">be used in tables, figures and graphs. Use the number not the word for the percent (eg 6 percent), even if it’s </w:t>
      </w:r>
      <w:r>
        <w:t xml:space="preserve">used with the </w:t>
      </w:r>
      <w:r w:rsidRPr="00420F28">
        <w:t>number</w:t>
      </w:r>
      <w:r>
        <w:t>s</w:t>
      </w:r>
      <w:r w:rsidRPr="00420F28">
        <w:t xml:space="preserve"> one to ten. When using the symbol, there is no space between the figure and the symbol (eg. 6%, not 6 %)</w:t>
      </w:r>
      <w:r>
        <w:t>.</w:t>
      </w:r>
    </w:p>
    <w:p w14:paraId="428A2B82" w14:textId="77777777" w:rsidR="00CD4906" w:rsidRPr="00420F28" w:rsidRDefault="00CD4906" w:rsidP="00CD4906">
      <w:pPr>
        <w:pStyle w:val="NormalNumbered"/>
      </w:pPr>
      <w:r w:rsidRPr="00343C54">
        <w:rPr>
          <w:b/>
        </w:rPr>
        <w:t>Numbers:</w:t>
      </w:r>
      <w:r w:rsidRPr="00420F28">
        <w:t xml:space="preserve"> The numbers one to ten are written out as words. However, there are some exceptions to this:</w:t>
      </w:r>
    </w:p>
    <w:p w14:paraId="49B3E022" w14:textId="77777777" w:rsidR="00CD4906" w:rsidRPr="00420F28" w:rsidRDefault="00CD4906" w:rsidP="00CD4906">
      <w:pPr>
        <w:pStyle w:val="ListParagraph"/>
        <w:numPr>
          <w:ilvl w:val="0"/>
          <w:numId w:val="10"/>
        </w:numPr>
        <w:overflowPunct w:val="0"/>
        <w:autoSpaceDE w:val="0"/>
        <w:autoSpaceDN w:val="0"/>
        <w:adjustRightInd w:val="0"/>
        <w:spacing w:before="0" w:line="240" w:lineRule="auto"/>
        <w:contextualSpacing w:val="0"/>
        <w:jc w:val="both"/>
        <w:textAlignment w:val="baseline"/>
        <w:rPr>
          <w:rFonts w:cs="Open Sans"/>
        </w:rPr>
      </w:pPr>
      <w:r w:rsidRPr="00420F28">
        <w:rPr>
          <w:rFonts w:cs="Open Sans"/>
        </w:rPr>
        <w:t>When the number appears with a larger number and is referring to the same subject then it is written as a number. For example – “There were six girls in the room.” BUT “There were 6 girls and 15 boys in the room.”</w:t>
      </w:r>
    </w:p>
    <w:p w14:paraId="14AA6440" w14:textId="77777777" w:rsidR="00CD4906" w:rsidRPr="00643625" w:rsidRDefault="00CD4906" w:rsidP="00CD4906">
      <w:pPr>
        <w:pStyle w:val="ListParagraph"/>
        <w:numPr>
          <w:ilvl w:val="0"/>
          <w:numId w:val="10"/>
        </w:numPr>
        <w:overflowPunct w:val="0"/>
        <w:autoSpaceDE w:val="0"/>
        <w:autoSpaceDN w:val="0"/>
        <w:adjustRightInd w:val="0"/>
        <w:spacing w:before="0" w:line="240" w:lineRule="auto"/>
        <w:contextualSpacing w:val="0"/>
        <w:jc w:val="both"/>
        <w:textAlignment w:val="baseline"/>
        <w:rPr>
          <w:rFonts w:cs="Open Sans"/>
        </w:rPr>
      </w:pPr>
      <w:r w:rsidRPr="00420F28">
        <w:rPr>
          <w:rFonts w:cs="Open Sans"/>
        </w:rPr>
        <w:t>When used for children’s ages or for units of measurements such as cm, (including percentages), etc – use the number, not the word.</w:t>
      </w:r>
    </w:p>
    <w:p w14:paraId="67D4B44E" w14:textId="77777777" w:rsidR="00CD4906" w:rsidRDefault="00CD4906" w:rsidP="00CD4906">
      <w:pPr>
        <w:pStyle w:val="NormalNumbered"/>
      </w:pPr>
      <w:r w:rsidRPr="00420F28">
        <w:lastRenderedPageBreak/>
        <w:t>When a number starts a sentence, it is always written as a word, never a number. If the number is an awkward or very long one, consider rephrasing the sentence slightly to avoid starting with the long number.</w:t>
      </w:r>
    </w:p>
    <w:p w14:paraId="6615F1FF" w14:textId="77777777" w:rsidR="00CD4906" w:rsidRPr="00643625" w:rsidRDefault="00CD4906" w:rsidP="00CD4906">
      <w:pPr>
        <w:pStyle w:val="NormalNumbered"/>
        <w:rPr>
          <w:b/>
          <w:bCs/>
        </w:rPr>
      </w:pPr>
      <w:r w:rsidRPr="00643625">
        <w:t>Ensure there is no gap between numbers when using a hyphen, (2015-2018 and not 2015 – 2018) Also set out both years in full, (2015-2018, and not 2015-18).</w:t>
      </w:r>
    </w:p>
    <w:p w14:paraId="72F19F6C" w14:textId="77777777" w:rsidR="00CD4906" w:rsidRPr="00643625" w:rsidRDefault="00CD4906" w:rsidP="00CD4906">
      <w:pPr>
        <w:pStyle w:val="NormalNumbered"/>
        <w:rPr>
          <w:b/>
          <w:bCs/>
        </w:rPr>
      </w:pPr>
      <w:r w:rsidRPr="00643625">
        <w:t>There should be a gap between a number and “mt” for metric ton. (Also use ‘ton’ and not ‘tonne’)</w:t>
      </w:r>
      <w:r>
        <w:rPr>
          <w:b/>
          <w:bCs/>
        </w:rPr>
        <w:t>.</w:t>
      </w:r>
    </w:p>
    <w:p w14:paraId="3A7DDFA1" w14:textId="77777777" w:rsidR="00CD4906" w:rsidRDefault="00CD4906" w:rsidP="00CD4906">
      <w:pPr>
        <w:pStyle w:val="NormalNumbered"/>
      </w:pPr>
      <w:r w:rsidRPr="00420F28">
        <w:t xml:space="preserve">Do not use vague qualifiers – “some”, “more than”, “over” etc. </w:t>
      </w:r>
    </w:p>
    <w:p w14:paraId="09F904D3" w14:textId="77777777" w:rsidR="00CD4906" w:rsidRDefault="00CD4906" w:rsidP="00CD4906">
      <w:pPr>
        <w:pStyle w:val="NormalNumbered"/>
      </w:pPr>
      <w:r>
        <w:t xml:space="preserve">For numbers upwards of 1,000 – note that commas are used, not full stops. In tables use a hard space, rather than a comma or full stop, for example, </w:t>
      </w:r>
      <w:r w:rsidRPr="00B377EA">
        <w:t>6 234 859.</w:t>
      </w:r>
    </w:p>
    <w:p w14:paraId="313AC442" w14:textId="77777777" w:rsidR="00CD4906" w:rsidRDefault="00CD4906" w:rsidP="00CD4906">
      <w:pPr>
        <w:pStyle w:val="NormalNumbered"/>
      </w:pPr>
      <w:r>
        <w:t>For dates use date-month-year, and don’t use 4</w:t>
      </w:r>
      <w:r w:rsidRPr="00F827EA">
        <w:rPr>
          <w:vertAlign w:val="superscript"/>
        </w:rPr>
        <w:t>th</w:t>
      </w:r>
      <w:r>
        <w:t>, 3</w:t>
      </w:r>
      <w:r w:rsidRPr="00F827EA">
        <w:rPr>
          <w:vertAlign w:val="superscript"/>
        </w:rPr>
        <w:t>rd</w:t>
      </w:r>
      <w:r>
        <w:t xml:space="preserve"> etc (for example, “1 January 2023”, not 1</w:t>
      </w:r>
      <w:r w:rsidRPr="00F827EA">
        <w:rPr>
          <w:vertAlign w:val="superscript"/>
        </w:rPr>
        <w:t>st</w:t>
      </w:r>
      <w:r>
        <w:t xml:space="preserve"> Jan 2023 or Jan 1</w:t>
      </w:r>
      <w:r w:rsidRPr="00F827EA">
        <w:rPr>
          <w:vertAlign w:val="superscript"/>
        </w:rPr>
        <w:t>st</w:t>
      </w:r>
      <w:r>
        <w:t xml:space="preserve"> 2023)</w:t>
      </w:r>
    </w:p>
    <w:p w14:paraId="3687D4E5" w14:textId="77777777" w:rsidR="00CD4906" w:rsidRDefault="00CD4906" w:rsidP="00CD4906">
      <w:pPr>
        <w:pStyle w:val="NormalNumbered"/>
      </w:pPr>
      <w:r>
        <w:t>Use EITHER “</w:t>
      </w:r>
      <w:r w:rsidRPr="00F827EA">
        <w:rPr>
          <w:u w:val="single"/>
        </w:rPr>
        <w:t>from</w:t>
      </w:r>
      <w:r>
        <w:t xml:space="preserve"> January</w:t>
      </w:r>
      <w:r w:rsidRPr="00F827EA">
        <w:rPr>
          <w:u w:val="single"/>
        </w:rPr>
        <w:t xml:space="preserve"> to</w:t>
      </w:r>
      <w:r>
        <w:t xml:space="preserve"> December”,  (and “</w:t>
      </w:r>
      <w:r w:rsidRPr="00F827EA">
        <w:rPr>
          <w:u w:val="single"/>
        </w:rPr>
        <w:t>between</w:t>
      </w:r>
      <w:r>
        <w:t xml:space="preserve">… </w:t>
      </w:r>
      <w:r w:rsidRPr="00F827EA">
        <w:rPr>
          <w:u w:val="single"/>
        </w:rPr>
        <w:t>and</w:t>
      </w:r>
      <w:r>
        <w:t xml:space="preserve">…“). For example, “takes from three to four hours” OR  “meeting takes place on </w:t>
      </w:r>
      <w:r w:rsidRPr="00F827EA">
        <w:rPr>
          <w:u w:val="single"/>
        </w:rPr>
        <w:t>18-20</w:t>
      </w:r>
      <w:r>
        <w:t xml:space="preserve"> January” “lasted 3-4 hours”. Do not mix the two, so do not write “from 18-20 January”.</w:t>
      </w:r>
    </w:p>
    <w:p w14:paraId="13FF2285" w14:textId="77777777" w:rsidR="00CD4906" w:rsidRPr="00854428" w:rsidRDefault="00CD4906" w:rsidP="00CD4906">
      <w:pPr>
        <w:pStyle w:val="Heading2"/>
        <w:rPr>
          <w:shd w:val="clear" w:color="auto" w:fill="FFFFFF"/>
        </w:rPr>
      </w:pPr>
      <w:bookmarkStart w:id="109" w:name="_Toc67407336"/>
      <w:r>
        <w:rPr>
          <w:shd w:val="clear" w:color="auto" w:fill="FFFFFF"/>
        </w:rPr>
        <w:t xml:space="preserve">1.19. </w:t>
      </w:r>
      <w:r w:rsidRPr="00F17ED7">
        <w:rPr>
          <w:shd w:val="clear" w:color="auto" w:fill="FFFFFF"/>
        </w:rPr>
        <w:t>VERB TENSES</w:t>
      </w:r>
      <w:bookmarkEnd w:id="109"/>
    </w:p>
    <w:p w14:paraId="3DDC0D2D" w14:textId="77777777" w:rsidR="00CD4906" w:rsidRPr="00F5686D" w:rsidRDefault="00CD4906" w:rsidP="00CD4906">
      <w:pPr>
        <w:pStyle w:val="NormalNumbered"/>
      </w:pPr>
      <w:r w:rsidRPr="00420F28">
        <w:t>Make sure that the tense is consistent. There should not be a mix of past and present in one paragraph unless in exceptional circumstances.</w:t>
      </w:r>
    </w:p>
    <w:p w14:paraId="3DF24E6A" w14:textId="77777777" w:rsidR="00CD4906" w:rsidRPr="00420F28" w:rsidRDefault="00CD4906" w:rsidP="00CD4906">
      <w:pPr>
        <w:pStyle w:val="NormalNumbered"/>
      </w:pPr>
      <w:r w:rsidRPr="00420F28">
        <w:rPr>
          <w:iCs/>
          <w:color w:val="000000"/>
        </w:rPr>
        <w:t>Always use the past simple tense to describe events that happened at a certain time in the past.</w:t>
      </w:r>
    </w:p>
    <w:p w14:paraId="13B714E6" w14:textId="77777777" w:rsidR="00CD4906" w:rsidRPr="00420F28" w:rsidRDefault="00CD4906" w:rsidP="00CD4906">
      <w:pPr>
        <w:pStyle w:val="ListParagraph"/>
        <w:numPr>
          <w:ilvl w:val="0"/>
          <w:numId w:val="11"/>
        </w:numPr>
        <w:spacing w:before="0" w:after="0" w:line="240" w:lineRule="auto"/>
        <w:rPr>
          <w:rFonts w:cs="Open Sans"/>
        </w:rPr>
      </w:pPr>
      <w:r w:rsidRPr="00420F28">
        <w:rPr>
          <w:rFonts w:cs="Open Sans"/>
          <w:iCs/>
          <w:color w:val="000000"/>
        </w:rPr>
        <w:t>Between 2003 and 2005, the enrolment rate </w:t>
      </w:r>
      <w:r w:rsidRPr="00420F28">
        <w:rPr>
          <w:rFonts w:cs="Open Sans"/>
          <w:iCs/>
          <w:color w:val="C45911" w:themeColor="accent2" w:themeShade="BF"/>
        </w:rPr>
        <w:t>fell</w:t>
      </w:r>
      <w:r w:rsidRPr="00420F28">
        <w:rPr>
          <w:rFonts w:cs="Open Sans"/>
          <w:iCs/>
          <w:color w:val="000000"/>
        </w:rPr>
        <w:t> from 54 percent to 43 percent.</w:t>
      </w:r>
    </w:p>
    <w:p w14:paraId="71A96D9B" w14:textId="77777777" w:rsidR="00CD4906" w:rsidRDefault="00CD4906" w:rsidP="00CD4906">
      <w:pPr>
        <w:pStyle w:val="ListParagraph"/>
        <w:numPr>
          <w:ilvl w:val="0"/>
          <w:numId w:val="11"/>
        </w:numPr>
        <w:spacing w:before="0" w:after="0" w:line="240" w:lineRule="auto"/>
        <w:rPr>
          <w:rFonts w:cs="Open Sans"/>
        </w:rPr>
      </w:pPr>
      <w:r w:rsidRPr="00343C54">
        <w:rPr>
          <w:rFonts w:cs="Open Sans"/>
          <w:iCs/>
          <w:color w:val="000000" w:themeColor="text1"/>
        </w:rPr>
        <w:t>(</w:t>
      </w:r>
      <w:r w:rsidRPr="00343C54">
        <w:rPr>
          <w:rFonts w:cs="Open Sans"/>
          <w:b/>
          <w:iCs/>
          <w:color w:val="000000" w:themeColor="text1"/>
          <w:u w:val="single"/>
        </w:rPr>
        <w:t>NOT:</w:t>
      </w:r>
      <w:r w:rsidRPr="00343C54">
        <w:rPr>
          <w:rFonts w:cs="Open Sans"/>
          <w:iCs/>
          <w:color w:val="000000" w:themeColor="text1"/>
        </w:rPr>
        <w:t xml:space="preserve"> </w:t>
      </w:r>
      <w:r w:rsidRPr="00420F28">
        <w:rPr>
          <w:rFonts w:cs="Open Sans"/>
          <w:iCs/>
          <w:color w:val="000000"/>
        </w:rPr>
        <w:t>‘Between 2003 and 2005, the enrolment rate </w:t>
      </w:r>
      <w:r w:rsidRPr="00420F28">
        <w:rPr>
          <w:rFonts w:cs="Open Sans"/>
          <w:iCs/>
          <w:color w:val="C45911" w:themeColor="accent2" w:themeShade="BF"/>
        </w:rPr>
        <w:t>has fallen </w:t>
      </w:r>
      <w:r w:rsidRPr="00420F28">
        <w:rPr>
          <w:rFonts w:cs="Open Sans"/>
          <w:iCs/>
          <w:color w:val="000000"/>
        </w:rPr>
        <w:t>from 54 percent to 43 percent.)</w:t>
      </w:r>
    </w:p>
    <w:p w14:paraId="0BDEBA0A" w14:textId="77777777" w:rsidR="00CD4906" w:rsidRPr="00420F28" w:rsidRDefault="00CD4906" w:rsidP="00CD4906">
      <w:pPr>
        <w:pStyle w:val="NormalNumbered"/>
        <w:rPr>
          <w:iCs/>
          <w:color w:val="000000"/>
        </w:rPr>
      </w:pPr>
      <w:r w:rsidRPr="00420F28">
        <w:rPr>
          <w:iCs/>
          <w:color w:val="000000"/>
        </w:rPr>
        <w:t xml:space="preserve">To avoid tenses switching between past and present, use past simple to introduce evidence and findings: </w:t>
      </w:r>
    </w:p>
    <w:p w14:paraId="7A93C64E" w14:textId="77777777" w:rsidR="00CD4906" w:rsidRPr="00420F28" w:rsidRDefault="00CD4906" w:rsidP="00CD4906">
      <w:pPr>
        <w:pStyle w:val="ListParagraph"/>
        <w:numPr>
          <w:ilvl w:val="0"/>
          <w:numId w:val="12"/>
        </w:numPr>
        <w:spacing w:before="0" w:after="0" w:line="240" w:lineRule="auto"/>
        <w:rPr>
          <w:rFonts w:cs="Open Sans"/>
        </w:rPr>
      </w:pPr>
      <w:r w:rsidRPr="00420F28">
        <w:rPr>
          <w:rFonts w:cs="Open Sans"/>
          <w:iCs/>
          <w:color w:val="000000"/>
        </w:rPr>
        <w:t>‘The evaluation team </w:t>
      </w:r>
      <w:r w:rsidRPr="00420F28">
        <w:rPr>
          <w:rFonts w:cs="Open Sans"/>
          <w:iCs/>
          <w:color w:val="C45911" w:themeColor="accent2" w:themeShade="BF"/>
        </w:rPr>
        <w:t>found</w:t>
      </w:r>
      <w:r w:rsidRPr="00420F28">
        <w:rPr>
          <w:rFonts w:cs="Open Sans"/>
          <w:iCs/>
          <w:color w:val="000000"/>
        </w:rPr>
        <w:t> the activities effective…</w:t>
      </w:r>
    </w:p>
    <w:p w14:paraId="122B92C7" w14:textId="77777777" w:rsidR="00CD4906" w:rsidRPr="00420F28" w:rsidRDefault="00CD4906" w:rsidP="00CD4906">
      <w:pPr>
        <w:pStyle w:val="ListParagraph"/>
        <w:numPr>
          <w:ilvl w:val="0"/>
          <w:numId w:val="12"/>
        </w:numPr>
        <w:spacing w:before="0" w:after="0" w:line="240" w:lineRule="auto"/>
        <w:rPr>
          <w:rFonts w:cs="Open Sans"/>
        </w:rPr>
      </w:pPr>
      <w:r w:rsidRPr="00420F28">
        <w:rPr>
          <w:rFonts w:cs="Open Sans"/>
          <w:iCs/>
          <w:color w:val="000000"/>
        </w:rPr>
        <w:t xml:space="preserve"> </w:t>
      </w:r>
      <w:r w:rsidRPr="00343C54">
        <w:rPr>
          <w:rFonts w:cs="Open Sans"/>
          <w:iCs/>
          <w:color w:val="000000" w:themeColor="text1"/>
        </w:rPr>
        <w:t>(</w:t>
      </w:r>
      <w:r w:rsidRPr="00343C54">
        <w:rPr>
          <w:rFonts w:cs="Open Sans"/>
          <w:b/>
          <w:iCs/>
          <w:color w:val="000000" w:themeColor="text1"/>
          <w:u w:val="single"/>
        </w:rPr>
        <w:t>NOT:</w:t>
      </w:r>
      <w:r w:rsidRPr="00343C54">
        <w:rPr>
          <w:rFonts w:cs="Open Sans"/>
          <w:iCs/>
          <w:color w:val="000000" w:themeColor="text1"/>
        </w:rPr>
        <w:t xml:space="preserve"> </w:t>
      </w:r>
      <w:r w:rsidRPr="00420F28">
        <w:rPr>
          <w:rFonts w:cs="Open Sans"/>
          <w:iCs/>
          <w:color w:val="000000"/>
        </w:rPr>
        <w:t>‘The evaluation team </w:t>
      </w:r>
      <w:r w:rsidRPr="00420F28">
        <w:rPr>
          <w:rFonts w:cs="Open Sans"/>
          <w:iCs/>
          <w:color w:val="C45911" w:themeColor="accent2" w:themeShade="BF"/>
        </w:rPr>
        <w:t>finds</w:t>
      </w:r>
      <w:r w:rsidRPr="00420F28">
        <w:rPr>
          <w:rFonts w:cs="Open Sans"/>
          <w:iCs/>
          <w:color w:val="000000"/>
        </w:rPr>
        <w:t> the activities effective…’) </w:t>
      </w:r>
    </w:p>
    <w:p w14:paraId="2CAA9A43" w14:textId="77777777" w:rsidR="00CD4906" w:rsidRPr="00420F28" w:rsidRDefault="00CD4906" w:rsidP="00CD4906">
      <w:pPr>
        <w:pStyle w:val="ListParagraph"/>
        <w:ind w:left="0"/>
        <w:rPr>
          <w:rFonts w:cs="Open Sans"/>
          <w:color w:val="000000"/>
        </w:rPr>
      </w:pPr>
    </w:p>
    <w:p w14:paraId="27ECB822" w14:textId="77777777" w:rsidR="00CD4906" w:rsidRPr="00420F28" w:rsidRDefault="00CD4906" w:rsidP="00CD4906">
      <w:pPr>
        <w:pStyle w:val="ListParagraph"/>
        <w:ind w:left="0"/>
        <w:rPr>
          <w:rFonts w:cs="Open Sans"/>
          <w:color w:val="000000"/>
        </w:rPr>
      </w:pPr>
      <w:r w:rsidRPr="00420F28">
        <w:rPr>
          <w:rFonts w:cs="Open Sans"/>
          <w:color w:val="000000"/>
        </w:rPr>
        <w:t>There are, however, times when the perfect tense should be used. These are:</w:t>
      </w:r>
    </w:p>
    <w:p w14:paraId="3F60C83E" w14:textId="77777777" w:rsidR="00CD4906" w:rsidRPr="00420F28" w:rsidRDefault="00CD4906" w:rsidP="00CD4906">
      <w:pPr>
        <w:pStyle w:val="ListParagraph"/>
        <w:numPr>
          <w:ilvl w:val="0"/>
          <w:numId w:val="15"/>
        </w:numPr>
        <w:spacing w:before="0" w:after="0" w:line="240" w:lineRule="auto"/>
        <w:rPr>
          <w:rFonts w:cs="Open Sans"/>
          <w:color w:val="000000"/>
        </w:rPr>
      </w:pPr>
      <w:r w:rsidRPr="00420F28">
        <w:rPr>
          <w:rFonts w:cs="Open Sans"/>
          <w:color w:val="000000"/>
        </w:rPr>
        <w:t>Unfinished actions that started in the past and continue to the present:</w:t>
      </w:r>
    </w:p>
    <w:p w14:paraId="7EEECED5" w14:textId="77777777" w:rsidR="00CD4906" w:rsidRPr="00420F28" w:rsidRDefault="00CD4906" w:rsidP="00CD4906">
      <w:pPr>
        <w:pStyle w:val="ListParagraph"/>
        <w:numPr>
          <w:ilvl w:val="1"/>
          <w:numId w:val="15"/>
        </w:numPr>
        <w:spacing w:before="0" w:after="0" w:line="240" w:lineRule="auto"/>
        <w:rPr>
          <w:rFonts w:cs="Open Sans"/>
        </w:rPr>
      </w:pPr>
      <w:r w:rsidRPr="00420F28">
        <w:rPr>
          <w:rFonts w:cs="Open Sans"/>
          <w:color w:val="000000" w:themeColor="text1"/>
        </w:rPr>
        <w:t>I</w:t>
      </w:r>
      <w:r w:rsidRPr="00420F28">
        <w:rPr>
          <w:rFonts w:cs="Open Sans"/>
          <w:b/>
          <w:bCs/>
          <w:color w:val="C45911" w:themeColor="accent2" w:themeShade="BF"/>
        </w:rPr>
        <w:t>'ve known</w:t>
      </w:r>
      <w:r w:rsidRPr="00420F28">
        <w:rPr>
          <w:rFonts w:cs="Open Sans"/>
          <w:color w:val="C45911" w:themeColor="accent2" w:themeShade="BF"/>
        </w:rPr>
        <w:t> </w:t>
      </w:r>
      <w:r w:rsidRPr="00420F28">
        <w:rPr>
          <w:rFonts w:cs="Open Sans"/>
          <w:color w:val="000000"/>
        </w:rPr>
        <w:t>Julie for ten years (and I still know her).</w:t>
      </w:r>
    </w:p>
    <w:p w14:paraId="2A81B931" w14:textId="77777777" w:rsidR="00CD4906" w:rsidRPr="00736E00" w:rsidRDefault="00CD4906" w:rsidP="00CD4906">
      <w:pPr>
        <w:pStyle w:val="ListParagraph"/>
        <w:numPr>
          <w:ilvl w:val="0"/>
          <w:numId w:val="15"/>
        </w:numPr>
        <w:spacing w:before="0" w:after="0" w:line="240" w:lineRule="auto"/>
        <w:rPr>
          <w:rFonts w:cs="Open Sans"/>
          <w:color w:val="000000"/>
        </w:rPr>
      </w:pPr>
      <w:r w:rsidRPr="00420F28">
        <w:rPr>
          <w:rFonts w:cs="Open Sans"/>
          <w:color w:val="000000"/>
        </w:rPr>
        <w:t>A finished action with a result in the present:</w:t>
      </w:r>
    </w:p>
    <w:p w14:paraId="4DAA515C" w14:textId="77777777" w:rsidR="00CD4906" w:rsidRPr="00420F28" w:rsidRDefault="00CD4906" w:rsidP="00CD4906">
      <w:pPr>
        <w:pStyle w:val="ListParagraph"/>
        <w:numPr>
          <w:ilvl w:val="1"/>
          <w:numId w:val="15"/>
        </w:numPr>
        <w:spacing w:before="0" w:after="0" w:line="240" w:lineRule="auto"/>
        <w:rPr>
          <w:rFonts w:cs="Open Sans"/>
          <w:color w:val="000000"/>
        </w:rPr>
      </w:pPr>
      <w:r w:rsidRPr="00420F28">
        <w:rPr>
          <w:rFonts w:cs="Open Sans"/>
          <w:color w:val="000000" w:themeColor="text1"/>
        </w:rPr>
        <w:t>I</w:t>
      </w:r>
      <w:r w:rsidRPr="00420F28">
        <w:rPr>
          <w:rFonts w:cs="Open Sans"/>
          <w:b/>
          <w:bCs/>
          <w:color w:val="C45911" w:themeColor="accent2" w:themeShade="BF"/>
        </w:rPr>
        <w:t>'ve lost</w:t>
      </w:r>
      <w:r w:rsidRPr="00420F28">
        <w:rPr>
          <w:rFonts w:cs="Open Sans"/>
          <w:color w:val="C45911" w:themeColor="accent2" w:themeShade="BF"/>
        </w:rPr>
        <w:t> </w:t>
      </w:r>
      <w:r w:rsidRPr="00420F28">
        <w:rPr>
          <w:rFonts w:cs="Open Sans"/>
          <w:color w:val="000000"/>
        </w:rPr>
        <w:t>my keys! (The result is that I can't get into my house now)</w:t>
      </w:r>
    </w:p>
    <w:p w14:paraId="1A0017FB" w14:textId="77777777" w:rsidR="00CD4906" w:rsidRPr="00420F28" w:rsidRDefault="00CD4906" w:rsidP="00CD4906">
      <w:pPr>
        <w:pStyle w:val="ListParagraph"/>
        <w:numPr>
          <w:ilvl w:val="0"/>
          <w:numId w:val="15"/>
        </w:numPr>
        <w:spacing w:before="0" w:after="0" w:line="240" w:lineRule="auto"/>
        <w:rPr>
          <w:rFonts w:cs="Open Sans"/>
        </w:rPr>
      </w:pPr>
      <w:r w:rsidRPr="00420F28">
        <w:rPr>
          <w:rFonts w:cs="Open Sans"/>
          <w:color w:val="000000"/>
        </w:rPr>
        <w:t>With an unfinished “time word” (this week, this month, today, since):</w:t>
      </w:r>
    </w:p>
    <w:p w14:paraId="10A4BEB2" w14:textId="77777777" w:rsidR="00CD4906" w:rsidRPr="00420F28" w:rsidRDefault="00CD4906" w:rsidP="00CD4906">
      <w:pPr>
        <w:pStyle w:val="ListParagraph"/>
        <w:numPr>
          <w:ilvl w:val="1"/>
          <w:numId w:val="15"/>
        </w:numPr>
        <w:spacing w:before="0" w:after="0" w:line="240" w:lineRule="auto"/>
        <w:rPr>
          <w:rFonts w:cs="Open Sans"/>
        </w:rPr>
      </w:pPr>
      <w:r w:rsidRPr="00420F28">
        <w:rPr>
          <w:rFonts w:cs="Open Sans"/>
          <w:color w:val="000000" w:themeColor="text1"/>
        </w:rPr>
        <w:t>I</w:t>
      </w:r>
      <w:r w:rsidRPr="00420F28">
        <w:rPr>
          <w:rFonts w:cs="Open Sans"/>
          <w:b/>
          <w:bCs/>
          <w:color w:val="C45911" w:themeColor="accent2" w:themeShade="BF"/>
        </w:rPr>
        <w:t>'ve seen</w:t>
      </w:r>
      <w:r w:rsidRPr="00420F28">
        <w:rPr>
          <w:rFonts w:cs="Open Sans"/>
          <w:color w:val="C45911" w:themeColor="accent2" w:themeShade="BF"/>
        </w:rPr>
        <w:t> </w:t>
      </w:r>
      <w:r w:rsidRPr="00420F28">
        <w:rPr>
          <w:rFonts w:cs="Open Sans"/>
          <w:color w:val="000000"/>
        </w:rPr>
        <w:t>John this week.</w:t>
      </w:r>
    </w:p>
    <w:p w14:paraId="1B346338" w14:textId="77777777" w:rsidR="00CD4906" w:rsidRPr="00643625" w:rsidRDefault="00CD4906" w:rsidP="00CD4906">
      <w:pPr>
        <w:pStyle w:val="ListParagraph"/>
        <w:numPr>
          <w:ilvl w:val="1"/>
          <w:numId w:val="15"/>
        </w:numPr>
        <w:spacing w:before="0" w:after="0" w:line="240" w:lineRule="auto"/>
        <w:rPr>
          <w:rFonts w:cs="Open Sans"/>
        </w:rPr>
      </w:pPr>
      <w:r w:rsidRPr="00420F28">
        <w:rPr>
          <w:rFonts w:cs="Open Sans"/>
          <w:color w:val="000000"/>
        </w:rPr>
        <w:t xml:space="preserve">John </w:t>
      </w:r>
      <w:r w:rsidRPr="00420F28">
        <w:rPr>
          <w:rFonts w:cs="Open Sans"/>
          <w:b/>
          <w:color w:val="C45911" w:themeColor="accent2" w:themeShade="BF"/>
        </w:rPr>
        <w:t>has been</w:t>
      </w:r>
      <w:r w:rsidRPr="00420F28">
        <w:rPr>
          <w:rFonts w:cs="Open Sans"/>
          <w:color w:val="C45911" w:themeColor="accent2" w:themeShade="BF"/>
        </w:rPr>
        <w:t xml:space="preserve"> </w:t>
      </w:r>
      <w:r w:rsidRPr="00420F28">
        <w:rPr>
          <w:rFonts w:cs="Open Sans"/>
          <w:color w:val="000000"/>
        </w:rPr>
        <w:t xml:space="preserve">missing since December </w:t>
      </w:r>
    </w:p>
    <w:p w14:paraId="43CF29CB" w14:textId="77777777" w:rsidR="00CD4906" w:rsidRPr="00643625" w:rsidRDefault="00CD4906" w:rsidP="00CD4906">
      <w:pPr>
        <w:pStyle w:val="ListParagraph"/>
        <w:spacing w:after="0"/>
        <w:ind w:left="1440"/>
        <w:rPr>
          <w:rFonts w:cs="Open Sans"/>
        </w:rPr>
      </w:pPr>
    </w:p>
    <w:p w14:paraId="7D833166" w14:textId="77777777" w:rsidR="00CD4906" w:rsidRPr="006F0BC2" w:rsidRDefault="00CD4906" w:rsidP="00CD4906">
      <w:pPr>
        <w:rPr>
          <w:rFonts w:cs="Open Sans"/>
          <w:b/>
        </w:rPr>
      </w:pPr>
      <w:r w:rsidRPr="006F0BC2">
        <w:rPr>
          <w:rFonts w:cs="Open Sans"/>
          <w:b/>
        </w:rPr>
        <w:t>Main rules for the perfect tense summarized:</w:t>
      </w:r>
    </w:p>
    <w:p w14:paraId="2D0B2266" w14:textId="77777777" w:rsidR="00CD4906" w:rsidRPr="00420F28" w:rsidRDefault="00CD4906" w:rsidP="00CD4906">
      <w:pPr>
        <w:numPr>
          <w:ilvl w:val="0"/>
          <w:numId w:val="13"/>
        </w:numPr>
        <w:spacing w:before="0" w:after="0" w:line="240" w:lineRule="auto"/>
        <w:ind w:left="0"/>
        <w:rPr>
          <w:rFonts w:eastAsia="Times New Roman" w:cs="Open Sans"/>
          <w:color w:val="000000"/>
          <w:szCs w:val="20"/>
        </w:rPr>
      </w:pPr>
      <w:r w:rsidRPr="00420F28">
        <w:rPr>
          <w:rFonts w:eastAsia="Times New Roman" w:cs="Open Sans"/>
          <w:color w:val="000000"/>
          <w:szCs w:val="20"/>
        </w:rPr>
        <w:t>We use the past simple for past events or actions which have no connection to the present.</w:t>
      </w:r>
    </w:p>
    <w:p w14:paraId="1F335EC6" w14:textId="77777777" w:rsidR="00CD4906" w:rsidRPr="00420F28" w:rsidRDefault="00CD4906" w:rsidP="00CD4906">
      <w:pPr>
        <w:numPr>
          <w:ilvl w:val="0"/>
          <w:numId w:val="13"/>
        </w:numPr>
        <w:spacing w:before="0" w:after="0" w:line="240" w:lineRule="auto"/>
        <w:ind w:left="0"/>
        <w:rPr>
          <w:rFonts w:eastAsia="Times New Roman" w:cs="Open Sans"/>
          <w:color w:val="000000"/>
          <w:szCs w:val="20"/>
        </w:rPr>
      </w:pPr>
      <w:r w:rsidRPr="00420F28">
        <w:rPr>
          <w:rFonts w:eastAsia="Times New Roman" w:cs="Open Sans"/>
          <w:color w:val="000000"/>
          <w:szCs w:val="20"/>
        </w:rPr>
        <w:t xml:space="preserve">We use the present perfect for actions </w:t>
      </w:r>
      <w:r>
        <w:rPr>
          <w:rFonts w:eastAsia="Times New Roman" w:cs="Open Sans"/>
          <w:color w:val="000000"/>
          <w:szCs w:val="20"/>
        </w:rPr>
        <w:t>that</w:t>
      </w:r>
      <w:r w:rsidRPr="00420F28">
        <w:rPr>
          <w:rFonts w:eastAsia="Times New Roman" w:cs="Open Sans"/>
          <w:color w:val="000000"/>
          <w:szCs w:val="20"/>
        </w:rPr>
        <w:t xml:space="preserve"> started in the past and are still happening now OR for finished actions which have a connection to the present. (See examples above)</w:t>
      </w:r>
    </w:p>
    <w:p w14:paraId="10C7A2DB" w14:textId="77777777" w:rsidR="00CD4906" w:rsidRPr="00420F28" w:rsidRDefault="00CD4906" w:rsidP="00CD4906">
      <w:pPr>
        <w:numPr>
          <w:ilvl w:val="0"/>
          <w:numId w:val="13"/>
        </w:numPr>
        <w:spacing w:before="0" w:after="0" w:line="240" w:lineRule="auto"/>
        <w:ind w:left="0"/>
        <w:rPr>
          <w:rFonts w:eastAsia="Times New Roman" w:cs="Open Sans"/>
          <w:color w:val="000000"/>
          <w:szCs w:val="20"/>
        </w:rPr>
      </w:pPr>
      <w:r w:rsidRPr="00420F28">
        <w:rPr>
          <w:rFonts w:eastAsia="Times New Roman" w:cs="Open Sans"/>
          <w:color w:val="000000"/>
          <w:szCs w:val="20"/>
        </w:rPr>
        <w:t>We CAN'T use the present perfect with a finished time word:</w:t>
      </w:r>
    </w:p>
    <w:p w14:paraId="55BF65A1" w14:textId="77777777" w:rsidR="00CD4906" w:rsidRDefault="00CD4906" w:rsidP="00CD4906">
      <w:pPr>
        <w:pStyle w:val="ListParagraph"/>
        <w:numPr>
          <w:ilvl w:val="0"/>
          <w:numId w:val="14"/>
        </w:numPr>
        <w:spacing w:before="0" w:after="0" w:line="240" w:lineRule="auto"/>
        <w:rPr>
          <w:rFonts w:cs="Open Sans"/>
          <w:color w:val="000000"/>
        </w:rPr>
      </w:pPr>
      <w:r w:rsidRPr="00343C54">
        <w:rPr>
          <w:rFonts w:cs="Open Sans"/>
          <w:b/>
          <w:color w:val="000000" w:themeColor="text1"/>
          <w:u w:val="single"/>
        </w:rPr>
        <w:t>NOT:</w:t>
      </w:r>
      <w:r w:rsidRPr="00343C54">
        <w:rPr>
          <w:rFonts w:cs="Open Sans"/>
          <w:color w:val="000000" w:themeColor="text1"/>
        </w:rPr>
        <w:t xml:space="preserve"> </w:t>
      </w:r>
      <w:r w:rsidRPr="00420F28">
        <w:rPr>
          <w:rFonts w:cs="Open Sans"/>
          <w:color w:val="000000"/>
        </w:rPr>
        <w:t>I've been to the museum yesterday.</w:t>
      </w:r>
    </w:p>
    <w:p w14:paraId="2AAAA290" w14:textId="77777777" w:rsidR="00CD4906" w:rsidRPr="00343C54" w:rsidRDefault="00CD4906" w:rsidP="00CD4906">
      <w:pPr>
        <w:pStyle w:val="ListParagraph"/>
        <w:spacing w:after="0"/>
        <w:rPr>
          <w:rFonts w:cs="Open Sans"/>
          <w:color w:val="000000"/>
        </w:rPr>
      </w:pPr>
    </w:p>
    <w:p w14:paraId="6F2B3651" w14:textId="77777777" w:rsidR="00CD4906" w:rsidRPr="00420F28" w:rsidRDefault="00CD4906" w:rsidP="00CD4906">
      <w:pPr>
        <w:jc w:val="both"/>
        <w:rPr>
          <w:rFonts w:eastAsia="Times New Roman" w:cs="Open Sans"/>
          <w:b/>
          <w:bCs/>
          <w:szCs w:val="20"/>
        </w:rPr>
      </w:pPr>
      <w:r>
        <w:rPr>
          <w:rFonts w:cs="Open Sans"/>
          <w:szCs w:val="20"/>
        </w:rPr>
        <w:t>B</w:t>
      </w:r>
      <w:r w:rsidRPr="00420F28">
        <w:rPr>
          <w:rFonts w:cs="Open Sans"/>
          <w:szCs w:val="20"/>
        </w:rPr>
        <w:t>ear in mind that the document may be referenced for years to come.</w:t>
      </w:r>
    </w:p>
    <w:p w14:paraId="67CFB09E" w14:textId="77777777" w:rsidR="00CD4906" w:rsidRDefault="00CD4906" w:rsidP="00CD4906">
      <w:pPr>
        <w:jc w:val="both"/>
        <w:rPr>
          <w:rFonts w:cs="Open Sans"/>
          <w:b/>
          <w:bCs/>
          <w:sz w:val="18"/>
          <w:szCs w:val="18"/>
        </w:rPr>
      </w:pPr>
    </w:p>
    <w:p w14:paraId="25B78C85" w14:textId="77777777" w:rsidR="00CD4906" w:rsidRPr="00F827EA" w:rsidRDefault="00CD4906" w:rsidP="00CD4906">
      <w:pPr>
        <w:jc w:val="both"/>
        <w:rPr>
          <w:rFonts w:cs="Open Sans"/>
          <w:b/>
          <w:bCs/>
          <w:szCs w:val="20"/>
        </w:rPr>
      </w:pPr>
      <w:r w:rsidRPr="00F827EA">
        <w:rPr>
          <w:rFonts w:cs="Open Sans"/>
          <w:b/>
          <w:bCs/>
          <w:szCs w:val="20"/>
        </w:rPr>
        <w:t>Returning the report for review</w:t>
      </w:r>
    </w:p>
    <w:p w14:paraId="0D968C1B" w14:textId="77777777" w:rsidR="00CD4906" w:rsidRPr="00F827EA" w:rsidRDefault="00CD4906" w:rsidP="00CD4906">
      <w:pPr>
        <w:jc w:val="both"/>
        <w:rPr>
          <w:rFonts w:cs="Open Sans"/>
          <w:szCs w:val="20"/>
        </w:rPr>
        <w:sectPr w:rsidR="00CD4906" w:rsidRPr="00F827EA" w:rsidSect="00744F3B">
          <w:footerReference w:type="default" r:id="rId26"/>
          <w:pgSz w:w="11906" w:h="16838" w:code="9"/>
          <w:pgMar w:top="1440" w:right="1440" w:bottom="1440" w:left="1440" w:header="720" w:footer="720" w:gutter="0"/>
          <w:pgNumType w:start="1"/>
          <w:cols w:space="720"/>
          <w:docGrid w:linePitch="360"/>
        </w:sectPr>
      </w:pPr>
      <w:r w:rsidRPr="00F827EA">
        <w:rPr>
          <w:rFonts w:cs="Open Sans"/>
          <w:szCs w:val="20"/>
        </w:rPr>
        <w:lastRenderedPageBreak/>
        <w:t xml:space="preserve">When sending back the </w:t>
      </w:r>
      <w:r>
        <w:rPr>
          <w:rFonts w:cs="Open Sans"/>
          <w:szCs w:val="20"/>
        </w:rPr>
        <w:t xml:space="preserve"> report to the Office of Evaluation,  send back a copy with the track changes and a ‘clean’ copy.</w:t>
      </w:r>
    </w:p>
    <w:p w14:paraId="6389ADB7" w14:textId="77777777" w:rsidR="00CD4906" w:rsidRDefault="00CD4906" w:rsidP="00CD4906">
      <w:pPr>
        <w:pStyle w:val="Heading1"/>
      </w:pPr>
      <w:bookmarkStart w:id="110" w:name="_Toc67407337"/>
      <w:r>
        <w:lastRenderedPageBreak/>
        <w:t>2. Lists of examples</w:t>
      </w:r>
      <w:bookmarkStart w:id="111" w:name="_Toc67407338"/>
      <w:bookmarkEnd w:id="110"/>
    </w:p>
    <w:p w14:paraId="33DA3161" w14:textId="77777777" w:rsidR="00CD4906" w:rsidRPr="00787AF3" w:rsidRDefault="00CD4906" w:rsidP="00CD4906">
      <w:pPr>
        <w:pStyle w:val="Heading2"/>
        <w:rPr>
          <w:lang w:val="en-US"/>
        </w:rPr>
      </w:pPr>
      <w:bookmarkStart w:id="112" w:name="_2.1._CAPITALIZATION:_COMMONLY"/>
      <w:bookmarkEnd w:id="112"/>
      <w:r>
        <w:rPr>
          <w:lang w:val="en-US"/>
        </w:rPr>
        <w:t>2.1. CAPITALIZATION: COMMONLY USED TERMS</w:t>
      </w:r>
      <w:bookmarkEnd w:id="111"/>
    </w:p>
    <w:p w14:paraId="54A51F4B"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annual performance report</w:t>
      </w:r>
    </w:p>
    <w:p w14:paraId="5DAE5DE8"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 xml:space="preserve">annual session of the Board </w:t>
      </w:r>
    </w:p>
    <w:p w14:paraId="05556913"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the Board</w:t>
      </w:r>
    </w:p>
    <w:p w14:paraId="38AC9E92"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the Bureau of the Board</w:t>
      </w:r>
    </w:p>
    <w:p w14:paraId="514C285F"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apital Budgeting Facility</w:t>
      </w:r>
    </w:p>
    <w:p w14:paraId="71B59C7A"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mmunity risk officer</w:t>
      </w:r>
    </w:p>
    <w:p w14:paraId="5F40D799"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mmunity-based participatory planning</w:t>
      </w:r>
    </w:p>
    <w:p w14:paraId="559BFC58"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cs="Open Sans"/>
          <w:color w:val="000000" w:themeColor="text1"/>
          <w:szCs w:val="20"/>
        </w:rPr>
        <w:t>Comprehensive Refugee Response Framework</w:t>
      </w:r>
    </w:p>
    <w:p w14:paraId="5C2CAE28"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rporate partnership strategy</w:t>
      </w:r>
    </w:p>
    <w:p w14:paraId="39222DD7"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rporate results framework (Corporate Results Framework when used in the title of a specific framework (e.g. Corporate Results Framework (2017-2021)</w:t>
      </w:r>
    </w:p>
    <w:p w14:paraId="6F456DDD"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untry director (Country Director of X)</w:t>
      </w:r>
    </w:p>
    <w:p w14:paraId="5594B28B"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untry operation management plan</w:t>
      </w:r>
    </w:p>
    <w:p w14:paraId="449250B1"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untry portfolio budget</w:t>
      </w:r>
    </w:p>
    <w:p w14:paraId="3C2E7A1B"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untry strategic plans</w:t>
      </w:r>
    </w:p>
    <w:p w14:paraId="5E0F358C"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untry strategic review</w:t>
      </w:r>
    </w:p>
    <w:p w14:paraId="0886309A"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untry strategy outline</w:t>
      </w:r>
    </w:p>
    <w:p w14:paraId="1F033746"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untry team</w:t>
      </w:r>
    </w:p>
    <w:p w14:paraId="596C3C2A"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do no harm – (but sometimes with quote marks)</w:t>
      </w:r>
    </w:p>
    <w:p w14:paraId="284CF8E4" w14:textId="77777777" w:rsidR="00CD4906" w:rsidRPr="00420F28" w:rsidRDefault="00CD4906" w:rsidP="00CD4906">
      <w:pPr>
        <w:numPr>
          <w:ilvl w:val="0"/>
          <w:numId w:val="19"/>
        </w:numPr>
        <w:spacing w:before="100" w:beforeAutospacing="1" w:after="100" w:afterAutospacing="1" w:line="240" w:lineRule="auto"/>
        <w:rPr>
          <w:rFonts w:eastAsia="Times New Roman" w:cs="Open Sans"/>
          <w:i/>
          <w:iCs/>
          <w:color w:val="404040"/>
          <w:szCs w:val="20"/>
          <w:lang w:eastAsia="en-GB"/>
        </w:rPr>
      </w:pPr>
      <w:r w:rsidRPr="00420F28">
        <w:rPr>
          <w:rFonts w:eastAsia="Times New Roman" w:cs="Open Sans"/>
          <w:color w:val="000000" w:themeColor="text1"/>
          <w:szCs w:val="20"/>
          <w:lang w:eastAsia="en-GB"/>
        </w:rPr>
        <w:t>Division – ie Programme Division, Wellness Division, Supply Chain Division</w:t>
      </w:r>
    </w:p>
    <w:p w14:paraId="2BF5104E"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email, e-voucher, etc</w:t>
      </w:r>
    </w:p>
    <w:p w14:paraId="737F5321"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Executive Board; in most documents, “Board” is sufficient</w:t>
      </w:r>
    </w:p>
    <w:p w14:paraId="76A50E2C"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Executive Director</w:t>
      </w:r>
    </w:p>
    <w:p w14:paraId="351DB17C"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External Auditor</w:t>
      </w:r>
    </w:p>
    <w:p w14:paraId="4F2EB37E"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AO Finance Committee</w:t>
      </w:r>
    </w:p>
    <w:p w14:paraId="4DA8D39F"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inancial Framework Review</w:t>
      </w:r>
    </w:p>
    <w:p w14:paraId="60CB5559"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irst regular session of the Board</w:t>
      </w:r>
    </w:p>
    <w:p w14:paraId="73962852"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ood assistance for assets: a blanket term that applies to food, cash or vouchers for work, asset building, training etc.</w:t>
      </w:r>
    </w:p>
    <w:p w14:paraId="6295CEB1"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orecast-based financing</w:t>
      </w:r>
    </w:p>
    <w:p w14:paraId="282754B6"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gender action plan – unless it’s the specific title</w:t>
      </w:r>
    </w:p>
    <w:p w14:paraId="07E99FFD"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gender and age markers</w:t>
      </w:r>
    </w:p>
    <w:p w14:paraId="28AB6688" w14:textId="77777777" w:rsidR="00CD4906" w:rsidRPr="00746AE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746AE8">
        <w:rPr>
          <w:rFonts w:eastAsia="Times New Roman" w:cs="Open Sans"/>
          <w:color w:val="000000" w:themeColor="text1"/>
          <w:szCs w:val="20"/>
          <w:lang w:eastAsia="en-GB"/>
        </w:rPr>
        <w:t xml:space="preserve">Gender Toolkit </w:t>
      </w:r>
    </w:p>
    <w:p w14:paraId="52893D08"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General Assembly resolution</w:t>
      </w:r>
    </w:p>
    <w:p w14:paraId="75F73CA3"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General Regulation II.2(a)</w:t>
      </w:r>
    </w:p>
    <w:p w14:paraId="28DE262A"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General Rule VII.2</w:t>
      </w:r>
    </w:p>
    <w:p w14:paraId="6D6AD0ED" w14:textId="77777777" w:rsidR="00CD4906"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general service (GS) posts</w:t>
      </w:r>
    </w:p>
    <w:p w14:paraId="35DE12BA"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Pr>
          <w:rFonts w:eastAsia="Times New Roman" w:cs="Open Sans"/>
          <w:color w:val="000000" w:themeColor="text1"/>
          <w:szCs w:val="20"/>
          <w:lang w:eastAsia="en-GB"/>
        </w:rPr>
        <w:t>GEWE should be used as an acronym for gender equality and women’s empowerment, not GEEW</w:t>
      </w:r>
    </w:p>
    <w:p w14:paraId="23814283"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Global Commodity Management Facility</w:t>
      </w:r>
    </w:p>
    <w:p w14:paraId="30E1665F"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cs="Open Sans"/>
          <w:color w:val="000000" w:themeColor="text1"/>
          <w:szCs w:val="20"/>
        </w:rPr>
        <w:t>Global Funding Mechanism</w:t>
      </w:r>
    </w:p>
    <w:p w14:paraId="522108A0"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the Government of … (when referring to a specific national government, not local government)</w:t>
      </w:r>
    </w:p>
    <w:p w14:paraId="5854D237"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government (adj.), governments (plural), host Government (but host governments)</w:t>
      </w:r>
    </w:p>
    <w:p w14:paraId="49117DFE"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Human Development Index</w:t>
      </w:r>
    </w:p>
    <w:p w14:paraId="3F1B5656"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lastRenderedPageBreak/>
        <w:t>Humanitarian Response Plan</w:t>
      </w:r>
    </w:p>
    <w:p w14:paraId="16CBEBA6"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cs="Open Sans"/>
          <w:color w:val="000000" w:themeColor="text1"/>
          <w:szCs w:val="20"/>
        </w:rPr>
        <w:t>Internal Reference Group</w:t>
      </w:r>
    </w:p>
    <w:p w14:paraId="281C00F2"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Joint Inspection Unit, Joint Task Force</w:t>
      </w:r>
    </w:p>
    <w:p w14:paraId="555CFBE2"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letter of agreement</w:t>
      </w:r>
    </w:p>
    <w:p w14:paraId="6B38013D" w14:textId="77777777" w:rsidR="00CD4906" w:rsidRPr="00420F28" w:rsidRDefault="00CD4906" w:rsidP="00CD4906">
      <w:pPr>
        <w:pStyle w:val="ListParagraph"/>
        <w:numPr>
          <w:ilvl w:val="0"/>
          <w:numId w:val="19"/>
        </w:numPr>
        <w:overflowPunct w:val="0"/>
        <w:autoSpaceDE w:val="0"/>
        <w:autoSpaceDN w:val="0"/>
        <w:adjustRightInd w:val="0"/>
        <w:spacing w:before="0" w:line="240" w:lineRule="auto"/>
        <w:contextualSpacing w:val="0"/>
        <w:jc w:val="both"/>
        <w:textAlignment w:val="baseline"/>
        <w:rPr>
          <w:rFonts w:cs="Open Sans"/>
          <w:color w:val="000000" w:themeColor="text1"/>
        </w:rPr>
      </w:pPr>
      <w:r w:rsidRPr="00420F28">
        <w:rPr>
          <w:rFonts w:cs="Open Sans"/>
          <w:color w:val="000000" w:themeColor="text1"/>
        </w:rPr>
        <w:t>L3 response etc – caps for Level 3 etc but not for response</w:t>
      </w:r>
    </w:p>
    <w:p w14:paraId="5E946FD4" w14:textId="77777777" w:rsidR="00CD4906" w:rsidRPr="00420F28" w:rsidRDefault="00CD4906" w:rsidP="00CD4906">
      <w:pPr>
        <w:pStyle w:val="ListParagraph"/>
        <w:numPr>
          <w:ilvl w:val="0"/>
          <w:numId w:val="19"/>
        </w:numPr>
        <w:overflowPunct w:val="0"/>
        <w:autoSpaceDE w:val="0"/>
        <w:autoSpaceDN w:val="0"/>
        <w:adjustRightInd w:val="0"/>
        <w:spacing w:before="0" w:line="240" w:lineRule="auto"/>
        <w:contextualSpacing w:val="0"/>
        <w:jc w:val="both"/>
        <w:textAlignment w:val="baseline"/>
        <w:rPr>
          <w:rFonts w:cs="Open Sans"/>
          <w:color w:val="000000" w:themeColor="text1"/>
        </w:rPr>
      </w:pPr>
      <w:r w:rsidRPr="00420F28">
        <w:rPr>
          <w:rFonts w:cs="Open Sans"/>
          <w:color w:val="000000" w:themeColor="text1"/>
        </w:rPr>
        <w:t>management plan (but Management Plan in the title of a specific management plan, e.g. WFP Management Plan (2018-2020)</w:t>
      </w:r>
    </w:p>
    <w:p w14:paraId="7F92FCCA"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Member States (of WFP, but States Members of the United Nations)</w:t>
      </w:r>
    </w:p>
    <w:p w14:paraId="44F8DD59"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members of the Board; Board members</w:t>
      </w:r>
    </w:p>
    <w:p w14:paraId="1A5084DD"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memorandum of understanding / memorandums of understanding (if it’s a specific title, in full, of a specific agreement it may be capitalized)</w:t>
      </w:r>
    </w:p>
    <w:p w14:paraId="1E05CA7C"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national zero hunger strategic review</w:t>
      </w:r>
    </w:p>
    <w:p w14:paraId="5F35B35D"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ermanent representative (Permanent Representative when referring to a specific person)</w:t>
      </w:r>
    </w:p>
    <w:p w14:paraId="2A2ED918"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lumpy’Doz; Plumpy’Nut; Plumpy’Sup</w:t>
      </w:r>
    </w:p>
    <w:p w14:paraId="624B2D2E"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rogramme of work (but capitalized when it is the title of a specific document)</w:t>
      </w:r>
    </w:p>
    <w:p w14:paraId="79113824"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SA equalization account</w:t>
      </w:r>
    </w:p>
    <w:p w14:paraId="24A3B5A4"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apporteur</w:t>
      </w:r>
    </w:p>
    <w:p w14:paraId="377C1218"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egional bureau (not “RB”); plural: regional bureaux</w:t>
      </w:r>
    </w:p>
    <w:p w14:paraId="2DCF016E"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egional director (Regional Director of X)</w:t>
      </w:r>
    </w:p>
    <w:p w14:paraId="7976A336"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ome-based agency</w:t>
      </w:r>
    </w:p>
    <w:p w14:paraId="57604F0B"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avannah</w:t>
      </w:r>
    </w:p>
    <w:p w14:paraId="24C53FBA"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econd regular session of the Board</w:t>
      </w:r>
    </w:p>
    <w:p w14:paraId="3E2A772C"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ecretary-General (of the United Nations)</w:t>
      </w:r>
    </w:p>
    <w:p w14:paraId="7E2A9A16"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trategic goal (Strategic Goal when referring to a specific strategic goal of the Strategic Plan (2017-2021), e.g., “Strategic Goal 1: Support countries to achieve zero hunger (SDG 2)”)</w:t>
      </w:r>
    </w:p>
    <w:p w14:paraId="43664CA8"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trategic objective (Strategic Objective when referring to a specific strategic objective of the Strategic Plan (2017-2021), e.g., “Strategic Objective 1: End hunger by protecting access to food”)</w:t>
      </w:r>
    </w:p>
    <w:p w14:paraId="46979CE0"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trategic outcomes (lower case, even when referring to a specific strategic outcome in a country strategic plan)</w:t>
      </w:r>
    </w:p>
    <w:p w14:paraId="416A2108"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trategic plan (Strategic Plan when used in the title of a specific WFP strategic plan, e.g., “Strategic Plan (2017-2021)”</w:t>
      </w:r>
    </w:p>
    <w:p w14:paraId="1F81F9B7"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trategic result (Strategic Result when referring to a specific strategic result of the Strategic Plan (2017-2021), e.g., “Strategic Result 1: Everyone has access to food (SDG Target 2.1”)</w:t>
      </w:r>
    </w:p>
    <w:p w14:paraId="585591BC"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trategic review</w:t>
      </w:r>
    </w:p>
    <w:p w14:paraId="65C4B23C"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perCereal</w:t>
      </w:r>
    </w:p>
    <w:p w14:paraId="45F698F0" w14:textId="77777777" w:rsidR="00CD4906"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perCereal Plus</w:t>
      </w:r>
    </w:p>
    <w:p w14:paraId="205613AB"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Pr>
          <w:rFonts w:eastAsia="Times New Roman" w:cs="Open Sans"/>
          <w:color w:val="000000" w:themeColor="text1"/>
          <w:szCs w:val="20"/>
          <w:lang w:eastAsia="en-GB"/>
        </w:rPr>
        <w:t>the 2030 Agenda (and not the Agenda 2030)</w:t>
      </w:r>
    </w:p>
    <w:p w14:paraId="213D50DA"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trust fund (unless a specifically named trust fund)</w:t>
      </w:r>
    </w:p>
    <w:p w14:paraId="48538AD8"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United Nations agencies</w:t>
      </w:r>
    </w:p>
    <w:p w14:paraId="48025D88"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United Nations country teams</w:t>
      </w:r>
    </w:p>
    <w:p w14:paraId="1DCAF4D0"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United Nations development assistance framework</w:t>
      </w:r>
    </w:p>
    <w:p w14:paraId="0E1E9134"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United Nations funds and programmes</w:t>
      </w:r>
    </w:p>
    <w:p w14:paraId="45B52FDD"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United Nations reforms</w:t>
      </w:r>
    </w:p>
    <w:p w14:paraId="52F9FF0F"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United Nations technical mission</w:t>
      </w:r>
    </w:p>
    <w:p w14:paraId="5BBAD11E"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working group</w:t>
      </w:r>
    </w:p>
    <w:p w14:paraId="28F5509B"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Working Capital Financial Facility</w:t>
      </w:r>
    </w:p>
    <w:p w14:paraId="66220294"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lastRenderedPageBreak/>
        <w:t>zero-based budgeting</w:t>
      </w:r>
    </w:p>
    <w:p w14:paraId="41C9D16A"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zero hunger</w:t>
      </w:r>
    </w:p>
    <w:p w14:paraId="7673ADB1" w14:textId="77777777" w:rsidR="00CD4906" w:rsidRPr="00F5686D"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Zero Hunger Capacity Scorecard</w:t>
      </w:r>
    </w:p>
    <w:p w14:paraId="4EDB4581" w14:textId="77777777" w:rsidR="00CD4906" w:rsidRPr="00787AF3" w:rsidRDefault="00CD4906" w:rsidP="00CD4906">
      <w:pPr>
        <w:pStyle w:val="Heading2"/>
        <w:rPr>
          <w:lang w:val="en-US"/>
        </w:rPr>
      </w:pPr>
      <w:bookmarkStart w:id="113" w:name="_2.2._HYPHENATED_WORDS:"/>
      <w:bookmarkStart w:id="114" w:name="_Toc67407339"/>
      <w:bookmarkEnd w:id="113"/>
      <w:r>
        <w:rPr>
          <w:lang w:val="en-US"/>
        </w:rPr>
        <w:t>2.2. HYPHENATED WORDS: COMMONLY USED TERMS</w:t>
      </w:r>
      <w:bookmarkEnd w:id="114"/>
    </w:p>
    <w:p w14:paraId="4D063669" w14:textId="77777777" w:rsidR="00CD4906" w:rsidRPr="00F5686D" w:rsidRDefault="00CD4906" w:rsidP="00CD4906">
      <w:pPr>
        <w:pStyle w:val="Heading3"/>
        <w:rPr>
          <w:shd w:val="clear" w:color="auto" w:fill="FFFFFF"/>
        </w:rPr>
      </w:pPr>
      <w:bookmarkStart w:id="115" w:name="_Toc67407340"/>
      <w:r>
        <w:rPr>
          <w:shd w:val="clear" w:color="auto" w:fill="FFFFFF"/>
        </w:rPr>
        <w:t>L</w:t>
      </w:r>
      <w:r w:rsidRPr="00F5686D">
        <w:rPr>
          <w:shd w:val="clear" w:color="auto" w:fill="FFFFFF"/>
        </w:rPr>
        <w:t>ist of hyphenated and unhyphenated words</w:t>
      </w:r>
      <w:bookmarkEnd w:id="115"/>
    </w:p>
    <w:p w14:paraId="02623E1A" w14:textId="77777777" w:rsidR="00CD4906" w:rsidRPr="00420F28" w:rsidRDefault="00CD4906" w:rsidP="00CD4906">
      <w:pPr>
        <w:numPr>
          <w:ilvl w:val="0"/>
          <w:numId w:val="16"/>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bove-mentioned; aforementioned</w:t>
      </w:r>
    </w:p>
    <w:p w14:paraId="0DF52AC3" w14:textId="77777777" w:rsidR="00CD4906" w:rsidRPr="00420F28" w:rsidRDefault="00CD4906" w:rsidP="00CD4906">
      <w:pPr>
        <w:numPr>
          <w:ilvl w:val="0"/>
          <w:numId w:val="16"/>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fter-care</w:t>
      </w:r>
    </w:p>
    <w:p w14:paraId="117640FA" w14:textId="77777777" w:rsidR="00CD4906" w:rsidRPr="00420F28" w:rsidRDefault="00CD4906" w:rsidP="00CD4906">
      <w:pPr>
        <w:numPr>
          <w:ilvl w:val="0"/>
          <w:numId w:val="16"/>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fter-effect</w:t>
      </w:r>
    </w:p>
    <w:p w14:paraId="00A781E7"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agro (compound closed e.g., agroforestry, except before a vowel, e.g., agro-ecology)</w:t>
      </w:r>
    </w:p>
    <w:p w14:paraId="352F2E8B" w14:textId="77777777" w:rsidR="00CD4906" w:rsidRPr="00420F28" w:rsidRDefault="00CD4906" w:rsidP="00CD4906">
      <w:pPr>
        <w:numPr>
          <w:ilvl w:val="0"/>
          <w:numId w:val="16"/>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ir-drop</w:t>
      </w:r>
    </w:p>
    <w:p w14:paraId="6E196A1A" w14:textId="77777777" w:rsidR="00CD4906" w:rsidRPr="00420F28" w:rsidRDefault="00CD4906" w:rsidP="00CD4906">
      <w:pPr>
        <w:numPr>
          <w:ilvl w:val="0"/>
          <w:numId w:val="16"/>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nti-fraud and anti-corruption (policy)</w:t>
      </w:r>
    </w:p>
    <w:p w14:paraId="60086A75" w14:textId="77777777" w:rsidR="00CD4906" w:rsidRPr="00420F28" w:rsidRDefault="00CD4906" w:rsidP="00CD4906">
      <w:pPr>
        <w:numPr>
          <w:ilvl w:val="0"/>
          <w:numId w:val="16"/>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back-loading</w:t>
      </w:r>
    </w:p>
    <w:p w14:paraId="3DE8E83D"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based</w:t>
      </w:r>
    </w:p>
    <w:p w14:paraId="2B224EEB"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cs="Open Sans"/>
          <w:color w:val="000000" w:themeColor="text1"/>
          <w:szCs w:val="20"/>
        </w:rPr>
        <w:t>by-product</w:t>
      </w:r>
    </w:p>
    <w:p w14:paraId="5E3A5048"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arry-over (noun or adjective); carry over (verb phrase)</w:t>
      </w:r>
    </w:p>
    <w:p w14:paraId="7E26BBDC"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hange-over</w:t>
      </w:r>
    </w:p>
    <w:p w14:paraId="2F01E1BB"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ash-based transfers</w:t>
      </w:r>
    </w:p>
    <w:p w14:paraId="763D91AE"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many compounds are closed, but note co-author, co-chair, co-investor, co-worker)</w:t>
      </w:r>
    </w:p>
    <w:p w14:paraId="330ABCBE"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ross-cutting</w:t>
      </w:r>
    </w:p>
    <w:p w14:paraId="3DF79AAB"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st-effective; cost effectiveness</w:t>
      </w:r>
    </w:p>
    <w:p w14:paraId="5EF55D33"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unter-productive</w:t>
      </w:r>
    </w:p>
    <w:p w14:paraId="06054785"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day-school</w:t>
      </w:r>
    </w:p>
    <w:p w14:paraId="13957291"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drought-affected, drought-prone (flood-prone)</w:t>
      </w:r>
    </w:p>
    <w:p w14:paraId="6758CF75"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end product; end-use; end-user</w:t>
      </w:r>
    </w:p>
    <w:p w14:paraId="551BB0D7"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end-to-end telecommunications network</w:t>
      </w:r>
    </w:p>
    <w:p w14:paraId="225C132E"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extra (usually closed (e.g., extrabudgetary, extracurricular) except when extra is followed by a proper noun (extra-Community) or a vowel (extra-atmospheric)</w:t>
      </w:r>
    </w:p>
    <w:p w14:paraId="415894D7"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ar-reaching (far-seeing)</w:t>
      </w:r>
    </w:p>
    <w:p w14:paraId="7E52E0BB"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ive-year</w:t>
      </w:r>
    </w:p>
    <w:p w14:paraId="4C8463F6"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ollow-up</w:t>
      </w:r>
    </w:p>
    <w:p w14:paraId="0DFBC24A"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ood-deficit country</w:t>
      </w:r>
    </w:p>
    <w:p w14:paraId="0E595645"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ood-insecure (adj.); food insecurity</w:t>
      </w:r>
    </w:p>
    <w:p w14:paraId="144F5030"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ree (compound forms are hyphenated (e.g. disease-free)</w:t>
      </w:r>
    </w:p>
    <w:p w14:paraId="41C400FA"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ront line (noun); front-line (adj.)</w:t>
      </w:r>
    </w:p>
    <w:p w14:paraId="176651DC"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ull-scale, full-time</w:t>
      </w:r>
    </w:p>
    <w:p w14:paraId="4B5F32FF"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generating</w:t>
      </w:r>
    </w:p>
    <w:p w14:paraId="1E3444D1"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grain-fed</w:t>
      </w:r>
    </w:p>
    <w:p w14:paraId="5640DA25"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hard-earned</w:t>
      </w:r>
    </w:p>
    <w:p w14:paraId="10FD9D94"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heavy-duty</w:t>
      </w:r>
      <w:r w:rsidRPr="00420F28">
        <w:rPr>
          <w:rFonts w:cs="Open Sans"/>
          <w:color w:val="000000" w:themeColor="text1"/>
          <w:szCs w:val="20"/>
        </w:rPr>
        <w:t xml:space="preserve"> </w:t>
      </w:r>
    </w:p>
    <w:p w14:paraId="6C92EBF6"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health-care worker</w:t>
      </w:r>
    </w:p>
    <w:p w14:paraId="5B733B38"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high-yielding (variety)</w:t>
      </w:r>
    </w:p>
    <w:p w14:paraId="6EB3C11C"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home-grown, home-made, home-making</w:t>
      </w:r>
    </w:p>
    <w:p w14:paraId="01045359"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in-depth, in-house, in-patient, in-service, in-kind (contributions, but contributions in kind)</w:t>
      </w:r>
    </w:p>
    <w:p w14:paraId="1DFE40B2"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inter-agency (NB Inter-Agency if part of title)</w:t>
      </w:r>
    </w:p>
    <w:p w14:paraId="3E04AB75"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inter-sectoral, inter-regional, interrelated, inter-regional, intra-regional</w:t>
      </w:r>
    </w:p>
    <w:p w14:paraId="54326EB9"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know-how</w:t>
      </w:r>
    </w:p>
    <w:p w14:paraId="2DCE8ED1"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level (e.g., field-level)</w:t>
      </w:r>
    </w:p>
    <w:p w14:paraId="6849B912"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 xml:space="preserve">-led </w:t>
      </w:r>
    </w:p>
    <w:p w14:paraId="6F4DDCE0"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lastRenderedPageBreak/>
        <w:t>land-locked</w:t>
      </w:r>
    </w:p>
    <w:p w14:paraId="191F6873"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large-scale</w:t>
      </w:r>
    </w:p>
    <w:p w14:paraId="64F6CCFB"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life-saving</w:t>
      </w:r>
    </w:p>
    <w:p w14:paraId="6B22A4C7"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long-standing (adj)</w:t>
      </w:r>
    </w:p>
    <w:p w14:paraId="2B186034"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low-birthweight baby (but the baby had a low birthweight)</w:t>
      </w:r>
    </w:p>
    <w:p w14:paraId="612F72BF"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mid-term, mid-1970s, mid-August</w:t>
      </w:r>
    </w:p>
    <w:p w14:paraId="7451EAA4"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multi-purpose (copied from WFP word index – but see below. I think therefore we should go without the hyphen)</w:t>
      </w:r>
    </w:p>
    <w:p w14:paraId="05A38CF1"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never-ending</w:t>
      </w:r>
    </w:p>
    <w:p w14:paraId="6E62BAA9"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val="fr-FR" w:eastAsia="en-GB"/>
        </w:rPr>
      </w:pPr>
      <w:r w:rsidRPr="00420F28">
        <w:rPr>
          <w:rFonts w:eastAsia="Times New Roman" w:cs="Open Sans"/>
          <w:color w:val="000000" w:themeColor="text1"/>
          <w:szCs w:val="20"/>
          <w:lang w:val="fr-FR" w:eastAsia="en-GB"/>
        </w:rPr>
        <w:t xml:space="preserve">non- </w:t>
      </w:r>
      <w:r w:rsidRPr="00420F28">
        <w:rPr>
          <w:rFonts w:eastAsia="Times New Roman" w:cs="Open Sans"/>
          <w:color w:val="000000" w:themeColor="text1"/>
          <w:szCs w:val="20"/>
          <w:shd w:val="clear" w:color="auto" w:fill="FFFFFF"/>
          <w:lang w:val="fr-FR" w:eastAsia="en-GB"/>
        </w:rPr>
        <w:t>(non-aligned; non-existent; non-food)</w:t>
      </w:r>
    </w:p>
    <w:p w14:paraId="5C9FDFAD"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off-season</w:t>
      </w:r>
    </w:p>
    <w:p w14:paraId="7C54DA78"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one-off</w:t>
      </w:r>
    </w:p>
    <w:p w14:paraId="5E4E19A4"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onset</w:t>
      </w:r>
    </w:p>
    <w:p w14:paraId="753A7FB8"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on-site, on-the-job</w:t>
      </w:r>
    </w:p>
    <w:p w14:paraId="60429932"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over-reliance</w:t>
      </w:r>
    </w:p>
    <w:p w14:paraId="75FC0DF8"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oriented</w:t>
      </w:r>
    </w:p>
    <w:p w14:paraId="61B0D821"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hase-in, phase-out (but verbs are: to phase in etc)</w:t>
      </w:r>
    </w:p>
    <w:p w14:paraId="58605FB3"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ost- (eg post-distribution)</w:t>
      </w:r>
    </w:p>
    <w:p w14:paraId="04443D95"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renatal</w:t>
      </w:r>
    </w:p>
    <w:p w14:paraId="48FB31A7"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re-package</w:t>
      </w:r>
    </w:p>
    <w:p w14:paraId="67ACBA2B"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re-positioned</w:t>
      </w:r>
    </w:p>
    <w:p w14:paraId="686EF00A"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re-record</w:t>
      </w:r>
    </w:p>
    <w:p w14:paraId="02FBA978"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ro- (in adjectives, e.g., pro-business (but not in pro forma, pro rata, pro bono)</w:t>
      </w:r>
    </w:p>
    <w:p w14:paraId="0BA12169"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eal-time (as a compound adjective; but compare “real time” where the adjective “real” modifies the noun “time”)</w:t>
      </w:r>
    </w:p>
    <w:p w14:paraId="3F8B7132"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ure-bred</w:t>
      </w:r>
    </w:p>
    <w:p w14:paraId="63825089"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e-examine, re-estimate (but other compounds closed)</w:t>
      </w:r>
    </w:p>
    <w:p w14:paraId="19589055"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evenue-generating</w:t>
      </w:r>
    </w:p>
    <w:p w14:paraId="75A5CA51"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ights-based approach</w:t>
      </w:r>
    </w:p>
    <w:p w14:paraId="744F8387"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ome-based agencies</w:t>
      </w:r>
    </w:p>
    <w:p w14:paraId="2975C6DC"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oll-out (but to roll out – verb)</w:t>
      </w:r>
    </w:p>
    <w:p w14:paraId="265AA04B"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aving, e.g., life-saving</w:t>
      </w:r>
    </w:p>
    <w:p w14:paraId="7DC423D3"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cale</w:t>
      </w:r>
    </w:p>
    <w:p w14:paraId="689F59E6"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cale-up (as a noun; but non hyphen in the verb phrase, e.g., “It is necessary to scale up the project”)</w:t>
      </w:r>
    </w:p>
    <w:p w14:paraId="4448BD52"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chool-age (as adjective), school-leaver (but schoolchildren, schoolgirl, etc)</w:t>
      </w:r>
    </w:p>
    <w:p w14:paraId="3593DACA"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ecretary-General (of the United Nations – other organizations might not use hyphen)</w:t>
      </w:r>
    </w:p>
    <w:p w14:paraId="043D55B9"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elf- (compound forms hyphenated)</w:t>
      </w:r>
    </w:p>
    <w:p w14:paraId="400E419F"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elf-insurance</w:t>
      </w:r>
    </w:p>
    <w:p w14:paraId="7DF83910"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emi- (compound forms hyphenated)</w:t>
      </w:r>
    </w:p>
    <w:p w14:paraId="36B225E1"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ensitive</w:t>
      </w:r>
    </w:p>
    <w:p w14:paraId="6B64075F"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mall-scale (adj)</w:t>
      </w:r>
    </w:p>
    <w:p w14:paraId="777BB128"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 xml:space="preserve">specific </w:t>
      </w:r>
    </w:p>
    <w:p w14:paraId="5F48503A"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pill-over (adj); to spill over (verb)</w:t>
      </w:r>
    </w:p>
    <w:p w14:paraId="743AB548"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tate-wide</w:t>
      </w:r>
    </w:p>
    <w:p w14:paraId="0B4980CC"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 (compound forms closed except when followed by the letter “b” and by the following:</w:t>
      </w:r>
    </w:p>
    <w:p w14:paraId="1DDECC7B" w14:textId="77777777" w:rsidR="00CD4906" w:rsidRPr="00420F28" w:rsidRDefault="00CD4906" w:rsidP="00CD4906">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account</w:t>
      </w:r>
    </w:p>
    <w:p w14:paraId="07575145" w14:textId="77777777" w:rsidR="00CD4906" w:rsidRPr="00420F28" w:rsidRDefault="00CD4906" w:rsidP="00CD4906">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amendment</w:t>
      </w:r>
    </w:p>
    <w:p w14:paraId="3BD57B97" w14:textId="77777777" w:rsidR="00CD4906" w:rsidRPr="00420F28" w:rsidRDefault="00CD4906" w:rsidP="00CD4906">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aquatic</w:t>
      </w:r>
    </w:p>
    <w:p w14:paraId="07F31A30" w14:textId="77777777" w:rsidR="00CD4906" w:rsidRPr="00420F28" w:rsidRDefault="00CD4906" w:rsidP="00CD4906">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area</w:t>
      </w:r>
    </w:p>
    <w:p w14:paraId="14405E1C" w14:textId="77777777" w:rsidR="00CD4906" w:rsidRPr="00420F28" w:rsidRDefault="00CD4906" w:rsidP="00CD4906">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assembly</w:t>
      </w:r>
    </w:p>
    <w:p w14:paraId="04671445" w14:textId="77777777" w:rsidR="00CD4906" w:rsidRPr="00420F28" w:rsidRDefault="00CD4906" w:rsidP="00CD4906">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lastRenderedPageBreak/>
        <w:t>sub-centre</w:t>
      </w:r>
    </w:p>
    <w:p w14:paraId="0181421C" w14:textId="77777777" w:rsidR="00CD4906" w:rsidRPr="00420F28" w:rsidRDefault="00CD4906" w:rsidP="00CD4906">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discipline</w:t>
      </w:r>
    </w:p>
    <w:p w14:paraId="56D1D1A3" w14:textId="77777777" w:rsidR="00CD4906" w:rsidRPr="00420F28" w:rsidRDefault="00CD4906" w:rsidP="00CD4906">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element</w:t>
      </w:r>
    </w:p>
    <w:p w14:paraId="4A642D29" w14:textId="77777777" w:rsidR="00CD4906" w:rsidRPr="00420F28" w:rsidRDefault="00CD4906" w:rsidP="00CD4906">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issue</w:t>
      </w:r>
    </w:p>
    <w:p w14:paraId="00256620" w14:textId="77777777" w:rsidR="00CD4906" w:rsidRPr="00420F28" w:rsidRDefault="00CD4906" w:rsidP="00CD4906">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item</w:t>
      </w:r>
    </w:p>
    <w:p w14:paraId="35CB8024" w14:textId="77777777" w:rsidR="00CD4906" w:rsidRPr="00420F28" w:rsidRDefault="00CD4906" w:rsidP="00CD4906">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lessee; sub-lessor</w:t>
      </w:r>
    </w:p>
    <w:p w14:paraId="5AFFA67E" w14:textId="77777777" w:rsidR="00CD4906" w:rsidRPr="00420F28" w:rsidRDefault="00CD4906" w:rsidP="00CD4906">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office</w:t>
      </w:r>
    </w:p>
    <w:p w14:paraId="1CA30798" w14:textId="77777777" w:rsidR="00CD4906" w:rsidRPr="00420F28" w:rsidRDefault="00CD4906" w:rsidP="00CD4906">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prefect</w:t>
      </w:r>
    </w:p>
    <w:p w14:paraId="35670133" w14:textId="77777777" w:rsidR="00CD4906" w:rsidRPr="00420F28" w:rsidRDefault="00CD4906" w:rsidP="00CD4906">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prefecture</w:t>
      </w:r>
    </w:p>
    <w:p w14:paraId="4BA5D718" w14:textId="77777777" w:rsidR="00CD4906" w:rsidRPr="00420F28" w:rsidRDefault="00CD4906" w:rsidP="00CD4906">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prime</w:t>
      </w:r>
    </w:p>
    <w:p w14:paraId="34399E31" w14:textId="77777777" w:rsidR="00CD4906" w:rsidRPr="00420F28" w:rsidRDefault="00CD4906" w:rsidP="00CD4906">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Saharan</w:t>
      </w:r>
    </w:p>
    <w:p w14:paraId="21769BEA" w14:textId="77777777" w:rsidR="00CD4906" w:rsidRPr="00420F28" w:rsidRDefault="00CD4906" w:rsidP="00CD4906">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theme</w:t>
      </w:r>
    </w:p>
    <w:p w14:paraId="5E4818E0" w14:textId="77777777" w:rsidR="00CD4906" w:rsidRPr="00420F28" w:rsidRDefault="00CD4906" w:rsidP="00CD4906">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working group</w:t>
      </w:r>
    </w:p>
    <w:p w14:paraId="0EEF4469" w14:textId="77777777" w:rsidR="00CD4906" w:rsidRPr="00420F28" w:rsidRDefault="00CD4906" w:rsidP="00CD4906">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district</w:t>
      </w:r>
    </w:p>
    <w:p w14:paraId="0C202D5D"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n-dried</w:t>
      </w:r>
    </w:p>
    <w:p w14:paraId="49790B9F"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ystem-wide</w:t>
      </w:r>
    </w:p>
    <w:p w14:paraId="43BFAD80"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take-home rations</w:t>
      </w:r>
    </w:p>
    <w:p w14:paraId="2B6FE011"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time-lag, time-limit (but timeline)</w:t>
      </w:r>
    </w:p>
    <w:p w14:paraId="7DF3BA79"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two-week (adj) (but twofold)</w:t>
      </w:r>
    </w:p>
    <w:p w14:paraId="0A45AD0B"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term</w:t>
      </w:r>
    </w:p>
    <w:p w14:paraId="2E0C46DB"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oll-out (as adjective or noun; but roll out as verb phrase)</w:t>
      </w:r>
    </w:p>
    <w:p w14:paraId="2806FA74"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wide</w:t>
      </w:r>
    </w:p>
    <w:p w14:paraId="2EC30524"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vis-à-vis – avoid it; use English “in relation to”, “regarding”</w:t>
      </w:r>
    </w:p>
    <w:p w14:paraId="0AA8F71F"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vulnerable-group feeding</w:t>
      </w:r>
    </w:p>
    <w:p w14:paraId="0F1D06DA"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well-being</w:t>
      </w:r>
    </w:p>
    <w:p w14:paraId="679CA193"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year-round</w:t>
      </w:r>
    </w:p>
    <w:p w14:paraId="7EEF7012" w14:textId="77777777" w:rsidR="00CD4906" w:rsidRPr="00420F28" w:rsidRDefault="00CD4906" w:rsidP="00CD4906">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zero-based budgeting</w:t>
      </w:r>
    </w:p>
    <w:p w14:paraId="42AB636A" w14:textId="77777777" w:rsidR="00CD4906" w:rsidRPr="00F5686D" w:rsidRDefault="00CD4906" w:rsidP="00CD4906">
      <w:pPr>
        <w:pStyle w:val="Heading3"/>
        <w:rPr>
          <w:shd w:val="clear" w:color="auto" w:fill="FFFFFF"/>
        </w:rPr>
      </w:pPr>
      <w:bookmarkStart w:id="116" w:name="_Toc67407341"/>
      <w:r>
        <w:rPr>
          <w:shd w:val="clear" w:color="auto" w:fill="FFFFFF"/>
        </w:rPr>
        <w:t>L</w:t>
      </w:r>
      <w:r w:rsidRPr="00F5686D">
        <w:rPr>
          <w:shd w:val="clear" w:color="auto" w:fill="FFFFFF"/>
        </w:rPr>
        <w:t>ist of unhyphenated words</w:t>
      </w:r>
      <w:bookmarkEnd w:id="116"/>
    </w:p>
    <w:p w14:paraId="4411C388"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agro (compounds closed except before a vowel, e.g., agro-ecology, agroforestry)</w:t>
      </w:r>
    </w:p>
    <w:p w14:paraId="78871311"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antenatal</w:t>
      </w:r>
    </w:p>
    <w:p w14:paraId="70F36B22"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bi (compound forms of bi are closed: biannual, biennial, bimonthly, biweekly, etc.</w:t>
      </w:r>
    </w:p>
    <w:p w14:paraId="4561F036"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apacity building</w:t>
      </w:r>
    </w:p>
    <w:p w14:paraId="59492101"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apacity strengthening</w:t>
      </w:r>
    </w:p>
    <w:p w14:paraId="658417F3"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aregiver (but care provider)</w:t>
      </w:r>
    </w:p>
    <w:p w14:paraId="1797B765"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 (many compounds are closed, but note co-author, co-chair, co-investor, co-worker)</w:t>
      </w:r>
    </w:p>
    <w:p w14:paraId="326369AB"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decision making</w:t>
      </w:r>
    </w:p>
    <w:p w14:paraId="2AD9A601"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emergency response</w:t>
      </w:r>
    </w:p>
    <w:p w14:paraId="7AC248E1"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extra (usually closed (e.g., extrabudgetary, extracurricular) except when extra is followed by a proper noun (extra-Community) or a vowel (extra-atmospheric))</w:t>
      </w:r>
    </w:p>
    <w:p w14:paraId="0A72DBC0"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ood assistance for assets</w:t>
      </w:r>
    </w:p>
    <w:p w14:paraId="7364F989"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ood deficit country</w:t>
      </w:r>
    </w:p>
    <w:p w14:paraId="03C60418"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ood insecure country</w:t>
      </w:r>
    </w:p>
    <w:p w14:paraId="5E97C1FE"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handover</w:t>
      </w:r>
    </w:p>
    <w:p w14:paraId="7EFA0CBB"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micro- (compound forms closed, except before (e.g. micro-organize)</w:t>
      </w:r>
    </w:p>
    <w:p w14:paraId="59C74B82"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middle income countries (no hyphen)</w:t>
      </w:r>
    </w:p>
    <w:p w14:paraId="4DA89184"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multipurpose (generally compound forms with multi are closed, except where multi is followed by “i” (FAO follows this approach but UN headquarters spells quite a few with the hyphen, for which there is no apparent reason))</w:t>
      </w:r>
    </w:p>
    <w:p w14:paraId="56E3663E"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multisectoral</w:t>
      </w:r>
    </w:p>
    <w:p w14:paraId="6CD64AF0"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lastRenderedPageBreak/>
        <w:t>overambitious (generally compound forms with over are closed)</w:t>
      </w:r>
    </w:p>
    <w:p w14:paraId="7405C109"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overriding</w:t>
      </w:r>
    </w:p>
    <w:p w14:paraId="1BCB6D2F"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eacebuilding, peacekeeping</w:t>
      </w:r>
    </w:p>
    <w:p w14:paraId="662861BD"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airproof, rainproof</w:t>
      </w:r>
    </w:p>
    <w:p w14:paraId="363A7C4F"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rivate sector</w:t>
      </w:r>
    </w:p>
    <w:p w14:paraId="7CBFA4B5"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unoff</w:t>
      </w:r>
    </w:p>
    <w:p w14:paraId="5F1EB4EE"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chool age (but school-age as adjective)</w:t>
      </w:r>
    </w:p>
    <w:p w14:paraId="380FEDFF"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chool meals (e.g., school meals programme)</w:t>
      </w:r>
    </w:p>
    <w:p w14:paraId="562A19D1"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toreroom</w:t>
      </w:r>
    </w:p>
    <w:p w14:paraId="282D3A06"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component (compound forms are closed except when followed by “b” and by the following:</w:t>
      </w:r>
    </w:p>
    <w:p w14:paraId="6A17BC83" w14:textId="77777777" w:rsidR="00CD4906" w:rsidRPr="00420F28" w:rsidRDefault="00CD4906" w:rsidP="00CD4906">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account</w:t>
      </w:r>
    </w:p>
    <w:p w14:paraId="2BA7E09B" w14:textId="77777777" w:rsidR="00CD4906" w:rsidRPr="00420F28" w:rsidRDefault="00CD4906" w:rsidP="00CD4906">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amendment</w:t>
      </w:r>
    </w:p>
    <w:p w14:paraId="62606D2D" w14:textId="77777777" w:rsidR="00CD4906" w:rsidRPr="00420F28" w:rsidRDefault="00CD4906" w:rsidP="00CD4906">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aquatic</w:t>
      </w:r>
    </w:p>
    <w:p w14:paraId="28495381" w14:textId="77777777" w:rsidR="00CD4906" w:rsidRPr="00420F28" w:rsidRDefault="00CD4906" w:rsidP="00CD4906">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area</w:t>
      </w:r>
    </w:p>
    <w:p w14:paraId="201554E1" w14:textId="77777777" w:rsidR="00CD4906" w:rsidRPr="00420F28" w:rsidRDefault="00CD4906" w:rsidP="00CD4906">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assembly</w:t>
      </w:r>
    </w:p>
    <w:p w14:paraId="6D660D7C" w14:textId="77777777" w:rsidR="00CD4906" w:rsidRPr="00420F28" w:rsidRDefault="00CD4906" w:rsidP="00CD4906">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centre</w:t>
      </w:r>
    </w:p>
    <w:p w14:paraId="7F202E67" w14:textId="77777777" w:rsidR="00CD4906" w:rsidRPr="00420F28" w:rsidRDefault="00CD4906" w:rsidP="00CD4906">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 xml:space="preserve">sub-discipline </w:t>
      </w:r>
    </w:p>
    <w:p w14:paraId="10A1160A" w14:textId="77777777" w:rsidR="00CD4906" w:rsidRPr="00420F28" w:rsidRDefault="00CD4906" w:rsidP="00CD4906">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district</w:t>
      </w:r>
    </w:p>
    <w:p w14:paraId="0ED73169" w14:textId="77777777" w:rsidR="00CD4906" w:rsidRPr="00420F28" w:rsidRDefault="00CD4906" w:rsidP="00CD4906">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element</w:t>
      </w:r>
    </w:p>
    <w:p w14:paraId="708F5053" w14:textId="77777777" w:rsidR="00CD4906" w:rsidRPr="00420F28" w:rsidRDefault="00CD4906" w:rsidP="00CD4906">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issue</w:t>
      </w:r>
    </w:p>
    <w:p w14:paraId="45096F6C" w14:textId="77777777" w:rsidR="00CD4906" w:rsidRPr="00420F28" w:rsidRDefault="00CD4906" w:rsidP="00CD4906">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item</w:t>
      </w:r>
    </w:p>
    <w:p w14:paraId="16045209" w14:textId="77777777" w:rsidR="00CD4906" w:rsidRPr="00420F28" w:rsidRDefault="00CD4906" w:rsidP="00CD4906">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lessee; sub-lessor</w:t>
      </w:r>
    </w:p>
    <w:p w14:paraId="3ECBE7E7" w14:textId="77777777" w:rsidR="00CD4906" w:rsidRPr="00420F28" w:rsidRDefault="00CD4906" w:rsidP="00CD4906">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office</w:t>
      </w:r>
    </w:p>
    <w:p w14:paraId="2F8C7172" w14:textId="77777777" w:rsidR="00CD4906" w:rsidRPr="00420F28" w:rsidRDefault="00CD4906" w:rsidP="00CD4906">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prefect</w:t>
      </w:r>
    </w:p>
    <w:p w14:paraId="39E8E4CD" w14:textId="77777777" w:rsidR="00CD4906" w:rsidRPr="00420F28" w:rsidRDefault="00CD4906" w:rsidP="00CD4906">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prefecture</w:t>
      </w:r>
    </w:p>
    <w:p w14:paraId="369E63C4" w14:textId="77777777" w:rsidR="00CD4906" w:rsidRPr="00420F28" w:rsidRDefault="00CD4906" w:rsidP="00CD4906">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prime</w:t>
      </w:r>
    </w:p>
    <w:p w14:paraId="75662121" w14:textId="77777777" w:rsidR="00CD4906" w:rsidRPr="00420F28" w:rsidRDefault="00CD4906" w:rsidP="00CD4906">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Saharan</w:t>
      </w:r>
    </w:p>
    <w:p w14:paraId="6A11E167" w14:textId="77777777" w:rsidR="00CD4906" w:rsidRPr="00420F28" w:rsidRDefault="00CD4906" w:rsidP="00CD4906">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theme</w:t>
      </w:r>
    </w:p>
    <w:p w14:paraId="4B011458" w14:textId="77777777" w:rsidR="00CD4906" w:rsidRPr="00420F28" w:rsidRDefault="00CD4906" w:rsidP="00CD4906">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working group</w:t>
      </w:r>
    </w:p>
    <w:p w14:paraId="03764B57"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undernourished, underfunded</w:t>
      </w:r>
    </w:p>
    <w:p w14:paraId="6C34F423"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troubleshooting (but a trouble shooter)</w:t>
      </w:r>
    </w:p>
    <w:p w14:paraId="4686D102" w14:textId="77777777" w:rsidR="00CD4906" w:rsidRPr="00420F28" w:rsidRDefault="00CD4906" w:rsidP="00CD4906">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workplan</w:t>
      </w:r>
    </w:p>
    <w:p w14:paraId="3D0D21F4" w14:textId="77777777" w:rsidR="00CD4906" w:rsidRPr="00787AF3" w:rsidRDefault="00CD4906" w:rsidP="00CD4906">
      <w:pPr>
        <w:pStyle w:val="Heading2"/>
        <w:rPr>
          <w:lang w:val="en-US"/>
        </w:rPr>
      </w:pPr>
      <w:bookmarkStart w:id="117" w:name="_2.3._WORDS_TO"/>
      <w:bookmarkStart w:id="118" w:name="_Toc67407342"/>
      <w:bookmarkEnd w:id="117"/>
      <w:r>
        <w:rPr>
          <w:lang w:val="en-US"/>
        </w:rPr>
        <w:t xml:space="preserve">2.3. </w:t>
      </w:r>
      <w:r>
        <w:rPr>
          <w:caps w:val="0"/>
          <w:lang w:val="en-US"/>
        </w:rPr>
        <w:t>WORDS TO AVOID (AND WORDS TO USE INSTEAD): COMMONLY USED TERMS</w:t>
      </w:r>
      <w:bookmarkEnd w:id="118"/>
    </w:p>
    <w:p w14:paraId="3BDC5A85"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creage (prefer area)</w:t>
      </w:r>
    </w:p>
    <w:p w14:paraId="0F8961BB"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ddendum (pl. addenda)</w:t>
      </w:r>
    </w:p>
    <w:p w14:paraId="24770C5E"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d hoc is acceptable</w:t>
      </w:r>
    </w:p>
    <w:p w14:paraId="062225EE"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genda -pl agendas (don’t use agendum/agenda even although it’s technically correct)</w:t>
      </w:r>
    </w:p>
    <w:p w14:paraId="6715BC47"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lang w:val="fr-FR"/>
        </w:rPr>
      </w:pPr>
      <w:r w:rsidRPr="00420F28">
        <w:rPr>
          <w:rFonts w:cs="Open Sans"/>
          <w:color w:val="000000" w:themeColor="text1"/>
          <w:szCs w:val="20"/>
          <w:lang w:val="fr-FR"/>
        </w:rPr>
        <w:t>aide-mémoire (pl. aides-mémoire</w:t>
      </w:r>
      <w:r>
        <w:rPr>
          <w:rFonts w:cs="Open Sans"/>
          <w:color w:val="000000" w:themeColor="text1"/>
          <w:szCs w:val="20"/>
          <w:lang w:val="fr-FR"/>
        </w:rPr>
        <w:t>)</w:t>
      </w:r>
    </w:p>
    <w:p w14:paraId="47E4DF10"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ir cargo (is preferred to “airfreight”)</w:t>
      </w:r>
    </w:p>
    <w:p w14:paraId="324E388A"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mong (not “amongst”)</w:t>
      </w:r>
    </w:p>
    <w:p w14:paraId="7DDBC3CC"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naemia (not anemia)</w:t>
      </w:r>
    </w:p>
    <w:p w14:paraId="72F355C1"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rtisan (noun) artisanal (adj)</w:t>
      </w:r>
    </w:p>
    <w:p w14:paraId="7C2DB5A3"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s at (would only refer to the specified date that follows this phrase)</w:t>
      </w:r>
    </w:p>
    <w:p w14:paraId="009E170B"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s of (would imply on and continuing after the date that follows this phrase)</w:t>
      </w:r>
    </w:p>
    <w:p w14:paraId="4BE6B8F8"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benefited, benefiting (not benefitted, benefitting)</w:t>
      </w:r>
    </w:p>
    <w:p w14:paraId="6D52CFDE"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biannual (is ambiguous; avoid it – use twice a year or every two years)</w:t>
      </w:r>
    </w:p>
    <w:p w14:paraId="1CFD71C9"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bi-monthly (is ambiguous; avoid it -use “every two months” or “twice a month”)</w:t>
      </w:r>
    </w:p>
    <w:p w14:paraId="4202E27E"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budgeted, budgeting (also, budget increase, not budgetary increase)</w:t>
      </w:r>
    </w:p>
    <w:p w14:paraId="03B7D7A4"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lastRenderedPageBreak/>
        <w:t>bureau, bureaux</w:t>
      </w:r>
    </w:p>
    <w:p w14:paraId="3ED85637"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commodity – avoid it, use food or food item</w:t>
      </w:r>
    </w:p>
    <w:p w14:paraId="0C705932"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cost – benefit analysis (note gap in hyphen – it is not a compound)</w:t>
      </w:r>
    </w:p>
    <w:p w14:paraId="4D1A8524"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country director (But Country Director of X)</w:t>
      </w:r>
    </w:p>
    <w:p w14:paraId="0D7295D7"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country office (not CO)</w:t>
      </w:r>
    </w:p>
    <w:p w14:paraId="7FEB11D3"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developing country (not underdeveloped country)</w:t>
      </w:r>
    </w:p>
    <w:p w14:paraId="7817B8BF"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developing world (not Third World)</w:t>
      </w:r>
    </w:p>
    <w:p w14:paraId="41176335"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elderly – replace it with older persons</w:t>
      </w:r>
    </w:p>
    <w:p w14:paraId="3945D0C8"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email, but e-business, e-market, e-customer, e-vouchers</w:t>
      </w:r>
    </w:p>
    <w:p w14:paraId="46674B0B"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enrol, enrolled, enrolment</w:t>
      </w:r>
    </w:p>
    <w:p w14:paraId="03B6BC4B"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expectant and nursing mothers (use “pregnant and lactating women” instead)</w:t>
      </w:r>
      <w:r w:rsidRPr="00420F28">
        <w:rPr>
          <w:rFonts w:cs="Open Sans"/>
          <w:color w:val="000000" w:themeColor="text1"/>
          <w:szCs w:val="20"/>
        </w:rPr>
        <w:t xml:space="preserve"> </w:t>
      </w:r>
    </w:p>
    <w:p w14:paraId="14622DD0"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ex post; ex-post evaluation (avoid them: instead use the English word “after”)</w:t>
      </w:r>
    </w:p>
    <w:p w14:paraId="1584509E"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female-headed household(s)” (instead use “households headed by women” )</w:t>
      </w:r>
    </w:p>
    <w:p w14:paraId="10157EE4"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emale beneficiaries” (instead use “women beneficiaries”)</w:t>
      </w:r>
    </w:p>
    <w:p w14:paraId="23B19ADD"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Fulfil, fulfilling, fulfilled, fulfilment</w:t>
      </w:r>
    </w:p>
    <w:p w14:paraId="6F8EE64D"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gram(s) – not gramme(s); g after a numeral</w:t>
      </w:r>
    </w:p>
    <w:p w14:paraId="582605E4"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grey, not gray</w:t>
      </w:r>
    </w:p>
    <w:p w14:paraId="45BCE7A6"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headquarters (not abbreviated to HQ)</w:t>
      </w:r>
    </w:p>
    <w:p w14:paraId="7B0FB3C0"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household (not abbreviated to hh or HH)</w:t>
      </w:r>
    </w:p>
    <w:p w14:paraId="246FD4E6"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household(s) headed by women/children/elderly people are acceptable (do not use “female-headed households” or “child-headed households” etc.)</w:t>
      </w:r>
    </w:p>
    <w:p w14:paraId="714730AD"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index, indexes (literary)/indices (numbers)</w:t>
      </w:r>
    </w:p>
    <w:p w14:paraId="532354BB"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inter alia; avoid this and use “among other things” instead</w:t>
      </w:r>
    </w:p>
    <w:p w14:paraId="0D767BC1"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kilocalorie(s) (kcal after a numeral)</w:t>
      </w:r>
    </w:p>
    <w:p w14:paraId="15764B38"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kilogram(s) (not kilogramme; kg after a numeral)</w:t>
      </w:r>
    </w:p>
    <w:p w14:paraId="76306E58"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kilometre(s) (km after a numeral)</w:t>
      </w:r>
    </w:p>
    <w:p w14:paraId="3B061F5A"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learned (not learnt)</w:t>
      </w:r>
    </w:p>
    <w:p w14:paraId="74EDA36C"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male” (avoid it; use “men”, as in “households headed by men”, not “male-headed households”)</w:t>
      </w:r>
    </w:p>
    <w:p w14:paraId="5BA35D5E"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memorandum of understanding / memorandums of understanding (if it’s a specific title, in full, of a specific agreement it may be capitalized)</w:t>
      </w:r>
    </w:p>
    <w:p w14:paraId="2541D829"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metre (m after a numeral; but: parameter; diameter)</w:t>
      </w:r>
    </w:p>
    <w:p w14:paraId="6A0E5DC8"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percent (not %, except in tables; not “per cent”)</w:t>
      </w:r>
    </w:p>
    <w:p w14:paraId="4430A709"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permanent representative (Permanent Representative when referring to a specific person)</w:t>
      </w:r>
    </w:p>
    <w:p w14:paraId="1984D4E5"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pisciculture (avoid it: use “fish breeding”, “fish rearing”, “fish farming”)</w:t>
      </w:r>
    </w:p>
    <w:p w14:paraId="17E819C1"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plateau, plateaux</w:t>
      </w:r>
    </w:p>
    <w:p w14:paraId="3E30BC4F"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Plumpy’Doz; Plumpy’Nut; Plumpy’Sup</w:t>
      </w:r>
    </w:p>
    <w:p w14:paraId="6EB4E934"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pregnant and lactating women (do not use “expectant and nursing mothers”)</w:t>
      </w:r>
    </w:p>
    <w:p w14:paraId="2D636D2C"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rape oil (instead use “rapeseed oil”) as the oil comes from the seed of the rape plant, not the plant itself; canola oil is an edible variety of rapeseed oil, but there are other types so canola oil may or may not be a suitable synonym for rapeseed oil)</w:t>
      </w:r>
    </w:p>
    <w:p w14:paraId="5A5FFF6F"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regional bureau (not “RB”); plural: regional bureaux</w:t>
      </w:r>
    </w:p>
    <w:p w14:paraId="2FD725FC"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egional director (but Regional Director of X)</w:t>
      </w:r>
    </w:p>
    <w:p w14:paraId="6BD8F429"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ectoral (not “sectorial”)</w:t>
      </w:r>
    </w:p>
    <w:p w14:paraId="7D1BAAE6"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laughterhouse (a better alternative is: abattoir)</w:t>
      </w:r>
    </w:p>
    <w:p w14:paraId="297829E0"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outhern Africa (not South Africa, the country)</w:t>
      </w:r>
    </w:p>
    <w:p w14:paraId="01EB34A5"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tates Members (of WFP; but Member States is preferred)</w:t>
      </w:r>
    </w:p>
    <w:p w14:paraId="374F4F3F"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perCereal</w:t>
      </w:r>
    </w:p>
    <w:p w14:paraId="789FEB4B"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perCereal Plus</w:t>
      </w:r>
    </w:p>
    <w:p w14:paraId="2A129110"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tyre – not tire, which is American</w:t>
      </w:r>
    </w:p>
    <w:p w14:paraId="2553CD2F"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lastRenderedPageBreak/>
        <w:t>tons (not tonnes; standard WFP unit is metric tons, mt, after a numeral – lower case)</w:t>
      </w:r>
    </w:p>
    <w:p w14:paraId="1AF34AA9"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under way, (not underway; eg the project is under way)</w:t>
      </w:r>
    </w:p>
    <w:p w14:paraId="0283ECEC"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United Nations (never “UN” except when reproducing a title or a quotation)</w:t>
      </w:r>
    </w:p>
    <w:p w14:paraId="1A24BDB4"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vis-à-vis – avoid it; use the English terms “in relation to”, or “regarding”</w:t>
      </w:r>
    </w:p>
    <w:p w14:paraId="0E8E5D11"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we”- avoid it; use instead “WFP” or “the Secretariat”</w:t>
      </w:r>
    </w:p>
    <w:p w14:paraId="069501E9" w14:textId="77777777" w:rsidR="00CD4906" w:rsidRPr="00420F28" w:rsidRDefault="00CD4906" w:rsidP="00CD4906">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website; but “the Web” and “web page”</w:t>
      </w:r>
    </w:p>
    <w:p w14:paraId="1D770BFB"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WiikHall – avoid it as it’s a brand name – use “temporary structure”</w:t>
      </w:r>
    </w:p>
    <w:p w14:paraId="7B1368D5" w14:textId="77777777" w:rsidR="00CD4906" w:rsidRPr="00420F28" w:rsidRDefault="00CD4906" w:rsidP="00CD4906">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women’s empowerment (avoid this; instead use “empowerment of women”)</w:t>
      </w:r>
    </w:p>
    <w:p w14:paraId="32A9AC9D" w14:textId="77777777" w:rsidR="00CD4906" w:rsidRPr="00F5686D" w:rsidRDefault="00CD4906" w:rsidP="00CD4906">
      <w:pPr>
        <w:numPr>
          <w:ilvl w:val="0"/>
          <w:numId w:val="19"/>
        </w:numPr>
        <w:spacing w:before="100" w:beforeAutospacing="1" w:after="100" w:afterAutospacing="1" w:line="240" w:lineRule="auto"/>
        <w:rPr>
          <w:rFonts w:cs="Open Sans"/>
          <w:color w:val="000000" w:themeColor="text1"/>
          <w:sz w:val="18"/>
          <w:szCs w:val="18"/>
        </w:rPr>
      </w:pPr>
      <w:r w:rsidRPr="00420F28">
        <w:rPr>
          <w:rFonts w:eastAsia="Times New Roman" w:cs="Open Sans"/>
          <w:color w:val="000000" w:themeColor="text1"/>
          <w:szCs w:val="20"/>
          <w:lang w:eastAsia="en-GB"/>
        </w:rPr>
        <w:t>year end (avoid it; use “end of the year” (n.) or “end-of-year” (adj.)</w:t>
      </w:r>
    </w:p>
    <w:p w14:paraId="324FD8FB" w14:textId="77777777" w:rsidR="00CD4906" w:rsidRPr="00245C6C" w:rsidRDefault="00CD4906" w:rsidP="00CD4906">
      <w:pPr>
        <w:pStyle w:val="NoSpacing"/>
        <w:rPr>
          <w:lang w:val="en-GB"/>
        </w:rPr>
      </w:pPr>
    </w:p>
    <w:p w14:paraId="3C43D5C6" w14:textId="77777777" w:rsidR="00CD4906" w:rsidRPr="00736E00" w:rsidRDefault="00CD4906" w:rsidP="00CD4906">
      <w:pPr>
        <w:pStyle w:val="Heading1"/>
        <w:rPr>
          <w:b w:val="0"/>
          <w:bCs w:val="0"/>
          <w:lang w:val="en-US"/>
        </w:rPr>
      </w:pPr>
      <w:r w:rsidRPr="00245C6C">
        <w:rPr>
          <w:lang w:val="en-US"/>
        </w:rPr>
        <w:br w:type="page"/>
      </w:r>
    </w:p>
    <w:p w14:paraId="116CD670" w14:textId="77777777" w:rsidR="00CD4906" w:rsidRPr="00736E00" w:rsidRDefault="00CD4906" w:rsidP="00CD4906">
      <w:pPr>
        <w:widowControl w:val="0"/>
        <w:rPr>
          <w:rFonts w:cs="Open Sans"/>
          <w:b/>
          <w:bCs/>
          <w:color w:val="0074AC"/>
          <w:lang w:val="en-US"/>
        </w:rPr>
      </w:pPr>
    </w:p>
    <w:p w14:paraId="176B416F" w14:textId="77777777" w:rsidR="00CD4906" w:rsidRPr="00736E00" w:rsidRDefault="00CD4906" w:rsidP="00CD4906">
      <w:pPr>
        <w:widowControl w:val="0"/>
        <w:rPr>
          <w:rFonts w:cs="Open Sans"/>
          <w:b/>
          <w:bCs/>
          <w:color w:val="0074AC"/>
          <w:lang w:val="en-US"/>
        </w:rPr>
      </w:pPr>
    </w:p>
    <w:p w14:paraId="08BA0264" w14:textId="77777777" w:rsidR="00CD4906" w:rsidRPr="00736E00" w:rsidRDefault="00CD4906" w:rsidP="00CD4906">
      <w:pPr>
        <w:widowControl w:val="0"/>
        <w:rPr>
          <w:rFonts w:cs="Open Sans"/>
          <w:b/>
          <w:bCs/>
          <w:color w:val="0074AC"/>
          <w:lang w:val="en-US"/>
        </w:rPr>
      </w:pPr>
    </w:p>
    <w:p w14:paraId="62FA593E" w14:textId="77777777" w:rsidR="00CD4906" w:rsidRPr="00736E00" w:rsidRDefault="00CD4906" w:rsidP="00CD4906">
      <w:pPr>
        <w:widowControl w:val="0"/>
        <w:rPr>
          <w:rFonts w:cs="Open Sans"/>
          <w:b/>
          <w:bCs/>
          <w:color w:val="0074AC"/>
          <w:lang w:val="en-US"/>
        </w:rPr>
      </w:pPr>
    </w:p>
    <w:p w14:paraId="393E9217" w14:textId="77777777" w:rsidR="00CD4906" w:rsidRPr="00736E00" w:rsidRDefault="00CD4906" w:rsidP="00CD4906">
      <w:pPr>
        <w:widowControl w:val="0"/>
        <w:rPr>
          <w:rFonts w:cs="Open Sans"/>
          <w:b/>
          <w:bCs/>
          <w:color w:val="0074AC"/>
          <w:lang w:val="en-US"/>
        </w:rPr>
      </w:pPr>
    </w:p>
    <w:p w14:paraId="30774BC8" w14:textId="77777777" w:rsidR="00CD4906" w:rsidRPr="00736E00" w:rsidRDefault="00CD4906" w:rsidP="00CD4906">
      <w:pPr>
        <w:widowControl w:val="0"/>
        <w:rPr>
          <w:rFonts w:cs="Open Sans"/>
          <w:b/>
          <w:bCs/>
          <w:color w:val="0074AC"/>
          <w:lang w:val="en-US"/>
        </w:rPr>
      </w:pPr>
    </w:p>
    <w:p w14:paraId="6BA2FFCF" w14:textId="77777777" w:rsidR="00CD4906" w:rsidRPr="00736E00" w:rsidRDefault="00CD4906" w:rsidP="00CD4906">
      <w:pPr>
        <w:widowControl w:val="0"/>
        <w:rPr>
          <w:rFonts w:cs="Open Sans"/>
          <w:b/>
          <w:bCs/>
          <w:color w:val="0074AC"/>
          <w:lang w:val="en-US"/>
        </w:rPr>
      </w:pPr>
    </w:p>
    <w:p w14:paraId="673CA554" w14:textId="77777777" w:rsidR="00CD4906" w:rsidRPr="00736E00" w:rsidRDefault="00CD4906" w:rsidP="00CD4906">
      <w:pPr>
        <w:widowControl w:val="0"/>
        <w:rPr>
          <w:rFonts w:cs="Open Sans"/>
          <w:b/>
          <w:bCs/>
          <w:color w:val="0074AC"/>
          <w:lang w:val="en-US"/>
        </w:rPr>
      </w:pPr>
    </w:p>
    <w:p w14:paraId="1C9F6E8B" w14:textId="77777777" w:rsidR="00CD4906" w:rsidRPr="00736E00" w:rsidRDefault="00CD4906" w:rsidP="00CD4906">
      <w:pPr>
        <w:widowControl w:val="0"/>
        <w:rPr>
          <w:rFonts w:cs="Open Sans"/>
          <w:b/>
          <w:bCs/>
          <w:color w:val="0074AC"/>
          <w:lang w:val="en-US"/>
        </w:rPr>
      </w:pPr>
    </w:p>
    <w:p w14:paraId="2B609AF8" w14:textId="77777777" w:rsidR="00CD4906" w:rsidRPr="00736E00" w:rsidRDefault="00CD4906" w:rsidP="00CD4906">
      <w:pPr>
        <w:widowControl w:val="0"/>
        <w:rPr>
          <w:rFonts w:cs="Open Sans"/>
          <w:b/>
          <w:bCs/>
          <w:color w:val="0074AC"/>
          <w:lang w:val="en-US"/>
        </w:rPr>
      </w:pPr>
    </w:p>
    <w:p w14:paraId="3425F915" w14:textId="77777777" w:rsidR="00CD4906" w:rsidRPr="00736E00" w:rsidRDefault="00CD4906" w:rsidP="00CD4906">
      <w:pPr>
        <w:widowControl w:val="0"/>
        <w:rPr>
          <w:rFonts w:cs="Open Sans"/>
          <w:b/>
          <w:bCs/>
          <w:color w:val="0074AC"/>
          <w:lang w:val="en-US"/>
        </w:rPr>
      </w:pPr>
    </w:p>
    <w:p w14:paraId="2FD15E11" w14:textId="77777777" w:rsidR="00CD4906" w:rsidRPr="00736E00" w:rsidRDefault="00CD4906" w:rsidP="00CD4906">
      <w:pPr>
        <w:widowControl w:val="0"/>
        <w:rPr>
          <w:rFonts w:cs="Open Sans"/>
          <w:b/>
          <w:bCs/>
          <w:color w:val="0074AC"/>
          <w:lang w:val="en-US"/>
        </w:rPr>
      </w:pPr>
    </w:p>
    <w:p w14:paraId="0E1277F0" w14:textId="77777777" w:rsidR="00CD4906" w:rsidRPr="00736E00" w:rsidRDefault="00CD4906" w:rsidP="00CD4906">
      <w:pPr>
        <w:widowControl w:val="0"/>
        <w:rPr>
          <w:rFonts w:cs="Open Sans"/>
          <w:b/>
          <w:bCs/>
          <w:color w:val="0074AC"/>
          <w:lang w:val="en-US"/>
        </w:rPr>
      </w:pPr>
    </w:p>
    <w:p w14:paraId="758FE9C8" w14:textId="77777777" w:rsidR="00CD4906" w:rsidRPr="00736E00" w:rsidRDefault="00CD4906" w:rsidP="00CD4906">
      <w:pPr>
        <w:widowControl w:val="0"/>
        <w:rPr>
          <w:rFonts w:cs="Open Sans"/>
          <w:b/>
          <w:bCs/>
          <w:color w:val="0074AC"/>
          <w:lang w:val="en-US"/>
        </w:rPr>
      </w:pPr>
    </w:p>
    <w:p w14:paraId="2D089551" w14:textId="77777777" w:rsidR="00CD4906" w:rsidRPr="00736E00" w:rsidRDefault="00CD4906" w:rsidP="00CD4906">
      <w:pPr>
        <w:widowControl w:val="0"/>
        <w:rPr>
          <w:rFonts w:cs="Open Sans"/>
          <w:b/>
          <w:bCs/>
          <w:color w:val="0074AC"/>
          <w:lang w:val="en-US"/>
        </w:rPr>
      </w:pPr>
    </w:p>
    <w:p w14:paraId="3D55216A" w14:textId="77777777" w:rsidR="00CD4906" w:rsidRPr="00736E00" w:rsidRDefault="00CD4906" w:rsidP="00CD4906">
      <w:pPr>
        <w:widowControl w:val="0"/>
        <w:rPr>
          <w:rFonts w:cs="Open Sans"/>
          <w:b/>
          <w:bCs/>
          <w:color w:val="0074AC"/>
          <w:lang w:val="en-US"/>
        </w:rPr>
      </w:pPr>
    </w:p>
    <w:p w14:paraId="05EFA2F2" w14:textId="77777777" w:rsidR="00CD4906" w:rsidRPr="00736E00" w:rsidRDefault="00CD4906" w:rsidP="00CD4906">
      <w:pPr>
        <w:widowControl w:val="0"/>
        <w:rPr>
          <w:rFonts w:cs="Open Sans"/>
          <w:b/>
          <w:bCs/>
          <w:color w:val="0074AC"/>
          <w:lang w:val="en-US"/>
        </w:rPr>
      </w:pPr>
    </w:p>
    <w:p w14:paraId="554AE3AC" w14:textId="77777777" w:rsidR="00CD4906" w:rsidRPr="00736E00" w:rsidRDefault="00CD4906" w:rsidP="00CD4906">
      <w:pPr>
        <w:widowControl w:val="0"/>
        <w:rPr>
          <w:rFonts w:cs="Open Sans"/>
          <w:b/>
          <w:bCs/>
          <w:color w:val="0074AC"/>
          <w:lang w:val="en-US"/>
        </w:rPr>
      </w:pPr>
    </w:p>
    <w:p w14:paraId="350D1B72" w14:textId="77777777" w:rsidR="00CD4906" w:rsidRPr="00736E00" w:rsidRDefault="00CD4906" w:rsidP="00CD4906">
      <w:pPr>
        <w:widowControl w:val="0"/>
        <w:rPr>
          <w:rFonts w:cs="Open Sans"/>
          <w:b/>
          <w:bCs/>
          <w:color w:val="0074AC"/>
          <w:lang w:val="en-US"/>
        </w:rPr>
      </w:pPr>
    </w:p>
    <w:p w14:paraId="52E2B5B6" w14:textId="77777777" w:rsidR="00CD4906" w:rsidRPr="00736E00" w:rsidRDefault="00CD4906" w:rsidP="00CD4906">
      <w:pPr>
        <w:widowControl w:val="0"/>
        <w:rPr>
          <w:rFonts w:cs="Open Sans"/>
          <w:b/>
          <w:bCs/>
          <w:color w:val="0074AC"/>
          <w:lang w:val="en-US"/>
        </w:rPr>
      </w:pPr>
    </w:p>
    <w:p w14:paraId="5E61E407" w14:textId="77777777" w:rsidR="00CD4906" w:rsidRPr="00736E00" w:rsidRDefault="00CD4906" w:rsidP="00CD4906">
      <w:pPr>
        <w:widowControl w:val="0"/>
        <w:rPr>
          <w:rFonts w:cs="Open Sans"/>
          <w:b/>
          <w:bCs/>
          <w:color w:val="0074AC"/>
          <w:lang w:val="en-US"/>
        </w:rPr>
      </w:pPr>
    </w:p>
    <w:p w14:paraId="6C75C35F" w14:textId="77777777" w:rsidR="00CD4906" w:rsidRPr="00736E00" w:rsidRDefault="00CD4906" w:rsidP="00CD4906">
      <w:pPr>
        <w:widowControl w:val="0"/>
        <w:rPr>
          <w:rFonts w:cs="Open Sans"/>
          <w:b/>
          <w:bCs/>
          <w:color w:val="0074AC"/>
          <w:lang w:val="en-US"/>
        </w:rPr>
      </w:pPr>
    </w:p>
    <w:p w14:paraId="7CD503C0" w14:textId="77777777" w:rsidR="00CD4906" w:rsidRPr="004307B4" w:rsidRDefault="00CD4906" w:rsidP="00CD4906">
      <w:pPr>
        <w:rPr>
          <w:rFonts w:cs="Open Sans"/>
        </w:rPr>
      </w:pPr>
      <w:r w:rsidRPr="001A1F1E">
        <w:rPr>
          <w:rFonts w:cs="Open Sans"/>
          <w:noProof/>
          <w:sz w:val="24"/>
          <w:szCs w:val="24"/>
          <w:lang w:val="it-IT" w:eastAsia="it-IT"/>
        </w:rPr>
        <mc:AlternateContent>
          <mc:Choice Requires="wps">
            <w:drawing>
              <wp:anchor distT="0" distB="0" distL="114300" distR="114300" simplePos="0" relativeHeight="251689472" behindDoc="0" locked="0" layoutInCell="1" allowOverlap="1" wp14:anchorId="4D852703" wp14:editId="08367995">
                <wp:simplePos x="0" y="0"/>
                <wp:positionH relativeFrom="column">
                  <wp:posOffset>-219710</wp:posOffset>
                </wp:positionH>
                <wp:positionV relativeFrom="paragraph">
                  <wp:posOffset>982980</wp:posOffset>
                </wp:positionV>
                <wp:extent cx="2872105" cy="1910080"/>
                <wp:effectExtent l="0" t="0" r="0" b="0"/>
                <wp:wrapSquare wrapText="bothSides"/>
                <wp:docPr id="9"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105" cy="191008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5B9BD5"/>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25400">
                              <a:solidFill>
                                <a:schemeClr val="dk1">
                                  <a:lumMod val="0"/>
                                  <a:lumOff val="0"/>
                                </a:schemeClr>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14:hiddenEffects>
                          </a:ext>
                        </a:extLst>
                      </wps:spPr>
                      <wps:txbx>
                        <w:txbxContent>
                          <w:p w14:paraId="4BF23289" w14:textId="77777777" w:rsidR="00CD4906" w:rsidRPr="00816933" w:rsidRDefault="00CD4906" w:rsidP="00CD4906">
                            <w:pPr>
                              <w:widowControl w:val="0"/>
                              <w:rPr>
                                <w:rFonts w:cs="Open Sans"/>
                                <w:b/>
                                <w:bCs/>
                                <w:color w:val="0074AC"/>
                                <w:lang w:val="en-US"/>
                              </w:rPr>
                            </w:pPr>
                            <w:r w:rsidRPr="00816933">
                              <w:rPr>
                                <w:rFonts w:cs="Open Sans"/>
                                <w:b/>
                                <w:bCs/>
                                <w:color w:val="0074AC"/>
                                <w:lang w:val="en-US"/>
                              </w:rPr>
                              <w:t xml:space="preserve">Office of Evaluation </w:t>
                            </w:r>
                          </w:p>
                          <w:p w14:paraId="25899DBE" w14:textId="77777777" w:rsidR="00CD4906" w:rsidRPr="00816933" w:rsidRDefault="00CD4906" w:rsidP="00CD4906">
                            <w:pPr>
                              <w:widowControl w:val="0"/>
                              <w:rPr>
                                <w:rFonts w:cs="Open Sans"/>
                                <w:b/>
                                <w:bCs/>
                                <w:color w:val="0074AC"/>
                                <w:lang w:val="en-US"/>
                              </w:rPr>
                            </w:pPr>
                          </w:p>
                          <w:p w14:paraId="2B75520C" w14:textId="77777777" w:rsidR="00CD4906" w:rsidRPr="00816933" w:rsidRDefault="00CD4906" w:rsidP="00CD4906">
                            <w:pPr>
                              <w:widowControl w:val="0"/>
                              <w:rPr>
                                <w:rFonts w:cs="Open Sans"/>
                                <w:b/>
                                <w:bCs/>
                                <w:color w:val="0074AC"/>
                                <w:lang w:val="en-US"/>
                              </w:rPr>
                            </w:pPr>
                          </w:p>
                          <w:p w14:paraId="4ED96FE6" w14:textId="77777777" w:rsidR="00CD4906" w:rsidRPr="00816933" w:rsidRDefault="00CD4906" w:rsidP="00CD4906">
                            <w:pPr>
                              <w:widowControl w:val="0"/>
                              <w:rPr>
                                <w:rFonts w:cs="Open Sans"/>
                                <w:b/>
                                <w:bCs/>
                                <w:color w:val="0074AC"/>
                                <w:lang w:val="en-US"/>
                              </w:rPr>
                            </w:pPr>
                            <w:r w:rsidRPr="00816933">
                              <w:rPr>
                                <w:rFonts w:cs="Open Sans"/>
                                <w:b/>
                                <w:bCs/>
                                <w:color w:val="0074AC"/>
                                <w:lang w:val="en-US"/>
                              </w:rPr>
                              <w:t>World Food Programme</w:t>
                            </w:r>
                          </w:p>
                          <w:p w14:paraId="06A6A6B8" w14:textId="77777777" w:rsidR="00CD4906" w:rsidRDefault="00CD4906" w:rsidP="00CD4906">
                            <w:pPr>
                              <w:pStyle w:val="Address"/>
                              <w:widowControl w:val="0"/>
                              <w:rPr>
                                <w:lang w:val="it-IT"/>
                                <w14:ligatures w14:val="none"/>
                              </w:rPr>
                            </w:pPr>
                            <w:r>
                              <w:rPr>
                                <w:lang w:val="it-IT"/>
                                <w14:ligatures w14:val="none"/>
                              </w:rPr>
                              <w:t xml:space="preserve">Via Cesare Giulio Viola 68/70 </w:t>
                            </w:r>
                            <w:r>
                              <w:rPr>
                                <w:lang w:val="it-IT"/>
                                <w14:ligatures w14:val="none"/>
                              </w:rPr>
                              <w:br/>
                              <w:t xml:space="preserve">00148 Rome, Italy  </w:t>
                            </w:r>
                            <w:r>
                              <w:rPr>
                                <w:lang w:val="it-IT"/>
                                <w14:ligatures w14:val="none"/>
                              </w:rPr>
                              <w:br/>
                              <w:t>T +39 06 65131  wfp.org</w:t>
                            </w:r>
                          </w:p>
                        </w:txbxContent>
                      </wps:txbx>
                      <wps:bodyPr rot="0" vert="horz" wrap="square" lIns="36576" tIns="36576" rIns="36576" bIns="36576" anchor="t" anchorCtr="0" upright="1">
                        <a:noAutofit/>
                      </wps:bodyPr>
                    </wps:wsp>
                  </a:graphicData>
                </a:graphic>
                <wp14:sizeRelV relativeFrom="margin">
                  <wp14:pctHeight>0</wp14:pctHeight>
                </wp14:sizeRelV>
              </wp:anchor>
            </w:drawing>
          </mc:Choice>
          <mc:Fallback>
            <w:pict>
              <v:shape w14:anchorId="4D852703" id="Text Box 41" o:spid="_x0000_s1033" type="#_x0000_t202" style="position:absolute;margin-left:-17.3pt;margin-top:77.4pt;width:226.15pt;height:150.4pt;z-index:251689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" filled="f" stroked="f">
                <v:textbox inset="2.88pt,2.88pt,2.88pt,2.88pt">
                  <w:txbxContent>
                    <w:p w14:paraId="4BF23289" w14:textId="77777777" w:rsidR="00CD4906" w:rsidRPr="00816933" w:rsidRDefault="00CD4906" w:rsidP="00CD4906">
                      <w:pPr>
                        <w:widowControl w:val="0"/>
                        <w:rPr>
                          <w:rFonts w:cs="Open Sans"/>
                          <w:b/>
                          <w:bCs/>
                          <w:color w:val="0074AC"/>
                          <w:lang w:val="en-US"/>
                        </w:rPr>
                      </w:pPr>
                      <w:r w:rsidRPr="00816933">
                        <w:rPr>
                          <w:rFonts w:cs="Open Sans"/>
                          <w:b/>
                          <w:bCs/>
                          <w:color w:val="0074AC"/>
                          <w:lang w:val="en-US"/>
                        </w:rPr>
                        <w:t xml:space="preserve">Office of Evaluation </w:t>
                      </w:r>
                    </w:p>
                    <w:p w14:paraId="25899DBE" w14:textId="77777777" w:rsidR="00CD4906" w:rsidRPr="00816933" w:rsidRDefault="00CD4906" w:rsidP="00CD4906">
                      <w:pPr>
                        <w:widowControl w:val="0"/>
                        <w:rPr>
                          <w:rFonts w:cs="Open Sans"/>
                          <w:b/>
                          <w:bCs/>
                          <w:color w:val="0074AC"/>
                          <w:lang w:val="en-US"/>
                        </w:rPr>
                      </w:pPr>
                    </w:p>
                    <w:p w14:paraId="2B75520C" w14:textId="77777777" w:rsidR="00CD4906" w:rsidRPr="00816933" w:rsidRDefault="00CD4906" w:rsidP="00CD4906">
                      <w:pPr>
                        <w:widowControl w:val="0"/>
                        <w:rPr>
                          <w:rFonts w:cs="Open Sans"/>
                          <w:b/>
                          <w:bCs/>
                          <w:color w:val="0074AC"/>
                          <w:lang w:val="en-US"/>
                        </w:rPr>
                      </w:pPr>
                    </w:p>
                    <w:p w14:paraId="4ED96FE6" w14:textId="77777777" w:rsidR="00CD4906" w:rsidRPr="00816933" w:rsidRDefault="00CD4906" w:rsidP="00CD4906">
                      <w:pPr>
                        <w:widowControl w:val="0"/>
                        <w:rPr>
                          <w:rFonts w:cs="Open Sans"/>
                          <w:b/>
                          <w:bCs/>
                          <w:color w:val="0074AC"/>
                          <w:lang w:val="en-US"/>
                        </w:rPr>
                      </w:pPr>
                      <w:r w:rsidRPr="00816933">
                        <w:rPr>
                          <w:rFonts w:cs="Open Sans"/>
                          <w:b/>
                          <w:bCs/>
                          <w:color w:val="0074AC"/>
                          <w:lang w:val="en-US"/>
                        </w:rPr>
                        <w:t>World Food Programme</w:t>
                      </w:r>
                    </w:p>
                    <w:p w14:paraId="06A6A6B8" w14:textId="77777777" w:rsidR="00CD4906" w:rsidRDefault="00CD4906" w:rsidP="00CD4906">
                      <w:pPr>
                        <w:pStyle w:val="Address"/>
                        <w:widowControl w:val="0"/>
                        <w:rPr>
                          <w:lang w:val="it-IT"/>
                          <w14:ligatures w14:val="none"/>
                        </w:rPr>
                      </w:pPr>
                      <w:r>
                        <w:rPr>
                          <w:lang w:val="it-IT"/>
                          <w14:ligatures w14:val="none"/>
                        </w:rPr>
                        <w:t xml:space="preserve">Via Cesare Giulio Viola 68/70 </w:t>
                      </w:r>
                      <w:r>
                        <w:rPr>
                          <w:lang w:val="it-IT"/>
                          <w14:ligatures w14:val="none"/>
                        </w:rPr>
                        <w:br/>
                        <w:t xml:space="preserve">00148 Rome, Italy  </w:t>
                      </w:r>
                      <w:r>
                        <w:rPr>
                          <w:lang w:val="it-IT"/>
                          <w14:ligatures w14:val="none"/>
                        </w:rPr>
                        <w:br/>
                        <w:t>T +39 06 65131  wfp.org</w:t>
                      </w:r>
                    </w:p>
                  </w:txbxContent>
                </v:textbox>
                <w10:wrap type="square"/>
              </v:shape>
            </w:pict>
          </mc:Fallback>
        </mc:AlternateContent>
      </w:r>
      <w:r w:rsidRPr="00736E00">
        <w:rPr>
          <w:rFonts w:cs="Open Sans"/>
          <w:b/>
          <w:bCs/>
          <w:noProof/>
          <w:color w:val="0074AC"/>
          <w:lang w:val="en-US"/>
        </w:rPr>
        <w:t xml:space="preserve"> </w:t>
      </w:r>
    </w:p>
    <w:p w14:paraId="1C8174EE" w14:textId="77777777" w:rsidR="00CD4906" w:rsidRDefault="00CD4906" w:rsidP="00134CBD">
      <w:pPr>
        <w:rPr>
          <w:rFonts w:cs="Open Sans"/>
        </w:rPr>
      </w:pPr>
    </w:p>
    <w:p w14:paraId="156FE79C" w14:textId="391A542E" w:rsidR="00CD4906" w:rsidRDefault="00134CBD" w:rsidP="00CD4906">
      <w:pPr>
        <w:rPr>
          <w:rFonts w:asciiTheme="minorHAnsi" w:hAnsiTheme="minorHAnsi"/>
          <w:sz w:val="22"/>
        </w:rPr>
      </w:pPr>
      <w:r w:rsidRPr="00134CBD">
        <w:rPr>
          <w:rFonts w:cs="Open Sans"/>
          <w:noProof/>
          <w:sz w:val="24"/>
          <w:szCs w:val="24"/>
          <w:lang w:val="it-IT" w:eastAsia="it-IT"/>
        </w:rPr>
        <mc:AlternateContent>
          <mc:Choice Requires="wps">
            <w:drawing>
              <wp:anchor distT="36576" distB="36576" distL="36576" distR="36576" simplePos="0" relativeHeight="251686400" behindDoc="0" locked="0" layoutInCell="1" allowOverlap="1" wp14:anchorId="558F082D" wp14:editId="421C40E7">
                <wp:simplePos x="0" y="0"/>
                <wp:positionH relativeFrom="column">
                  <wp:posOffset>4465674</wp:posOffset>
                </wp:positionH>
                <wp:positionV relativeFrom="paragraph">
                  <wp:posOffset>9082745</wp:posOffset>
                </wp:positionV>
                <wp:extent cx="1691640" cy="273906"/>
                <wp:effectExtent l="0" t="0" r="3810" b="1206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273906"/>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5B9BD5"/>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25400">
                              <a:solidFill>
                                <a:schemeClr val="dk1">
                                  <a:lumMod val="0"/>
                                  <a:lumOff val="0"/>
                                </a:schemeClr>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ffectLst/>
                            </a14:hiddenEffects>
                          </a:ext>
                        </a:extLst>
                      </wps:spPr>
                      <wps:txbx>
                        <w:txbxContent>
                          <w:p w14:paraId="095E8D21" w14:textId="77777777" w:rsidR="000E05C1" w:rsidRPr="00AA0CDA" w:rsidRDefault="000E05C1" w:rsidP="00134CBD">
                            <w:pPr>
                              <w:pStyle w:val="Date"/>
                              <w:widowControl w:val="0"/>
                              <w:rPr>
                                <w:lang w:val="en-US"/>
                                <w14:ligatures w14:val="none"/>
                              </w:rPr>
                            </w:pPr>
                            <w:r>
                              <w:rPr>
                                <w:lang w:val="en-US"/>
                              </w:rPr>
                              <w:t>March 2021</w:t>
                            </w: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8F082D" id="Text Box 8" o:spid="_x0000_s1034" type="#_x0000_t202" style="position:absolute;margin-left:351.65pt;margin-top:715.2pt;width:133.2pt;height:21.55pt;z-index:2516864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" filled="f" stroked="f">
                <v:textbox inset=".016mm,.016mm,.016mm,.016mm">
                  <w:txbxContent>
                    <w:p w14:paraId="095E8D21" w14:textId="77777777" w:rsidR="000E05C1" w:rsidRPr="00AA0CDA" w:rsidRDefault="000E05C1" w:rsidP="00134CBD">
                      <w:pPr>
                        <w:pStyle w:val="Date"/>
                        <w:widowControl w:val="0"/>
                        <w:rPr>
                          <w:lang w:val="en-US"/>
                          <w14:ligatures w14:val="none"/>
                        </w:rPr>
                      </w:pPr>
                      <w:r>
                        <w:rPr>
                          <w:lang w:val="en-US"/>
                        </w:rPr>
                        <w:t>March 2021</w:t>
                      </w:r>
                    </w:p>
                  </w:txbxContent>
                </v:textbox>
              </v:shape>
            </w:pict>
          </mc:Fallback>
        </mc:AlternateContent>
      </w:r>
      <w:bookmarkStart w:id="119" w:name="_Hlk70410133"/>
    </w:p>
    <w:sdt>
      <w:sdtPr>
        <w:rPr>
          <w:rFonts w:asciiTheme="minorHAnsi" w:hAnsiTheme="minorHAnsi"/>
          <w:sz w:val="22"/>
        </w:rPr>
        <w:id w:val="162288902"/>
        <w:docPartObj>
          <w:docPartGallery w:val="Table of Contents"/>
          <w:docPartUnique/>
        </w:docPartObj>
      </w:sdtPr>
      <w:sdtEndPr>
        <w:rPr>
          <w:rFonts w:ascii="Open Sans" w:hAnsi="Open Sans"/>
          <w:noProof/>
          <w:sz w:val="20"/>
        </w:rPr>
      </w:sdtEndPr>
      <w:sdtContent>
        <w:p w14:paraId="5B46DA83" w14:textId="26714501" w:rsidR="00CD4906" w:rsidRDefault="00CD4906" w:rsidP="00CD4906">
          <w:pPr>
            <w:widowControl w:val="0"/>
            <w:spacing w:line="240" w:lineRule="auto"/>
          </w:pPr>
        </w:p>
        <w:p w14:paraId="3667837A" w14:textId="0B7302DC" w:rsidR="00134CBD" w:rsidRPr="00134CBD" w:rsidRDefault="00CD4906" w:rsidP="00134CBD">
          <w:pPr>
            <w:spacing w:before="0" w:line="240" w:lineRule="auto"/>
            <w:rPr>
              <w:noProof/>
            </w:rPr>
          </w:pPr>
        </w:p>
      </w:sdtContent>
    </w:sdt>
    <w:bookmarkEnd w:id="119"/>
    <w:sectPr w:rsidR="00134CBD" w:rsidRPr="00134CBD" w:rsidSect="009B31DD">
      <w:footerReference w:type="default" r:id="rId27"/>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7ACDC" w14:textId="77777777" w:rsidR="001D70E8" w:rsidRDefault="001D70E8" w:rsidP="00D347EC">
      <w:pPr>
        <w:spacing w:after="0" w:line="240" w:lineRule="auto"/>
      </w:pPr>
      <w:r>
        <w:separator/>
      </w:r>
    </w:p>
  </w:endnote>
  <w:endnote w:type="continuationSeparator" w:id="0">
    <w:p w14:paraId="461A3A67" w14:textId="77777777" w:rsidR="001D70E8" w:rsidRDefault="001D70E8" w:rsidP="00D347EC">
      <w:pPr>
        <w:spacing w:after="0" w:line="240" w:lineRule="auto"/>
      </w:pPr>
      <w:r>
        <w:continuationSeparator/>
      </w:r>
    </w:p>
  </w:endnote>
  <w:endnote w:type="continuationNotice" w:id="1">
    <w:p w14:paraId="549FA485" w14:textId="77777777" w:rsidR="001D70E8" w:rsidRDefault="001D70E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Open Sans ExtraBold">
    <w:panose1 w:val="020B0906030804020204"/>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619E6" w14:textId="6114F080" w:rsidR="000E05C1" w:rsidRPr="00744F3B" w:rsidRDefault="000E05C1" w:rsidP="00744F3B">
    <w:pPr>
      <w:pStyle w:val="Footer"/>
      <w:jc w:val="right"/>
      <w:rPr>
        <w:rFonts w:cs="Open Sans"/>
        <w:b/>
        <w:color w:val="0074AC"/>
        <w:sz w:val="18"/>
        <w:szCs w:val="18"/>
      </w:rPr>
    </w:pPr>
    <w:r w:rsidRPr="00744F3B">
      <w:rPr>
        <w:rFonts w:cs="Open Sans"/>
        <w:b/>
        <w:color w:val="0074AC"/>
        <w:sz w:val="18"/>
        <w:szCs w:val="18"/>
      </w:rPr>
      <w:t>Date | Report Number</w:t>
    </w:r>
    <w:r w:rsidRPr="00744F3B">
      <w:rPr>
        <w:rFonts w:cs="Open Sans"/>
        <w:b/>
        <w:color w:val="0074AC"/>
        <w:sz w:val="18"/>
        <w:szCs w:val="18"/>
      </w:rPr>
      <w:tab/>
    </w:r>
    <w:r w:rsidRPr="00744F3B">
      <w:rPr>
        <w:rFonts w:cs="Open Sans"/>
        <w:b/>
        <w:color w:val="0074AC"/>
        <w:sz w:val="18"/>
        <w:szCs w:val="18"/>
      </w:rPr>
      <w:tab/>
    </w:r>
  </w:p>
  <w:p w14:paraId="69DEC454" w14:textId="77777777" w:rsidR="000E05C1" w:rsidRDefault="000E05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B57C6" w14:textId="77777777" w:rsidR="000E05C1" w:rsidRPr="00873EBF" w:rsidRDefault="000E05C1" w:rsidP="00744F3B">
    <w:pPr>
      <w:pStyle w:val="Footer"/>
      <w:jc w:val="right"/>
      <w:rPr>
        <w:rFonts w:cs="Open Sans"/>
        <w:b/>
        <w:color w:val="0074AC"/>
        <w:sz w:val="16"/>
        <w:szCs w:val="16"/>
      </w:rPr>
    </w:pPr>
    <w:r w:rsidRPr="00873EBF">
      <w:rPr>
        <w:rFonts w:cs="Open Sans"/>
        <w:b/>
        <w:color w:val="0074AC"/>
        <w:sz w:val="16"/>
        <w:szCs w:val="16"/>
      </w:rPr>
      <w:t>Date | Report Number</w:t>
    </w:r>
    <w:r w:rsidRPr="00873EBF">
      <w:rPr>
        <w:rFonts w:cs="Open Sans"/>
        <w:b/>
        <w:color w:val="0074AC"/>
        <w:sz w:val="16"/>
        <w:szCs w:val="16"/>
      </w:rPr>
      <w:tab/>
    </w:r>
    <w:r w:rsidRPr="00873EBF">
      <w:rPr>
        <w:rFonts w:cs="Open Sans"/>
        <w:b/>
        <w:color w:val="0074AC"/>
        <w:sz w:val="16"/>
        <w:szCs w:val="16"/>
      </w:rPr>
      <w:tab/>
    </w:r>
    <w:sdt>
      <w:sdtPr>
        <w:rPr>
          <w:rFonts w:cs="Open Sans"/>
          <w:b/>
          <w:color w:val="0074AC"/>
          <w:sz w:val="16"/>
          <w:szCs w:val="16"/>
        </w:rPr>
        <w:id w:val="-1815949390"/>
        <w:docPartObj>
          <w:docPartGallery w:val="Page Numbers (Bottom of Page)"/>
          <w:docPartUnique/>
        </w:docPartObj>
      </w:sdtPr>
      <w:sdtEndPr>
        <w:rPr>
          <w:noProof/>
        </w:rPr>
      </w:sdtEndPr>
      <w:sdtContent>
        <w:r w:rsidRPr="00873EBF">
          <w:rPr>
            <w:rFonts w:cs="Open Sans"/>
            <w:color w:val="0074AC"/>
            <w:sz w:val="16"/>
            <w:szCs w:val="16"/>
          </w:rPr>
          <w:fldChar w:fldCharType="begin"/>
        </w:r>
        <w:r w:rsidRPr="00873EBF">
          <w:rPr>
            <w:rFonts w:cs="Open Sans"/>
            <w:color w:val="0074AC"/>
            <w:sz w:val="16"/>
            <w:szCs w:val="16"/>
          </w:rPr>
          <w:instrText xml:space="preserve"> PAGE   \* MERGEFORMAT </w:instrText>
        </w:r>
        <w:r w:rsidRPr="00873EBF">
          <w:rPr>
            <w:rFonts w:cs="Open Sans"/>
            <w:color w:val="0074AC"/>
            <w:sz w:val="16"/>
            <w:szCs w:val="16"/>
          </w:rPr>
          <w:fldChar w:fldCharType="separate"/>
        </w:r>
        <w:r>
          <w:rPr>
            <w:rFonts w:cs="Open Sans"/>
            <w:noProof/>
            <w:color w:val="0074AC"/>
            <w:sz w:val="16"/>
            <w:szCs w:val="16"/>
          </w:rPr>
          <w:t>i</w:t>
        </w:r>
        <w:r w:rsidRPr="00873EBF">
          <w:rPr>
            <w:rFonts w:cs="Open Sans"/>
            <w:noProof/>
            <w:color w:val="0074AC"/>
            <w:sz w:val="16"/>
            <w:szCs w:val="16"/>
          </w:rPr>
          <w:fldChar w:fldCharType="end"/>
        </w:r>
      </w:sdtContent>
    </w:sdt>
  </w:p>
  <w:p w14:paraId="5F6324AA" w14:textId="77777777" w:rsidR="000E05C1" w:rsidRDefault="000E05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519A9" w14:textId="194E28BC" w:rsidR="000E05C1" w:rsidRPr="00744F3B" w:rsidRDefault="000E05C1" w:rsidP="00662F17">
    <w:pPr>
      <w:pStyle w:val="Footer"/>
      <w:jc w:val="right"/>
      <w:rPr>
        <w:rFonts w:cs="Open Sans"/>
        <w:b/>
        <w:color w:val="0074AC"/>
        <w:sz w:val="18"/>
        <w:szCs w:val="18"/>
      </w:rPr>
    </w:pPr>
    <w:r w:rsidRPr="00744F3B">
      <w:rPr>
        <w:rFonts w:cs="Open Sans"/>
        <w:b/>
        <w:color w:val="0074AC"/>
        <w:sz w:val="18"/>
        <w:szCs w:val="18"/>
      </w:rPr>
      <w:t>Date | Report Number</w:t>
    </w:r>
    <w:r w:rsidRPr="00744F3B">
      <w:rPr>
        <w:rFonts w:cs="Open Sans"/>
        <w:b/>
        <w:color w:val="0074AC"/>
        <w:sz w:val="18"/>
        <w:szCs w:val="18"/>
      </w:rPr>
      <w:tab/>
    </w:r>
    <w:r w:rsidRPr="00744F3B">
      <w:rPr>
        <w:rFonts w:cs="Open Sans"/>
        <w:b/>
        <w:color w:val="0074AC"/>
        <w:sz w:val="18"/>
        <w:szCs w:val="18"/>
      </w:rPr>
      <w:tab/>
    </w:r>
    <w:sdt>
      <w:sdtPr>
        <w:rPr>
          <w:rFonts w:cs="Open Sans"/>
          <w:b/>
          <w:color w:val="0074AC"/>
          <w:sz w:val="18"/>
          <w:szCs w:val="18"/>
        </w:rPr>
        <w:id w:val="955442574"/>
        <w:docPartObj>
          <w:docPartGallery w:val="Page Numbers (Bottom of Page)"/>
          <w:docPartUnique/>
        </w:docPartObj>
      </w:sdtPr>
      <w:sdtEndPr>
        <w:rPr>
          <w:noProof/>
        </w:rPr>
      </w:sdtEndPr>
      <w:sdtContent>
        <w:r w:rsidRPr="00744F3B">
          <w:rPr>
            <w:rFonts w:cs="Open Sans"/>
            <w:color w:val="0074AC"/>
            <w:sz w:val="18"/>
            <w:szCs w:val="18"/>
          </w:rPr>
          <w:fldChar w:fldCharType="begin"/>
        </w:r>
        <w:r w:rsidRPr="00744F3B">
          <w:rPr>
            <w:rFonts w:cs="Open Sans"/>
            <w:color w:val="0074AC"/>
            <w:sz w:val="18"/>
            <w:szCs w:val="18"/>
          </w:rPr>
          <w:instrText xml:space="preserve"> PAGE   \* MERGEFORMAT </w:instrText>
        </w:r>
        <w:r w:rsidRPr="00744F3B">
          <w:rPr>
            <w:rFonts w:cs="Open Sans"/>
            <w:color w:val="0074AC"/>
            <w:sz w:val="18"/>
            <w:szCs w:val="18"/>
          </w:rPr>
          <w:fldChar w:fldCharType="separate"/>
        </w:r>
        <w:r>
          <w:rPr>
            <w:rFonts w:cs="Open Sans"/>
            <w:noProof/>
            <w:color w:val="0074AC"/>
            <w:sz w:val="18"/>
            <w:szCs w:val="18"/>
          </w:rPr>
          <w:t>9</w:t>
        </w:r>
        <w:r w:rsidRPr="00744F3B">
          <w:rPr>
            <w:rFonts w:cs="Open Sans"/>
            <w:noProof/>
            <w:color w:val="0074AC"/>
            <w:sz w:val="18"/>
            <w:szCs w:val="18"/>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2F44A" w14:textId="77777777" w:rsidR="00CD4906" w:rsidRPr="00744F3B" w:rsidRDefault="00CD4906" w:rsidP="00744F3B">
    <w:pPr>
      <w:pStyle w:val="Footer"/>
      <w:jc w:val="right"/>
      <w:rPr>
        <w:rFonts w:cs="Open Sans"/>
        <w:b/>
        <w:color w:val="0074AC"/>
        <w:sz w:val="18"/>
        <w:szCs w:val="18"/>
      </w:rPr>
    </w:pPr>
    <w:r w:rsidRPr="00744F3B">
      <w:rPr>
        <w:rFonts w:cs="Open Sans"/>
        <w:b/>
        <w:color w:val="0074AC"/>
        <w:sz w:val="18"/>
        <w:szCs w:val="18"/>
      </w:rPr>
      <w:t>Date | Report Number</w:t>
    </w:r>
    <w:r w:rsidRPr="00744F3B">
      <w:rPr>
        <w:rFonts w:cs="Open Sans"/>
        <w:b/>
        <w:color w:val="0074AC"/>
        <w:sz w:val="18"/>
        <w:szCs w:val="18"/>
      </w:rPr>
      <w:tab/>
    </w:r>
    <w:r w:rsidRPr="00744F3B">
      <w:rPr>
        <w:rFonts w:cs="Open Sans"/>
        <w:b/>
        <w:color w:val="0074AC"/>
        <w:sz w:val="18"/>
        <w:szCs w:val="18"/>
      </w:rPr>
      <w:tab/>
    </w:r>
  </w:p>
  <w:p w14:paraId="19C28657" w14:textId="77777777" w:rsidR="00CD4906" w:rsidRDefault="00CD490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F7C20" w14:textId="77777777" w:rsidR="00CD4906" w:rsidRPr="004434E0" w:rsidRDefault="00CD4906" w:rsidP="00662F17">
    <w:pPr>
      <w:pStyle w:val="Footer"/>
      <w:jc w:val="right"/>
      <w:rPr>
        <w:rFonts w:cs="Open Sans"/>
        <w:b/>
        <w:color w:val="0074AC"/>
        <w:sz w:val="16"/>
        <w:szCs w:val="16"/>
      </w:rPr>
    </w:pPr>
    <w:r w:rsidRPr="004434E0">
      <w:rPr>
        <w:rFonts w:cs="Open Sans"/>
        <w:b/>
        <w:color w:val="0074AC"/>
        <w:sz w:val="16"/>
        <w:szCs w:val="16"/>
      </w:rPr>
      <w:tab/>
    </w:r>
    <w:r w:rsidRPr="004434E0">
      <w:rPr>
        <w:rFonts w:cs="Open Sans"/>
        <w:b/>
        <w:color w:val="0074AC"/>
        <w:sz w:val="16"/>
        <w:szCs w:val="16"/>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4AC"/>
      </w:rPr>
      <w:id w:val="-1347097110"/>
      <w:docPartObj>
        <w:docPartGallery w:val="Page Numbers (Bottom of Page)"/>
        <w:docPartUnique/>
      </w:docPartObj>
    </w:sdtPr>
    <w:sdtEndPr>
      <w:rPr>
        <w:noProof/>
        <w:sz w:val="18"/>
        <w:szCs w:val="20"/>
      </w:rPr>
    </w:sdtEndPr>
    <w:sdtContent>
      <w:p w14:paraId="4504A1E3" w14:textId="77777777" w:rsidR="00CD4906" w:rsidRPr="002F63AA" w:rsidRDefault="00CD4906" w:rsidP="002F63AA">
        <w:pPr>
          <w:pStyle w:val="Footer"/>
          <w:jc w:val="right"/>
          <w:rPr>
            <w:color w:val="0074AC"/>
            <w:sz w:val="18"/>
            <w:szCs w:val="20"/>
          </w:rPr>
        </w:pPr>
        <w:r w:rsidRPr="002F63AA">
          <w:rPr>
            <w:color w:val="0074AC"/>
            <w:sz w:val="18"/>
            <w:szCs w:val="20"/>
          </w:rPr>
          <w:fldChar w:fldCharType="begin"/>
        </w:r>
        <w:r w:rsidRPr="002F63AA">
          <w:rPr>
            <w:color w:val="0074AC"/>
            <w:sz w:val="18"/>
            <w:szCs w:val="20"/>
          </w:rPr>
          <w:instrText xml:space="preserve"> PAGE   \* MERGEFORMAT </w:instrText>
        </w:r>
        <w:r w:rsidRPr="002F63AA">
          <w:rPr>
            <w:color w:val="0074AC"/>
            <w:sz w:val="18"/>
            <w:szCs w:val="20"/>
          </w:rPr>
          <w:fldChar w:fldCharType="separate"/>
        </w:r>
        <w:r w:rsidRPr="002F63AA">
          <w:rPr>
            <w:noProof/>
            <w:color w:val="0074AC"/>
            <w:sz w:val="18"/>
            <w:szCs w:val="20"/>
          </w:rPr>
          <w:t>2</w:t>
        </w:r>
        <w:r w:rsidRPr="002F63AA">
          <w:rPr>
            <w:noProof/>
            <w:color w:val="0074AC"/>
            <w:sz w:val="18"/>
            <w:szCs w:val="20"/>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9B039" w14:textId="60D2415D" w:rsidR="000E05C1" w:rsidRPr="00662F17" w:rsidRDefault="000E05C1" w:rsidP="00662F17">
    <w:pPr>
      <w:pStyle w:val="Footer"/>
      <w:jc w:val="right"/>
      <w:rPr>
        <w:rFonts w:cs="Open Sans"/>
        <w:b/>
        <w:color w:val="0074AC"/>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A473E" w14:textId="77777777" w:rsidR="001D70E8" w:rsidRDefault="001D70E8" w:rsidP="00D347EC">
      <w:pPr>
        <w:spacing w:after="0" w:line="240" w:lineRule="auto"/>
      </w:pPr>
      <w:r>
        <w:separator/>
      </w:r>
    </w:p>
  </w:footnote>
  <w:footnote w:type="continuationSeparator" w:id="0">
    <w:p w14:paraId="7CB51B2E" w14:textId="77777777" w:rsidR="001D70E8" w:rsidRDefault="001D70E8" w:rsidP="00D347EC">
      <w:pPr>
        <w:spacing w:after="0" w:line="240" w:lineRule="auto"/>
      </w:pPr>
      <w:r>
        <w:continuationSeparator/>
      </w:r>
    </w:p>
  </w:footnote>
  <w:footnote w:type="continuationNotice" w:id="1">
    <w:p w14:paraId="26F045F3" w14:textId="77777777" w:rsidR="001D70E8" w:rsidRDefault="001D70E8">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22B09"/>
    <w:multiLevelType w:val="hybridMultilevel"/>
    <w:tmpl w:val="7070D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20A20"/>
    <w:multiLevelType w:val="hybridMultilevel"/>
    <w:tmpl w:val="253A832E"/>
    <w:lvl w:ilvl="0" w:tplc="0C92C288">
      <w:start w:val="1"/>
      <w:numFmt w:val="decimal"/>
      <w:pStyle w:val="Header"/>
      <w:lvlText w:val="%1."/>
      <w:lvlJc w:val="left"/>
      <w:pPr>
        <w:tabs>
          <w:tab w:val="num" w:pos="397"/>
        </w:tabs>
        <w:ind w:left="0" w:firstLine="0"/>
      </w:pPr>
      <w:rPr>
        <w:rFonts w:ascii="Open Sans" w:hAnsi="Open Sans" w:cs="Open Sans" w:hint="default"/>
        <w:b w:val="0"/>
        <w:color w:val="000000" w:themeColor="text1"/>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6F9243C"/>
    <w:multiLevelType w:val="multilevel"/>
    <w:tmpl w:val="7ADCC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EA1EFC"/>
    <w:multiLevelType w:val="hybridMultilevel"/>
    <w:tmpl w:val="E7A8C1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9357525"/>
    <w:multiLevelType w:val="hybridMultilevel"/>
    <w:tmpl w:val="D68EB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21145A"/>
    <w:multiLevelType w:val="multilevel"/>
    <w:tmpl w:val="03E2604E"/>
    <w:lvl w:ilvl="0">
      <w:start w:val="1"/>
      <w:numFmt w:val="decimal"/>
      <w:lvlText w:val="%1."/>
      <w:lvlJc w:val="left"/>
      <w:pPr>
        <w:tabs>
          <w:tab w:val="num" w:pos="397"/>
        </w:tabs>
        <w:ind w:left="0" w:firstLine="0"/>
      </w:pPr>
      <w:rPr>
        <w:rFonts w:ascii="Open Sans" w:hAnsi="Open Sans" w:cs="Open Sans" w:hint="default"/>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DD1469E"/>
    <w:multiLevelType w:val="multilevel"/>
    <w:tmpl w:val="06A2B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937576"/>
    <w:multiLevelType w:val="hybridMultilevel"/>
    <w:tmpl w:val="E3721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D475C3"/>
    <w:multiLevelType w:val="multilevel"/>
    <w:tmpl w:val="06A2B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1A0793"/>
    <w:multiLevelType w:val="multilevel"/>
    <w:tmpl w:val="95C63F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A3170F"/>
    <w:multiLevelType w:val="hybridMultilevel"/>
    <w:tmpl w:val="7A8253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3D3311F"/>
    <w:multiLevelType w:val="hybridMultilevel"/>
    <w:tmpl w:val="71228F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47203E9"/>
    <w:multiLevelType w:val="hybridMultilevel"/>
    <w:tmpl w:val="4412E2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5800D9"/>
    <w:multiLevelType w:val="multilevel"/>
    <w:tmpl w:val="852A1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C02283"/>
    <w:multiLevelType w:val="hybridMultilevel"/>
    <w:tmpl w:val="D622686C"/>
    <w:lvl w:ilvl="0" w:tplc="874C0846">
      <w:start w:val="1"/>
      <w:numFmt w:val="decimal"/>
      <w:lvlText w:val="%1."/>
      <w:lvlJc w:val="left"/>
      <w:pPr>
        <w:tabs>
          <w:tab w:val="num" w:pos="397"/>
        </w:tabs>
        <w:ind w:left="0" w:firstLine="0"/>
      </w:pPr>
      <w:rPr>
        <w:rFonts w:ascii="Open Sans" w:hAnsi="Open Sans" w:cs="Open Sans" w:hint="default"/>
        <w:b w:val="0"/>
        <w:color w:val="000000" w:themeColor="text1"/>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91A31F3"/>
    <w:multiLevelType w:val="hybridMultilevel"/>
    <w:tmpl w:val="95E4B14E"/>
    <w:lvl w:ilvl="0" w:tplc="284EB654">
      <w:start w:val="1"/>
      <w:numFmt w:val="decimal"/>
      <w:lvlText w:val="%1."/>
      <w:lvlJc w:val="left"/>
      <w:pPr>
        <w:tabs>
          <w:tab w:val="num" w:pos="397"/>
        </w:tabs>
        <w:ind w:left="0" w:firstLine="0"/>
      </w:pPr>
      <w:rPr>
        <w:rFonts w:ascii="Open Sans" w:hAnsi="Open Sans" w:cs="Open Sans" w:hint="default"/>
        <w:b w:val="0"/>
        <w:color w:val="000000" w:themeColor="text1"/>
        <w:sz w:val="18"/>
        <w:szCs w:val="18"/>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C871E4C"/>
    <w:multiLevelType w:val="hybridMultilevel"/>
    <w:tmpl w:val="92960A0C"/>
    <w:lvl w:ilvl="0" w:tplc="2D6025D4">
      <w:start w:val="1"/>
      <w:numFmt w:val="bullet"/>
      <w:pStyle w:val="Bullets"/>
      <w:lvlText w:val=""/>
      <w:lvlJc w:val="left"/>
      <w:pPr>
        <w:ind w:left="992" w:hanging="425"/>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346E9A"/>
    <w:multiLevelType w:val="multilevel"/>
    <w:tmpl w:val="4B4E7626"/>
    <w:lvl w:ilvl="0">
      <w:start w:val="1"/>
      <w:numFmt w:val="decimal"/>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2A42557E"/>
    <w:multiLevelType w:val="multilevel"/>
    <w:tmpl w:val="26866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B21967"/>
    <w:multiLevelType w:val="hybridMultilevel"/>
    <w:tmpl w:val="6D84F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8B140B"/>
    <w:multiLevelType w:val="hybridMultilevel"/>
    <w:tmpl w:val="3D1A8FE8"/>
    <w:lvl w:ilvl="0" w:tplc="0C883A52">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2FFC2171"/>
    <w:multiLevelType w:val="hybridMultilevel"/>
    <w:tmpl w:val="DC60C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5237C6"/>
    <w:multiLevelType w:val="hybridMultilevel"/>
    <w:tmpl w:val="B634617A"/>
    <w:lvl w:ilvl="0" w:tplc="A7A85F76">
      <w:numFmt w:val="bullet"/>
      <w:lvlText w:val="•"/>
      <w:lvlJc w:val="left"/>
      <w:pPr>
        <w:ind w:left="720" w:hanging="360"/>
      </w:pPr>
      <w:rPr>
        <w:rFonts w:ascii="Open Sans" w:eastAsia="Times New Roman"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3113B0"/>
    <w:multiLevelType w:val="hybridMultilevel"/>
    <w:tmpl w:val="03E2604E"/>
    <w:lvl w:ilvl="0" w:tplc="DBF4DD9E">
      <w:start w:val="1"/>
      <w:numFmt w:val="decimal"/>
      <w:lvlText w:val="%1."/>
      <w:lvlJc w:val="left"/>
      <w:pPr>
        <w:tabs>
          <w:tab w:val="num" w:pos="397"/>
        </w:tabs>
        <w:ind w:left="0" w:firstLine="0"/>
      </w:pPr>
      <w:rPr>
        <w:rFonts w:ascii="Open Sans" w:hAnsi="Open Sans" w:cs="Open San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337C4A55"/>
    <w:multiLevelType w:val="multilevel"/>
    <w:tmpl w:val="FD900762"/>
    <w:lvl w:ilvl="0">
      <w:start w:val="1"/>
      <w:numFmt w:val="decimal"/>
      <w:lvlText w:val="%1."/>
      <w:lvlJc w:val="left"/>
      <w:pPr>
        <w:tabs>
          <w:tab w:val="num" w:pos="397"/>
        </w:tabs>
        <w:ind w:left="0" w:firstLine="0"/>
      </w:pPr>
      <w:rPr>
        <w:rFonts w:ascii="Open Sans" w:hAnsi="Open Sans" w:cs="Open Sans" w:hint="default"/>
        <w:sz w:val="18"/>
        <w:szCs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5234067"/>
    <w:multiLevelType w:val="multilevel"/>
    <w:tmpl w:val="06A2BC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C926AB6"/>
    <w:multiLevelType w:val="hybridMultilevel"/>
    <w:tmpl w:val="381275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F6B37F4"/>
    <w:multiLevelType w:val="hybridMultilevel"/>
    <w:tmpl w:val="48BA8A30"/>
    <w:lvl w:ilvl="0" w:tplc="AE846896">
      <w:start w:val="1"/>
      <w:numFmt w:val="decimal"/>
      <w:pStyle w:val="OEVtext"/>
      <w:lvlText w:val="%1."/>
      <w:lvlJc w:val="left"/>
      <w:pPr>
        <w:ind w:left="0" w:firstLine="0"/>
      </w:pPr>
      <w:rPr>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48BB63AD"/>
    <w:multiLevelType w:val="hybridMultilevel"/>
    <w:tmpl w:val="5BA67078"/>
    <w:lvl w:ilvl="0" w:tplc="8B781B94">
      <w:numFmt w:val="bullet"/>
      <w:lvlText w:val="•"/>
      <w:lvlJc w:val="left"/>
      <w:pPr>
        <w:ind w:left="1125" w:hanging="765"/>
      </w:pPr>
      <w:rPr>
        <w:rFonts w:ascii="Open Sans" w:eastAsia="Times New Roman"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584220"/>
    <w:multiLevelType w:val="hybridMultilevel"/>
    <w:tmpl w:val="266C6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8F06CE"/>
    <w:multiLevelType w:val="hybridMultilevel"/>
    <w:tmpl w:val="606EE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0253A1"/>
    <w:multiLevelType w:val="multilevel"/>
    <w:tmpl w:val="13062A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6431FC2"/>
    <w:multiLevelType w:val="hybridMultilevel"/>
    <w:tmpl w:val="3ACAA3AE"/>
    <w:lvl w:ilvl="0" w:tplc="D0A26D18">
      <w:start w:val="1"/>
      <w:numFmt w:val="decimal"/>
      <w:pStyle w:val="ParagraphOEV"/>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57B46404"/>
    <w:multiLevelType w:val="multilevel"/>
    <w:tmpl w:val="06A2B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B6549A"/>
    <w:multiLevelType w:val="multilevel"/>
    <w:tmpl w:val="D9F67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CAA7E35"/>
    <w:multiLevelType w:val="hybridMultilevel"/>
    <w:tmpl w:val="FD900762"/>
    <w:lvl w:ilvl="0" w:tplc="87C28028">
      <w:start w:val="1"/>
      <w:numFmt w:val="decimal"/>
      <w:lvlText w:val="%1."/>
      <w:lvlJc w:val="left"/>
      <w:pPr>
        <w:tabs>
          <w:tab w:val="num" w:pos="397"/>
        </w:tabs>
        <w:ind w:left="0" w:firstLine="0"/>
      </w:pPr>
      <w:rPr>
        <w:rFonts w:ascii="Open Sans" w:hAnsi="Open Sans" w:cs="Open San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584251"/>
    <w:multiLevelType w:val="multilevel"/>
    <w:tmpl w:val="DEE47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7674E1"/>
    <w:multiLevelType w:val="hybridMultilevel"/>
    <w:tmpl w:val="3872F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DF31F79"/>
    <w:multiLevelType w:val="hybridMultilevel"/>
    <w:tmpl w:val="2252F44C"/>
    <w:lvl w:ilvl="0" w:tplc="04090001">
      <w:start w:val="1"/>
      <w:numFmt w:val="bullet"/>
      <w:lvlText w:val=""/>
      <w:lvlJc w:val="left"/>
      <w:pPr>
        <w:ind w:left="1125" w:hanging="765"/>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0A6402"/>
    <w:multiLevelType w:val="hybridMultilevel"/>
    <w:tmpl w:val="4864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3549734">
    <w:abstractNumId w:val="17"/>
  </w:num>
  <w:num w:numId="2" w16cid:durableId="1061320172">
    <w:abstractNumId w:val="16"/>
  </w:num>
  <w:num w:numId="3" w16cid:durableId="147167800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20290766">
    <w:abstractNumId w:val="32"/>
  </w:num>
  <w:num w:numId="5" w16cid:durableId="323902649">
    <w:abstractNumId w:val="1"/>
  </w:num>
  <w:num w:numId="6" w16cid:durableId="1369725165">
    <w:abstractNumId w:val="3"/>
  </w:num>
  <w:num w:numId="7" w16cid:durableId="217934937">
    <w:abstractNumId w:val="2"/>
  </w:num>
  <w:num w:numId="8" w16cid:durableId="1692561789">
    <w:abstractNumId w:val="21"/>
  </w:num>
  <w:num w:numId="9" w16cid:durableId="598757567">
    <w:abstractNumId w:val="39"/>
  </w:num>
  <w:num w:numId="10" w16cid:durableId="854616150">
    <w:abstractNumId w:val="0"/>
  </w:num>
  <w:num w:numId="11" w16cid:durableId="684483184">
    <w:abstractNumId w:val="8"/>
  </w:num>
  <w:num w:numId="12" w16cid:durableId="1668248122">
    <w:abstractNumId w:val="6"/>
  </w:num>
  <w:num w:numId="13" w16cid:durableId="667177649">
    <w:abstractNumId w:val="31"/>
  </w:num>
  <w:num w:numId="14" w16cid:durableId="646592902">
    <w:abstractNumId w:val="33"/>
  </w:num>
  <w:num w:numId="15" w16cid:durableId="89089625">
    <w:abstractNumId w:val="25"/>
  </w:num>
  <w:num w:numId="16" w16cid:durableId="781530171">
    <w:abstractNumId w:val="9"/>
  </w:num>
  <w:num w:numId="17" w16cid:durableId="534654914">
    <w:abstractNumId w:val="34"/>
  </w:num>
  <w:num w:numId="18" w16cid:durableId="690227305">
    <w:abstractNumId w:val="18"/>
  </w:num>
  <w:num w:numId="19" w16cid:durableId="943994311">
    <w:abstractNumId w:val="13"/>
  </w:num>
  <w:num w:numId="20" w16cid:durableId="1791392727">
    <w:abstractNumId w:val="36"/>
  </w:num>
  <w:num w:numId="21" w16cid:durableId="144590669">
    <w:abstractNumId w:val="29"/>
  </w:num>
  <w:num w:numId="22" w16cid:durableId="206339359">
    <w:abstractNumId w:val="11"/>
  </w:num>
  <w:num w:numId="23" w16cid:durableId="1536698242">
    <w:abstractNumId w:val="12"/>
  </w:num>
  <w:num w:numId="24" w16cid:durableId="2036156921">
    <w:abstractNumId w:val="7"/>
  </w:num>
  <w:num w:numId="25" w16cid:durableId="1995720697">
    <w:abstractNumId w:val="4"/>
  </w:num>
  <w:num w:numId="26" w16cid:durableId="1665627958">
    <w:abstractNumId w:val="30"/>
  </w:num>
  <w:num w:numId="27" w16cid:durableId="683173584">
    <w:abstractNumId w:val="20"/>
  </w:num>
  <w:num w:numId="28" w16cid:durableId="424691041">
    <w:abstractNumId w:val="37"/>
  </w:num>
  <w:num w:numId="29" w16cid:durableId="1419475161">
    <w:abstractNumId w:val="15"/>
  </w:num>
  <w:num w:numId="30" w16cid:durableId="1591810504">
    <w:abstractNumId w:val="23"/>
  </w:num>
  <w:num w:numId="31" w16cid:durableId="935332108">
    <w:abstractNumId w:val="5"/>
  </w:num>
  <w:num w:numId="32" w16cid:durableId="998800849">
    <w:abstractNumId w:val="35"/>
  </w:num>
  <w:num w:numId="33" w16cid:durableId="475147872">
    <w:abstractNumId w:val="24"/>
  </w:num>
  <w:num w:numId="34" w16cid:durableId="1312562190">
    <w:abstractNumId w:val="14"/>
  </w:num>
  <w:num w:numId="35" w16cid:durableId="2015375888">
    <w:abstractNumId w:val="19"/>
  </w:num>
  <w:num w:numId="36" w16cid:durableId="1580557696">
    <w:abstractNumId w:val="28"/>
  </w:num>
  <w:num w:numId="37" w16cid:durableId="440806813">
    <w:abstractNumId w:val="38"/>
  </w:num>
  <w:num w:numId="38" w16cid:durableId="544487481">
    <w:abstractNumId w:val="26"/>
  </w:num>
  <w:num w:numId="39" w16cid:durableId="622274523">
    <w:abstractNumId w:val="22"/>
  </w:num>
  <w:num w:numId="40" w16cid:durableId="1008143274">
    <w:abstractNumId w:val="1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UMANN Soomee">
    <w15:presenceInfo w15:providerId="AD" w15:userId="S::soomee.baumann@wfp.org::360ea6d3-3245-4401-81e9-7e7d2c099f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activeWritingStyle w:appName="MSWord" w:lang="fr-FR" w:vendorID="64" w:dllVersion="6" w:nlCheck="1" w:checkStyle="1"/>
  <w:activeWritingStyle w:appName="MSWord" w:lang="en-US" w:vendorID="64" w:dllVersion="6" w:nlCheck="1" w:checkStyle="1"/>
  <w:activeWritingStyle w:appName="MSWord" w:lang="es-ES" w:vendorID="64" w:dllVersion="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s-ES" w:vendorID="64" w:dllVersion="0" w:nlCheck="1" w:checkStyle="0"/>
  <w:activeWritingStyle w:appName="MSWord" w:lang="es-HN" w:vendorID="64" w:dllVersion="0" w:nlCheck="1" w:checkStyle="0"/>
  <w:activeWritingStyle w:appName="MSWord" w:lang="en-GB" w:vendorID="64" w:dllVersion="4096" w:nlCheck="1" w:checkStyle="0"/>
  <w:activeWritingStyle w:appName="MSWord" w:lang="es-HN"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n-GB" w:vendorID="64" w:dllVersion="6" w:nlCheck="1" w:checkStyle="1"/>
  <w:activeWritingStyle w:appName="MSWord" w:lang="en-CA" w:vendorID="64" w:dllVersion="0"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283"/>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zeyNDCxMDY1MrNU0lEKTi0uzszPAykwrgUA8D7L7iwAAAA="/>
  </w:docVars>
  <w:rsids>
    <w:rsidRoot w:val="00D347EC"/>
    <w:rsid w:val="00002705"/>
    <w:rsid w:val="00003403"/>
    <w:rsid w:val="00003F8F"/>
    <w:rsid w:val="000317AD"/>
    <w:rsid w:val="00035242"/>
    <w:rsid w:val="000400E7"/>
    <w:rsid w:val="00053061"/>
    <w:rsid w:val="00055639"/>
    <w:rsid w:val="000566E0"/>
    <w:rsid w:val="000615FB"/>
    <w:rsid w:val="00070BE9"/>
    <w:rsid w:val="0007689E"/>
    <w:rsid w:val="00084A72"/>
    <w:rsid w:val="00085D94"/>
    <w:rsid w:val="0008654D"/>
    <w:rsid w:val="00091424"/>
    <w:rsid w:val="00092AD3"/>
    <w:rsid w:val="000B364E"/>
    <w:rsid w:val="000C776A"/>
    <w:rsid w:val="000D05C6"/>
    <w:rsid w:val="000D4374"/>
    <w:rsid w:val="000D77A5"/>
    <w:rsid w:val="000E05C1"/>
    <w:rsid w:val="000E65E1"/>
    <w:rsid w:val="000E7B0C"/>
    <w:rsid w:val="000E7B80"/>
    <w:rsid w:val="00110EF5"/>
    <w:rsid w:val="00111DB1"/>
    <w:rsid w:val="001258C1"/>
    <w:rsid w:val="00133D06"/>
    <w:rsid w:val="00134CBD"/>
    <w:rsid w:val="00143C44"/>
    <w:rsid w:val="0014441B"/>
    <w:rsid w:val="00151B00"/>
    <w:rsid w:val="00165806"/>
    <w:rsid w:val="00171C33"/>
    <w:rsid w:val="001768F3"/>
    <w:rsid w:val="001A0B37"/>
    <w:rsid w:val="001A79B2"/>
    <w:rsid w:val="001B3D70"/>
    <w:rsid w:val="001B4D42"/>
    <w:rsid w:val="001B587C"/>
    <w:rsid w:val="001B7F91"/>
    <w:rsid w:val="001C3E08"/>
    <w:rsid w:val="001D0F8C"/>
    <w:rsid w:val="001D70E8"/>
    <w:rsid w:val="001E0B9D"/>
    <w:rsid w:val="001E65DA"/>
    <w:rsid w:val="001F230C"/>
    <w:rsid w:val="00205ABE"/>
    <w:rsid w:val="00223818"/>
    <w:rsid w:val="00224046"/>
    <w:rsid w:val="0023079C"/>
    <w:rsid w:val="002470FB"/>
    <w:rsid w:val="002540B0"/>
    <w:rsid w:val="00261E5D"/>
    <w:rsid w:val="00282366"/>
    <w:rsid w:val="00282949"/>
    <w:rsid w:val="00284831"/>
    <w:rsid w:val="002A52BB"/>
    <w:rsid w:val="002A595F"/>
    <w:rsid w:val="002B67B3"/>
    <w:rsid w:val="002F04F2"/>
    <w:rsid w:val="002F6797"/>
    <w:rsid w:val="003044CF"/>
    <w:rsid w:val="003145E7"/>
    <w:rsid w:val="003161ED"/>
    <w:rsid w:val="00320563"/>
    <w:rsid w:val="00335978"/>
    <w:rsid w:val="00336067"/>
    <w:rsid w:val="003448EE"/>
    <w:rsid w:val="00347700"/>
    <w:rsid w:val="00361A6E"/>
    <w:rsid w:val="0036377C"/>
    <w:rsid w:val="00374DF5"/>
    <w:rsid w:val="0038731E"/>
    <w:rsid w:val="00387BE4"/>
    <w:rsid w:val="00394C04"/>
    <w:rsid w:val="003977EF"/>
    <w:rsid w:val="003A1769"/>
    <w:rsid w:val="003A2DEF"/>
    <w:rsid w:val="003B2360"/>
    <w:rsid w:val="003B2F96"/>
    <w:rsid w:val="003C0C43"/>
    <w:rsid w:val="003D4103"/>
    <w:rsid w:val="003D61A9"/>
    <w:rsid w:val="003E175A"/>
    <w:rsid w:val="0040000C"/>
    <w:rsid w:val="004002B8"/>
    <w:rsid w:val="00402F03"/>
    <w:rsid w:val="004046C8"/>
    <w:rsid w:val="00426F72"/>
    <w:rsid w:val="00427801"/>
    <w:rsid w:val="004307B4"/>
    <w:rsid w:val="00431422"/>
    <w:rsid w:val="00441B0C"/>
    <w:rsid w:val="00451A1E"/>
    <w:rsid w:val="00452573"/>
    <w:rsid w:val="0046262A"/>
    <w:rsid w:val="00490171"/>
    <w:rsid w:val="00490C3E"/>
    <w:rsid w:val="00494008"/>
    <w:rsid w:val="004B5AB4"/>
    <w:rsid w:val="004D5336"/>
    <w:rsid w:val="004E54B2"/>
    <w:rsid w:val="005056E3"/>
    <w:rsid w:val="00507E59"/>
    <w:rsid w:val="0051175A"/>
    <w:rsid w:val="00512EB7"/>
    <w:rsid w:val="00531048"/>
    <w:rsid w:val="00543B80"/>
    <w:rsid w:val="005534E8"/>
    <w:rsid w:val="00556F46"/>
    <w:rsid w:val="00563CC7"/>
    <w:rsid w:val="00563EDB"/>
    <w:rsid w:val="00597B2F"/>
    <w:rsid w:val="005C22CC"/>
    <w:rsid w:val="005D2CC7"/>
    <w:rsid w:val="005E3E72"/>
    <w:rsid w:val="005E4B48"/>
    <w:rsid w:val="005F2F33"/>
    <w:rsid w:val="00612C12"/>
    <w:rsid w:val="00613098"/>
    <w:rsid w:val="00617AAA"/>
    <w:rsid w:val="00625667"/>
    <w:rsid w:val="00632DD0"/>
    <w:rsid w:val="0063786B"/>
    <w:rsid w:val="00637926"/>
    <w:rsid w:val="00645C76"/>
    <w:rsid w:val="00662F17"/>
    <w:rsid w:val="00666906"/>
    <w:rsid w:val="00671597"/>
    <w:rsid w:val="00675A28"/>
    <w:rsid w:val="006846B4"/>
    <w:rsid w:val="0068559E"/>
    <w:rsid w:val="00691060"/>
    <w:rsid w:val="006A248F"/>
    <w:rsid w:val="006A5018"/>
    <w:rsid w:val="006B7F5B"/>
    <w:rsid w:val="006C5F30"/>
    <w:rsid w:val="006C6B23"/>
    <w:rsid w:val="006D079A"/>
    <w:rsid w:val="00705FAE"/>
    <w:rsid w:val="00706652"/>
    <w:rsid w:val="0072153A"/>
    <w:rsid w:val="007225C0"/>
    <w:rsid w:val="007225DD"/>
    <w:rsid w:val="00732EF8"/>
    <w:rsid w:val="00744F3B"/>
    <w:rsid w:val="00746BCB"/>
    <w:rsid w:val="00754264"/>
    <w:rsid w:val="0075452F"/>
    <w:rsid w:val="00760FBB"/>
    <w:rsid w:val="00761FB2"/>
    <w:rsid w:val="00762B02"/>
    <w:rsid w:val="0077043A"/>
    <w:rsid w:val="00787AF3"/>
    <w:rsid w:val="00791D2E"/>
    <w:rsid w:val="007B1EB5"/>
    <w:rsid w:val="007D2C0C"/>
    <w:rsid w:val="00806BE6"/>
    <w:rsid w:val="00820014"/>
    <w:rsid w:val="00831837"/>
    <w:rsid w:val="00833DD7"/>
    <w:rsid w:val="008365A5"/>
    <w:rsid w:val="00840D55"/>
    <w:rsid w:val="00847C55"/>
    <w:rsid w:val="00851D46"/>
    <w:rsid w:val="00871E56"/>
    <w:rsid w:val="00873EBF"/>
    <w:rsid w:val="00875FC6"/>
    <w:rsid w:val="00877311"/>
    <w:rsid w:val="0089463D"/>
    <w:rsid w:val="00894EB5"/>
    <w:rsid w:val="00895BB8"/>
    <w:rsid w:val="008960BE"/>
    <w:rsid w:val="008968AD"/>
    <w:rsid w:val="008A41C1"/>
    <w:rsid w:val="008B5E53"/>
    <w:rsid w:val="008C2AD5"/>
    <w:rsid w:val="008E708B"/>
    <w:rsid w:val="008F255D"/>
    <w:rsid w:val="008F2FB6"/>
    <w:rsid w:val="00902FA6"/>
    <w:rsid w:val="00912F33"/>
    <w:rsid w:val="00924B64"/>
    <w:rsid w:val="009302C2"/>
    <w:rsid w:val="009325FF"/>
    <w:rsid w:val="009404A4"/>
    <w:rsid w:val="00956E15"/>
    <w:rsid w:val="0096077D"/>
    <w:rsid w:val="00960E31"/>
    <w:rsid w:val="009677B6"/>
    <w:rsid w:val="0098022E"/>
    <w:rsid w:val="009858EC"/>
    <w:rsid w:val="00992020"/>
    <w:rsid w:val="009B1402"/>
    <w:rsid w:val="009B31DD"/>
    <w:rsid w:val="009B5A21"/>
    <w:rsid w:val="009C7802"/>
    <w:rsid w:val="00A0056F"/>
    <w:rsid w:val="00A37317"/>
    <w:rsid w:val="00A4612A"/>
    <w:rsid w:val="00A46EB7"/>
    <w:rsid w:val="00A521A2"/>
    <w:rsid w:val="00A61403"/>
    <w:rsid w:val="00A61E4C"/>
    <w:rsid w:val="00A63880"/>
    <w:rsid w:val="00A9008F"/>
    <w:rsid w:val="00A9727B"/>
    <w:rsid w:val="00AB1425"/>
    <w:rsid w:val="00AC3BD8"/>
    <w:rsid w:val="00AD01A1"/>
    <w:rsid w:val="00AD02AD"/>
    <w:rsid w:val="00AD08BF"/>
    <w:rsid w:val="00AD454B"/>
    <w:rsid w:val="00AE3C5B"/>
    <w:rsid w:val="00AE5110"/>
    <w:rsid w:val="00B00155"/>
    <w:rsid w:val="00B16B52"/>
    <w:rsid w:val="00B21E30"/>
    <w:rsid w:val="00B45A33"/>
    <w:rsid w:val="00B53579"/>
    <w:rsid w:val="00B602CB"/>
    <w:rsid w:val="00B61298"/>
    <w:rsid w:val="00B633C6"/>
    <w:rsid w:val="00B737CD"/>
    <w:rsid w:val="00B770E0"/>
    <w:rsid w:val="00B9363D"/>
    <w:rsid w:val="00BA4235"/>
    <w:rsid w:val="00BB028F"/>
    <w:rsid w:val="00BB452C"/>
    <w:rsid w:val="00BB5665"/>
    <w:rsid w:val="00BD51F6"/>
    <w:rsid w:val="00BD68EF"/>
    <w:rsid w:val="00BE2107"/>
    <w:rsid w:val="00BF6012"/>
    <w:rsid w:val="00C161D6"/>
    <w:rsid w:val="00C22199"/>
    <w:rsid w:val="00C308EE"/>
    <w:rsid w:val="00C326D5"/>
    <w:rsid w:val="00C32AA9"/>
    <w:rsid w:val="00C36A86"/>
    <w:rsid w:val="00C431B0"/>
    <w:rsid w:val="00C466D2"/>
    <w:rsid w:val="00C62C75"/>
    <w:rsid w:val="00C63512"/>
    <w:rsid w:val="00C67111"/>
    <w:rsid w:val="00C71D97"/>
    <w:rsid w:val="00C72B70"/>
    <w:rsid w:val="00C76F1E"/>
    <w:rsid w:val="00C807FA"/>
    <w:rsid w:val="00C94585"/>
    <w:rsid w:val="00CA1B62"/>
    <w:rsid w:val="00CA6179"/>
    <w:rsid w:val="00CA68FF"/>
    <w:rsid w:val="00CB0D1E"/>
    <w:rsid w:val="00CB224F"/>
    <w:rsid w:val="00CB475F"/>
    <w:rsid w:val="00CC1B6F"/>
    <w:rsid w:val="00CC2C57"/>
    <w:rsid w:val="00CC4E91"/>
    <w:rsid w:val="00CC5258"/>
    <w:rsid w:val="00CD4906"/>
    <w:rsid w:val="00D037E1"/>
    <w:rsid w:val="00D06AED"/>
    <w:rsid w:val="00D21280"/>
    <w:rsid w:val="00D239D6"/>
    <w:rsid w:val="00D23AED"/>
    <w:rsid w:val="00D25B3A"/>
    <w:rsid w:val="00D3071C"/>
    <w:rsid w:val="00D33EBD"/>
    <w:rsid w:val="00D347EC"/>
    <w:rsid w:val="00D4084E"/>
    <w:rsid w:val="00D70FD8"/>
    <w:rsid w:val="00D8277F"/>
    <w:rsid w:val="00D84BFE"/>
    <w:rsid w:val="00D85747"/>
    <w:rsid w:val="00D877B8"/>
    <w:rsid w:val="00D97D5F"/>
    <w:rsid w:val="00DA1C05"/>
    <w:rsid w:val="00DA1FBF"/>
    <w:rsid w:val="00DA3E4D"/>
    <w:rsid w:val="00DA5476"/>
    <w:rsid w:val="00DB7104"/>
    <w:rsid w:val="00DC1C42"/>
    <w:rsid w:val="00DC3238"/>
    <w:rsid w:val="00DD33EC"/>
    <w:rsid w:val="00DE450A"/>
    <w:rsid w:val="00DF0D9D"/>
    <w:rsid w:val="00E00B16"/>
    <w:rsid w:val="00E0186B"/>
    <w:rsid w:val="00E07A03"/>
    <w:rsid w:val="00E23D0D"/>
    <w:rsid w:val="00E3079E"/>
    <w:rsid w:val="00E459AD"/>
    <w:rsid w:val="00E602D3"/>
    <w:rsid w:val="00E76FC4"/>
    <w:rsid w:val="00E820C6"/>
    <w:rsid w:val="00E8331E"/>
    <w:rsid w:val="00E87D17"/>
    <w:rsid w:val="00E90FBD"/>
    <w:rsid w:val="00E92FA2"/>
    <w:rsid w:val="00E94B00"/>
    <w:rsid w:val="00E9553A"/>
    <w:rsid w:val="00E96AC0"/>
    <w:rsid w:val="00EA24EA"/>
    <w:rsid w:val="00EA2988"/>
    <w:rsid w:val="00EA7FA3"/>
    <w:rsid w:val="00EB0B19"/>
    <w:rsid w:val="00F12971"/>
    <w:rsid w:val="00F263E2"/>
    <w:rsid w:val="00F308D5"/>
    <w:rsid w:val="00F31FCC"/>
    <w:rsid w:val="00F34B1C"/>
    <w:rsid w:val="00F41FCF"/>
    <w:rsid w:val="00F4475E"/>
    <w:rsid w:val="00F47180"/>
    <w:rsid w:val="00F61189"/>
    <w:rsid w:val="00F757A4"/>
    <w:rsid w:val="00F80BBC"/>
    <w:rsid w:val="00FC5823"/>
    <w:rsid w:val="00FD0E50"/>
    <w:rsid w:val="00FE37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69518AE"/>
  <w15:docId w15:val="{F080ADEA-CC49-4ED4-B7B4-F30DDE021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6B23"/>
    <w:pPr>
      <w:spacing w:before="120" w:after="120"/>
    </w:pPr>
    <w:rPr>
      <w:rFonts w:ascii="Open Sans" w:hAnsi="Open Sans"/>
      <w:sz w:val="20"/>
      <w:lang w:val="en-GB"/>
    </w:rPr>
  </w:style>
  <w:style w:type="paragraph" w:styleId="Heading1">
    <w:name w:val="heading 1"/>
    <w:basedOn w:val="Title"/>
    <w:next w:val="Normal"/>
    <w:link w:val="Heading1Char"/>
    <w:autoRedefine/>
    <w:uiPriority w:val="9"/>
    <w:qFormat/>
    <w:rsid w:val="00902FA6"/>
    <w:pPr>
      <w:widowControl w:val="0"/>
      <w:spacing w:line="240" w:lineRule="auto"/>
      <w:outlineLvl w:val="0"/>
    </w:pPr>
    <w:rPr>
      <w:rFonts w:ascii="Open Sans ExtraBold" w:hAnsi="Open Sans ExtraBold"/>
      <w14:ligatures w14:val="none"/>
    </w:rPr>
  </w:style>
  <w:style w:type="paragraph" w:styleId="Heading2">
    <w:name w:val="heading 2"/>
    <w:basedOn w:val="Normal"/>
    <w:next w:val="Normal"/>
    <w:link w:val="Heading2Char"/>
    <w:uiPriority w:val="9"/>
    <w:unhideWhenUsed/>
    <w:qFormat/>
    <w:rsid w:val="00902FA6"/>
    <w:pPr>
      <w:keepNext/>
      <w:keepLines/>
      <w:spacing w:before="240" w:line="240" w:lineRule="auto"/>
      <w:outlineLvl w:val="1"/>
    </w:pPr>
    <w:rPr>
      <w:rFonts w:ascii="Open Sans ExtraBold" w:eastAsiaTheme="majorEastAsia" w:hAnsi="Open Sans ExtraBold" w:cstheme="majorBidi"/>
      <w:b/>
      <w:caps/>
      <w:color w:val="0074AC"/>
      <w:sz w:val="22"/>
      <w:szCs w:val="26"/>
    </w:rPr>
  </w:style>
  <w:style w:type="paragraph" w:styleId="Heading3">
    <w:name w:val="heading 3"/>
    <w:basedOn w:val="Normal"/>
    <w:next w:val="Normal"/>
    <w:link w:val="Heading3Char"/>
    <w:uiPriority w:val="9"/>
    <w:unhideWhenUsed/>
    <w:qFormat/>
    <w:rsid w:val="000D4374"/>
    <w:pPr>
      <w:keepNext/>
      <w:keepLines/>
      <w:spacing w:line="240" w:lineRule="auto"/>
      <w:outlineLvl w:val="2"/>
    </w:pPr>
    <w:rPr>
      <w:rFonts w:eastAsiaTheme="majorEastAsia" w:cstheme="majorBidi"/>
      <w:b/>
      <w:i/>
      <w:color w:val="0074AC"/>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7EC"/>
    <w:pPr>
      <w:numPr>
        <w:numId w:val="5"/>
      </w:numPr>
      <w:tabs>
        <w:tab w:val="center" w:pos="4680"/>
        <w:tab w:val="right" w:pos="9360"/>
      </w:tabs>
      <w:spacing w:after="0" w:line="240" w:lineRule="auto"/>
    </w:pPr>
  </w:style>
  <w:style w:type="character" w:customStyle="1" w:styleId="HeaderChar">
    <w:name w:val="Header Char"/>
    <w:basedOn w:val="DefaultParagraphFont"/>
    <w:link w:val="Header"/>
    <w:uiPriority w:val="99"/>
    <w:rsid w:val="00D347EC"/>
    <w:rPr>
      <w:rFonts w:ascii="Open Sans" w:hAnsi="Open Sans"/>
      <w:sz w:val="20"/>
      <w:lang w:val="en-GB"/>
    </w:rPr>
  </w:style>
  <w:style w:type="paragraph" w:styleId="Footer">
    <w:name w:val="footer"/>
    <w:basedOn w:val="Normal"/>
    <w:link w:val="FooterChar"/>
    <w:uiPriority w:val="99"/>
    <w:unhideWhenUsed/>
    <w:rsid w:val="00D347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47EC"/>
  </w:style>
  <w:style w:type="paragraph" w:customStyle="1" w:styleId="CoverTitle">
    <w:name w:val="Cover Title"/>
    <w:basedOn w:val="Normal"/>
    <w:rsid w:val="00D347EC"/>
    <w:pPr>
      <w:spacing w:after="0" w:line="580" w:lineRule="exact"/>
    </w:pPr>
    <w:rPr>
      <w:rFonts w:eastAsia="Times New Roman" w:cs="Open Sans"/>
      <w:b/>
      <w:bCs/>
      <w:color w:val="0074AC"/>
      <w:kern w:val="28"/>
      <w:sz w:val="52"/>
      <w:szCs w:val="52"/>
      <w14:ligatures w14:val="standard"/>
      <w14:cntxtAlts/>
    </w:rPr>
  </w:style>
  <w:style w:type="paragraph" w:styleId="Subtitle">
    <w:name w:val="Subtitle"/>
    <w:basedOn w:val="Normal"/>
    <w:link w:val="SubtitleChar"/>
    <w:uiPriority w:val="11"/>
    <w:qFormat/>
    <w:rsid w:val="00D347EC"/>
    <w:pPr>
      <w:spacing w:line="560" w:lineRule="exact"/>
    </w:pPr>
    <w:rPr>
      <w:rFonts w:eastAsia="Times New Roman" w:cs="Open Sans"/>
      <w:color w:val="0074AC"/>
      <w:kern w:val="28"/>
      <w:sz w:val="48"/>
      <w:szCs w:val="48"/>
      <w14:ligatures w14:val="standard"/>
      <w14:cntxtAlts/>
    </w:rPr>
  </w:style>
  <w:style w:type="character" w:customStyle="1" w:styleId="SubtitleChar">
    <w:name w:val="Subtitle Char"/>
    <w:basedOn w:val="DefaultParagraphFont"/>
    <w:link w:val="Subtitle"/>
    <w:uiPriority w:val="11"/>
    <w:rsid w:val="00D347EC"/>
    <w:rPr>
      <w:rFonts w:ascii="Open Sans" w:eastAsia="Times New Roman" w:hAnsi="Open Sans" w:cs="Open Sans"/>
      <w:color w:val="000000"/>
      <w:kern w:val="28"/>
      <w:sz w:val="48"/>
      <w:szCs w:val="48"/>
      <w14:ligatures w14:val="standard"/>
      <w14:cntxtAlts/>
    </w:rPr>
  </w:style>
  <w:style w:type="paragraph" w:styleId="Date">
    <w:name w:val="Date"/>
    <w:basedOn w:val="Normal"/>
    <w:link w:val="DateChar"/>
    <w:uiPriority w:val="99"/>
    <w:semiHidden/>
    <w:unhideWhenUsed/>
    <w:rsid w:val="00D347EC"/>
    <w:pPr>
      <w:spacing w:after="0" w:line="280" w:lineRule="exact"/>
      <w:jc w:val="right"/>
    </w:pPr>
    <w:rPr>
      <w:rFonts w:eastAsia="Times New Roman" w:cs="Open Sans"/>
      <w:b/>
      <w:bCs/>
      <w:color w:val="0074AC"/>
      <w:kern w:val="28"/>
      <w:sz w:val="24"/>
      <w:szCs w:val="24"/>
      <w14:ligatures w14:val="standard"/>
      <w14:cntxtAlts/>
    </w:rPr>
  </w:style>
  <w:style w:type="character" w:customStyle="1" w:styleId="DateChar">
    <w:name w:val="Date Char"/>
    <w:basedOn w:val="DefaultParagraphFont"/>
    <w:link w:val="Date"/>
    <w:uiPriority w:val="99"/>
    <w:semiHidden/>
    <w:rsid w:val="00D347EC"/>
    <w:rPr>
      <w:rFonts w:ascii="Open Sans" w:eastAsia="Times New Roman" w:hAnsi="Open Sans" w:cs="Open Sans"/>
      <w:b/>
      <w:bCs/>
      <w:color w:val="000000"/>
      <w:kern w:val="28"/>
      <w:sz w:val="24"/>
      <w:szCs w:val="24"/>
      <w14:ligatures w14:val="standard"/>
      <w14:cntxtAlts/>
    </w:rPr>
  </w:style>
  <w:style w:type="paragraph" w:styleId="Title">
    <w:name w:val="Title"/>
    <w:basedOn w:val="Normal"/>
    <w:link w:val="TitleChar"/>
    <w:uiPriority w:val="10"/>
    <w:qFormat/>
    <w:rsid w:val="00133D06"/>
    <w:pPr>
      <w:spacing w:line="560" w:lineRule="exact"/>
    </w:pPr>
    <w:rPr>
      <w:rFonts w:eastAsia="Times New Roman" w:cs="Open Sans"/>
      <w:b/>
      <w:bCs/>
      <w:color w:val="0074AC"/>
      <w:kern w:val="28"/>
      <w:sz w:val="48"/>
      <w:szCs w:val="48"/>
      <w14:ligatures w14:val="standard"/>
      <w14:cntxtAlts/>
    </w:rPr>
  </w:style>
  <w:style w:type="character" w:customStyle="1" w:styleId="TitleChar">
    <w:name w:val="Title Char"/>
    <w:basedOn w:val="DefaultParagraphFont"/>
    <w:link w:val="Title"/>
    <w:uiPriority w:val="10"/>
    <w:rsid w:val="00133D06"/>
    <w:rPr>
      <w:rFonts w:ascii="Open Sans" w:eastAsia="Times New Roman" w:hAnsi="Open Sans" w:cs="Open Sans"/>
      <w:b/>
      <w:bCs/>
      <w:color w:val="000000"/>
      <w:kern w:val="28"/>
      <w:sz w:val="48"/>
      <w:szCs w:val="48"/>
      <w14:ligatures w14:val="standard"/>
      <w14:cntxtAlts/>
    </w:rPr>
  </w:style>
  <w:style w:type="paragraph" w:customStyle="1" w:styleId="Text">
    <w:name w:val="Text"/>
    <w:basedOn w:val="Normal"/>
    <w:rsid w:val="00FC5823"/>
    <w:pPr>
      <w:spacing w:line="260" w:lineRule="exact"/>
    </w:pPr>
    <w:rPr>
      <w:rFonts w:eastAsia="Times New Roman" w:cs="Open Sans"/>
      <w:color w:val="000000"/>
      <w:kern w:val="28"/>
      <w:sz w:val="18"/>
      <w:szCs w:val="18"/>
      <w14:ligatures w14:val="standard"/>
      <w14:cntxtAlts/>
    </w:rPr>
  </w:style>
  <w:style w:type="paragraph" w:customStyle="1" w:styleId="RunningText">
    <w:name w:val="Running Text"/>
    <w:basedOn w:val="Normal"/>
    <w:rsid w:val="00FC5823"/>
    <w:pPr>
      <w:spacing w:after="0" w:line="200" w:lineRule="exact"/>
    </w:pPr>
    <w:rPr>
      <w:rFonts w:eastAsia="Times New Roman" w:cs="Open Sans"/>
      <w:b/>
      <w:bCs/>
      <w:color w:val="0074AC"/>
      <w:kern w:val="28"/>
      <w:sz w:val="16"/>
      <w:szCs w:val="16"/>
      <w14:ligatures w14:val="standard"/>
      <w14:cntxtAlts/>
    </w:rPr>
  </w:style>
  <w:style w:type="paragraph" w:customStyle="1" w:styleId="Note">
    <w:name w:val="Note"/>
    <w:basedOn w:val="Normal"/>
    <w:rsid w:val="00FE3728"/>
    <w:pPr>
      <w:spacing w:after="60" w:line="180" w:lineRule="exact"/>
      <w:jc w:val="both"/>
    </w:pPr>
    <w:rPr>
      <w:rFonts w:eastAsia="Times New Roman" w:cs="Open Sans"/>
      <w:color w:val="000000"/>
      <w:kern w:val="28"/>
      <w:sz w:val="13"/>
      <w:szCs w:val="13"/>
      <w14:ligatures w14:val="standard"/>
      <w14:cntxtAlts/>
    </w:rPr>
  </w:style>
  <w:style w:type="paragraph" w:customStyle="1" w:styleId="TableTitle">
    <w:name w:val="Table Title"/>
    <w:basedOn w:val="Normal"/>
    <w:rsid w:val="00FE3728"/>
    <w:pPr>
      <w:spacing w:after="100" w:line="240" w:lineRule="exact"/>
    </w:pPr>
    <w:rPr>
      <w:rFonts w:eastAsia="Times New Roman" w:cs="Open Sans"/>
      <w:b/>
      <w:bCs/>
      <w:caps/>
      <w:color w:val="0074AC"/>
      <w:kern w:val="28"/>
      <w14:ligatures w14:val="standard"/>
      <w14:cntxtAlts/>
    </w:rPr>
  </w:style>
  <w:style w:type="character" w:customStyle="1" w:styleId="Heading2Char">
    <w:name w:val="Heading 2 Char"/>
    <w:basedOn w:val="DefaultParagraphFont"/>
    <w:link w:val="Heading2"/>
    <w:uiPriority w:val="9"/>
    <w:rsid w:val="00902FA6"/>
    <w:rPr>
      <w:rFonts w:ascii="Open Sans ExtraBold" w:eastAsiaTheme="majorEastAsia" w:hAnsi="Open Sans ExtraBold" w:cstheme="majorBidi"/>
      <w:b/>
      <w:caps/>
      <w:color w:val="0074AC"/>
      <w:szCs w:val="26"/>
      <w:lang w:val="en-GB"/>
    </w:rPr>
  </w:style>
  <w:style w:type="paragraph" w:styleId="Caption">
    <w:name w:val="caption"/>
    <w:basedOn w:val="Normal"/>
    <w:next w:val="Normal"/>
    <w:uiPriority w:val="35"/>
    <w:unhideWhenUsed/>
    <w:qFormat/>
    <w:rsid w:val="00A61E4C"/>
    <w:pPr>
      <w:spacing w:after="240" w:line="240" w:lineRule="auto"/>
    </w:pPr>
    <w:rPr>
      <w:b/>
      <w:iCs/>
      <w:color w:val="0074AC"/>
      <w:sz w:val="18"/>
      <w:szCs w:val="18"/>
    </w:rPr>
  </w:style>
  <w:style w:type="character" w:customStyle="1" w:styleId="Heading1Char">
    <w:name w:val="Heading 1 Char"/>
    <w:basedOn w:val="DefaultParagraphFont"/>
    <w:link w:val="Heading1"/>
    <w:uiPriority w:val="9"/>
    <w:rsid w:val="00902FA6"/>
    <w:rPr>
      <w:rFonts w:ascii="Open Sans ExtraBold" w:eastAsia="Times New Roman" w:hAnsi="Open Sans ExtraBold" w:cs="Open Sans"/>
      <w:b/>
      <w:bCs/>
      <w:color w:val="0074AC"/>
      <w:kern w:val="28"/>
      <w:sz w:val="48"/>
      <w:szCs w:val="48"/>
      <w:lang w:val="en-GB"/>
      <w14:cntxtAlts/>
    </w:rPr>
  </w:style>
  <w:style w:type="paragraph" w:styleId="TOCHeading">
    <w:name w:val="TOC Heading"/>
    <w:basedOn w:val="Heading1"/>
    <w:next w:val="Normal"/>
    <w:uiPriority w:val="39"/>
    <w:unhideWhenUsed/>
    <w:qFormat/>
    <w:rsid w:val="00662F17"/>
    <w:pPr>
      <w:outlineLvl w:val="9"/>
    </w:pPr>
  </w:style>
  <w:style w:type="paragraph" w:styleId="TOC2">
    <w:name w:val="toc 2"/>
    <w:basedOn w:val="Normal"/>
    <w:next w:val="Normal"/>
    <w:autoRedefine/>
    <w:uiPriority w:val="39"/>
    <w:unhideWhenUsed/>
    <w:rsid w:val="003E175A"/>
    <w:pPr>
      <w:tabs>
        <w:tab w:val="right" w:leader="dot" w:pos="9016"/>
      </w:tabs>
      <w:spacing w:line="240" w:lineRule="auto"/>
      <w:ind w:left="450"/>
    </w:pPr>
    <w:rPr>
      <w:rFonts w:eastAsiaTheme="minorEastAsia" w:cs="Times New Roman"/>
    </w:rPr>
  </w:style>
  <w:style w:type="paragraph" w:styleId="TOC1">
    <w:name w:val="toc 1"/>
    <w:basedOn w:val="Normal"/>
    <w:next w:val="Normal"/>
    <w:autoRedefine/>
    <w:uiPriority w:val="39"/>
    <w:unhideWhenUsed/>
    <w:rsid w:val="00D33EBD"/>
    <w:pPr>
      <w:tabs>
        <w:tab w:val="left" w:pos="440"/>
        <w:tab w:val="right" w:leader="dot" w:pos="9016"/>
      </w:tabs>
      <w:spacing w:after="100" w:line="240" w:lineRule="auto"/>
    </w:pPr>
    <w:rPr>
      <w:rFonts w:eastAsiaTheme="minorEastAsia" w:cs="Times New Roman"/>
      <w:b/>
      <w:noProof/>
      <w:color w:val="0074AC"/>
    </w:rPr>
  </w:style>
  <w:style w:type="paragraph" w:styleId="TOC3">
    <w:name w:val="toc 3"/>
    <w:basedOn w:val="Normal"/>
    <w:next w:val="Normal"/>
    <w:autoRedefine/>
    <w:uiPriority w:val="39"/>
    <w:unhideWhenUsed/>
    <w:rsid w:val="00662F17"/>
    <w:pPr>
      <w:spacing w:after="100"/>
      <w:ind w:left="440"/>
    </w:pPr>
    <w:rPr>
      <w:rFonts w:eastAsiaTheme="minorEastAsia" w:cs="Times New Roman"/>
    </w:rPr>
  </w:style>
  <w:style w:type="character" w:styleId="Hyperlink">
    <w:name w:val="Hyperlink"/>
    <w:basedOn w:val="DefaultParagraphFont"/>
    <w:uiPriority w:val="99"/>
    <w:unhideWhenUsed/>
    <w:rsid w:val="00662F17"/>
    <w:rPr>
      <w:color w:val="0563C1" w:themeColor="hyperlink"/>
      <w:u w:val="single"/>
    </w:rPr>
  </w:style>
  <w:style w:type="character" w:customStyle="1" w:styleId="Heading3Char">
    <w:name w:val="Heading 3 Char"/>
    <w:basedOn w:val="DefaultParagraphFont"/>
    <w:link w:val="Heading3"/>
    <w:uiPriority w:val="9"/>
    <w:rsid w:val="000D4374"/>
    <w:rPr>
      <w:rFonts w:ascii="Open Sans" w:eastAsiaTheme="majorEastAsia" w:hAnsi="Open Sans" w:cstheme="majorBidi"/>
      <w:b/>
      <w:i/>
      <w:color w:val="0074AC"/>
      <w:szCs w:val="24"/>
      <w:lang w:val="en-GB"/>
    </w:rPr>
  </w:style>
  <w:style w:type="table" w:styleId="TableGrid">
    <w:name w:val="Table Grid"/>
    <w:basedOn w:val="TableNormal"/>
    <w:uiPriority w:val="39"/>
    <w:rsid w:val="004307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rsid w:val="00761FB2"/>
    <w:pPr>
      <w:spacing w:after="0" w:line="285" w:lineRule="auto"/>
    </w:pPr>
    <w:rPr>
      <w:rFonts w:eastAsia="Times New Roman" w:cs="Open Sans"/>
      <w:color w:val="0074AC"/>
      <w:kern w:val="28"/>
      <w:szCs w:val="20"/>
      <w14:ligatures w14:val="standard"/>
      <w14:cntxtAlts/>
    </w:rPr>
  </w:style>
  <w:style w:type="paragraph" w:styleId="NoSpacing">
    <w:name w:val="No Spacing"/>
    <w:aliases w:val="Numebred"/>
    <w:autoRedefine/>
    <w:uiPriority w:val="1"/>
    <w:qFormat/>
    <w:rsid w:val="0089463D"/>
    <w:pPr>
      <w:tabs>
        <w:tab w:val="left" w:pos="1985"/>
      </w:tabs>
      <w:spacing w:before="120" w:after="120" w:line="240" w:lineRule="auto"/>
    </w:pPr>
    <w:rPr>
      <w:rFonts w:ascii="Open Sans" w:hAnsi="Open Sans"/>
      <w:sz w:val="18"/>
    </w:rPr>
  </w:style>
  <w:style w:type="paragraph" w:styleId="FootnoteText">
    <w:name w:val="footnote text"/>
    <w:aliases w:val="single space,FOOTNOTES,fn,Footnote Text Char Char Char Char,Footnote Text Char Char Char,footnote text,ADB,Footnote Text Char Char Char Char Char,Footnote Text Char Char1,Footnote Text Char Char Char Char Char Char Char"/>
    <w:basedOn w:val="Normal"/>
    <w:link w:val="FootnoteTextChar"/>
    <w:autoRedefine/>
    <w:uiPriority w:val="99"/>
    <w:unhideWhenUsed/>
    <w:qFormat/>
    <w:rsid w:val="001A0B37"/>
    <w:pPr>
      <w:spacing w:before="0" w:after="0" w:line="240" w:lineRule="auto"/>
      <w:jc w:val="both"/>
    </w:pPr>
    <w:rPr>
      <w:rFonts w:cs="Open Sans"/>
      <w:sz w:val="16"/>
      <w:szCs w:val="16"/>
    </w:rPr>
  </w:style>
  <w:style w:type="character" w:customStyle="1" w:styleId="FootnoteTextChar">
    <w:name w:val="Footnote Text Char"/>
    <w:aliases w:val="single space Char,FOOTNOTES Char,fn Char,Footnote Text Char Char Char Char Char1,Footnote Text Char Char Char Char1,footnote text Char,ADB Char,Footnote Text Char Char Char Char Char Char,Footnote Text Char Char1 Char"/>
    <w:basedOn w:val="DefaultParagraphFont"/>
    <w:link w:val="FootnoteText"/>
    <w:uiPriority w:val="99"/>
    <w:rsid w:val="001A0B37"/>
    <w:rPr>
      <w:rFonts w:ascii="Open Sans" w:hAnsi="Open Sans" w:cs="Open Sans"/>
      <w:sz w:val="16"/>
      <w:szCs w:val="16"/>
      <w:lang w:val="en-GB"/>
    </w:rPr>
  </w:style>
  <w:style w:type="character" w:styleId="FootnoteReference">
    <w:name w:val="footnote reference"/>
    <w:aliases w:val="de nota al pie,Ref,Normal + Font:9 Point,Superscript 3 Point Times,ftref,BVI fnr,16 Point,Superscript 6 Point,Footnote Reference Number,Footnote Reference_LVL6,Footnote Reference_LVL61,Footnote Reference_LVL62"/>
    <w:basedOn w:val="DefaultParagraphFont"/>
    <w:link w:val="BVIfnrCharCharChar1CharCharCharCharCharCharChar1CharCharChar1Char"/>
    <w:uiPriority w:val="99"/>
    <w:unhideWhenUsed/>
    <w:qFormat/>
    <w:rsid w:val="00085D94"/>
    <w:rPr>
      <w:rFonts w:ascii="Open Sans" w:hAnsi="Open Sans"/>
      <w:sz w:val="20"/>
      <w:vertAlign w:val="superscript"/>
    </w:rPr>
  </w:style>
  <w:style w:type="paragraph" w:styleId="ListParagraph">
    <w:name w:val="List Paragraph"/>
    <w:aliases w:val="Paragraph,MCHIP_list paragraph,Recommendation,SUN numbered para.,Premier,Paragraphe de liste1,List Paragraph (numbered (a)),References,normal,List Paragraph1,Normal2,Normal3,Normal4,Normal5,Normal6,Normal7,Bullet List,FooterText,Liste 1"/>
    <w:basedOn w:val="Normal"/>
    <w:link w:val="ListParagraphChar"/>
    <w:uiPriority w:val="34"/>
    <w:qFormat/>
    <w:rsid w:val="00B633C6"/>
    <w:pPr>
      <w:ind w:left="720"/>
      <w:contextualSpacing/>
    </w:pPr>
  </w:style>
  <w:style w:type="character" w:customStyle="1" w:styleId="ListParagraphChar">
    <w:name w:val="List Paragraph Char"/>
    <w:aliases w:val="Paragraph Char,MCHIP_list paragraph Char,Recommendation Char,SUN numbered para. Char,Premier Char,Paragraphe de liste1 Char,List Paragraph (numbered (a)) Char,References Char,normal Char,List Paragraph1 Char,Normal2 Char,Normal3 Char"/>
    <w:basedOn w:val="DefaultParagraphFont"/>
    <w:link w:val="ListParagraph"/>
    <w:uiPriority w:val="34"/>
    <w:qFormat/>
    <w:locked/>
    <w:rsid w:val="00787AF3"/>
    <w:rPr>
      <w:rFonts w:ascii="Open Sans" w:hAnsi="Open Sans"/>
      <w:sz w:val="20"/>
      <w:lang w:val="en-GB"/>
    </w:rPr>
  </w:style>
  <w:style w:type="paragraph" w:customStyle="1" w:styleId="NormalNumbered">
    <w:name w:val="Normal Numbered"/>
    <w:basedOn w:val="Normal"/>
    <w:link w:val="NormalNumberedChar"/>
    <w:qFormat/>
    <w:rsid w:val="00B45A33"/>
    <w:pPr>
      <w:spacing w:line="240" w:lineRule="auto"/>
      <w:jc w:val="both"/>
    </w:pPr>
    <w:rPr>
      <w:rFonts w:eastAsia="Times New Roman" w:cs="Times New Roman"/>
      <w:sz w:val="18"/>
      <w:szCs w:val="20"/>
      <w:lang w:eastAsia="en-GB"/>
    </w:rPr>
  </w:style>
  <w:style w:type="character" w:customStyle="1" w:styleId="NormalNumberedChar">
    <w:name w:val="Normal Numbered Char"/>
    <w:basedOn w:val="DefaultParagraphFont"/>
    <w:link w:val="NormalNumbered"/>
    <w:rsid w:val="00B45A33"/>
    <w:rPr>
      <w:rFonts w:ascii="Open Sans" w:eastAsia="Times New Roman" w:hAnsi="Open Sans" w:cs="Times New Roman"/>
      <w:sz w:val="18"/>
      <w:szCs w:val="20"/>
      <w:lang w:val="en-GB" w:eastAsia="en-GB"/>
    </w:rPr>
  </w:style>
  <w:style w:type="paragraph" w:styleId="CommentText">
    <w:name w:val="annotation text"/>
    <w:basedOn w:val="Normal"/>
    <w:link w:val="CommentTextChar"/>
    <w:uiPriority w:val="99"/>
    <w:unhideWhenUsed/>
    <w:rsid w:val="00E459AD"/>
    <w:pPr>
      <w:spacing w:line="240" w:lineRule="auto"/>
    </w:pPr>
    <w:rPr>
      <w:szCs w:val="20"/>
    </w:rPr>
  </w:style>
  <w:style w:type="character" w:customStyle="1" w:styleId="CommentTextChar">
    <w:name w:val="Comment Text Char"/>
    <w:basedOn w:val="DefaultParagraphFont"/>
    <w:link w:val="CommentText"/>
    <w:uiPriority w:val="99"/>
    <w:rsid w:val="00E459AD"/>
    <w:rPr>
      <w:rFonts w:ascii="Open Sans" w:hAnsi="Open Sans"/>
      <w:sz w:val="20"/>
      <w:szCs w:val="20"/>
      <w:lang w:val="en-GB"/>
    </w:rPr>
  </w:style>
  <w:style w:type="paragraph" w:styleId="CommentSubject">
    <w:name w:val="annotation subject"/>
    <w:basedOn w:val="CommentText"/>
    <w:next w:val="CommentText"/>
    <w:link w:val="CommentSubjectChar"/>
    <w:uiPriority w:val="99"/>
    <w:semiHidden/>
    <w:unhideWhenUsed/>
    <w:rsid w:val="00E459AD"/>
    <w:pPr>
      <w:spacing w:before="0" w:after="200"/>
    </w:pPr>
    <w:rPr>
      <w:rFonts w:ascii="Calibri" w:eastAsia="Times New Roman" w:hAnsi="Calibri" w:cs="Times New Roman"/>
      <w:b/>
      <w:bCs/>
    </w:rPr>
  </w:style>
  <w:style w:type="character" w:customStyle="1" w:styleId="CommentSubjectChar">
    <w:name w:val="Comment Subject Char"/>
    <w:basedOn w:val="CommentTextChar"/>
    <w:link w:val="CommentSubject"/>
    <w:uiPriority w:val="99"/>
    <w:semiHidden/>
    <w:rsid w:val="00E459AD"/>
    <w:rPr>
      <w:rFonts w:ascii="Calibri" w:eastAsia="Times New Roman" w:hAnsi="Calibri" w:cs="Times New Roman"/>
      <w:b/>
      <w:bCs/>
      <w:sz w:val="20"/>
      <w:szCs w:val="20"/>
      <w:lang w:val="en-GB"/>
    </w:rPr>
  </w:style>
  <w:style w:type="character" w:customStyle="1" w:styleId="NormalNumberedCarattere">
    <w:name w:val="Normal Numbered Carattere"/>
    <w:basedOn w:val="DefaultParagraphFont"/>
    <w:rsid w:val="00B45A33"/>
    <w:rPr>
      <w:rFonts w:ascii="Arial" w:eastAsia="Times New Roman" w:hAnsi="Arial" w:cs="Times New Roman"/>
      <w:szCs w:val="20"/>
      <w:lang w:eastAsia="en-GB"/>
    </w:rPr>
  </w:style>
  <w:style w:type="character" w:customStyle="1" w:styleId="StyleArialNarrow">
    <w:name w:val="Style Arial Narrow"/>
    <w:rsid w:val="00003403"/>
    <w:rPr>
      <w:rFonts w:ascii="Arial Narrow" w:hAnsi="Arial Narrow" w:cs="Times New Roman"/>
    </w:rPr>
  </w:style>
  <w:style w:type="paragraph" w:styleId="TableofFigures">
    <w:name w:val="table of figures"/>
    <w:basedOn w:val="Normal"/>
    <w:next w:val="Normal"/>
    <w:uiPriority w:val="99"/>
    <w:unhideWhenUsed/>
    <w:rsid w:val="00A9008F"/>
    <w:pPr>
      <w:spacing w:after="0"/>
    </w:pPr>
  </w:style>
  <w:style w:type="paragraph" w:styleId="BalloonText">
    <w:name w:val="Balloon Text"/>
    <w:basedOn w:val="Normal"/>
    <w:link w:val="BalloonTextChar"/>
    <w:uiPriority w:val="99"/>
    <w:semiHidden/>
    <w:unhideWhenUsed/>
    <w:rsid w:val="005C22C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22CC"/>
    <w:rPr>
      <w:rFonts w:ascii="Segoe UI" w:hAnsi="Segoe UI" w:cs="Segoe UI"/>
      <w:sz w:val="18"/>
      <w:szCs w:val="18"/>
      <w:lang w:val="en-GB"/>
    </w:rPr>
  </w:style>
  <w:style w:type="character" w:styleId="CommentReference">
    <w:name w:val="annotation reference"/>
    <w:basedOn w:val="DefaultParagraphFont"/>
    <w:uiPriority w:val="99"/>
    <w:semiHidden/>
    <w:unhideWhenUsed/>
    <w:rsid w:val="005C22CC"/>
    <w:rPr>
      <w:sz w:val="16"/>
      <w:szCs w:val="16"/>
    </w:rPr>
  </w:style>
  <w:style w:type="paragraph" w:styleId="Revision">
    <w:name w:val="Revision"/>
    <w:hidden/>
    <w:uiPriority w:val="99"/>
    <w:semiHidden/>
    <w:rsid w:val="00543B80"/>
    <w:pPr>
      <w:spacing w:after="0" w:line="240" w:lineRule="auto"/>
    </w:pPr>
    <w:rPr>
      <w:rFonts w:ascii="Open Sans" w:hAnsi="Open Sans"/>
      <w:sz w:val="20"/>
      <w:lang w:val="en-GB"/>
    </w:rPr>
  </w:style>
  <w:style w:type="paragraph" w:customStyle="1" w:styleId="Bullets">
    <w:name w:val="Bullets"/>
    <w:basedOn w:val="ListParagraph"/>
    <w:qFormat/>
    <w:rsid w:val="009404A4"/>
    <w:pPr>
      <w:numPr>
        <w:numId w:val="2"/>
      </w:numPr>
      <w:tabs>
        <w:tab w:val="num" w:pos="360"/>
      </w:tabs>
      <w:spacing w:before="0" w:line="240" w:lineRule="auto"/>
      <w:ind w:left="720" w:firstLine="0"/>
      <w:contextualSpacing w:val="0"/>
      <w:jc w:val="both"/>
    </w:pPr>
    <w:rPr>
      <w:rFonts w:eastAsia="Batang" w:cstheme="majorBidi"/>
      <w:lang w:val="fr-FR"/>
    </w:rPr>
  </w:style>
  <w:style w:type="paragraph" w:customStyle="1" w:styleId="OEVtext">
    <w:name w:val="OEV text"/>
    <w:basedOn w:val="Normal"/>
    <w:qFormat/>
    <w:rsid w:val="009404A4"/>
    <w:pPr>
      <w:numPr>
        <w:numId w:val="3"/>
      </w:numPr>
      <w:spacing w:line="240" w:lineRule="auto"/>
      <w:jc w:val="both"/>
    </w:pPr>
    <w:rPr>
      <w:rFonts w:eastAsia="Times New Roman" w:cs="Open Sans"/>
      <w:bCs/>
      <w:color w:val="000000"/>
      <w:kern w:val="28"/>
      <w:sz w:val="18"/>
      <w:szCs w:val="18"/>
      <w:lang w:val="en-CA" w:eastAsia="en-GB"/>
      <w14:cntxtAlts/>
    </w:r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uiPriority w:val="99"/>
    <w:rsid w:val="009325FF"/>
    <w:pPr>
      <w:spacing w:before="0" w:after="160" w:line="240" w:lineRule="exact"/>
    </w:pPr>
    <w:rPr>
      <w:vertAlign w:val="superscript"/>
      <w:lang w:val="en-US"/>
    </w:rPr>
  </w:style>
  <w:style w:type="character" w:customStyle="1" w:styleId="apple-converted-space">
    <w:name w:val="apple-converted-space"/>
    <w:basedOn w:val="DefaultParagraphFont"/>
    <w:rsid w:val="003448EE"/>
  </w:style>
  <w:style w:type="character" w:styleId="Emphasis">
    <w:name w:val="Emphasis"/>
    <w:basedOn w:val="DefaultParagraphFont"/>
    <w:uiPriority w:val="20"/>
    <w:qFormat/>
    <w:rsid w:val="003448EE"/>
    <w:rPr>
      <w:i/>
      <w:iCs/>
    </w:rPr>
  </w:style>
  <w:style w:type="character" w:styleId="Strong">
    <w:name w:val="Strong"/>
    <w:basedOn w:val="DefaultParagraphFont"/>
    <w:uiPriority w:val="22"/>
    <w:qFormat/>
    <w:rsid w:val="003448EE"/>
    <w:rPr>
      <w:b/>
      <w:bCs/>
    </w:rPr>
  </w:style>
  <w:style w:type="paragraph" w:customStyle="1" w:styleId="ParagraphOEV">
    <w:name w:val="Paragraph OEV"/>
    <w:basedOn w:val="Header"/>
    <w:link w:val="ParagraphOEVChar"/>
    <w:qFormat/>
    <w:rsid w:val="00705FAE"/>
    <w:pPr>
      <w:numPr>
        <w:numId w:val="4"/>
      </w:numPr>
      <w:spacing w:after="120"/>
    </w:pPr>
    <w:rPr>
      <w:sz w:val="18"/>
      <w:szCs w:val="18"/>
    </w:rPr>
  </w:style>
  <w:style w:type="character" w:customStyle="1" w:styleId="ParagraphOEVChar">
    <w:name w:val="Paragraph OEV Char"/>
    <w:basedOn w:val="HeaderChar"/>
    <w:link w:val="ParagraphOEV"/>
    <w:rsid w:val="00705FAE"/>
    <w:rPr>
      <w:rFonts w:ascii="Open Sans" w:hAnsi="Open Sans"/>
      <w:sz w:val="18"/>
      <w:szCs w:val="18"/>
      <w:lang w:val="en-GB"/>
    </w:rPr>
  </w:style>
  <w:style w:type="paragraph" w:customStyle="1" w:styleId="Corpo">
    <w:name w:val="Corpo"/>
    <w:aliases w:val="tabella"/>
    <w:basedOn w:val="Normal"/>
    <w:rsid w:val="006C6B23"/>
    <w:pPr>
      <w:spacing w:before="60" w:after="60" w:line="240" w:lineRule="auto"/>
    </w:pPr>
    <w:rPr>
      <w:rFonts w:ascii="Arial" w:eastAsia="Times New Roman" w:hAnsi="Arial" w:cs="Times New Roman"/>
      <w:sz w:val="18"/>
      <w:szCs w:val="24"/>
      <w:lang w:val="es-ES"/>
    </w:rPr>
  </w:style>
  <w:style w:type="paragraph" w:customStyle="1" w:styleId="Titolo">
    <w:name w:val="Titolo"/>
    <w:aliases w:val="colonne"/>
    <w:basedOn w:val="Normal"/>
    <w:rsid w:val="006C6B23"/>
    <w:pPr>
      <w:spacing w:line="240" w:lineRule="auto"/>
      <w:jc w:val="center"/>
    </w:pPr>
    <w:rPr>
      <w:rFonts w:ascii="Arial" w:eastAsia="Times New Roman" w:hAnsi="Arial" w:cs="Times New Roman"/>
      <w:b/>
      <w:sz w:val="18"/>
      <w:szCs w:val="24"/>
      <w:lang w:val="es-ES"/>
    </w:rPr>
  </w:style>
  <w:style w:type="numbering" w:customStyle="1" w:styleId="NoList1">
    <w:name w:val="No List1"/>
    <w:next w:val="NoList"/>
    <w:uiPriority w:val="99"/>
    <w:semiHidden/>
    <w:unhideWhenUsed/>
    <w:rsid w:val="009B31DD"/>
  </w:style>
  <w:style w:type="table" w:customStyle="1" w:styleId="TableGrid1">
    <w:name w:val="Table Grid1"/>
    <w:basedOn w:val="TableNormal"/>
    <w:next w:val="TableGrid"/>
    <w:uiPriority w:val="39"/>
    <w:rsid w:val="009B31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9B31DD"/>
  </w:style>
  <w:style w:type="paragraph" w:customStyle="1" w:styleId="H3-S">
    <w:name w:val="H3-S"/>
    <w:basedOn w:val="Heading3"/>
    <w:rsid w:val="009B31DD"/>
    <w:pPr>
      <w:keepLines w:val="0"/>
      <w:spacing w:before="240" w:after="60"/>
      <w:ind w:left="284" w:hanging="284"/>
    </w:pPr>
    <w:rPr>
      <w:rFonts w:ascii="Palatino Linotype" w:eastAsia="Times New Roman" w:hAnsi="Palatino Linotype" w:cs="Times New Roman"/>
      <w:i w:val="0"/>
      <w:color w:val="auto"/>
      <w:sz w:val="26"/>
      <w:szCs w:val="26"/>
      <w:lang w:val="fr-FR"/>
    </w:rPr>
  </w:style>
  <w:style w:type="paragraph" w:customStyle="1" w:styleId="Bullet1">
    <w:name w:val="Bullet 1"/>
    <w:basedOn w:val="ListParagraph"/>
    <w:link w:val="Bullet1Char"/>
    <w:qFormat/>
    <w:rsid w:val="009B31DD"/>
    <w:pPr>
      <w:overflowPunct w:val="0"/>
      <w:autoSpaceDE w:val="0"/>
      <w:autoSpaceDN w:val="0"/>
      <w:adjustRightInd w:val="0"/>
      <w:spacing w:before="0" w:line="240" w:lineRule="auto"/>
      <w:ind w:left="360" w:hanging="360"/>
      <w:contextualSpacing w:val="0"/>
      <w:textAlignment w:val="baseline"/>
    </w:pPr>
    <w:rPr>
      <w:rFonts w:ascii="Calibri" w:eastAsia="Times New Roman" w:hAnsi="Calibri" w:cs="Times New Roman"/>
      <w:sz w:val="24"/>
      <w:szCs w:val="24"/>
      <w:lang w:eastAsia="en-GB"/>
    </w:rPr>
  </w:style>
  <w:style w:type="character" w:customStyle="1" w:styleId="Bullet1Char">
    <w:name w:val="Bullet 1 Char"/>
    <w:basedOn w:val="ListParagraphChar"/>
    <w:link w:val="Bullet1"/>
    <w:rsid w:val="009B31DD"/>
    <w:rPr>
      <w:rFonts w:ascii="Calibri" w:eastAsia="Times New Roman" w:hAnsi="Calibri" w:cs="Times New Roman"/>
      <w:sz w:val="24"/>
      <w:szCs w:val="24"/>
      <w:lang w:val="en-GB" w:eastAsia="en-GB"/>
    </w:rPr>
  </w:style>
  <w:style w:type="paragraph" w:styleId="NormalWeb">
    <w:name w:val="Normal (Web)"/>
    <w:basedOn w:val="Normal"/>
    <w:uiPriority w:val="99"/>
    <w:unhideWhenUsed/>
    <w:rsid w:val="009B31DD"/>
    <w:pPr>
      <w:spacing w:before="100" w:beforeAutospacing="1" w:after="100" w:afterAutospacing="1" w:line="240" w:lineRule="auto"/>
    </w:pPr>
    <w:rPr>
      <w:rFonts w:ascii="Times New Roman" w:hAnsi="Times New Roman" w:cs="Times New Roman"/>
      <w:sz w:val="24"/>
      <w:szCs w:val="24"/>
      <w:lang w:val="en-US"/>
    </w:rPr>
  </w:style>
  <w:style w:type="numbering" w:customStyle="1" w:styleId="NoList111">
    <w:name w:val="No List111"/>
    <w:next w:val="NoList"/>
    <w:uiPriority w:val="99"/>
    <w:semiHidden/>
    <w:unhideWhenUsed/>
    <w:rsid w:val="009B31DD"/>
  </w:style>
  <w:style w:type="paragraph" w:customStyle="1" w:styleId="Default">
    <w:name w:val="Default"/>
    <w:rsid w:val="009B31DD"/>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UnresolvedMention">
    <w:name w:val="Unresolved Mention"/>
    <w:basedOn w:val="DefaultParagraphFont"/>
    <w:uiPriority w:val="99"/>
    <w:semiHidden/>
    <w:unhideWhenUsed/>
    <w:rsid w:val="009B31DD"/>
    <w:rPr>
      <w:color w:val="605E5C"/>
      <w:shd w:val="clear" w:color="auto" w:fill="E1DFDD"/>
    </w:rPr>
  </w:style>
  <w:style w:type="character" w:styleId="FollowedHyperlink">
    <w:name w:val="FollowedHyperlink"/>
    <w:basedOn w:val="DefaultParagraphFont"/>
    <w:uiPriority w:val="99"/>
    <w:semiHidden/>
    <w:unhideWhenUsed/>
    <w:rsid w:val="009B31DD"/>
    <w:rPr>
      <w:color w:val="954F72" w:themeColor="followedHyperlink"/>
      <w:u w:val="single"/>
    </w:rPr>
  </w:style>
  <w:style w:type="numbering" w:customStyle="1" w:styleId="NoList2">
    <w:name w:val="No List2"/>
    <w:next w:val="NoList"/>
    <w:uiPriority w:val="99"/>
    <w:semiHidden/>
    <w:unhideWhenUsed/>
    <w:rsid w:val="009B31DD"/>
  </w:style>
  <w:style w:type="table" w:customStyle="1" w:styleId="TableGrid2">
    <w:name w:val="Table Grid2"/>
    <w:basedOn w:val="TableNormal"/>
    <w:next w:val="TableGrid"/>
    <w:uiPriority w:val="39"/>
    <w:rsid w:val="009B31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9B31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20521">
      <w:bodyDiv w:val="1"/>
      <w:marLeft w:val="0"/>
      <w:marRight w:val="0"/>
      <w:marTop w:val="0"/>
      <w:marBottom w:val="0"/>
      <w:divBdr>
        <w:top w:val="none" w:sz="0" w:space="0" w:color="auto"/>
        <w:left w:val="none" w:sz="0" w:space="0" w:color="auto"/>
        <w:bottom w:val="none" w:sz="0" w:space="0" w:color="auto"/>
        <w:right w:val="none" w:sz="0" w:space="0" w:color="auto"/>
      </w:divBdr>
    </w:div>
    <w:div w:id="101808046">
      <w:bodyDiv w:val="1"/>
      <w:marLeft w:val="0"/>
      <w:marRight w:val="0"/>
      <w:marTop w:val="0"/>
      <w:marBottom w:val="0"/>
      <w:divBdr>
        <w:top w:val="none" w:sz="0" w:space="0" w:color="auto"/>
        <w:left w:val="none" w:sz="0" w:space="0" w:color="auto"/>
        <w:bottom w:val="none" w:sz="0" w:space="0" w:color="auto"/>
        <w:right w:val="none" w:sz="0" w:space="0" w:color="auto"/>
      </w:divBdr>
    </w:div>
    <w:div w:id="241136958">
      <w:bodyDiv w:val="1"/>
      <w:marLeft w:val="0"/>
      <w:marRight w:val="0"/>
      <w:marTop w:val="0"/>
      <w:marBottom w:val="0"/>
      <w:divBdr>
        <w:top w:val="none" w:sz="0" w:space="0" w:color="auto"/>
        <w:left w:val="none" w:sz="0" w:space="0" w:color="auto"/>
        <w:bottom w:val="none" w:sz="0" w:space="0" w:color="auto"/>
        <w:right w:val="none" w:sz="0" w:space="0" w:color="auto"/>
      </w:divBdr>
    </w:div>
    <w:div w:id="372120244">
      <w:bodyDiv w:val="1"/>
      <w:marLeft w:val="0"/>
      <w:marRight w:val="0"/>
      <w:marTop w:val="0"/>
      <w:marBottom w:val="0"/>
      <w:divBdr>
        <w:top w:val="none" w:sz="0" w:space="0" w:color="auto"/>
        <w:left w:val="none" w:sz="0" w:space="0" w:color="auto"/>
        <w:bottom w:val="none" w:sz="0" w:space="0" w:color="auto"/>
        <w:right w:val="none" w:sz="0" w:space="0" w:color="auto"/>
      </w:divBdr>
    </w:div>
    <w:div w:id="416486767">
      <w:bodyDiv w:val="1"/>
      <w:marLeft w:val="0"/>
      <w:marRight w:val="0"/>
      <w:marTop w:val="0"/>
      <w:marBottom w:val="0"/>
      <w:divBdr>
        <w:top w:val="none" w:sz="0" w:space="0" w:color="auto"/>
        <w:left w:val="none" w:sz="0" w:space="0" w:color="auto"/>
        <w:bottom w:val="none" w:sz="0" w:space="0" w:color="auto"/>
        <w:right w:val="none" w:sz="0" w:space="0" w:color="auto"/>
      </w:divBdr>
    </w:div>
    <w:div w:id="510460657">
      <w:bodyDiv w:val="1"/>
      <w:marLeft w:val="0"/>
      <w:marRight w:val="0"/>
      <w:marTop w:val="0"/>
      <w:marBottom w:val="0"/>
      <w:divBdr>
        <w:top w:val="none" w:sz="0" w:space="0" w:color="auto"/>
        <w:left w:val="none" w:sz="0" w:space="0" w:color="auto"/>
        <w:bottom w:val="none" w:sz="0" w:space="0" w:color="auto"/>
        <w:right w:val="none" w:sz="0" w:space="0" w:color="auto"/>
      </w:divBdr>
    </w:div>
    <w:div w:id="622730136">
      <w:bodyDiv w:val="1"/>
      <w:marLeft w:val="0"/>
      <w:marRight w:val="0"/>
      <w:marTop w:val="0"/>
      <w:marBottom w:val="0"/>
      <w:divBdr>
        <w:top w:val="none" w:sz="0" w:space="0" w:color="auto"/>
        <w:left w:val="none" w:sz="0" w:space="0" w:color="auto"/>
        <w:bottom w:val="none" w:sz="0" w:space="0" w:color="auto"/>
        <w:right w:val="none" w:sz="0" w:space="0" w:color="auto"/>
      </w:divBdr>
    </w:div>
    <w:div w:id="679313339">
      <w:bodyDiv w:val="1"/>
      <w:marLeft w:val="0"/>
      <w:marRight w:val="0"/>
      <w:marTop w:val="0"/>
      <w:marBottom w:val="0"/>
      <w:divBdr>
        <w:top w:val="none" w:sz="0" w:space="0" w:color="auto"/>
        <w:left w:val="none" w:sz="0" w:space="0" w:color="auto"/>
        <w:bottom w:val="none" w:sz="0" w:space="0" w:color="auto"/>
        <w:right w:val="none" w:sz="0" w:space="0" w:color="auto"/>
      </w:divBdr>
    </w:div>
    <w:div w:id="759450505">
      <w:bodyDiv w:val="1"/>
      <w:marLeft w:val="0"/>
      <w:marRight w:val="0"/>
      <w:marTop w:val="0"/>
      <w:marBottom w:val="0"/>
      <w:divBdr>
        <w:top w:val="none" w:sz="0" w:space="0" w:color="auto"/>
        <w:left w:val="none" w:sz="0" w:space="0" w:color="auto"/>
        <w:bottom w:val="none" w:sz="0" w:space="0" w:color="auto"/>
        <w:right w:val="none" w:sz="0" w:space="0" w:color="auto"/>
      </w:divBdr>
    </w:div>
    <w:div w:id="807087400">
      <w:bodyDiv w:val="1"/>
      <w:marLeft w:val="0"/>
      <w:marRight w:val="0"/>
      <w:marTop w:val="0"/>
      <w:marBottom w:val="0"/>
      <w:divBdr>
        <w:top w:val="none" w:sz="0" w:space="0" w:color="auto"/>
        <w:left w:val="none" w:sz="0" w:space="0" w:color="auto"/>
        <w:bottom w:val="none" w:sz="0" w:space="0" w:color="auto"/>
        <w:right w:val="none" w:sz="0" w:space="0" w:color="auto"/>
      </w:divBdr>
    </w:div>
    <w:div w:id="862203887">
      <w:bodyDiv w:val="1"/>
      <w:marLeft w:val="0"/>
      <w:marRight w:val="0"/>
      <w:marTop w:val="0"/>
      <w:marBottom w:val="0"/>
      <w:divBdr>
        <w:top w:val="none" w:sz="0" w:space="0" w:color="auto"/>
        <w:left w:val="none" w:sz="0" w:space="0" w:color="auto"/>
        <w:bottom w:val="none" w:sz="0" w:space="0" w:color="auto"/>
        <w:right w:val="none" w:sz="0" w:space="0" w:color="auto"/>
      </w:divBdr>
    </w:div>
    <w:div w:id="874392863">
      <w:bodyDiv w:val="1"/>
      <w:marLeft w:val="0"/>
      <w:marRight w:val="0"/>
      <w:marTop w:val="0"/>
      <w:marBottom w:val="0"/>
      <w:divBdr>
        <w:top w:val="none" w:sz="0" w:space="0" w:color="auto"/>
        <w:left w:val="none" w:sz="0" w:space="0" w:color="auto"/>
        <w:bottom w:val="none" w:sz="0" w:space="0" w:color="auto"/>
        <w:right w:val="none" w:sz="0" w:space="0" w:color="auto"/>
      </w:divBdr>
    </w:div>
    <w:div w:id="970208679">
      <w:bodyDiv w:val="1"/>
      <w:marLeft w:val="0"/>
      <w:marRight w:val="0"/>
      <w:marTop w:val="0"/>
      <w:marBottom w:val="0"/>
      <w:divBdr>
        <w:top w:val="none" w:sz="0" w:space="0" w:color="auto"/>
        <w:left w:val="none" w:sz="0" w:space="0" w:color="auto"/>
        <w:bottom w:val="none" w:sz="0" w:space="0" w:color="auto"/>
        <w:right w:val="none" w:sz="0" w:space="0" w:color="auto"/>
      </w:divBdr>
    </w:div>
    <w:div w:id="1208638135">
      <w:bodyDiv w:val="1"/>
      <w:marLeft w:val="0"/>
      <w:marRight w:val="0"/>
      <w:marTop w:val="0"/>
      <w:marBottom w:val="0"/>
      <w:divBdr>
        <w:top w:val="none" w:sz="0" w:space="0" w:color="auto"/>
        <w:left w:val="none" w:sz="0" w:space="0" w:color="auto"/>
        <w:bottom w:val="none" w:sz="0" w:space="0" w:color="auto"/>
        <w:right w:val="none" w:sz="0" w:space="0" w:color="auto"/>
      </w:divBdr>
    </w:div>
    <w:div w:id="1213886021">
      <w:bodyDiv w:val="1"/>
      <w:marLeft w:val="0"/>
      <w:marRight w:val="0"/>
      <w:marTop w:val="0"/>
      <w:marBottom w:val="0"/>
      <w:divBdr>
        <w:top w:val="none" w:sz="0" w:space="0" w:color="auto"/>
        <w:left w:val="none" w:sz="0" w:space="0" w:color="auto"/>
        <w:bottom w:val="none" w:sz="0" w:space="0" w:color="auto"/>
        <w:right w:val="none" w:sz="0" w:space="0" w:color="auto"/>
      </w:divBdr>
    </w:div>
    <w:div w:id="1214393058">
      <w:bodyDiv w:val="1"/>
      <w:marLeft w:val="0"/>
      <w:marRight w:val="0"/>
      <w:marTop w:val="0"/>
      <w:marBottom w:val="0"/>
      <w:divBdr>
        <w:top w:val="none" w:sz="0" w:space="0" w:color="auto"/>
        <w:left w:val="none" w:sz="0" w:space="0" w:color="auto"/>
        <w:bottom w:val="none" w:sz="0" w:space="0" w:color="auto"/>
        <w:right w:val="none" w:sz="0" w:space="0" w:color="auto"/>
      </w:divBdr>
    </w:div>
    <w:div w:id="1327981603">
      <w:bodyDiv w:val="1"/>
      <w:marLeft w:val="0"/>
      <w:marRight w:val="0"/>
      <w:marTop w:val="0"/>
      <w:marBottom w:val="0"/>
      <w:divBdr>
        <w:top w:val="none" w:sz="0" w:space="0" w:color="auto"/>
        <w:left w:val="none" w:sz="0" w:space="0" w:color="auto"/>
        <w:bottom w:val="none" w:sz="0" w:space="0" w:color="auto"/>
        <w:right w:val="none" w:sz="0" w:space="0" w:color="auto"/>
      </w:divBdr>
    </w:div>
    <w:div w:id="1389112226">
      <w:bodyDiv w:val="1"/>
      <w:marLeft w:val="0"/>
      <w:marRight w:val="0"/>
      <w:marTop w:val="0"/>
      <w:marBottom w:val="0"/>
      <w:divBdr>
        <w:top w:val="none" w:sz="0" w:space="0" w:color="auto"/>
        <w:left w:val="none" w:sz="0" w:space="0" w:color="auto"/>
        <w:bottom w:val="none" w:sz="0" w:space="0" w:color="auto"/>
        <w:right w:val="none" w:sz="0" w:space="0" w:color="auto"/>
      </w:divBdr>
    </w:div>
    <w:div w:id="1452895735">
      <w:bodyDiv w:val="1"/>
      <w:marLeft w:val="0"/>
      <w:marRight w:val="0"/>
      <w:marTop w:val="0"/>
      <w:marBottom w:val="0"/>
      <w:divBdr>
        <w:top w:val="none" w:sz="0" w:space="0" w:color="auto"/>
        <w:left w:val="none" w:sz="0" w:space="0" w:color="auto"/>
        <w:bottom w:val="none" w:sz="0" w:space="0" w:color="auto"/>
        <w:right w:val="none" w:sz="0" w:space="0" w:color="auto"/>
      </w:divBdr>
    </w:div>
    <w:div w:id="1506935624">
      <w:bodyDiv w:val="1"/>
      <w:marLeft w:val="0"/>
      <w:marRight w:val="0"/>
      <w:marTop w:val="0"/>
      <w:marBottom w:val="0"/>
      <w:divBdr>
        <w:top w:val="none" w:sz="0" w:space="0" w:color="auto"/>
        <w:left w:val="none" w:sz="0" w:space="0" w:color="auto"/>
        <w:bottom w:val="none" w:sz="0" w:space="0" w:color="auto"/>
        <w:right w:val="none" w:sz="0" w:space="0" w:color="auto"/>
      </w:divBdr>
    </w:div>
    <w:div w:id="1625884656">
      <w:bodyDiv w:val="1"/>
      <w:marLeft w:val="0"/>
      <w:marRight w:val="0"/>
      <w:marTop w:val="0"/>
      <w:marBottom w:val="0"/>
      <w:divBdr>
        <w:top w:val="none" w:sz="0" w:space="0" w:color="auto"/>
        <w:left w:val="none" w:sz="0" w:space="0" w:color="auto"/>
        <w:bottom w:val="none" w:sz="0" w:space="0" w:color="auto"/>
        <w:right w:val="none" w:sz="0" w:space="0" w:color="auto"/>
      </w:divBdr>
    </w:div>
    <w:div w:id="1673877052">
      <w:bodyDiv w:val="1"/>
      <w:marLeft w:val="0"/>
      <w:marRight w:val="0"/>
      <w:marTop w:val="0"/>
      <w:marBottom w:val="0"/>
      <w:divBdr>
        <w:top w:val="none" w:sz="0" w:space="0" w:color="auto"/>
        <w:left w:val="none" w:sz="0" w:space="0" w:color="auto"/>
        <w:bottom w:val="none" w:sz="0" w:space="0" w:color="auto"/>
        <w:right w:val="none" w:sz="0" w:space="0" w:color="auto"/>
      </w:divBdr>
    </w:div>
    <w:div w:id="1803883834">
      <w:bodyDiv w:val="1"/>
      <w:marLeft w:val="0"/>
      <w:marRight w:val="0"/>
      <w:marTop w:val="0"/>
      <w:marBottom w:val="0"/>
      <w:divBdr>
        <w:top w:val="none" w:sz="0" w:space="0" w:color="auto"/>
        <w:left w:val="none" w:sz="0" w:space="0" w:color="auto"/>
        <w:bottom w:val="none" w:sz="0" w:space="0" w:color="auto"/>
        <w:right w:val="none" w:sz="0" w:space="0" w:color="auto"/>
      </w:divBdr>
    </w:div>
    <w:div w:id="1937440887">
      <w:bodyDiv w:val="1"/>
      <w:marLeft w:val="0"/>
      <w:marRight w:val="0"/>
      <w:marTop w:val="0"/>
      <w:marBottom w:val="0"/>
      <w:divBdr>
        <w:top w:val="none" w:sz="0" w:space="0" w:color="auto"/>
        <w:left w:val="none" w:sz="0" w:space="0" w:color="auto"/>
        <w:bottom w:val="none" w:sz="0" w:space="0" w:color="auto"/>
        <w:right w:val="none" w:sz="0" w:space="0" w:color="auto"/>
      </w:divBdr>
    </w:div>
    <w:div w:id="1957327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cdn.wfp.org/guides/editorial/" TargetMode="Externa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yperlink" Target="http://www.fao.org/faoterm/en/"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5.xml"/><Relationship Id="rId25" Type="http://schemas.openxmlformats.org/officeDocument/2006/relationships/hyperlink" Target="https://styleguides.manuals.wfp.org/en/word-index/" TargetMode="Externa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http://www.fao.org/countryprofiles/iso3list/en/"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styleguides.manuals.wfp.org/en/more-information-on-things-to-avoid/"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styleguides.manuals.wfp.org/en/punctuation/"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fao.org/faoterm/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fao.org/countryprofiles/iso3list/en/" TargetMode="External"/><Relationship Id="rId27" Type="http://schemas.openxmlformats.org/officeDocument/2006/relationships/footer" Target="footer7.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6DEE48243DB67449DE27625464E17D8" ma:contentTypeVersion="13" ma:contentTypeDescription="Create a new document." ma:contentTypeScope="" ma:versionID="5a406a88c671b78ff941b163cba39ea3">
  <xsd:schema xmlns:xsd="http://www.w3.org/2001/XMLSchema" xmlns:xs="http://www.w3.org/2001/XMLSchema" xmlns:p="http://schemas.microsoft.com/office/2006/metadata/properties" xmlns:ns3="48c4ca06-d911-4f60-bc76-093e8d799ecd" xmlns:ns4="c6e5d9af-5314-40d0-8042-d889de0c1587" targetNamespace="http://schemas.microsoft.com/office/2006/metadata/properties" ma:root="true" ma:fieldsID="809225c9ee3de7ab22c941a2bb23461f" ns3:_="" ns4:_="">
    <xsd:import namespace="48c4ca06-d911-4f60-bc76-093e8d799ecd"/>
    <xsd:import namespace="c6e5d9af-5314-40d0-8042-d889de0c158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c4ca06-d911-4f60-bc76-093e8d799e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e5d9af-5314-40d0-8042-d889de0c158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0DC7DF-E958-482B-9252-5C30092C3641}">
  <ds:schemaRefs>
    <ds:schemaRef ds:uri="http://schemas.openxmlformats.org/officeDocument/2006/bibliography"/>
  </ds:schemaRefs>
</ds:datastoreItem>
</file>

<file path=customXml/itemProps2.xml><?xml version="1.0" encoding="utf-8"?>
<ds:datastoreItem xmlns:ds="http://schemas.openxmlformats.org/officeDocument/2006/customXml" ds:itemID="{207BFDAE-8C60-4122-969D-0FEE5B96FF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5ED47B-0C68-4611-8C2E-890EF2D4810D}">
  <ds:schemaRefs>
    <ds:schemaRef ds:uri="http://schemas.microsoft.com/sharepoint/v3/contenttype/forms"/>
  </ds:schemaRefs>
</ds:datastoreItem>
</file>

<file path=customXml/itemProps4.xml><?xml version="1.0" encoding="utf-8"?>
<ds:datastoreItem xmlns:ds="http://schemas.openxmlformats.org/officeDocument/2006/customXml" ds:itemID="{3FC3EF5E-19E9-4448-8543-0EB5D418A3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c4ca06-d911-4f60-bc76-093e8d799ecd"/>
    <ds:schemaRef ds:uri="c6e5d9af-5314-40d0-8042-d889de0c15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30</Pages>
  <Words>6890</Words>
  <Characters>39274</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World Food Programme</Company>
  <LinksUpToDate>false</LinksUpToDate>
  <CharactersWithSpaces>4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CCICHINI</dc:creator>
  <cp:keywords/>
  <dc:description/>
  <cp:lastModifiedBy>Silvio GALEANO</cp:lastModifiedBy>
  <cp:revision>14</cp:revision>
  <cp:lastPrinted>2021-04-27T08:07:00Z</cp:lastPrinted>
  <dcterms:created xsi:type="dcterms:W3CDTF">2021-04-09T09:27:00Z</dcterms:created>
  <dcterms:modified xsi:type="dcterms:W3CDTF">2023-06-21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DEE48243DB67449DE27625464E17D8</vt:lpwstr>
  </property>
  <property fmtid="{D5CDD505-2E9C-101B-9397-08002B2CF9AE}" pid="3" name="URL">
    <vt:lpwstr/>
  </property>
  <property fmtid="{D5CDD505-2E9C-101B-9397-08002B2CF9AE}" pid="4" name="Year0">
    <vt:lpwstr/>
  </property>
  <property fmtid="{D5CDD505-2E9C-101B-9397-08002B2CF9AE}" pid="5" name="Document type0">
    <vt:lpwstr/>
  </property>
  <property fmtid="{D5CDD505-2E9C-101B-9397-08002B2CF9AE}" pid="6" name="Document type">
    <vt:lpwstr/>
  </property>
</Properties>
</file>